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666884" w:rsidRDefault="00B72611" w:rsidP="00001DD2">
      <w:pPr>
        <w:pStyle w:val="ChapterTitleNumberBPBHEB"/>
        <w:rPr>
          <w:color w:val="2F5496" w:themeColor="accent1" w:themeShade="BF"/>
        </w:rPr>
      </w:pPr>
      <w:r w:rsidRPr="00666884">
        <w:rPr>
          <w:color w:val="2F5496" w:themeColor="accent1" w:themeShade="BF"/>
        </w:rPr>
        <w:t>CHAPTER</w:t>
      </w:r>
      <w:r w:rsidR="001E3D77" w:rsidRPr="00666884">
        <w:rPr>
          <w:color w:val="2F5496" w:themeColor="accent1" w:themeShade="BF"/>
        </w:rPr>
        <w:t xml:space="preserve"> 8</w:t>
      </w:r>
    </w:p>
    <w:p w14:paraId="27B72D20" w14:textId="6E1A4774" w:rsidR="00B72611" w:rsidRPr="00B70353" w:rsidRDefault="00A412BE" w:rsidP="00001DD2">
      <w:pPr>
        <w:pStyle w:val="ChapterTitleBPBHEB"/>
        <w:rPr>
          <w:color w:val="2F5496" w:themeColor="accent1" w:themeShade="BF"/>
        </w:rPr>
      </w:pPr>
      <w:r w:rsidRPr="00B70353">
        <w:rPr>
          <w:color w:val="2F5496" w:themeColor="accent1" w:themeShade="BF"/>
        </w:rPr>
        <w:t xml:space="preserve">Developer Tools </w:t>
      </w:r>
      <w:r w:rsidR="00703812" w:rsidRPr="00B70353">
        <w:rPr>
          <w:color w:val="2F5496" w:themeColor="accent1" w:themeShade="BF"/>
        </w:rPr>
        <w:t>and</w:t>
      </w:r>
      <w:r w:rsidRPr="00B70353">
        <w:rPr>
          <w:color w:val="2F5496" w:themeColor="accent1" w:themeShade="BF"/>
        </w:rPr>
        <w:t xml:space="preserve"> DevOps</w:t>
      </w:r>
      <w:r w:rsidR="00665D8E">
        <w:rPr>
          <w:color w:val="2F5496" w:themeColor="accent1" w:themeShade="BF"/>
        </w:rPr>
        <w:t>:</w:t>
      </w:r>
      <w:r w:rsidR="088C63DA" w:rsidRPr="00B70353">
        <w:rPr>
          <w:color w:val="2F5496" w:themeColor="accent1" w:themeShade="BF"/>
        </w:rPr>
        <w:t xml:space="preserve"> Part</w:t>
      </w:r>
      <w:r w:rsidR="001E3D77" w:rsidRPr="00B70353">
        <w:rPr>
          <w:color w:val="2F5496" w:themeColor="accent1" w:themeShade="BF"/>
        </w:rPr>
        <w:t xml:space="preserve"> 2</w:t>
      </w:r>
    </w:p>
    <w:p w14:paraId="5C2BFA22" w14:textId="77777777" w:rsidR="00D169BC" w:rsidRDefault="00D169BC" w:rsidP="009E5520">
      <w:pPr>
        <w:keepNext/>
        <w:keepLines/>
        <w:spacing w:before="40" w:after="0" w:line="276" w:lineRule="auto"/>
        <w:outlineLvl w:val="1"/>
        <w:rPr>
          <w:rFonts w:eastAsiaTheme="majorEastAsia" w:cstheme="majorBidi"/>
          <w:sz w:val="36"/>
          <w:szCs w:val="26"/>
        </w:rPr>
      </w:pPr>
    </w:p>
    <w:p w14:paraId="42D7E6C9" w14:textId="77777777" w:rsidR="0027236D" w:rsidRPr="0027236D" w:rsidRDefault="0027236D" w:rsidP="004E0093">
      <w:pPr>
        <w:pStyle w:val="Heading1BPBHEB"/>
      </w:pPr>
      <w:r w:rsidRPr="0027236D">
        <w:t>Introduction</w:t>
      </w:r>
    </w:p>
    <w:p w14:paraId="6FBD8D26" w14:textId="4A413244" w:rsidR="0027236D" w:rsidRDefault="0027236D" w:rsidP="0027236D">
      <w:pPr>
        <w:pStyle w:val="NormalBPBHEB"/>
      </w:pPr>
      <w:r w:rsidRPr="0027236D">
        <w:t xml:space="preserve">As modern cloud applications grow increasingly complex, seamless integration, automation, and scalability are critical for efficiency and reliability. AWS </w:t>
      </w:r>
      <w:r w:rsidR="00007032">
        <w:t>offers a comprehensive suite of developer tools and DevOps services, enabling</w:t>
      </w:r>
      <w:r w:rsidRPr="0027236D">
        <w:t xml:space="preserve"> organizations to build, manage, and deploy cloud-native applications at scale. This chapter </w:t>
      </w:r>
      <w:r w:rsidR="00007032">
        <w:t>explores advanced AWS services for application integration, container orchestration, robotics, and quantum computing, enabling</w:t>
      </w:r>
      <w:r w:rsidRPr="0027236D">
        <w:t xml:space="preserve"> optimized workflows and innovation-driven development.</w:t>
      </w:r>
    </w:p>
    <w:p w14:paraId="52EDBE09" w14:textId="77777777" w:rsidR="003C09BC" w:rsidRPr="001F0F2A" w:rsidRDefault="003C09BC" w:rsidP="003C09BC">
      <w:pPr>
        <w:pStyle w:val="Heading1BPBHEB"/>
      </w:pPr>
      <w:r w:rsidRPr="1644A2CB">
        <w:t xml:space="preserve">Structure </w:t>
      </w:r>
      <w:commentRangeStart w:id="0"/>
      <w:commentRangeEnd w:id="0"/>
      <w:r>
        <w:rPr>
          <w:rStyle w:val="CommentReference"/>
        </w:rPr>
        <w:commentReference w:id="0"/>
      </w:r>
      <w:commentRangeStart w:id="1"/>
      <w:commentRangeEnd w:id="1"/>
      <w:r>
        <w:rPr>
          <w:rStyle w:val="CommentReference"/>
          <w:rFonts w:eastAsiaTheme="minorHAnsi" w:cstheme="minorBidi"/>
          <w:b w:val="0"/>
          <w:color w:val="000000" w:themeColor="text1"/>
        </w:rPr>
        <w:commentReference w:id="1"/>
      </w:r>
    </w:p>
    <w:p w14:paraId="05A037C4" w14:textId="0134270E" w:rsidR="003C09BC" w:rsidRDefault="003C09BC" w:rsidP="003C09BC">
      <w:pPr>
        <w:pStyle w:val="NormalBPBHEB"/>
      </w:pPr>
      <w:r>
        <w:t>This chapter</w:t>
      </w:r>
      <w:r w:rsidRPr="00FD21E7">
        <w:t xml:space="preserve"> brings us to </w:t>
      </w:r>
      <w:r w:rsidR="00EB44FE">
        <w:t>Developer Tools' second and final part</w:t>
      </w:r>
      <w:r w:rsidRPr="00FD21E7">
        <w:t>, diving deeper into AWS services for application integration, container management, robotics, and quantum technologies. We will cover the following topics:</w:t>
      </w:r>
      <w:r>
        <w:t xml:space="preserve"> </w:t>
      </w:r>
    </w:p>
    <w:p w14:paraId="382900DF" w14:textId="77777777" w:rsidR="00066FBE" w:rsidRDefault="00066FBE" w:rsidP="00066FBE">
      <w:pPr>
        <w:numPr>
          <w:ilvl w:val="0"/>
          <w:numId w:val="82"/>
        </w:numPr>
        <w:spacing w:after="0" w:line="276" w:lineRule="auto"/>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Application Integration</w:t>
      </w:r>
    </w:p>
    <w:p w14:paraId="18134C0C"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37592474"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AppFlow</w:t>
      </w:r>
    </w:p>
    <w:p w14:paraId="71D8438A"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ventBridge</w:t>
      </w:r>
    </w:p>
    <w:p w14:paraId="10A3F754"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anaged Workflows for Apache Airflow (MWAA)</w:t>
      </w:r>
    </w:p>
    <w:p w14:paraId="7D53FE18"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Q</w:t>
      </w:r>
    </w:p>
    <w:p w14:paraId="1A47E1D9"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Notification Service (SNS)</w:t>
      </w:r>
    </w:p>
    <w:p w14:paraId="52AFF083"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Queue Service (SQS)</w:t>
      </w:r>
    </w:p>
    <w:p w14:paraId="42AAB1A6"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Managed message queues</w:t>
      </w:r>
    </w:p>
    <w:p w14:paraId="296E01E7" w14:textId="77777777" w:rsidR="00066FBE" w:rsidRPr="00783D09"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7C4BB12A" w14:textId="77777777" w:rsidR="00066FBE" w:rsidRDefault="00066FBE" w:rsidP="00066FBE">
      <w:pPr>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Step Functions</w:t>
      </w:r>
    </w:p>
    <w:p w14:paraId="7ED88593" w14:textId="77777777" w:rsidR="00066FBE" w:rsidRDefault="00066FBE" w:rsidP="00066FBE">
      <w:pPr>
        <w:pStyle w:val="ListParagraph"/>
        <w:numPr>
          <w:ilvl w:val="0"/>
          <w:numId w:val="82"/>
        </w:numPr>
        <w:spacing w:after="0" w:line="276" w:lineRule="auto"/>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Containers</w:t>
      </w:r>
    </w:p>
    <w:p w14:paraId="53895934"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Registry (ECR)</w:t>
      </w:r>
    </w:p>
    <w:p w14:paraId="57300305"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Service (ECS)</w:t>
      </w:r>
    </w:p>
    <w:p w14:paraId="67F0BC91"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lastRenderedPageBreak/>
        <w:t>Amazon Elastic Kubernetes Service (EKS)</w:t>
      </w:r>
    </w:p>
    <w:p w14:paraId="197EFA25"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App2Container</w:t>
      </w:r>
    </w:p>
    <w:p w14:paraId="374F0D65"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Copilot</w:t>
      </w:r>
    </w:p>
    <w:p w14:paraId="6EC1BF1E"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Fargate</w:t>
      </w:r>
    </w:p>
    <w:p w14:paraId="19CDE387" w14:textId="77777777" w:rsidR="00066FBE" w:rsidRPr="00783D09"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Red Hat OpenShift Service on AWS</w:t>
      </w:r>
    </w:p>
    <w:p w14:paraId="0A9E6ED0" w14:textId="77777777" w:rsidR="00066FBE"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 xml:space="preserve">Managed OpenShift in the cloud </w:t>
      </w:r>
    </w:p>
    <w:p w14:paraId="7B0DE0F3" w14:textId="77777777" w:rsidR="00066FBE" w:rsidRDefault="00066FBE" w:rsidP="00066FBE">
      <w:pPr>
        <w:numPr>
          <w:ilvl w:val="0"/>
          <w:numId w:val="82"/>
        </w:numPr>
        <w:spacing w:after="0" w:line="276" w:lineRule="auto"/>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Robotics</w:t>
      </w:r>
    </w:p>
    <w:p w14:paraId="5E7BBDBE" w14:textId="77777777" w:rsidR="00066FBE" w:rsidRPr="00775112" w:rsidRDefault="00066FBE" w:rsidP="00066FBE">
      <w:pPr>
        <w:pStyle w:val="ListParagraph"/>
        <w:numPr>
          <w:ilvl w:val="1"/>
          <w:numId w:val="82"/>
        </w:numPr>
        <w:spacing w:after="0" w:line="276" w:lineRule="auto"/>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AWS RoboMaker</w:t>
      </w:r>
    </w:p>
    <w:p w14:paraId="4C2AF86A" w14:textId="77777777" w:rsidR="00066FBE" w:rsidRDefault="00066FBE" w:rsidP="00066FBE">
      <w:pPr>
        <w:numPr>
          <w:ilvl w:val="0"/>
          <w:numId w:val="82"/>
        </w:numPr>
        <w:spacing w:after="0" w:line="276" w:lineRule="auto"/>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Quantum Technologies</w:t>
      </w:r>
    </w:p>
    <w:p w14:paraId="648D1C91" w14:textId="3334F14E" w:rsidR="00066FBE" w:rsidRPr="00066FBE" w:rsidRDefault="00066FBE" w:rsidP="00066FBE">
      <w:pPr>
        <w:pStyle w:val="ListParagraph"/>
        <w:numPr>
          <w:ilvl w:val="0"/>
          <w:numId w:val="82"/>
        </w:numPr>
        <w:spacing w:after="0" w:line="276" w:lineRule="auto"/>
        <w:rPr>
          <w:color w:val="404040"/>
          <w:lang w:val="en-GB"/>
        </w:rPr>
      </w:pPr>
      <w:r w:rsidRPr="00066FBE">
        <w:rPr>
          <w:rFonts w:ascii="Times New Roman" w:eastAsia="Times New Roman" w:hAnsi="Times New Roman" w:cs="Times New Roman"/>
          <w:color w:val="404040"/>
          <w:sz w:val="24"/>
          <w:szCs w:val="24"/>
        </w:rPr>
        <w:t>Amazon Braket</w:t>
      </w:r>
    </w:p>
    <w:p w14:paraId="55DCECBB" w14:textId="2BEDF092" w:rsidR="0027236D" w:rsidRPr="0027236D" w:rsidRDefault="001A7166" w:rsidP="004E0093">
      <w:pPr>
        <w:pStyle w:val="Heading1BPBHEB"/>
      </w:pPr>
      <w:r>
        <w:t xml:space="preserve">Learning </w:t>
      </w:r>
      <w:r w:rsidR="0027236D" w:rsidRPr="0027236D">
        <w:t>Ob</w:t>
      </w:r>
      <w:r w:rsidR="003C09BC">
        <w:t>j</w:t>
      </w:r>
      <w:r w:rsidR="0027236D" w:rsidRPr="0027236D">
        <w:t>ectives</w:t>
      </w:r>
    </w:p>
    <w:p w14:paraId="5FF7DD92" w14:textId="42FC1096" w:rsidR="00D169BC" w:rsidRPr="0063659C" w:rsidRDefault="001A7166" w:rsidP="00001DD2">
      <w:pPr>
        <w:pStyle w:val="NormalBPBHEB"/>
        <w:rPr>
          <w:color w:val="auto"/>
        </w:rPr>
      </w:pPr>
      <w:r w:rsidRPr="001A7166">
        <w:t xml:space="preserve">By the end of this chapter, you will understand the role of AWS application integration services in modern cloud architecture and explore container management solutions such as Amazon EKS and AWS App2Container. You will also analyze how AWS supports robotics development through AWS RoboMaker and examine AWS’s quantum computing capabilities, with a focus on Amazon Braket for experimenting with quantum algorithms. Finally, this chapter will help you identify </w:t>
      </w:r>
      <w:r w:rsidR="00D036C7" w:rsidRPr="001A7166">
        <w:t>the best</w:t>
      </w:r>
      <w:r w:rsidRPr="001A7166">
        <w:t xml:space="preserve"> practices for using AWS DevOps tools to automate, optimize, and scale cloud applications efficiently.</w:t>
      </w:r>
    </w:p>
    <w:p w14:paraId="1B79FFAE" w14:textId="09FDC2FE" w:rsidR="00600D5E" w:rsidRPr="00600D5E" w:rsidRDefault="00600D5E" w:rsidP="00001DD2">
      <w:pPr>
        <w:pStyle w:val="Heading1BPBHEB"/>
      </w:pPr>
      <w:bookmarkStart w:id="2" w:name="_Hlk150872616"/>
      <w:bookmarkEnd w:id="2"/>
      <w:r w:rsidRPr="00600D5E">
        <w:t>AWS application integration services</w:t>
      </w:r>
    </w:p>
    <w:p w14:paraId="01B4E25D" w14:textId="203D02F4" w:rsidR="0017047D" w:rsidRPr="0017047D" w:rsidRDefault="00A64A74" w:rsidP="00001DD2">
      <w:pPr>
        <w:pStyle w:val="NormalBPBHEB"/>
      </w:pPr>
      <w:r w:rsidRPr="00A64A74">
        <w:t xml:space="preserve">AWS offers a comprehensive suite of services for seamless application integration, enabling organizations to build scalable, efficient, and connected applications. </w:t>
      </w:r>
      <w:r w:rsidR="00EB44FE">
        <w:t>Integrating</w:t>
      </w:r>
      <w:r w:rsidRPr="00A64A74">
        <w:t xml:space="preserve"> different software applications and systems ensures efficient data flow, real-time communication, and interoperability, </w:t>
      </w:r>
      <w:r w:rsidR="00DB4A23">
        <w:t>streamlining business processes and enhancing</w:t>
      </w:r>
      <w:r w:rsidRPr="00A64A74">
        <w:t xml:space="preserve"> overall </w:t>
      </w:r>
      <w:r w:rsidR="00105970" w:rsidRPr="00A64A74">
        <w:t>productivity</w:t>
      </w:r>
      <w:r w:rsidR="00105970">
        <w:t>.</w:t>
      </w:r>
      <w:r w:rsidRPr="00A64A74">
        <w:t xml:space="preserve"> </w:t>
      </w:r>
      <w:sdt>
        <w:sdtPr>
          <w:id w:val="1473333879"/>
          <w:citation/>
        </w:sdtPr>
        <w:sdtContent>
          <w:r w:rsidR="0004251F">
            <w:fldChar w:fldCharType="begin"/>
          </w:r>
          <w:r w:rsidR="0004251F">
            <w:instrText xml:space="preserve"> CITATION mclaren2020a \l 1033 </w:instrText>
          </w:r>
          <w:r w:rsidR="0004251F">
            <w:fldChar w:fldCharType="separate"/>
          </w:r>
          <w:r w:rsidR="00B012CF" w:rsidRPr="00B012CF">
            <w:rPr>
              <w:noProof/>
            </w:rPr>
            <w:t>[1]</w:t>
          </w:r>
          <w:r w:rsidR="0004251F">
            <w:fldChar w:fldCharType="end"/>
          </w:r>
        </w:sdtContent>
      </w:sdt>
      <w:r w:rsidRPr="00A64A74">
        <w:t>.</w:t>
      </w:r>
      <w:r w:rsidR="006B0864">
        <w:t xml:space="preserve"> </w:t>
      </w:r>
      <w:r w:rsidR="0017047D" w:rsidRPr="0017047D">
        <w:t>Key services include:</w:t>
      </w:r>
    </w:p>
    <w:p w14:paraId="135CCD26" w14:textId="2D8068BE" w:rsidR="0017047D" w:rsidRPr="0017047D" w:rsidRDefault="0017047D" w:rsidP="00001DD2">
      <w:pPr>
        <w:pStyle w:val="NormalBPBHEB"/>
        <w:numPr>
          <w:ilvl w:val="0"/>
          <w:numId w:val="9"/>
        </w:numPr>
      </w:pPr>
      <w:r w:rsidRPr="0017047D">
        <w:rPr>
          <w:b/>
          <w:bCs/>
        </w:rPr>
        <w:t xml:space="preserve">Amazon </w:t>
      </w:r>
      <w:r w:rsidR="008B42A2">
        <w:rPr>
          <w:b/>
          <w:bCs/>
        </w:rPr>
        <w:t>Simple Queue Service</w:t>
      </w:r>
      <w:r w:rsidRPr="0017047D">
        <w:t xml:space="preserve">: </w:t>
      </w:r>
      <w:r w:rsidR="00E73C3F">
        <w:rPr>
          <w:b/>
          <w:bCs/>
        </w:rPr>
        <w:t>S</w:t>
      </w:r>
      <w:r w:rsidR="00E73C3F" w:rsidRPr="0017047D">
        <w:rPr>
          <w:b/>
          <w:bCs/>
        </w:rPr>
        <w:t xml:space="preserve">imple </w:t>
      </w:r>
      <w:r w:rsidR="00E73C3F">
        <w:rPr>
          <w:b/>
          <w:bCs/>
        </w:rPr>
        <w:t>Q</w:t>
      </w:r>
      <w:r w:rsidR="00E73C3F" w:rsidRPr="0017047D">
        <w:rPr>
          <w:b/>
          <w:bCs/>
        </w:rPr>
        <w:t xml:space="preserve">ueue </w:t>
      </w:r>
      <w:r w:rsidR="00E73C3F">
        <w:rPr>
          <w:b/>
          <w:bCs/>
        </w:rPr>
        <w:t>S</w:t>
      </w:r>
      <w:r w:rsidR="00E73C3F" w:rsidRPr="0017047D">
        <w:rPr>
          <w:b/>
          <w:bCs/>
        </w:rPr>
        <w:t>ervice</w:t>
      </w:r>
      <w:r w:rsidR="00E73C3F">
        <w:rPr>
          <w:b/>
          <w:bCs/>
        </w:rPr>
        <w:t xml:space="preserve"> </w:t>
      </w:r>
      <w:r w:rsidR="00E73C3F" w:rsidRPr="009E5520">
        <w:t>(</w:t>
      </w:r>
      <w:r w:rsidR="00E73C3F">
        <w:rPr>
          <w:b/>
          <w:bCs/>
        </w:rPr>
        <w:t>SQS</w:t>
      </w:r>
      <w:r w:rsidR="00E73C3F" w:rsidRPr="009E5520">
        <w:t>)</w:t>
      </w:r>
      <w:r w:rsidR="00E73C3F" w:rsidRPr="0017047D">
        <w:t xml:space="preserve"> </w:t>
      </w:r>
      <w:r w:rsidR="00E73C3F">
        <w:t>is a</w:t>
      </w:r>
      <w:r w:rsidRPr="0017047D">
        <w:t xml:space="preserve"> fully managed message queuing service that helps decouple application components, promoting scalability and fault tolerance by ensuring reliable message delivery.</w:t>
      </w:r>
    </w:p>
    <w:p w14:paraId="6A36F517" w14:textId="0F8D3197" w:rsidR="0017047D" w:rsidRPr="0017047D" w:rsidRDefault="0017047D" w:rsidP="00001DD2">
      <w:pPr>
        <w:pStyle w:val="NormalBPBHEB"/>
        <w:numPr>
          <w:ilvl w:val="0"/>
          <w:numId w:val="9"/>
        </w:numPr>
      </w:pPr>
      <w:r w:rsidRPr="0017047D">
        <w:rPr>
          <w:b/>
          <w:bCs/>
        </w:rPr>
        <w:t xml:space="preserve">Amazon </w:t>
      </w:r>
      <w:r w:rsidR="008B42A2">
        <w:rPr>
          <w:b/>
          <w:bCs/>
        </w:rPr>
        <w:t xml:space="preserve">Simple Notification Service: </w:t>
      </w:r>
      <w:r w:rsidR="008B42A2" w:rsidRPr="0063659C">
        <w:rPr>
          <w:b/>
          <w:bCs/>
        </w:rPr>
        <w:t>Simple Notification Service (SNS)</w:t>
      </w:r>
      <w:r w:rsidR="008B42A2" w:rsidRPr="009E69C6">
        <w:t xml:space="preserve"> is a flexible messaging service that facilitates communication between distributed components, enabling</w:t>
      </w:r>
      <w:r w:rsidR="008B42A2">
        <w:rPr>
          <w:b/>
          <w:bCs/>
        </w:rPr>
        <w:t xml:space="preserve"> seamless</w:t>
      </w:r>
      <w:r w:rsidRPr="0017047D">
        <w:t xml:space="preserve"> delivery across microservices.</w:t>
      </w:r>
    </w:p>
    <w:p w14:paraId="59657372" w14:textId="020C213B" w:rsidR="0017047D" w:rsidRPr="0017047D" w:rsidRDefault="0017047D" w:rsidP="00001DD2">
      <w:pPr>
        <w:pStyle w:val="NormalBPBHEB"/>
        <w:numPr>
          <w:ilvl w:val="0"/>
          <w:numId w:val="9"/>
        </w:numPr>
      </w:pPr>
      <w:r w:rsidRPr="0017047D">
        <w:rPr>
          <w:b/>
          <w:bCs/>
        </w:rPr>
        <w:t>Amazon AppFlow</w:t>
      </w:r>
      <w:r w:rsidRPr="0017047D">
        <w:t xml:space="preserve">: This service </w:t>
      </w:r>
      <w:r w:rsidR="008B42A2">
        <w:t>enables secure integration between AWS services and SaaS applications, allowing for automated data flows to and from various</w:t>
      </w:r>
      <w:r w:rsidRPr="0017047D">
        <w:t xml:space="preserve"> platforms.</w:t>
      </w:r>
    </w:p>
    <w:p w14:paraId="240AB6C8" w14:textId="266389B6" w:rsidR="0017047D" w:rsidRPr="0017047D" w:rsidRDefault="0017047D" w:rsidP="00001DD2">
      <w:pPr>
        <w:pStyle w:val="NormalBPBHEB"/>
        <w:numPr>
          <w:ilvl w:val="0"/>
          <w:numId w:val="9"/>
        </w:numPr>
      </w:pPr>
      <w:r w:rsidRPr="0017047D">
        <w:rPr>
          <w:b/>
          <w:bCs/>
        </w:rPr>
        <w:t>Amazon EventBridge</w:t>
      </w:r>
      <w:r w:rsidRPr="0017047D">
        <w:t xml:space="preserve">: EventBridge simplifies event-driven integration by connecting application data with </w:t>
      </w:r>
      <w:r w:rsidR="008B42A2">
        <w:t>various</w:t>
      </w:r>
      <w:r w:rsidRPr="0017047D">
        <w:t xml:space="preserve"> AWS services and enabling real-time event processing.</w:t>
      </w:r>
    </w:p>
    <w:p w14:paraId="4A12CC61" w14:textId="77777777" w:rsidR="0017047D" w:rsidRPr="0017047D" w:rsidRDefault="0017047D" w:rsidP="00001DD2">
      <w:pPr>
        <w:pStyle w:val="NormalBPBHEB"/>
      </w:pPr>
      <w:r w:rsidRPr="0017047D">
        <w:t>These services provide a robust infrastructure to connect diverse applications, systems, and data sources, promoting business agility, enhanced decision-making, and overall system reliability.</w:t>
      </w:r>
    </w:p>
    <w:p w14:paraId="19E2E35F" w14:textId="36923582" w:rsidR="00F05500" w:rsidRDefault="00825183" w:rsidP="00001DD2">
      <w:pPr>
        <w:pStyle w:val="NormalBPBHEB"/>
      </w:pPr>
      <w:r w:rsidRPr="00825183">
        <w:t xml:space="preserve">To better illustrate how these services integrate applications and data sources seamlessly, </w:t>
      </w:r>
      <w:r w:rsidR="00105970">
        <w:rPr>
          <w:i/>
          <w:iCs/>
        </w:rPr>
        <w:t>Figure</w:t>
      </w:r>
      <w:r w:rsidR="00105970" w:rsidRPr="0063659C">
        <w:rPr>
          <w:i/>
          <w:iCs/>
        </w:rPr>
        <w:t xml:space="preserve"> </w:t>
      </w:r>
      <w:r w:rsidR="004E0093" w:rsidRPr="0063659C">
        <w:rPr>
          <w:i/>
          <w:iCs/>
        </w:rPr>
        <w:t>8.1</w:t>
      </w:r>
      <w:r w:rsidR="004E0093" w:rsidRPr="004E0093">
        <w:rPr>
          <w:b/>
          <w:bCs/>
        </w:rPr>
        <w:t xml:space="preserve"> </w:t>
      </w:r>
      <w:r w:rsidR="004E0093" w:rsidRPr="004E0093">
        <w:t>below</w:t>
      </w:r>
      <w:r w:rsidR="004E0093" w:rsidRPr="00825183">
        <w:t xml:space="preserve"> </w:t>
      </w:r>
      <w:r w:rsidRPr="00825183">
        <w:t>highlights AWS Application Integration services and their key</w:t>
      </w:r>
      <w:r w:rsidR="003804D4">
        <w:t xml:space="preserve"> </w:t>
      </w:r>
      <w:r w:rsidR="003804D4" w:rsidRPr="003804D4">
        <w:t>functionaliti</w:t>
      </w:r>
      <w:r w:rsidR="003804D4">
        <w:t>es:</w:t>
      </w:r>
    </w:p>
    <w:p w14:paraId="11D9D538" w14:textId="77777777" w:rsidR="0088748A" w:rsidRDefault="00D81278" w:rsidP="00F375A0">
      <w:pPr>
        <w:pStyle w:val="FigureBPBHEB"/>
      </w:pPr>
      <w:bookmarkStart w:id="3" w:name="_Hlk151458501"/>
      <w:commentRangeStart w:id="4"/>
      <w:commentRangeStart w:id="5"/>
      <w:r>
        <w:rPr>
          <w:noProof/>
        </w:rPr>
        <w:drawing>
          <wp:inline distT="0" distB="0" distL="0" distR="0" wp14:anchorId="113FD442" wp14:editId="51F415C7">
            <wp:extent cx="4751893" cy="2882816"/>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5062" cy="2896872"/>
                    </a:xfrm>
                    <a:prstGeom prst="rect">
                      <a:avLst/>
                    </a:prstGeom>
                    <a:noFill/>
                  </pic:spPr>
                </pic:pic>
              </a:graphicData>
            </a:graphic>
          </wp:inline>
        </w:drawing>
      </w:r>
      <w:commentRangeEnd w:id="4"/>
      <w:r w:rsidR="00AF72CF">
        <w:rPr>
          <w:rStyle w:val="CommentReference"/>
          <w:color w:val="000000" w:themeColor="text1"/>
        </w:rPr>
        <w:commentReference w:id="4"/>
      </w:r>
      <w:commentRangeEnd w:id="5"/>
      <w:r w:rsidR="004E0093">
        <w:rPr>
          <w:rStyle w:val="CommentReference"/>
          <w:color w:val="000000" w:themeColor="text1"/>
        </w:rPr>
        <w:commentReference w:id="5"/>
      </w:r>
    </w:p>
    <w:p w14:paraId="1F4DA993" w14:textId="18D72AA6" w:rsidR="00A44A1E" w:rsidRDefault="0088748A" w:rsidP="00F375A0">
      <w:pPr>
        <w:pStyle w:val="FigureCaptionBPBHEB"/>
      </w:pPr>
      <w:bookmarkStart w:id="6" w:name="_Hlk193207183"/>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1</w:t>
      </w:r>
      <w:r w:rsidRPr="00F375A0">
        <w:rPr>
          <w:b/>
          <w:bCs w:val="0"/>
        </w:rPr>
        <w:fldChar w:fldCharType="end"/>
      </w:r>
      <w:r w:rsidRPr="001A528A">
        <w:t>AWS Application Integration Services (AWS Training Blog)</w:t>
      </w:r>
    </w:p>
    <w:bookmarkEnd w:id="3"/>
    <w:bookmarkEnd w:id="6"/>
    <w:p w14:paraId="3788BB1F" w14:textId="77777777" w:rsidR="00516206" w:rsidRDefault="00516206" w:rsidP="00001DD2">
      <w:pPr>
        <w:pStyle w:val="NormalBPBHEB"/>
      </w:pPr>
    </w:p>
    <w:p w14:paraId="105B5CE9" w14:textId="79562F81" w:rsidR="006B6DA3" w:rsidRPr="006B6DA3" w:rsidRDefault="006B6DA3" w:rsidP="00001DD2">
      <w:pPr>
        <w:pStyle w:val="NormalBPBHEB"/>
      </w:pPr>
      <w:r w:rsidRPr="006B6DA3">
        <w:t>Application integration allows different systems and software to work together</w:t>
      </w:r>
      <w:r w:rsidR="00105970">
        <w:t>, ensuring</w:t>
      </w:r>
      <w:r w:rsidRPr="006B6DA3">
        <w:t xml:space="preserve"> efficient data flow and real-time communication. </w:t>
      </w:r>
      <w:r w:rsidR="00292E08">
        <w:t>T</w:t>
      </w:r>
      <w:r w:rsidR="00292E08" w:rsidRPr="00292E08">
        <w:t>his process ensures smooth data exchange and real-time communication, enabling organizations to create more agile and responsive business operations</w:t>
      </w:r>
      <w:r w:rsidR="00DE0FF1">
        <w:t>.</w:t>
      </w:r>
      <w:r w:rsidR="00292E08" w:rsidRPr="00292E08">
        <w:t xml:space="preserve"> </w:t>
      </w:r>
      <w:sdt>
        <w:sdtPr>
          <w:id w:val="-1132014821"/>
          <w:citation/>
        </w:sdtPr>
        <w:sdtContent>
          <w:r w:rsidR="00215104">
            <w:fldChar w:fldCharType="begin"/>
          </w:r>
          <w:r w:rsidR="00215104">
            <w:instrText xml:space="preserve"> CITATION Smi10 \l 1033 </w:instrText>
          </w:r>
          <w:r w:rsidR="00215104">
            <w:fldChar w:fldCharType="separate"/>
          </w:r>
          <w:r w:rsidR="00B012CF" w:rsidRPr="00B012CF">
            <w:rPr>
              <w:noProof/>
            </w:rPr>
            <w:t>[2]</w:t>
          </w:r>
          <w:r w:rsidR="00215104">
            <w:fldChar w:fldCharType="end"/>
          </w:r>
        </w:sdtContent>
      </w:sdt>
      <w:r w:rsidRPr="006B6DA3">
        <w:t xml:space="preserve">. </w:t>
      </w:r>
      <w:r w:rsidR="00DE0FF1">
        <w:t xml:space="preserve">Modern cloud computing </w:t>
      </w:r>
      <w:r w:rsidRPr="006B6DA3">
        <w:t xml:space="preserve">ensures that systems communicate and share data effectively. Key integration strategies include </w:t>
      </w:r>
      <w:r w:rsidR="00DE0FF1">
        <w:t>using</w:t>
      </w:r>
      <w:r w:rsidRPr="006B6DA3">
        <w:t xml:space="preserve"> </w:t>
      </w:r>
      <w:r w:rsidR="00D41FC2">
        <w:rPr>
          <w:b/>
          <w:bCs/>
        </w:rPr>
        <w:t xml:space="preserve">an Enterprise Service Bus (ESB) as middleware to connect applications, API-based integration for seamless data exchange, and an </w:t>
      </w:r>
      <w:r w:rsidRPr="006B6DA3">
        <w:rPr>
          <w:b/>
          <w:bCs/>
        </w:rPr>
        <w:t>event-driven architecture</w:t>
      </w:r>
      <w:r w:rsidRPr="006B6DA3">
        <w:t xml:space="preserve"> to </w:t>
      </w:r>
      <w:r w:rsidR="00117176" w:rsidRPr="006B6DA3">
        <w:t>manage</w:t>
      </w:r>
      <w:r w:rsidRPr="006B6DA3">
        <w:t xml:space="preserve"> real-time data responses. </w:t>
      </w:r>
      <w:r w:rsidR="0033669A" w:rsidRPr="0033669A">
        <w:t>The significance of application integration lies in its ability to synchronize data across various systems, minimize errors, and reduce manual processes</w:t>
      </w:r>
      <w:r w:rsidR="00DE0FF1">
        <w:t>.</w:t>
      </w:r>
      <w:r w:rsidR="0033669A" w:rsidRPr="0033669A">
        <w:t xml:space="preserve"> </w:t>
      </w:r>
      <w:sdt>
        <w:sdtPr>
          <w:id w:val="362644506"/>
          <w:citation/>
        </w:sdtPr>
        <w:sdtContent>
          <w:r w:rsidR="001B5F7E">
            <w:fldChar w:fldCharType="begin"/>
          </w:r>
          <w:r w:rsidR="001B5F7E">
            <w:instrText xml:space="preserve"> CITATION linthicum2009a \l 1033 </w:instrText>
          </w:r>
          <w:r w:rsidR="001B5F7E">
            <w:fldChar w:fldCharType="separate"/>
          </w:r>
          <w:r w:rsidR="00B012CF" w:rsidRPr="00B012CF">
            <w:rPr>
              <w:noProof/>
            </w:rPr>
            <w:t>[3]</w:t>
          </w:r>
          <w:r w:rsidR="001B5F7E">
            <w:fldChar w:fldCharType="end"/>
          </w:r>
        </w:sdtContent>
      </w:sdt>
      <w:r w:rsidR="0033669A" w:rsidRPr="0033669A">
        <w:t xml:space="preserve">. Furthermore, it improves decision-making by </w:t>
      </w:r>
      <w:r w:rsidR="00D51A58" w:rsidRPr="0033669A">
        <w:t>offering</w:t>
      </w:r>
      <w:r w:rsidR="0033669A" w:rsidRPr="0033669A">
        <w:t xml:space="preserve"> a holistic </w:t>
      </w:r>
      <w:r w:rsidR="00DE0FF1">
        <w:t>data view</w:t>
      </w:r>
      <w:r w:rsidR="0033669A" w:rsidRPr="0033669A">
        <w:t xml:space="preserve">, empowering organizations to </w:t>
      </w:r>
      <w:r w:rsidR="00DE0FF1">
        <w:t>quickly act on the most relevant insights.</w:t>
      </w:r>
      <w:r w:rsidR="0033669A" w:rsidRPr="0033669A">
        <w:t xml:space="preserve"> </w:t>
      </w:r>
      <w:sdt>
        <w:sdtPr>
          <w:id w:val="371589574"/>
          <w:citation/>
        </w:sdtPr>
        <w:sdtContent>
          <w:r w:rsidR="00F7553D">
            <w:fldChar w:fldCharType="begin"/>
          </w:r>
          <w:r w:rsidR="00F7553D">
            <w:instrText xml:space="preserve"> CITATION leukert2009a \l 1033 </w:instrText>
          </w:r>
          <w:r w:rsidR="00F7553D">
            <w:fldChar w:fldCharType="separate"/>
          </w:r>
          <w:r w:rsidR="00B012CF" w:rsidRPr="00B012CF">
            <w:rPr>
              <w:noProof/>
            </w:rPr>
            <w:t>[4]</w:t>
          </w:r>
          <w:r w:rsidR="00F7553D">
            <w:fldChar w:fldCharType="end"/>
          </w:r>
        </w:sdtContent>
      </w:sdt>
      <w:r w:rsidR="0033669A" w:rsidRPr="0033669A">
        <w:t>.</w:t>
      </w:r>
    </w:p>
    <w:p w14:paraId="1C08197C" w14:textId="4B86195C" w:rsidR="006B6DA3" w:rsidRPr="006B6DA3" w:rsidRDefault="006B6DA3" w:rsidP="00001DD2">
      <w:pPr>
        <w:pStyle w:val="NormalBPBHEB"/>
      </w:pPr>
      <w:r w:rsidRPr="006B6DA3">
        <w:t xml:space="preserve">Asynchronous communication via SQS is </w:t>
      </w:r>
      <w:r w:rsidR="00D55B85">
        <w:t xml:space="preserve">crucial in </w:t>
      </w:r>
      <w:r w:rsidRPr="006B6DA3">
        <w:rPr>
          <w:b/>
          <w:bCs/>
        </w:rPr>
        <w:t>microservices architectures</w:t>
      </w:r>
      <w:r w:rsidRPr="006B6DA3">
        <w:t xml:space="preserve">, where services interact through events and messages. The following figure illustrates a typical </w:t>
      </w:r>
      <w:r w:rsidR="00DE0FF1">
        <w:t xml:space="preserve">AWS microservices application, highlighting </w:t>
      </w:r>
      <w:r w:rsidR="00887EEB">
        <w:t xml:space="preserve">the </w:t>
      </w:r>
      <w:r w:rsidR="00DE0FF1">
        <w:t>integration services' role</w:t>
      </w:r>
      <w:r w:rsidRPr="006B6DA3">
        <w:t xml:space="preserve"> in supporting these architectures.</w:t>
      </w:r>
    </w:p>
    <w:p w14:paraId="2C427474" w14:textId="55BF6DAC" w:rsidR="00F95F26" w:rsidRDefault="000E07E1" w:rsidP="00F375A0">
      <w:pPr>
        <w:pStyle w:val="FigureBPBHEB"/>
      </w:pPr>
      <w:r>
        <w:rPr>
          <w:noProof/>
        </w:rPr>
        <w:drawing>
          <wp:inline distT="0" distB="0" distL="0" distR="0" wp14:anchorId="3B3E0A58" wp14:editId="224381CD">
            <wp:extent cx="4844349" cy="3749040"/>
            <wp:effectExtent l="0" t="0" r="0" b="381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6551" cy="3766222"/>
                    </a:xfrm>
                    <a:prstGeom prst="rect">
                      <a:avLst/>
                    </a:prstGeom>
                    <a:noFill/>
                  </pic:spPr>
                </pic:pic>
              </a:graphicData>
            </a:graphic>
          </wp:inline>
        </w:drawing>
      </w:r>
    </w:p>
    <w:p w14:paraId="3F1CFC45" w14:textId="1E130311" w:rsidR="00DC396C" w:rsidRDefault="0088748A" w:rsidP="00F375A0">
      <w:pPr>
        <w:pStyle w:val="FigureCaptionBPBHEB"/>
      </w:pPr>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2</w:t>
      </w:r>
      <w:r w:rsidRPr="00F375A0">
        <w:rPr>
          <w:b/>
          <w:bCs w:val="0"/>
        </w:rPr>
        <w:fldChar w:fldCharType="end"/>
      </w:r>
      <w:r w:rsidR="00AF72CF" w:rsidRPr="00F375A0">
        <w:rPr>
          <w:b/>
          <w:bCs w:val="0"/>
        </w:rPr>
        <w:t>:</w:t>
      </w:r>
      <w:r>
        <w:t xml:space="preserve">  </w:t>
      </w:r>
      <w:r w:rsidRPr="00CB43A5">
        <w:t>Typical microservices application on AWS (AWS Documentation)</w:t>
      </w:r>
    </w:p>
    <w:p w14:paraId="2C06ED8D" w14:textId="1636B5F4" w:rsidR="00DB7A14" w:rsidRPr="00DB7A14" w:rsidRDefault="00DB7A14" w:rsidP="00F375A0">
      <w:pPr>
        <w:pStyle w:val="Heading2BPBHEB"/>
      </w:pPr>
      <w:r w:rsidRPr="00DB7A14">
        <w:t xml:space="preserve">Significance of </w:t>
      </w:r>
      <w:r w:rsidR="00AF72CF">
        <w:t>a</w:t>
      </w:r>
      <w:r w:rsidRPr="00DB7A14">
        <w:t xml:space="preserve">pplication </w:t>
      </w:r>
      <w:r w:rsidR="00AF72CF">
        <w:t>i</w:t>
      </w:r>
      <w:r w:rsidRPr="00DB7A14">
        <w:t>ntegration</w:t>
      </w:r>
    </w:p>
    <w:p w14:paraId="20D412DD" w14:textId="2155646D" w:rsidR="00DB7A14" w:rsidRPr="00DB7A14" w:rsidRDefault="00DB7A14" w:rsidP="00001DD2">
      <w:pPr>
        <w:pStyle w:val="NormalBPBHEB"/>
      </w:pPr>
      <w:r w:rsidRPr="00DB7A14">
        <w:t xml:space="preserve">Application integration </w:t>
      </w:r>
      <w:r w:rsidR="00DE0FF1">
        <w:t>is crucial</w:t>
      </w:r>
      <w:r w:rsidR="00D55B85">
        <w:t xml:space="preserve"> in modern software ecosystems </w:t>
      </w:r>
      <w:r w:rsidR="00DE0FF1">
        <w:t>as it ensures data consistency across various platforms, enhances efficiency, and facilitates</w:t>
      </w:r>
      <w:r w:rsidRPr="00DB7A14">
        <w:t xml:space="preserve"> better decision-making. Through seamless communication between applications, integration </w:t>
      </w:r>
      <w:r w:rsidR="00D51A58" w:rsidRPr="00DB7A14">
        <w:t>cuts</w:t>
      </w:r>
      <w:r w:rsidRPr="00DB7A14">
        <w:t xml:space="preserve"> data silos and minimizes manual tasks, driving operational efficiency</w:t>
      </w:r>
      <w:r w:rsidR="001344A0">
        <w:t>.</w:t>
      </w:r>
      <w:r w:rsidRPr="00DB7A14">
        <w:t xml:space="preserve"> </w:t>
      </w:r>
      <w:sdt>
        <w:sdtPr>
          <w:id w:val="-92099802"/>
          <w:citation/>
        </w:sdtPr>
        <w:sdtContent>
          <w:r w:rsidR="00F75107">
            <w:fldChar w:fldCharType="begin"/>
          </w:r>
          <w:r w:rsidR="00F75107">
            <w:instrText xml:space="preserve"> CITATION linthicum2009a \l 1033 </w:instrText>
          </w:r>
          <w:r w:rsidR="00F75107">
            <w:fldChar w:fldCharType="separate"/>
          </w:r>
          <w:r w:rsidR="00B012CF" w:rsidRPr="00B012CF">
            <w:rPr>
              <w:noProof/>
            </w:rPr>
            <w:t>[3]</w:t>
          </w:r>
          <w:r w:rsidR="00F75107">
            <w:fldChar w:fldCharType="end"/>
          </w:r>
        </w:sdtContent>
      </w:sdt>
      <w:r w:rsidRPr="00DB7A14">
        <w:t xml:space="preserve">. Moreover, when systems work </w:t>
      </w:r>
      <w:r w:rsidR="001344A0">
        <w:t>cohesively, businesses can make informed, data-driven decisions</w:t>
      </w:r>
      <w:r w:rsidR="000D6B34">
        <w:t>,</w:t>
      </w:r>
      <w:r w:rsidR="001344A0">
        <w:t xml:space="preserve"> promoting</w:t>
      </w:r>
      <w:r w:rsidRPr="00DB7A14">
        <w:t xml:space="preserve"> agility and innovation</w:t>
      </w:r>
      <w:r w:rsidR="001344A0">
        <w:t>.</w:t>
      </w:r>
      <w:r w:rsidRPr="00DB7A14">
        <w:t xml:space="preserve"> </w:t>
      </w:r>
      <w:sdt>
        <w:sdtPr>
          <w:id w:val="-1630083349"/>
          <w:citation/>
        </w:sdtPr>
        <w:sdtContent>
          <w:r w:rsidR="0011031D">
            <w:fldChar w:fldCharType="begin"/>
          </w:r>
          <w:r w:rsidR="0011031D">
            <w:instrText xml:space="preserve"> CITATION leukert2009a \l 1033 </w:instrText>
          </w:r>
          <w:r w:rsidR="0011031D">
            <w:fldChar w:fldCharType="separate"/>
          </w:r>
          <w:r w:rsidR="00B012CF" w:rsidRPr="00B012CF">
            <w:rPr>
              <w:noProof/>
            </w:rPr>
            <w:t>[4]</w:t>
          </w:r>
          <w:r w:rsidR="0011031D">
            <w:fldChar w:fldCharType="end"/>
          </w:r>
        </w:sdtContent>
      </w:sdt>
      <w:r w:rsidRPr="00DB7A14">
        <w:t>.</w:t>
      </w:r>
    </w:p>
    <w:p w14:paraId="02E47D8F" w14:textId="1D97D6A3" w:rsidR="00DB7A14" w:rsidRPr="00DB7A14" w:rsidRDefault="00DB7A14" w:rsidP="00001DD2">
      <w:pPr>
        <w:pStyle w:val="NormalBPBHEB"/>
      </w:pPr>
      <w:r w:rsidRPr="00DB7A14">
        <w:t xml:space="preserve">With the growing need for dynamic, real-time capabilities, integrating applications ensures that organizations can react promptly to changes, whether scaling operations, responding to market shifts, or addressing customer demands. </w:t>
      </w:r>
      <w:r w:rsidR="000867FF">
        <w:t>Organizations can achieve a unified view of their processes through integrated systems</w:t>
      </w:r>
      <w:r w:rsidRPr="00DB7A14">
        <w:t>, ensuring they stay competitive in fast-moving industries</w:t>
      </w:r>
      <w:r w:rsidR="001344A0">
        <w:t>.</w:t>
      </w:r>
      <w:r w:rsidRPr="00DB7A14">
        <w:t xml:space="preserve"> </w:t>
      </w:r>
      <w:sdt>
        <w:sdtPr>
          <w:id w:val="-1019309088"/>
          <w:citation/>
        </w:sdtPr>
        <w:sdtContent>
          <w:r w:rsidR="002A02B2">
            <w:fldChar w:fldCharType="begin"/>
          </w:r>
          <w:r w:rsidR="002A02B2">
            <w:instrText xml:space="preserve"> CITATION mclaren2020a \l 1033 </w:instrText>
          </w:r>
          <w:r w:rsidR="002A02B2">
            <w:fldChar w:fldCharType="separate"/>
          </w:r>
          <w:r w:rsidR="00B012CF" w:rsidRPr="00B012CF">
            <w:rPr>
              <w:noProof/>
            </w:rPr>
            <w:t>[1]</w:t>
          </w:r>
          <w:r w:rsidR="002A02B2">
            <w:fldChar w:fldCharType="end"/>
          </w:r>
        </w:sdtContent>
      </w:sdt>
      <w:r w:rsidRPr="00DB7A14">
        <w:t>.</w:t>
      </w:r>
    </w:p>
    <w:p w14:paraId="12B17F30" w14:textId="2F785579" w:rsidR="00DB7A14" w:rsidRPr="00DB7A14" w:rsidRDefault="00DB7A14" w:rsidP="00F375A0">
      <w:pPr>
        <w:pStyle w:val="Heading2BPBHEB"/>
      </w:pPr>
      <w:r w:rsidRPr="00DB7A14">
        <w:t xml:space="preserve">Strategies for </w:t>
      </w:r>
      <w:r w:rsidR="00801412">
        <w:t>a</w:t>
      </w:r>
      <w:r w:rsidRPr="00DB7A14">
        <w:t xml:space="preserve">pplication </w:t>
      </w:r>
      <w:r w:rsidR="00801412">
        <w:t>i</w:t>
      </w:r>
      <w:r w:rsidRPr="00DB7A14">
        <w:t>ntegration</w:t>
      </w:r>
    </w:p>
    <w:p w14:paraId="3E691CAC" w14:textId="388B2681" w:rsidR="00DB7A14" w:rsidRPr="00DB7A14" w:rsidRDefault="00117176" w:rsidP="00001DD2">
      <w:pPr>
        <w:pStyle w:val="NormalBPBHEB"/>
      </w:pPr>
      <w:r>
        <w:t>D</w:t>
      </w:r>
      <w:r w:rsidR="00052078">
        <w:t>ifferent</w:t>
      </w:r>
      <w:r w:rsidR="00DB7A14" w:rsidRPr="00DB7A14">
        <w:t xml:space="preserve"> strategies are essential for implementing effective application integration in cloud-native environments. </w:t>
      </w:r>
      <w:r w:rsidR="0066117F">
        <w:t>An Enterprise Service Bus (ESB) is a common approach. This middleware enables</w:t>
      </w:r>
      <w:r w:rsidR="00DB7A14" w:rsidRPr="00DB7A14">
        <w:t xml:space="preserve"> communication between disparate systems and services through a central </w:t>
      </w:r>
      <w:r w:rsidR="00DB4A23" w:rsidRPr="00DB7A14">
        <w:t>hub</w:t>
      </w:r>
      <w:r w:rsidR="00DB4A23">
        <w:t>.</w:t>
      </w:r>
      <w:sdt>
        <w:sdtPr>
          <w:id w:val="-453480448"/>
          <w:citation/>
        </w:sdtPr>
        <w:sdtContent>
          <w:r w:rsidR="008541F9">
            <w:fldChar w:fldCharType="begin"/>
          </w:r>
          <w:r w:rsidR="00287D59">
            <w:instrText xml:space="preserve">CITATION chappell2004a \l 1033 </w:instrText>
          </w:r>
          <w:r w:rsidR="008541F9">
            <w:fldChar w:fldCharType="separate"/>
          </w:r>
          <w:r w:rsidR="00287D59">
            <w:rPr>
              <w:noProof/>
            </w:rPr>
            <w:t xml:space="preserve"> </w:t>
          </w:r>
          <w:r w:rsidR="00287D59" w:rsidRPr="00287D59">
            <w:rPr>
              <w:noProof/>
            </w:rPr>
            <w:t>[5]</w:t>
          </w:r>
          <w:r w:rsidR="008541F9">
            <w:fldChar w:fldCharType="end"/>
          </w:r>
        </w:sdtContent>
      </w:sdt>
      <w:r w:rsidR="00DB7A14" w:rsidRPr="00DB7A14">
        <w:t xml:space="preserve">. This approach simplifies </w:t>
      </w:r>
      <w:r w:rsidR="006F3F65">
        <w:t>the management of</w:t>
      </w:r>
      <w:r w:rsidR="006F3F65" w:rsidRPr="00DB7A14">
        <w:t xml:space="preserve"> </w:t>
      </w:r>
      <w:r w:rsidR="00DB7A14" w:rsidRPr="00DB7A14">
        <w:t>communications between applications, ensuring that they interact in a standardized manner.</w:t>
      </w:r>
    </w:p>
    <w:p w14:paraId="617DC0DC" w14:textId="5CC41980" w:rsidR="00DB7A14" w:rsidRPr="00DB7A14" w:rsidRDefault="00DB7A14" w:rsidP="00001DD2">
      <w:pPr>
        <w:pStyle w:val="NormalBPBHEB"/>
      </w:pPr>
      <w:r w:rsidRPr="00DB7A14">
        <w:t xml:space="preserve">Another strategy involves </w:t>
      </w:r>
      <w:r w:rsidRPr="00DB7A14">
        <w:rPr>
          <w:b/>
          <w:bCs/>
        </w:rPr>
        <w:t>API-based integration</w:t>
      </w:r>
      <w:r w:rsidRPr="00DB7A14">
        <w:t>, where applications communicate via APIs. This approach offers flexibility, scalability, and easy data exchange across services, allowing applications to work independently while sharing necessary functionality</w:t>
      </w:r>
      <w:r w:rsidR="0066117F">
        <w:t>.</w:t>
      </w:r>
      <w:r w:rsidRPr="00DB7A14">
        <w:t xml:space="preserve"> </w:t>
      </w:r>
      <w:sdt>
        <w:sdtPr>
          <w:id w:val="-821045985"/>
          <w:citation/>
        </w:sdtPr>
        <w:sdtContent>
          <w:r w:rsidR="00EF78F5">
            <w:fldChar w:fldCharType="begin"/>
          </w:r>
          <w:r w:rsidR="00EF78F5">
            <w:instrText xml:space="preserve"> CITATION mclaren2020a \l 1033 </w:instrText>
          </w:r>
          <w:r w:rsidR="00EF78F5">
            <w:fldChar w:fldCharType="separate"/>
          </w:r>
          <w:r w:rsidR="00B012CF" w:rsidRPr="00B012CF">
            <w:rPr>
              <w:noProof/>
            </w:rPr>
            <w:t>[1]</w:t>
          </w:r>
          <w:r w:rsidR="00EF78F5">
            <w:fldChar w:fldCharType="end"/>
          </w:r>
        </w:sdtContent>
      </w:sdt>
      <w:r w:rsidRPr="00DB7A14">
        <w:t xml:space="preserve">. The third strategy is adopting </w:t>
      </w:r>
      <w:r w:rsidRPr="00DB7A14">
        <w:rPr>
          <w:b/>
          <w:bCs/>
        </w:rPr>
        <w:t>event-driven architectures</w:t>
      </w:r>
      <w:r w:rsidRPr="00DB7A14">
        <w:t>, where systems communicate by triggering events based on specific actions or changes in the environment, thus enabling real-time responses</w:t>
      </w:r>
      <w:r w:rsidR="0066117F">
        <w:t>.</w:t>
      </w:r>
      <w:sdt>
        <w:sdtPr>
          <w:id w:val="988671414"/>
          <w:citation/>
        </w:sdtPr>
        <w:sdtContent>
          <w:r w:rsidR="00F80BCF">
            <w:fldChar w:fldCharType="begin"/>
          </w:r>
          <w:r w:rsidR="00F80BCF">
            <w:instrText xml:space="preserve"> CITATION hohpe2004a \l 1033 </w:instrText>
          </w:r>
          <w:r w:rsidR="00F80BCF">
            <w:fldChar w:fldCharType="separate"/>
          </w:r>
          <w:r w:rsidR="00B012CF">
            <w:rPr>
              <w:noProof/>
            </w:rPr>
            <w:t xml:space="preserve"> </w:t>
          </w:r>
          <w:r w:rsidR="00B012CF" w:rsidRPr="00B012CF">
            <w:rPr>
              <w:noProof/>
            </w:rPr>
            <w:t>[6]</w:t>
          </w:r>
          <w:r w:rsidR="00F80BCF">
            <w:fldChar w:fldCharType="end"/>
          </w:r>
        </w:sdtContent>
      </w:sdt>
      <w:r w:rsidRPr="00DB7A14">
        <w:t>.</w:t>
      </w:r>
    </w:p>
    <w:p w14:paraId="305C919D" w14:textId="2314D5A0" w:rsidR="00DB7A14" w:rsidRPr="00DB7A14" w:rsidRDefault="00DB7A14" w:rsidP="00F375A0">
      <w:pPr>
        <w:pStyle w:val="Heading3BPBHEB"/>
        <w:spacing w:line="276" w:lineRule="auto"/>
      </w:pPr>
      <w:r w:rsidRPr="00DB7A14">
        <w:t xml:space="preserve">Best </w:t>
      </w:r>
      <w:r w:rsidR="00801412" w:rsidRPr="00DB7A14">
        <w:t>practices for effective application integration</w:t>
      </w:r>
    </w:p>
    <w:p w14:paraId="6A4AF7C5" w14:textId="51CA80AD" w:rsidR="00DB7A14" w:rsidRPr="00DB7A14" w:rsidRDefault="00A01B9B" w:rsidP="00A01B9B">
      <w:pPr>
        <w:pStyle w:val="NormalBPBHEB"/>
      </w:pPr>
      <w:r w:rsidRPr="00A01B9B">
        <w:t>Follow best practices for seamless integration.</w:t>
      </w:r>
      <w:r w:rsidR="00DB7A14" w:rsidRPr="00DB7A14">
        <w:t xml:space="preserve"> Standardizing data formats is </w:t>
      </w:r>
      <w:r w:rsidR="00AF111E">
        <w:t>efficient</w:t>
      </w:r>
      <w:r w:rsidR="00AF111E" w:rsidRPr="00DB7A14">
        <w:t xml:space="preserve"> </w:t>
      </w:r>
      <w:r w:rsidR="00DB7A14" w:rsidRPr="00DB7A14">
        <w:t xml:space="preserve">for compatibility between applications and </w:t>
      </w:r>
      <w:r w:rsidR="00A53F7C" w:rsidRPr="00DB7A14">
        <w:t>guarantees</w:t>
      </w:r>
      <w:r w:rsidR="00DB7A14" w:rsidRPr="00DB7A14">
        <w:t xml:space="preserve"> the smooth flow of information</w:t>
      </w:r>
      <w:r w:rsidR="0066117F">
        <w:t>.</w:t>
      </w:r>
      <w:r w:rsidR="00DB7A14" w:rsidRPr="00DB7A14">
        <w:t xml:space="preserve"> </w:t>
      </w:r>
      <w:sdt>
        <w:sdtPr>
          <w:id w:val="636533426"/>
          <w:citation/>
        </w:sdtPr>
        <w:sdtContent>
          <w:r w:rsidR="001E76DC">
            <w:fldChar w:fldCharType="begin"/>
          </w:r>
          <w:r w:rsidR="001E76DC">
            <w:instrText xml:space="preserve"> CITATION linthicum2009a \l 1033 </w:instrText>
          </w:r>
          <w:r w:rsidR="001E76DC">
            <w:fldChar w:fldCharType="separate"/>
          </w:r>
          <w:r w:rsidR="00B012CF" w:rsidRPr="00B012CF">
            <w:rPr>
              <w:noProof/>
            </w:rPr>
            <w:t>[3]</w:t>
          </w:r>
          <w:r w:rsidR="001E76DC">
            <w:fldChar w:fldCharType="end"/>
          </w:r>
        </w:sdtContent>
      </w:sdt>
      <w:r w:rsidR="001E76DC">
        <w:t xml:space="preserve">. </w:t>
      </w:r>
      <w:r w:rsidR="00DB7A14" w:rsidRPr="00DB7A14">
        <w:t xml:space="preserve">Robust </w:t>
      </w:r>
      <w:r w:rsidR="00DB7A14" w:rsidRPr="00DB7A14">
        <w:rPr>
          <w:b/>
          <w:bCs/>
        </w:rPr>
        <w:t>security measures</w:t>
      </w:r>
      <w:r w:rsidR="00DB7A14" w:rsidRPr="00DB7A14">
        <w:t>, including encryption and authentication, are essential for safeguarding sensitive data during integration processes</w:t>
      </w:r>
      <w:r w:rsidR="0066117F">
        <w:t>.</w:t>
      </w:r>
      <w:sdt>
        <w:sdtPr>
          <w:id w:val="2061515031"/>
          <w:citation/>
        </w:sdtPr>
        <w:sdtContent>
          <w:r w:rsidR="00EC1496">
            <w:fldChar w:fldCharType="begin"/>
          </w:r>
          <w:r w:rsidR="00EC1496">
            <w:instrText xml:space="preserve"> CITATION leukert2009a \l 1033 </w:instrText>
          </w:r>
          <w:r w:rsidR="00EC1496">
            <w:fldChar w:fldCharType="separate"/>
          </w:r>
          <w:r w:rsidR="00B012CF">
            <w:rPr>
              <w:noProof/>
            </w:rPr>
            <w:t xml:space="preserve"> </w:t>
          </w:r>
          <w:r w:rsidR="00B012CF" w:rsidRPr="00B012CF">
            <w:rPr>
              <w:noProof/>
            </w:rPr>
            <w:t>[4]</w:t>
          </w:r>
          <w:r w:rsidR="00EC1496">
            <w:fldChar w:fldCharType="end"/>
          </w:r>
        </w:sdtContent>
      </w:sdt>
      <w:r w:rsidR="00DB7A14" w:rsidRPr="00DB7A14">
        <w:t xml:space="preserve">. Additionally, adopting </w:t>
      </w:r>
      <w:r w:rsidR="00DB7A14" w:rsidRPr="00DB7A14">
        <w:rPr>
          <w:b/>
          <w:bCs/>
        </w:rPr>
        <w:t>event-driven design principles</w:t>
      </w:r>
      <w:r w:rsidR="00DB7A14" w:rsidRPr="00DB7A14">
        <w:t xml:space="preserve"> enhances flexibility and scalability by allowing applications to interact through events rather than direct calls, which decouples components and simplifies system architecture</w:t>
      </w:r>
      <w:r w:rsidR="0066117F">
        <w:t>.</w:t>
      </w:r>
      <w:sdt>
        <w:sdtPr>
          <w:id w:val="1259175657"/>
          <w:citation/>
        </w:sdtPr>
        <w:sdtContent>
          <w:r w:rsidR="00A74CEA">
            <w:fldChar w:fldCharType="begin"/>
          </w:r>
          <w:r w:rsidR="00A74CEA">
            <w:instrText xml:space="preserve"> CITATION mclaren2020a \l 1033 </w:instrText>
          </w:r>
          <w:r w:rsidR="00A74CEA">
            <w:fldChar w:fldCharType="separate"/>
          </w:r>
          <w:r w:rsidR="00B012CF">
            <w:rPr>
              <w:noProof/>
            </w:rPr>
            <w:t xml:space="preserve"> </w:t>
          </w:r>
          <w:r w:rsidR="00B012CF" w:rsidRPr="00B012CF">
            <w:rPr>
              <w:noProof/>
            </w:rPr>
            <w:t>[1]</w:t>
          </w:r>
          <w:r w:rsidR="00A74CEA">
            <w:fldChar w:fldCharType="end"/>
          </w:r>
        </w:sdtContent>
      </w:sdt>
      <w:r w:rsidR="00DB7A14" w:rsidRPr="00DB7A14">
        <w:t>.</w:t>
      </w:r>
    </w:p>
    <w:p w14:paraId="5D2FC2BC" w14:textId="7042CAB8" w:rsidR="00DC396C" w:rsidRDefault="00DB7A14" w:rsidP="00001DD2">
      <w:pPr>
        <w:pStyle w:val="NormalBPBHEB"/>
      </w:pPr>
      <w:r w:rsidRPr="00DB7A14">
        <w:t xml:space="preserve">Another best practice is </w:t>
      </w:r>
      <w:r w:rsidRPr="00DB7A14">
        <w:rPr>
          <w:b/>
          <w:bCs/>
        </w:rPr>
        <w:t>decoupling components</w:t>
      </w:r>
      <w:r w:rsidRPr="00DB7A14">
        <w:t xml:space="preserve">, where systems like </w:t>
      </w:r>
      <w:r w:rsidRPr="00DB7A14">
        <w:rPr>
          <w:b/>
          <w:bCs/>
        </w:rPr>
        <w:t>Amazon SQS</w:t>
      </w:r>
      <w:r w:rsidRPr="00DB7A14">
        <w:t xml:space="preserve"> (Simple Queue Service) manage asynchronous communication between applications. This decoupling allows services to scale independently and promotes system reliability, making applications more adaptable to changes and failures</w:t>
      </w:r>
      <w:r w:rsidR="0066117F">
        <w:t>.</w:t>
      </w:r>
      <w:sdt>
        <w:sdtPr>
          <w:id w:val="408433556"/>
          <w:citation/>
        </w:sdtPr>
        <w:sdtContent>
          <w:r w:rsidR="00F80BCF">
            <w:fldChar w:fldCharType="begin"/>
          </w:r>
          <w:r w:rsidR="00F80BCF">
            <w:instrText xml:space="preserve"> CITATION hohpe2004a \l 1033 </w:instrText>
          </w:r>
          <w:r w:rsidR="00F80BCF">
            <w:fldChar w:fldCharType="separate"/>
          </w:r>
          <w:r w:rsidR="00B012CF">
            <w:rPr>
              <w:noProof/>
            </w:rPr>
            <w:t xml:space="preserve"> </w:t>
          </w:r>
          <w:r w:rsidR="00B012CF" w:rsidRPr="00B012CF">
            <w:rPr>
              <w:noProof/>
            </w:rPr>
            <w:t>[6]</w:t>
          </w:r>
          <w:r w:rsidR="00F80BCF">
            <w:fldChar w:fldCharType="end"/>
          </w:r>
        </w:sdtContent>
      </w:sdt>
      <w:r w:rsidRPr="00DB7A14">
        <w:t>.</w:t>
      </w:r>
    </w:p>
    <w:p w14:paraId="2285F5C9" w14:textId="329D721E" w:rsidR="000760BB" w:rsidRPr="000760BB" w:rsidRDefault="000760BB" w:rsidP="00F375A0">
      <w:pPr>
        <w:pStyle w:val="Heading2BPBHEB"/>
      </w:pPr>
      <w:r w:rsidRPr="000760BB">
        <w:t>Amazon AppFlow</w:t>
      </w:r>
    </w:p>
    <w:p w14:paraId="58B9D25A" w14:textId="2E449D05" w:rsidR="00467802" w:rsidRPr="00467802" w:rsidRDefault="00467802" w:rsidP="00001DD2">
      <w:pPr>
        <w:pStyle w:val="NormalBPBHEB"/>
      </w:pPr>
      <w:r w:rsidRPr="00467802">
        <w:t>Amazon AppFlow is a fully managed integration service provided by AWS</w:t>
      </w:r>
      <w:r w:rsidR="0066117F">
        <w:t>. It enables</w:t>
      </w:r>
      <w:r w:rsidRPr="00467802">
        <w:t xml:space="preserve"> secure and efficient data transfer between AWS services and various SaaS (Software as a Service) applications. As businesses increasingly rely on cloud-based applications, Amazon AppFlow </w:t>
      </w:r>
      <w:r w:rsidR="00D51A58" w:rsidRPr="00467802">
        <w:t>helps</w:t>
      </w:r>
      <w:r w:rsidRPr="00467802">
        <w:t xml:space="preserve"> </w:t>
      </w:r>
      <w:r w:rsidR="0066117F">
        <w:t xml:space="preserve">ensure </w:t>
      </w:r>
      <w:r w:rsidRPr="00467802">
        <w:t xml:space="preserve">seamless data flows, supporting operational efficiency and enhancing </w:t>
      </w:r>
      <w:r w:rsidR="0066117F">
        <w:t>platform decision-making capabilities</w:t>
      </w:r>
      <w:r w:rsidRPr="00467802">
        <w:t>.</w:t>
      </w:r>
    </w:p>
    <w:p w14:paraId="6BC7B86F" w14:textId="3673C425" w:rsidR="00467802" w:rsidRPr="00467802" w:rsidRDefault="00467802" w:rsidP="00F375A0">
      <w:pPr>
        <w:pStyle w:val="Heading3BPBHEB"/>
        <w:spacing w:line="276" w:lineRule="auto"/>
      </w:pPr>
      <w:r w:rsidRPr="00467802">
        <w:t xml:space="preserve">Key </w:t>
      </w:r>
      <w:r w:rsidR="00D94566">
        <w:t>f</w:t>
      </w:r>
      <w:r w:rsidRPr="00467802">
        <w:t>eatures</w:t>
      </w:r>
    </w:p>
    <w:p w14:paraId="67FB702F" w14:textId="3955F32C" w:rsidR="00467802" w:rsidRPr="00467802" w:rsidRDefault="00467802" w:rsidP="00001DD2">
      <w:pPr>
        <w:pStyle w:val="NormalBPBHEB"/>
      </w:pPr>
      <w:r w:rsidRPr="00467802">
        <w:t xml:space="preserve">Amazon AppFlow offers critical features that enhance its utility for organizations seeking to </w:t>
      </w:r>
      <w:r w:rsidR="00D51A58" w:rsidRPr="00467802">
        <w:t>improve</w:t>
      </w:r>
      <w:r w:rsidRPr="00467802">
        <w:t xml:space="preserve"> their data integration strategies</w:t>
      </w:r>
      <w:r w:rsidR="0066117F">
        <w:t>.</w:t>
      </w:r>
      <w:r w:rsidRPr="00467802">
        <w:t xml:space="preserve"> </w:t>
      </w:r>
      <w:sdt>
        <w:sdtPr>
          <w:id w:val="-172579020"/>
          <w:citation/>
        </w:sdtPr>
        <w:sdtContent>
          <w:r w:rsidR="00CD1575">
            <w:fldChar w:fldCharType="begin"/>
          </w:r>
          <w:r w:rsidR="00CD1575">
            <w:instrText xml:space="preserve"> CITATION a2023c \l 1033 </w:instrText>
          </w:r>
          <w:r w:rsidR="00CD1575">
            <w:fldChar w:fldCharType="separate"/>
          </w:r>
          <w:r w:rsidR="00B012CF" w:rsidRPr="00B012CF">
            <w:rPr>
              <w:noProof/>
            </w:rPr>
            <w:t>[7]</w:t>
          </w:r>
          <w:r w:rsidR="00CD1575">
            <w:fldChar w:fldCharType="end"/>
          </w:r>
        </w:sdtContent>
      </w:sdt>
      <w:r w:rsidR="00564910">
        <w:t xml:space="preserve">. </w:t>
      </w:r>
      <w:r w:rsidRPr="00467802">
        <w:t>These include:</w:t>
      </w:r>
    </w:p>
    <w:p w14:paraId="340BB0A3" w14:textId="4EEBF38A" w:rsidR="00467802" w:rsidRPr="00467802" w:rsidRDefault="0066117F" w:rsidP="00F375A0">
      <w:pPr>
        <w:pStyle w:val="NormalBPBHEB"/>
        <w:numPr>
          <w:ilvl w:val="0"/>
          <w:numId w:val="83"/>
        </w:numPr>
      </w:pPr>
      <w:r>
        <w:rPr>
          <w:b/>
          <w:bCs/>
        </w:rPr>
        <w:t xml:space="preserve">Bidirectional data flow: </w:t>
      </w:r>
      <w:r w:rsidRPr="00954069">
        <w:t>AppFlow supports bidirectional data transfer, enabling seamless data movement in both directions between AWS services and external SaaS applications. This flexibility allows organizations to integrate various systems efficiently while maintaining</w:t>
      </w:r>
      <w:r w:rsidR="00467802" w:rsidRPr="00467802">
        <w:t xml:space="preserve"> consistent data flows.</w:t>
      </w:r>
    </w:p>
    <w:p w14:paraId="3F8436D4" w14:textId="542A3E8C" w:rsidR="00467802" w:rsidRPr="00467802" w:rsidRDefault="00467802" w:rsidP="00F375A0">
      <w:pPr>
        <w:pStyle w:val="NormalBPBHEB"/>
        <w:numPr>
          <w:ilvl w:val="0"/>
          <w:numId w:val="83"/>
        </w:numPr>
      </w:pPr>
      <w:r w:rsidRPr="00467802">
        <w:rPr>
          <w:b/>
          <w:bCs/>
        </w:rPr>
        <w:t xml:space="preserve">Pre-built </w:t>
      </w:r>
      <w:r w:rsidR="00C86916">
        <w:rPr>
          <w:b/>
          <w:bCs/>
        </w:rPr>
        <w:t>c</w:t>
      </w:r>
      <w:r w:rsidRPr="00467802">
        <w:rPr>
          <w:b/>
          <w:bCs/>
        </w:rPr>
        <w:t>onnectors</w:t>
      </w:r>
      <w:r w:rsidRPr="00467802">
        <w:t xml:space="preserve">: The service </w:t>
      </w:r>
      <w:r w:rsidR="00983C18">
        <w:t>offers pre-built connectors for popular SaaS applications, including</w:t>
      </w:r>
      <w:r w:rsidRPr="00467802">
        <w:t xml:space="preserve"> Salesforce, ServiceNow, and others, streamlining the integration process. These connectors simplify the connection between AWS and SaaS platforms, reducing the need for manual configurations.</w:t>
      </w:r>
    </w:p>
    <w:p w14:paraId="4E384625" w14:textId="2D754DF8" w:rsidR="00467802" w:rsidRPr="00467802" w:rsidRDefault="00467802" w:rsidP="00645AC9">
      <w:pPr>
        <w:pStyle w:val="NormalBPBHEB"/>
        <w:numPr>
          <w:ilvl w:val="0"/>
          <w:numId w:val="83"/>
        </w:numPr>
      </w:pPr>
      <w:r w:rsidRPr="00467802">
        <w:rPr>
          <w:b/>
          <w:bCs/>
        </w:rPr>
        <w:t xml:space="preserve">Data </w:t>
      </w:r>
      <w:r w:rsidR="00C86916" w:rsidRPr="00467802">
        <w:rPr>
          <w:b/>
          <w:bCs/>
        </w:rPr>
        <w:t>mapping and transformation</w:t>
      </w:r>
      <w:r w:rsidRPr="00467802">
        <w:t xml:space="preserve">: AppFlow enables automatic data mapping and transformation, ensuring compatibility between different data formats across source and destination systems. </w:t>
      </w:r>
      <w:r w:rsidR="00645AC9" w:rsidRPr="00645AC9">
        <w:t>This feature allows seamless data transfer and processing with no format mismatches.</w:t>
      </w:r>
    </w:p>
    <w:p w14:paraId="5FE7DF31" w14:textId="4D8CDCD8" w:rsidR="00467802" w:rsidRPr="00F375A0" w:rsidRDefault="00467802" w:rsidP="00EC6AAA">
      <w:pPr>
        <w:pStyle w:val="NormalBPBHEB"/>
        <w:rPr>
          <w:b/>
          <w:bCs/>
        </w:rPr>
      </w:pPr>
      <w:r w:rsidRPr="00F375A0">
        <w:rPr>
          <w:b/>
          <w:bCs/>
        </w:rPr>
        <w:t xml:space="preserve">Use </w:t>
      </w:r>
      <w:r w:rsidR="00E175A5" w:rsidRPr="00F375A0">
        <w:rPr>
          <w:b/>
          <w:bCs/>
        </w:rPr>
        <w:t>c</w:t>
      </w:r>
      <w:r w:rsidRPr="00F375A0">
        <w:rPr>
          <w:b/>
          <w:bCs/>
        </w:rPr>
        <w:t>ases</w:t>
      </w:r>
    </w:p>
    <w:p w14:paraId="5D6A4E44" w14:textId="1E5968A5" w:rsidR="00467802" w:rsidRPr="00467802" w:rsidRDefault="006D602F" w:rsidP="00001DD2">
      <w:pPr>
        <w:pStyle w:val="NormalBPBHEB"/>
      </w:pPr>
      <w:r>
        <w:t>Everyday</w:t>
      </w:r>
      <w:r w:rsidR="005C3AB4" w:rsidRPr="00467802">
        <w:t xml:space="preserve"> </w:t>
      </w:r>
      <w:r w:rsidR="00467802" w:rsidRPr="00467802">
        <w:t>use cases highlight the practical benefits of Amazon AppFlow:</w:t>
      </w:r>
    </w:p>
    <w:p w14:paraId="52495D05" w14:textId="06974B0B" w:rsidR="00467802" w:rsidRPr="00467802" w:rsidRDefault="00467802" w:rsidP="00001DD2">
      <w:pPr>
        <w:pStyle w:val="NormalBPBHEB"/>
        <w:numPr>
          <w:ilvl w:val="0"/>
          <w:numId w:val="11"/>
        </w:numPr>
      </w:pPr>
      <w:r w:rsidRPr="00467802">
        <w:rPr>
          <w:b/>
          <w:bCs/>
        </w:rPr>
        <w:t xml:space="preserve">Sales and </w:t>
      </w:r>
      <w:r w:rsidR="00E175A5" w:rsidRPr="00467802">
        <w:rPr>
          <w:b/>
          <w:bCs/>
        </w:rPr>
        <w:t>marketing automation</w:t>
      </w:r>
      <w:r w:rsidRPr="00467802">
        <w:t xml:space="preserve">: Businesses can automate </w:t>
      </w:r>
      <w:r w:rsidR="00022D00">
        <w:t>the data flow between Customer Relationship Management (CRM) systems, such as Salesforce,</w:t>
      </w:r>
      <w:r w:rsidRPr="00467802">
        <w:t xml:space="preserve"> and marketing platforms. This automation streamlines sales and marketing processes, helping organizations to </w:t>
      </w:r>
      <w:r w:rsidR="000F660C" w:rsidRPr="00467802">
        <w:t>keep</w:t>
      </w:r>
      <w:r w:rsidRPr="00467802">
        <w:t xml:space="preserve"> up-to-date customer data and improve marketing campaign effectiveness </w:t>
      </w:r>
      <w:sdt>
        <w:sdtPr>
          <w:id w:val="1170518782"/>
          <w:citation/>
        </w:sdtPr>
        <w:sdtContent>
          <w:r w:rsidR="00DF0A0C">
            <w:fldChar w:fldCharType="begin"/>
          </w:r>
          <w:r w:rsidR="00DF0A0C">
            <w:instrText xml:space="preserve"> CITATION doe2020a \l 1033 </w:instrText>
          </w:r>
          <w:r w:rsidR="00DF0A0C">
            <w:fldChar w:fldCharType="separate"/>
          </w:r>
          <w:r w:rsidR="00B012CF" w:rsidRPr="00B012CF">
            <w:rPr>
              <w:noProof/>
            </w:rPr>
            <w:t>[8]</w:t>
          </w:r>
          <w:r w:rsidR="00DF0A0C">
            <w:fldChar w:fldCharType="end"/>
          </w:r>
        </w:sdtContent>
      </w:sdt>
      <w:r w:rsidRPr="00467802">
        <w:t>.</w:t>
      </w:r>
    </w:p>
    <w:p w14:paraId="63826C3F" w14:textId="094CB5E3" w:rsidR="00467802" w:rsidRPr="00467802" w:rsidRDefault="00467802" w:rsidP="00001DD2">
      <w:pPr>
        <w:pStyle w:val="NormalBPBHEB"/>
        <w:numPr>
          <w:ilvl w:val="0"/>
          <w:numId w:val="11"/>
        </w:numPr>
      </w:pPr>
      <w:r w:rsidRPr="00467802">
        <w:rPr>
          <w:b/>
          <w:bCs/>
        </w:rPr>
        <w:t xml:space="preserve">Data </w:t>
      </w:r>
      <w:r w:rsidR="00C7377C">
        <w:rPr>
          <w:b/>
          <w:bCs/>
        </w:rPr>
        <w:t>w</w:t>
      </w:r>
      <w:r w:rsidRPr="00467802">
        <w:rPr>
          <w:b/>
          <w:bCs/>
        </w:rPr>
        <w:t>arehousing</w:t>
      </w:r>
      <w:r w:rsidRPr="00467802">
        <w:t xml:space="preserve">: </w:t>
      </w:r>
      <w:r w:rsidRPr="000C6029">
        <w:t xml:space="preserve">AppFlow facilitates </w:t>
      </w:r>
      <w:r w:rsidR="0066117F">
        <w:t>data transfer</w:t>
      </w:r>
      <w:r w:rsidRPr="000C6029">
        <w:t xml:space="preserve"> from SaaS applications into AWS-based data warehouses, enabling powerful analytics and reporting capabilities. By moving data to centralized storage solutions, organizations can leverage AWS’s analytical services to gain insights and make data-driven decisions </w:t>
      </w:r>
      <w:sdt>
        <w:sdtPr>
          <w:id w:val="1983882429"/>
          <w:citation/>
        </w:sdtPr>
        <w:sdtContent>
          <w:r w:rsidR="00945092" w:rsidRPr="000C6029">
            <w:fldChar w:fldCharType="begin"/>
          </w:r>
          <w:r w:rsidR="00945092" w:rsidRPr="000C6029">
            <w:instrText xml:space="preserve"> CITATION a2023c \l 1033 </w:instrText>
          </w:r>
          <w:r w:rsidR="00945092" w:rsidRPr="000C6029">
            <w:fldChar w:fldCharType="separate"/>
          </w:r>
          <w:r w:rsidR="00B012CF" w:rsidRPr="00B012CF">
            <w:rPr>
              <w:noProof/>
            </w:rPr>
            <w:t>[7]</w:t>
          </w:r>
          <w:r w:rsidR="00945092" w:rsidRPr="000C6029">
            <w:fldChar w:fldCharType="end"/>
          </w:r>
        </w:sdtContent>
      </w:sdt>
      <w:r w:rsidRPr="000C6029">
        <w:t>.</w:t>
      </w:r>
    </w:p>
    <w:p w14:paraId="1D7F8827" w14:textId="7C147BDF" w:rsidR="00467802" w:rsidRPr="00467802" w:rsidRDefault="00467802" w:rsidP="00F375A0">
      <w:pPr>
        <w:pStyle w:val="Heading2BPBHEB"/>
      </w:pPr>
      <w:r w:rsidRPr="00467802">
        <w:t xml:space="preserve">Considerations for </w:t>
      </w:r>
      <w:r w:rsidR="000C6029">
        <w:t>i</w:t>
      </w:r>
      <w:r w:rsidRPr="00467802">
        <w:t>mplementation</w:t>
      </w:r>
    </w:p>
    <w:p w14:paraId="4096FCC9" w14:textId="3C17AEA3" w:rsidR="00467802" w:rsidRPr="00467802" w:rsidRDefault="00467802" w:rsidP="00001DD2">
      <w:pPr>
        <w:pStyle w:val="NormalBPBHEB"/>
      </w:pPr>
      <w:r w:rsidRPr="00467802">
        <w:t xml:space="preserve">When implementing Amazon AppFlow, organizations must consider </w:t>
      </w:r>
      <w:r w:rsidR="00022D00">
        <w:t>key factors to ensure seamless</w:t>
      </w:r>
      <w:r w:rsidRPr="00467802">
        <w:t xml:space="preserve"> data transfers and integration. These considerations include:</w:t>
      </w:r>
    </w:p>
    <w:p w14:paraId="7B6C82D5" w14:textId="4A7D0999" w:rsidR="00467802" w:rsidRPr="00467802" w:rsidRDefault="00467802" w:rsidP="00F375A0">
      <w:pPr>
        <w:pStyle w:val="NormalBPBHEB"/>
        <w:numPr>
          <w:ilvl w:val="0"/>
          <w:numId w:val="84"/>
        </w:numPr>
      </w:pPr>
      <w:r w:rsidRPr="00467802">
        <w:rPr>
          <w:b/>
          <w:bCs/>
        </w:rPr>
        <w:t xml:space="preserve">Security and </w:t>
      </w:r>
      <w:r w:rsidR="009A1B7F">
        <w:rPr>
          <w:b/>
          <w:bCs/>
        </w:rPr>
        <w:t>c</w:t>
      </w:r>
      <w:r w:rsidRPr="00467802">
        <w:rPr>
          <w:b/>
          <w:bCs/>
        </w:rPr>
        <w:t>ompliance</w:t>
      </w:r>
      <w:r w:rsidRPr="00467802">
        <w:t xml:space="preserve">: Ensuring the security and compliance of data transferred through Amazon AppFlow is paramount. Organizations should </w:t>
      </w:r>
      <w:r w:rsidR="000F660C" w:rsidRPr="00467802">
        <w:t>show</w:t>
      </w:r>
      <w:r w:rsidRPr="00467802">
        <w:t xml:space="preserve"> </w:t>
      </w:r>
      <w:r w:rsidR="005F355E" w:rsidRPr="00467802">
        <w:t>proper security</w:t>
      </w:r>
      <w:r w:rsidRPr="00467802">
        <w:t xml:space="preserve"> protocols and ensure that data transfers meet regulatory requirements, especially when dealing with sensitive or personal data</w:t>
      </w:r>
      <w:r w:rsidR="00F8750B">
        <w:t xml:space="preserve"> </w:t>
      </w:r>
      <w:sdt>
        <w:sdtPr>
          <w:id w:val="-1783184641"/>
          <w:citation/>
        </w:sdtPr>
        <w:sdtContent>
          <w:r w:rsidR="0090015E">
            <w:fldChar w:fldCharType="begin"/>
          </w:r>
          <w:r w:rsidR="0090015E">
            <w:instrText xml:space="preserve"> CITATION a2023c \l 1033 </w:instrText>
          </w:r>
          <w:r w:rsidR="0090015E">
            <w:fldChar w:fldCharType="separate"/>
          </w:r>
          <w:r w:rsidR="00B012CF" w:rsidRPr="00B012CF">
            <w:rPr>
              <w:noProof/>
            </w:rPr>
            <w:t>[7]</w:t>
          </w:r>
          <w:r w:rsidR="0090015E">
            <w:fldChar w:fldCharType="end"/>
          </w:r>
        </w:sdtContent>
      </w:sdt>
      <w:r w:rsidRPr="00467802">
        <w:t>.</w:t>
      </w:r>
    </w:p>
    <w:p w14:paraId="0CE42117" w14:textId="4EBEA4FB" w:rsidR="00467802" w:rsidRPr="00467802" w:rsidRDefault="00467802" w:rsidP="00F375A0">
      <w:pPr>
        <w:pStyle w:val="NormalBPBHEB"/>
        <w:numPr>
          <w:ilvl w:val="0"/>
          <w:numId w:val="84"/>
        </w:numPr>
      </w:pPr>
      <w:r w:rsidRPr="00467802">
        <w:rPr>
          <w:b/>
          <w:bCs/>
        </w:rPr>
        <w:t xml:space="preserve">Data </w:t>
      </w:r>
      <w:r w:rsidR="009E0FE8">
        <w:rPr>
          <w:b/>
          <w:bCs/>
        </w:rPr>
        <w:t>m</w:t>
      </w:r>
      <w:r w:rsidRPr="00467802">
        <w:rPr>
          <w:b/>
          <w:bCs/>
        </w:rPr>
        <w:t xml:space="preserve">apping </w:t>
      </w:r>
      <w:r w:rsidR="009E0FE8">
        <w:rPr>
          <w:b/>
          <w:bCs/>
        </w:rPr>
        <w:t>a</w:t>
      </w:r>
      <w:r w:rsidRPr="00467802">
        <w:rPr>
          <w:b/>
          <w:bCs/>
        </w:rPr>
        <w:t>ccuracy</w:t>
      </w:r>
      <w:r w:rsidRPr="00467802">
        <w:t xml:space="preserve">: To </w:t>
      </w:r>
      <w:r w:rsidR="00022D00">
        <w:t>ensure the integrity of data flows, organizations must verify and assess</w:t>
      </w:r>
      <w:r w:rsidRPr="00467802">
        <w:t xml:space="preserve"> their data mapping configurations. Any inaccuracies in mapping could lead to inconsistencies or errors in the transferred data, </w:t>
      </w:r>
      <w:r w:rsidR="00022D00">
        <w:t xml:space="preserve">compromising the </w:t>
      </w:r>
      <w:r w:rsidR="0066117F">
        <w:t>integration's effectiveness</w:t>
      </w:r>
      <w:r w:rsidRPr="00467802">
        <w:t>.</w:t>
      </w:r>
    </w:p>
    <w:p w14:paraId="26D61EA3" w14:textId="77777777" w:rsidR="00467802" w:rsidRPr="00467802" w:rsidRDefault="00467802" w:rsidP="00F375A0">
      <w:pPr>
        <w:pStyle w:val="Heading3BPBHEB"/>
        <w:spacing w:line="276" w:lineRule="auto"/>
      </w:pPr>
      <w:r w:rsidRPr="00467802">
        <w:t>Challenges</w:t>
      </w:r>
    </w:p>
    <w:p w14:paraId="7F621E4A" w14:textId="4EBC7E7C" w:rsidR="00467802" w:rsidRPr="00467802" w:rsidRDefault="00467802" w:rsidP="00001DD2">
      <w:pPr>
        <w:pStyle w:val="NormalBPBHEB"/>
      </w:pPr>
      <w:r w:rsidRPr="00467802">
        <w:t xml:space="preserve">While Amazon AppFlow offers robust integration capabilities, </w:t>
      </w:r>
      <w:r w:rsidR="0040516E">
        <w:t>specific</w:t>
      </w:r>
      <w:r w:rsidR="0040516E" w:rsidRPr="00467802">
        <w:t xml:space="preserve"> </w:t>
      </w:r>
      <w:r w:rsidRPr="00467802">
        <w:t>challenges may arise during implementation:</w:t>
      </w:r>
    </w:p>
    <w:p w14:paraId="7230FD3B" w14:textId="739385BE" w:rsidR="00467802" w:rsidRPr="00467802" w:rsidRDefault="00D13D24" w:rsidP="00D13D24">
      <w:pPr>
        <w:pStyle w:val="NormalBPBHEB"/>
        <w:numPr>
          <w:ilvl w:val="0"/>
          <w:numId w:val="85"/>
        </w:numPr>
      </w:pPr>
      <w:r w:rsidRPr="00D13D24">
        <w:rPr>
          <w:b/>
        </w:rPr>
        <w:t>Data transfer speed</w:t>
      </w:r>
      <w:r w:rsidRPr="008D7C8E">
        <w:t xml:space="preserve">: The </w:t>
      </w:r>
      <w:r w:rsidR="008D7C8E">
        <w:t>data transfer rate between SaaS applications and AWS services is determined by the amount of data and the functionality of the SaaS application</w:t>
      </w:r>
      <w:r w:rsidRPr="008D7C8E">
        <w:t>.</w:t>
      </w:r>
      <w:r w:rsidR="00467802" w:rsidRPr="00467802">
        <w:t xml:space="preserve"> Organizations need to account for potential bottlenecks and consider transfer speed when designing data integration processes </w:t>
      </w:r>
      <w:sdt>
        <w:sdtPr>
          <w:id w:val="-1425106834"/>
          <w:citation/>
        </w:sdtPr>
        <w:sdtContent>
          <w:r w:rsidR="00EC4916">
            <w:fldChar w:fldCharType="begin"/>
          </w:r>
          <w:r w:rsidR="00EC4916">
            <w:instrText xml:space="preserve"> CITATION smith2019c \l 1033 </w:instrText>
          </w:r>
          <w:r w:rsidR="00EC4916">
            <w:fldChar w:fldCharType="separate"/>
          </w:r>
          <w:r w:rsidR="00B012CF" w:rsidRPr="00B012CF">
            <w:rPr>
              <w:noProof/>
            </w:rPr>
            <w:t>[9]</w:t>
          </w:r>
          <w:r w:rsidR="00EC4916">
            <w:fldChar w:fldCharType="end"/>
          </w:r>
        </w:sdtContent>
      </w:sdt>
      <w:r w:rsidR="00467802" w:rsidRPr="00467802">
        <w:t xml:space="preserve">. Planning for these challenges will ensure that </w:t>
      </w:r>
      <w:r w:rsidR="00A35707" w:rsidRPr="00467802">
        <w:t>integration continues</w:t>
      </w:r>
      <w:r w:rsidR="00467802" w:rsidRPr="00467802">
        <w:t xml:space="preserve"> smoothly and data flows as efficiently as possible.</w:t>
      </w:r>
    </w:p>
    <w:p w14:paraId="4B84289D" w14:textId="2FB942A9" w:rsidR="000760BB" w:rsidRPr="000760BB" w:rsidRDefault="000760BB" w:rsidP="00F375A0">
      <w:pPr>
        <w:pStyle w:val="Heading2BPBHEB"/>
      </w:pPr>
      <w:r w:rsidRPr="000760BB">
        <w:t>Amazon EventBridge</w:t>
      </w:r>
    </w:p>
    <w:p w14:paraId="6C8310FA" w14:textId="5F4E89B1" w:rsidR="0008409A" w:rsidRPr="0008409A" w:rsidRDefault="0008409A" w:rsidP="00001DD2">
      <w:pPr>
        <w:pStyle w:val="NormalBPBHEB"/>
      </w:pPr>
      <w:r w:rsidRPr="0008409A">
        <w:t xml:space="preserve">Amazon EventBridge is </w:t>
      </w:r>
      <w:r w:rsidR="0066117F">
        <w:t xml:space="preserve">an AWS serverless event bus service </w:t>
      </w:r>
      <w:r w:rsidRPr="0008409A">
        <w:t xml:space="preserve">that simplifies </w:t>
      </w:r>
      <w:r w:rsidR="009C2BEF">
        <w:t>the development of</w:t>
      </w:r>
      <w:r w:rsidR="009C2BEF" w:rsidRPr="0008409A">
        <w:t xml:space="preserve"> </w:t>
      </w:r>
      <w:r w:rsidRPr="0008409A">
        <w:t>event-driven applications. This service enhances the scalability and flexibility of cloud architectures by enabling seamless communication between different services through events.</w:t>
      </w:r>
    </w:p>
    <w:p w14:paraId="7B2F442C" w14:textId="6C2E0F54" w:rsidR="0008409A" w:rsidRPr="0008409A" w:rsidRDefault="0008409A" w:rsidP="00F375A0">
      <w:pPr>
        <w:pStyle w:val="Heading3BPBHEB"/>
        <w:spacing w:line="276" w:lineRule="auto"/>
      </w:pPr>
      <w:r w:rsidRPr="0008409A">
        <w:t xml:space="preserve">Key </w:t>
      </w:r>
      <w:r w:rsidR="00A35707">
        <w:t>f</w:t>
      </w:r>
      <w:r w:rsidRPr="0008409A">
        <w:t>eatures</w:t>
      </w:r>
    </w:p>
    <w:p w14:paraId="5F5747D7" w14:textId="744F64D4" w:rsidR="0008409A" w:rsidRPr="0008409A" w:rsidRDefault="0008409A" w:rsidP="00001DD2">
      <w:pPr>
        <w:pStyle w:val="NormalBPBHEB"/>
      </w:pPr>
      <w:r w:rsidRPr="0008409A">
        <w:t>Amazon EventBridge provides features</w:t>
      </w:r>
      <w:r w:rsidR="0066117F">
        <w:t>.</w:t>
      </w:r>
      <w:sdt>
        <w:sdtPr>
          <w:id w:val="1925296836"/>
          <w:citation/>
        </w:sdtPr>
        <w:sdtContent>
          <w:r w:rsidR="00EC4916">
            <w:fldChar w:fldCharType="begin"/>
          </w:r>
          <w:r w:rsidR="00EC4916">
            <w:instrText xml:space="preserve"> CITATION unknown2023k \l 1033 </w:instrText>
          </w:r>
          <w:r w:rsidR="00EC4916">
            <w:fldChar w:fldCharType="separate"/>
          </w:r>
          <w:r w:rsidR="00B012CF">
            <w:rPr>
              <w:noProof/>
            </w:rPr>
            <w:t xml:space="preserve"> </w:t>
          </w:r>
          <w:r w:rsidR="00B012CF" w:rsidRPr="00B012CF">
            <w:rPr>
              <w:noProof/>
            </w:rPr>
            <w:t>[10]</w:t>
          </w:r>
          <w:r w:rsidR="00EC4916">
            <w:fldChar w:fldCharType="end"/>
          </w:r>
        </w:sdtContent>
      </w:sdt>
      <w:r w:rsidRPr="0008409A">
        <w:t>:</w:t>
      </w:r>
    </w:p>
    <w:p w14:paraId="326BE6B0" w14:textId="3E0F0A3E" w:rsidR="0008409A" w:rsidRPr="0008409A" w:rsidRDefault="0008409A" w:rsidP="00001DD2">
      <w:pPr>
        <w:pStyle w:val="NormalBPBHEB"/>
        <w:numPr>
          <w:ilvl w:val="0"/>
          <w:numId w:val="14"/>
        </w:numPr>
      </w:pPr>
      <w:r w:rsidRPr="0008409A">
        <w:rPr>
          <w:b/>
          <w:bCs/>
        </w:rPr>
        <w:t xml:space="preserve">Event </w:t>
      </w:r>
      <w:r w:rsidR="00A35707">
        <w:rPr>
          <w:b/>
          <w:bCs/>
        </w:rPr>
        <w:t>r</w:t>
      </w:r>
      <w:r w:rsidRPr="0008409A">
        <w:rPr>
          <w:b/>
          <w:bCs/>
        </w:rPr>
        <w:t>outing</w:t>
      </w:r>
      <w:r w:rsidRPr="0008409A">
        <w:t>: The service allows the creation of event rules that route events from sources to one or more targets, promoting decoupled service communication.</w:t>
      </w:r>
    </w:p>
    <w:p w14:paraId="707DB0C5" w14:textId="6208C8C2" w:rsidR="0008409A" w:rsidRPr="0008409A" w:rsidRDefault="0008409A" w:rsidP="00001DD2">
      <w:pPr>
        <w:pStyle w:val="NormalBPBHEB"/>
        <w:numPr>
          <w:ilvl w:val="0"/>
          <w:numId w:val="14"/>
        </w:numPr>
      </w:pPr>
      <w:r w:rsidRPr="0008409A">
        <w:rPr>
          <w:b/>
          <w:bCs/>
        </w:rPr>
        <w:t xml:space="preserve">Schema </w:t>
      </w:r>
      <w:r w:rsidR="00A35707">
        <w:rPr>
          <w:b/>
          <w:bCs/>
        </w:rPr>
        <w:t>r</w:t>
      </w:r>
      <w:r w:rsidRPr="0008409A">
        <w:rPr>
          <w:b/>
          <w:bCs/>
        </w:rPr>
        <w:t>egistry</w:t>
      </w:r>
      <w:r w:rsidRPr="0008409A">
        <w:t>: EventBridge includes a schema registry, ensuring consistency and compatibility in event formats across applications.</w:t>
      </w:r>
    </w:p>
    <w:p w14:paraId="20F376AC" w14:textId="4F02A1FA" w:rsidR="0008409A" w:rsidRPr="0008409A" w:rsidRDefault="0008409A" w:rsidP="00001DD2">
      <w:pPr>
        <w:pStyle w:val="NormalBPBHEB"/>
        <w:numPr>
          <w:ilvl w:val="0"/>
          <w:numId w:val="14"/>
        </w:numPr>
      </w:pPr>
      <w:r w:rsidRPr="0008409A">
        <w:rPr>
          <w:b/>
          <w:bCs/>
        </w:rPr>
        <w:t xml:space="preserve">Managed </w:t>
      </w:r>
      <w:r w:rsidR="00DB3C48">
        <w:rPr>
          <w:b/>
          <w:bCs/>
        </w:rPr>
        <w:t>i</w:t>
      </w:r>
      <w:r w:rsidR="00DB3C48" w:rsidRPr="0008409A">
        <w:rPr>
          <w:b/>
          <w:bCs/>
        </w:rPr>
        <w:t>ntegration</w:t>
      </w:r>
      <w:r w:rsidRPr="0008409A">
        <w:t xml:space="preserve">: The </w:t>
      </w:r>
      <w:r w:rsidR="0066117F">
        <w:t>service's</w:t>
      </w:r>
      <w:r w:rsidR="0066117F" w:rsidRPr="0008409A">
        <w:t xml:space="preserve"> </w:t>
      </w:r>
      <w:r w:rsidRPr="0008409A">
        <w:t xml:space="preserve">event-driven </w:t>
      </w:r>
      <w:r w:rsidR="009C2BEF" w:rsidRPr="0008409A">
        <w:t>architecture</w:t>
      </w:r>
      <w:r w:rsidRPr="0008409A">
        <w:t>.</w:t>
      </w:r>
    </w:p>
    <w:p w14:paraId="371C56C3" w14:textId="625B3165" w:rsidR="0008409A" w:rsidRPr="00F375A0" w:rsidRDefault="0008409A" w:rsidP="00EC6AAA">
      <w:pPr>
        <w:pStyle w:val="NormalBPBHEB"/>
        <w:rPr>
          <w:b/>
          <w:bCs/>
        </w:rPr>
      </w:pPr>
      <w:r w:rsidRPr="00F375A0">
        <w:rPr>
          <w:b/>
          <w:bCs/>
        </w:rPr>
        <w:t xml:space="preserve">Use </w:t>
      </w:r>
      <w:r w:rsidR="00A35707" w:rsidRPr="00F375A0">
        <w:rPr>
          <w:b/>
          <w:bCs/>
        </w:rPr>
        <w:t>c</w:t>
      </w:r>
      <w:r w:rsidRPr="00F375A0">
        <w:rPr>
          <w:b/>
          <w:bCs/>
        </w:rPr>
        <w:t>ases</w:t>
      </w:r>
    </w:p>
    <w:p w14:paraId="55394C1B" w14:textId="77777777" w:rsidR="0008409A" w:rsidRPr="0008409A" w:rsidRDefault="0008409A" w:rsidP="00001DD2">
      <w:pPr>
        <w:pStyle w:val="NormalBPBHEB"/>
      </w:pPr>
      <w:r w:rsidRPr="0008409A">
        <w:t>Amazon EventBridge serves various use cases:</w:t>
      </w:r>
    </w:p>
    <w:p w14:paraId="12299CC6" w14:textId="79C9718F" w:rsidR="0008409A" w:rsidRPr="0008409A" w:rsidRDefault="0008409A" w:rsidP="00001DD2">
      <w:pPr>
        <w:pStyle w:val="NormalBPBHEB"/>
        <w:numPr>
          <w:ilvl w:val="0"/>
          <w:numId w:val="15"/>
        </w:numPr>
      </w:pPr>
      <w:r w:rsidRPr="0008409A">
        <w:rPr>
          <w:b/>
          <w:bCs/>
        </w:rPr>
        <w:t xml:space="preserve">Microservices </w:t>
      </w:r>
      <w:r w:rsidR="00D3516D">
        <w:rPr>
          <w:b/>
          <w:bCs/>
        </w:rPr>
        <w:t>c</w:t>
      </w:r>
      <w:r w:rsidRPr="0008409A">
        <w:rPr>
          <w:b/>
          <w:bCs/>
        </w:rPr>
        <w:t>ommunication</w:t>
      </w:r>
      <w:r w:rsidRPr="0008409A">
        <w:t xml:space="preserve">: EventBridge facilitates communication between microservices by enabling them to publish and subscribe to events, which encourages a loosely coupled architecture </w:t>
      </w:r>
      <w:sdt>
        <w:sdtPr>
          <w:id w:val="1010333114"/>
          <w:citation/>
        </w:sdtPr>
        <w:sdtContent>
          <w:r w:rsidR="00503668">
            <w:fldChar w:fldCharType="begin"/>
          </w:r>
          <w:r w:rsidR="00503668">
            <w:instrText xml:space="preserve"> CITATION doe2021a \l 1033 </w:instrText>
          </w:r>
          <w:r w:rsidR="00503668">
            <w:fldChar w:fldCharType="separate"/>
          </w:r>
          <w:r w:rsidR="00B012CF" w:rsidRPr="00B012CF">
            <w:rPr>
              <w:noProof/>
            </w:rPr>
            <w:t>[11]</w:t>
          </w:r>
          <w:r w:rsidR="00503668">
            <w:fldChar w:fldCharType="end"/>
          </w:r>
        </w:sdtContent>
      </w:sdt>
      <w:r w:rsidRPr="0008409A">
        <w:t>.</w:t>
      </w:r>
    </w:p>
    <w:p w14:paraId="61702029" w14:textId="160E0CC8" w:rsidR="0008409A" w:rsidRPr="0008409A" w:rsidRDefault="0008409A" w:rsidP="00001DD2">
      <w:pPr>
        <w:pStyle w:val="NormalBPBHEB"/>
        <w:numPr>
          <w:ilvl w:val="0"/>
          <w:numId w:val="15"/>
        </w:numPr>
      </w:pPr>
      <w:r w:rsidRPr="0008409A">
        <w:rPr>
          <w:b/>
          <w:bCs/>
        </w:rPr>
        <w:t>Real-</w:t>
      </w:r>
      <w:r w:rsidR="00D3516D" w:rsidRPr="0008409A">
        <w:rPr>
          <w:b/>
          <w:bCs/>
        </w:rPr>
        <w:t>time data processing</w:t>
      </w:r>
      <w:r w:rsidRPr="0008409A">
        <w:t xml:space="preserve">: Organizations can use EventBridge for real-time data processing, responding to events generated by different services or applications </w:t>
      </w:r>
      <w:sdt>
        <w:sdtPr>
          <w:id w:val="1061375445"/>
          <w:citation/>
        </w:sdtPr>
        <w:sdtContent>
          <w:r w:rsidR="00F408D2">
            <w:fldChar w:fldCharType="begin"/>
          </w:r>
          <w:r w:rsidR="00F408D2">
            <w:instrText xml:space="preserve"> CITATION unknown2023k \l 1033 </w:instrText>
          </w:r>
          <w:r w:rsidR="00F408D2">
            <w:fldChar w:fldCharType="separate"/>
          </w:r>
          <w:r w:rsidR="00B012CF" w:rsidRPr="00B012CF">
            <w:rPr>
              <w:noProof/>
            </w:rPr>
            <w:t>[10]</w:t>
          </w:r>
          <w:r w:rsidR="00F408D2">
            <w:fldChar w:fldCharType="end"/>
          </w:r>
        </w:sdtContent>
      </w:sdt>
      <w:r w:rsidRPr="0008409A">
        <w:t>.</w:t>
      </w:r>
    </w:p>
    <w:p w14:paraId="258EA2A2" w14:textId="3788976F" w:rsidR="0008409A" w:rsidRPr="0008409A" w:rsidRDefault="0008409A" w:rsidP="00F375A0">
      <w:pPr>
        <w:pStyle w:val="Heading3BPBHEB"/>
        <w:spacing w:line="276" w:lineRule="auto"/>
      </w:pPr>
      <w:r w:rsidRPr="0008409A">
        <w:t xml:space="preserve">Best </w:t>
      </w:r>
      <w:r w:rsidR="00627AD8">
        <w:t>p</w:t>
      </w:r>
      <w:r w:rsidRPr="0008409A">
        <w:t>ractices</w:t>
      </w:r>
    </w:p>
    <w:p w14:paraId="6C01DD3E" w14:textId="02B61B74" w:rsidR="0008409A" w:rsidRPr="0008409A" w:rsidRDefault="0008409A" w:rsidP="00001DD2">
      <w:pPr>
        <w:pStyle w:val="NormalBPBHEB"/>
      </w:pPr>
      <w:r w:rsidRPr="0008409A">
        <w:t>To maximize the effectiveness of EventBridge, follow these best practices</w:t>
      </w:r>
      <w:r w:rsidR="0066117F">
        <w:t>.</w:t>
      </w:r>
      <w:sdt>
        <w:sdtPr>
          <w:id w:val="948206299"/>
          <w:citation/>
        </w:sdtPr>
        <w:sdtContent>
          <w:r w:rsidR="00C8680C">
            <w:fldChar w:fldCharType="begin"/>
          </w:r>
          <w:r w:rsidR="00C8680C">
            <w:instrText xml:space="preserve"> CITATION unknown2023k \l 1033 </w:instrText>
          </w:r>
          <w:r w:rsidR="00C8680C">
            <w:fldChar w:fldCharType="separate"/>
          </w:r>
          <w:r w:rsidR="00B012CF">
            <w:rPr>
              <w:noProof/>
            </w:rPr>
            <w:t xml:space="preserve"> </w:t>
          </w:r>
          <w:r w:rsidR="00B012CF" w:rsidRPr="00B012CF">
            <w:rPr>
              <w:noProof/>
            </w:rPr>
            <w:t>[10]</w:t>
          </w:r>
          <w:r w:rsidR="00C8680C">
            <w:fldChar w:fldCharType="end"/>
          </w:r>
        </w:sdtContent>
      </w:sdt>
      <w:r w:rsidRPr="0008409A">
        <w:t>:</w:t>
      </w:r>
    </w:p>
    <w:p w14:paraId="1E917CCD" w14:textId="0D0B7956" w:rsidR="0008409A" w:rsidRPr="0008409A" w:rsidRDefault="00D13D24" w:rsidP="008D7C8E">
      <w:r w:rsidRPr="00D13D24">
        <w:rPr>
          <w:b/>
        </w:rPr>
        <w:t>Event schema design</w:t>
      </w:r>
      <w:r w:rsidRPr="008D7C8E">
        <w:t>: Design event schemas for clarity, extensibility, and long-term maintainability.</w:t>
      </w:r>
    </w:p>
    <w:p w14:paraId="4E6D7FE4" w14:textId="236A130F" w:rsidR="0008409A" w:rsidRPr="0008409A" w:rsidRDefault="0008409A" w:rsidP="00001DD2">
      <w:pPr>
        <w:pStyle w:val="NormalBPBHEB"/>
        <w:numPr>
          <w:ilvl w:val="0"/>
          <w:numId w:val="16"/>
        </w:numPr>
      </w:pPr>
      <w:r w:rsidRPr="0008409A">
        <w:rPr>
          <w:b/>
          <w:bCs/>
        </w:rPr>
        <w:t xml:space="preserve">Rule </w:t>
      </w:r>
      <w:r w:rsidR="000B4CFA" w:rsidRPr="0008409A">
        <w:rPr>
          <w:b/>
          <w:bCs/>
        </w:rPr>
        <w:t>filtering strategies</w:t>
      </w:r>
      <w:r w:rsidRPr="0008409A">
        <w:t xml:space="preserve">: Develop efficient rule filtering strategies to manage </w:t>
      </w:r>
      <w:r w:rsidR="0079508F">
        <w:t>event flow and enhance</w:t>
      </w:r>
      <w:r w:rsidRPr="0008409A">
        <w:t xml:space="preserve"> event-driven workflows.</w:t>
      </w:r>
    </w:p>
    <w:p w14:paraId="59D0293D" w14:textId="77777777" w:rsidR="0008409A" w:rsidRPr="0008409A" w:rsidRDefault="0008409A" w:rsidP="00F375A0">
      <w:pPr>
        <w:pStyle w:val="Heading3BPBHEB"/>
        <w:spacing w:line="276" w:lineRule="auto"/>
      </w:pPr>
      <w:r w:rsidRPr="0008409A">
        <w:t>Challenges</w:t>
      </w:r>
    </w:p>
    <w:p w14:paraId="21CAFA14" w14:textId="38145F92" w:rsidR="0008409A" w:rsidRPr="0008409A" w:rsidRDefault="0008409A" w:rsidP="00001DD2">
      <w:pPr>
        <w:pStyle w:val="NormalBPBHEB"/>
      </w:pPr>
      <w:r w:rsidRPr="0008409A">
        <w:t xml:space="preserve">While EventBridge offers a </w:t>
      </w:r>
      <w:r w:rsidR="005E2BF1">
        <w:t>robust</w:t>
      </w:r>
      <w:r w:rsidR="005E2BF1" w:rsidRPr="0008409A">
        <w:t xml:space="preserve"> </w:t>
      </w:r>
      <w:r w:rsidRPr="0008409A">
        <w:t>framework for event-driven applications, there are challenges:</w:t>
      </w:r>
    </w:p>
    <w:p w14:paraId="02E8A0D8" w14:textId="749CE56D" w:rsidR="0008409A" w:rsidRPr="0008409A" w:rsidRDefault="0008409A" w:rsidP="00001DD2">
      <w:pPr>
        <w:pStyle w:val="NormalBPBHEB"/>
        <w:numPr>
          <w:ilvl w:val="0"/>
          <w:numId w:val="17"/>
        </w:numPr>
      </w:pPr>
      <w:r w:rsidRPr="0008409A">
        <w:rPr>
          <w:b/>
          <w:bCs/>
        </w:rPr>
        <w:t xml:space="preserve">Event </w:t>
      </w:r>
      <w:r w:rsidR="007A6B9F">
        <w:rPr>
          <w:b/>
          <w:bCs/>
        </w:rPr>
        <w:t>c</w:t>
      </w:r>
      <w:r w:rsidRPr="0008409A">
        <w:rPr>
          <w:b/>
          <w:bCs/>
        </w:rPr>
        <w:t>onsistency</w:t>
      </w:r>
      <w:r w:rsidRPr="0008409A">
        <w:t xml:space="preserve">: Ensuring consistency in event formats and schemas across </w:t>
      </w:r>
      <w:r w:rsidR="00E7634D" w:rsidRPr="0008409A">
        <w:t>diverse services</w:t>
      </w:r>
      <w:r w:rsidRPr="0008409A">
        <w:t xml:space="preserve"> and teams </w:t>
      </w:r>
      <w:r w:rsidR="00EB6161">
        <w:t>require</w:t>
      </w:r>
      <w:r w:rsidR="00CB534E" w:rsidRPr="0008409A">
        <w:t xml:space="preserve"> </w:t>
      </w:r>
      <w:r w:rsidRPr="0008409A">
        <w:t xml:space="preserve">comprehensive communication and documentation </w:t>
      </w:r>
      <w:sdt>
        <w:sdtPr>
          <w:id w:val="-177896312"/>
          <w:citation/>
        </w:sdtPr>
        <w:sdtContent>
          <w:r w:rsidR="0055544C">
            <w:fldChar w:fldCharType="begin"/>
          </w:r>
          <w:r w:rsidR="0055544C">
            <w:instrText xml:space="preserve"> CITATION doe2021a \l 1033 </w:instrText>
          </w:r>
          <w:r w:rsidR="0055544C">
            <w:fldChar w:fldCharType="separate"/>
          </w:r>
          <w:r w:rsidR="00B012CF" w:rsidRPr="00B012CF">
            <w:rPr>
              <w:noProof/>
            </w:rPr>
            <w:t>[11]</w:t>
          </w:r>
          <w:r w:rsidR="0055544C">
            <w:fldChar w:fldCharType="end"/>
          </w:r>
        </w:sdtContent>
      </w:sdt>
      <w:r w:rsidRPr="0008409A">
        <w:t>.</w:t>
      </w:r>
    </w:p>
    <w:p w14:paraId="5965888C" w14:textId="5B19DB4C" w:rsidR="000760BB" w:rsidRPr="000760BB" w:rsidRDefault="000760BB" w:rsidP="004442A3">
      <w:pPr>
        <w:pStyle w:val="Heading2BPBHEB"/>
      </w:pPr>
      <w:r w:rsidRPr="000760BB">
        <w:t xml:space="preserve">Amazon </w:t>
      </w:r>
      <w:r w:rsidR="007A6B9F" w:rsidRPr="000760BB">
        <w:t xml:space="preserve">managed workflows for </w:t>
      </w:r>
      <w:r w:rsidR="004442A3">
        <w:t>A</w:t>
      </w:r>
      <w:r w:rsidR="007A6B9F" w:rsidRPr="000760BB">
        <w:t xml:space="preserve">pache </w:t>
      </w:r>
      <w:r w:rsidR="004442A3">
        <w:t>A</w:t>
      </w:r>
      <w:r w:rsidR="007A6B9F" w:rsidRPr="000760BB">
        <w:t>irflow</w:t>
      </w:r>
      <w:r w:rsidR="0066117F">
        <w:t>.</w:t>
      </w:r>
      <w:r w:rsidR="007A6B9F" w:rsidRPr="000760BB">
        <w:t xml:space="preserve"> </w:t>
      </w:r>
    </w:p>
    <w:p w14:paraId="273448C4" w14:textId="3C36D3A9" w:rsidR="000760BB" w:rsidRDefault="008446EB" w:rsidP="00001DD2">
      <w:pPr>
        <w:pStyle w:val="NormalBPBHEB"/>
      </w:pPr>
      <w:r w:rsidRPr="008446EB">
        <w:t xml:space="preserve">Amazon </w:t>
      </w:r>
      <w:r w:rsidRPr="004442A3">
        <w:rPr>
          <w:b/>
          <w:bCs/>
        </w:rPr>
        <w:t>Managed Workflows for Apache Airflow</w:t>
      </w:r>
      <w:r w:rsidRPr="008446EB">
        <w:t xml:space="preserve"> (</w:t>
      </w:r>
      <w:r w:rsidRPr="004442A3">
        <w:rPr>
          <w:b/>
          <w:bCs/>
        </w:rPr>
        <w:t>MWAA</w:t>
      </w:r>
      <w:r w:rsidRPr="008446EB">
        <w:t xml:space="preserve">) is a fully managed service that simplifies the orchestration of complex workflows, </w:t>
      </w:r>
      <w:r w:rsidR="00E7634D" w:rsidRPr="008446EB">
        <w:t>cutting</w:t>
      </w:r>
      <w:r w:rsidRPr="008446EB">
        <w:t xml:space="preserve"> the operational overhead of managing Apache Airflow environments. This service enhances the scalability and reliability of workflows, making it ideal for orchestrating data-intensive tasks across various cloud resources. </w:t>
      </w:r>
      <w:r w:rsidR="00CC4965" w:rsidRPr="0063659C">
        <w:rPr>
          <w:i/>
          <w:iCs/>
        </w:rPr>
        <w:t xml:space="preserve">Figure </w:t>
      </w:r>
      <w:r w:rsidR="00051233" w:rsidRPr="0063659C">
        <w:rPr>
          <w:i/>
          <w:iCs/>
        </w:rPr>
        <w:t>8.3</w:t>
      </w:r>
      <w:r w:rsidRPr="008446EB">
        <w:t xml:space="preserve"> provides an overview of Amazon MWAA's architecture.</w:t>
      </w:r>
    </w:p>
    <w:p w14:paraId="41856A52" w14:textId="77777777" w:rsidR="00C9455A" w:rsidRDefault="001B0CC2" w:rsidP="004442A3">
      <w:pPr>
        <w:pStyle w:val="FigureBPBHEB"/>
      </w:pPr>
      <w:commentRangeStart w:id="7"/>
      <w:commentRangeStart w:id="8"/>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commentRangeEnd w:id="7"/>
      <w:r w:rsidR="002506D0">
        <w:rPr>
          <w:rStyle w:val="CommentReference"/>
          <w:color w:val="000000" w:themeColor="text1"/>
        </w:rPr>
        <w:commentReference w:id="7"/>
      </w:r>
      <w:commentRangeEnd w:id="8"/>
      <w:r w:rsidR="00CC4965">
        <w:rPr>
          <w:rStyle w:val="CommentReference"/>
          <w:color w:val="000000" w:themeColor="text1"/>
        </w:rPr>
        <w:commentReference w:id="8"/>
      </w:r>
    </w:p>
    <w:p w14:paraId="461F3204" w14:textId="575D4FC8" w:rsidR="00C96C73"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3</w:t>
      </w:r>
      <w:r w:rsidRPr="004442A3">
        <w:rPr>
          <w:b/>
          <w:bCs w:val="0"/>
        </w:rPr>
        <w:fldChar w:fldCharType="end"/>
      </w:r>
      <w:r w:rsidRPr="000F6CD9">
        <w:t>Amazon Managed Workflows for Apache Airflow Architecture (AWS Documentation)</w:t>
      </w:r>
    </w:p>
    <w:p w14:paraId="519FD011" w14:textId="77777777" w:rsidR="000E4263" w:rsidRPr="000760BB" w:rsidRDefault="000E4263" w:rsidP="00001DD2">
      <w:pPr>
        <w:pStyle w:val="FigureCaptionBPBHEB"/>
      </w:pPr>
    </w:p>
    <w:p w14:paraId="5A8D8EDE" w14:textId="63FC5EC5" w:rsidR="004A498B" w:rsidRPr="004A498B" w:rsidRDefault="004A498B" w:rsidP="004442A3">
      <w:pPr>
        <w:pStyle w:val="Heading3BPBHEB"/>
        <w:spacing w:line="276" w:lineRule="auto"/>
      </w:pPr>
      <w:r w:rsidRPr="004A498B">
        <w:t xml:space="preserve">Key </w:t>
      </w:r>
      <w:r w:rsidR="004C1925">
        <w:t>f</w:t>
      </w:r>
      <w:r w:rsidRPr="004A498B">
        <w:t>eatures</w:t>
      </w:r>
    </w:p>
    <w:p w14:paraId="03AEB16B" w14:textId="079BCDA4" w:rsidR="004A498B" w:rsidRPr="004A498B" w:rsidRDefault="004A498B" w:rsidP="00001DD2">
      <w:pPr>
        <w:pStyle w:val="NormalBPBHEB"/>
      </w:pPr>
      <w:r w:rsidRPr="004A498B">
        <w:t xml:space="preserve">Amazon MWAA offers </w:t>
      </w:r>
      <w:r w:rsidR="00E20A69">
        <w:t>different</w:t>
      </w:r>
      <w:r w:rsidRPr="004A498B">
        <w:t xml:space="preserve"> key features that make it a powerful tool for workflow automation</w:t>
      </w:r>
      <w:r w:rsidR="0066117F">
        <w:t>.</w:t>
      </w:r>
      <w:r w:rsidRPr="004A498B">
        <w:t xml:space="preserve"> </w:t>
      </w:r>
      <w:sdt>
        <w:sdtPr>
          <w:id w:val="-847331692"/>
          <w:citation/>
        </w:sdtPr>
        <w:sdtContent>
          <w:r w:rsidR="00B16274">
            <w:fldChar w:fldCharType="begin"/>
          </w:r>
          <w:r w:rsidR="00B16274">
            <w:instrText xml:space="preserve"> CITATION services2023c \l 1033 </w:instrText>
          </w:r>
          <w:r w:rsidR="00B16274">
            <w:fldChar w:fldCharType="separate"/>
          </w:r>
          <w:r w:rsidR="00B012CF" w:rsidRPr="00B012CF">
            <w:rPr>
              <w:noProof/>
            </w:rPr>
            <w:t>[12]</w:t>
          </w:r>
          <w:r w:rsidR="00B16274">
            <w:fldChar w:fldCharType="end"/>
          </w:r>
        </w:sdtContent>
      </w:sdt>
      <w:r w:rsidRPr="004A498B">
        <w:t>:</w:t>
      </w:r>
    </w:p>
    <w:p w14:paraId="5FD91662" w14:textId="52486CF2" w:rsidR="004A498B" w:rsidRPr="004A498B" w:rsidRDefault="004A498B" w:rsidP="004442A3">
      <w:pPr>
        <w:pStyle w:val="NormalBPBHEB"/>
        <w:numPr>
          <w:ilvl w:val="0"/>
          <w:numId w:val="85"/>
        </w:numPr>
      </w:pPr>
      <w:r w:rsidRPr="004A498B">
        <w:rPr>
          <w:b/>
          <w:bCs/>
        </w:rPr>
        <w:t xml:space="preserve">Managed </w:t>
      </w:r>
      <w:r w:rsidR="004442A3">
        <w:rPr>
          <w:b/>
          <w:bCs/>
        </w:rPr>
        <w:t>A</w:t>
      </w:r>
      <w:r w:rsidR="00A7448D" w:rsidRPr="004A498B">
        <w:rPr>
          <w:b/>
          <w:bCs/>
        </w:rPr>
        <w:t xml:space="preserve">pache </w:t>
      </w:r>
      <w:r w:rsidR="004442A3">
        <w:rPr>
          <w:b/>
          <w:bCs/>
        </w:rPr>
        <w:t>A</w:t>
      </w:r>
      <w:r w:rsidR="00A7448D" w:rsidRPr="004A498B">
        <w:rPr>
          <w:b/>
          <w:bCs/>
        </w:rPr>
        <w:t>irflow environment</w:t>
      </w:r>
      <w:r w:rsidR="00A7448D" w:rsidRPr="004A498B">
        <w:t xml:space="preserve">: </w:t>
      </w:r>
      <w:r w:rsidRPr="004A498B">
        <w:t>The service provides a fully managed environment, reducing the burden of infrastructure management.</w:t>
      </w:r>
    </w:p>
    <w:p w14:paraId="263C9681" w14:textId="3F884F90" w:rsidR="004A498B" w:rsidRPr="004A498B" w:rsidRDefault="004A498B" w:rsidP="004442A3">
      <w:pPr>
        <w:pStyle w:val="NormalBPBHEB"/>
        <w:numPr>
          <w:ilvl w:val="0"/>
          <w:numId w:val="85"/>
        </w:numPr>
      </w:pPr>
      <w:r w:rsidRPr="004A498B">
        <w:rPr>
          <w:b/>
          <w:bCs/>
        </w:rPr>
        <w:t xml:space="preserve">Scalability and </w:t>
      </w:r>
      <w:r w:rsidR="00A7448D">
        <w:rPr>
          <w:b/>
          <w:bCs/>
        </w:rPr>
        <w:t>r</w:t>
      </w:r>
      <w:r w:rsidRPr="004A498B">
        <w:rPr>
          <w:b/>
          <w:bCs/>
        </w:rPr>
        <w:t>eliability</w:t>
      </w:r>
      <w:r w:rsidRPr="004A498B">
        <w:t>: MWAA automatically scales resources based on workload requirements, ensuring high performance and reliability.</w:t>
      </w:r>
    </w:p>
    <w:p w14:paraId="7D6691BA" w14:textId="6029D60C" w:rsidR="004A498B" w:rsidRPr="004A498B" w:rsidRDefault="004A498B" w:rsidP="004442A3">
      <w:pPr>
        <w:pStyle w:val="NormalBPBHEB"/>
        <w:numPr>
          <w:ilvl w:val="0"/>
          <w:numId w:val="85"/>
        </w:numPr>
      </w:pPr>
      <w:r w:rsidRPr="004A498B">
        <w:rPr>
          <w:b/>
          <w:bCs/>
        </w:rPr>
        <w:t xml:space="preserve">Integration with AWS </w:t>
      </w:r>
      <w:r w:rsidR="00A7448D">
        <w:rPr>
          <w:b/>
          <w:bCs/>
        </w:rPr>
        <w:t>s</w:t>
      </w:r>
      <w:r w:rsidRPr="004A498B">
        <w:rPr>
          <w:b/>
          <w:bCs/>
        </w:rPr>
        <w:t>ervices</w:t>
      </w:r>
      <w:r w:rsidRPr="004A498B">
        <w:t xml:space="preserve">: Seamless integration with various AWS services allows workflows to interact </w:t>
      </w:r>
      <w:r w:rsidR="0066117F">
        <w:t>effectively with cloud resources</w:t>
      </w:r>
      <w:r w:rsidRPr="004A498B">
        <w:t>.</w:t>
      </w:r>
    </w:p>
    <w:p w14:paraId="62F1759E" w14:textId="08BD4148" w:rsidR="004A498B" w:rsidRPr="004442A3" w:rsidRDefault="004A498B" w:rsidP="004442A3">
      <w:pPr>
        <w:pStyle w:val="NormalBPBHEB"/>
        <w:rPr>
          <w:b/>
          <w:bCs/>
        </w:rPr>
      </w:pPr>
      <w:r w:rsidRPr="004442A3">
        <w:rPr>
          <w:b/>
          <w:bCs/>
        </w:rPr>
        <w:t xml:space="preserve">Use </w:t>
      </w:r>
      <w:r w:rsidR="00A7448D" w:rsidRPr="004442A3">
        <w:rPr>
          <w:b/>
          <w:bCs/>
        </w:rPr>
        <w:t>c</w:t>
      </w:r>
      <w:r w:rsidRPr="004442A3">
        <w:rPr>
          <w:b/>
          <w:bCs/>
        </w:rPr>
        <w:t>ases</w:t>
      </w:r>
    </w:p>
    <w:p w14:paraId="643A21B6" w14:textId="77777777" w:rsidR="004A498B" w:rsidRPr="004A498B" w:rsidRDefault="004A498B" w:rsidP="00001DD2">
      <w:pPr>
        <w:pStyle w:val="NormalBPBHEB"/>
      </w:pPr>
      <w:r w:rsidRPr="004A498B">
        <w:t>MWAA is particularly useful for the following use cases:</w:t>
      </w:r>
    </w:p>
    <w:p w14:paraId="252C31DD" w14:textId="4BD874A0" w:rsidR="004A498B" w:rsidRPr="004A498B" w:rsidRDefault="004A498B" w:rsidP="004442A3">
      <w:pPr>
        <w:pStyle w:val="NormalBPBHEB"/>
        <w:numPr>
          <w:ilvl w:val="0"/>
          <w:numId w:val="86"/>
        </w:numPr>
      </w:pPr>
      <w:r w:rsidRPr="004A498B">
        <w:rPr>
          <w:b/>
          <w:bCs/>
        </w:rPr>
        <w:t xml:space="preserve">Data </w:t>
      </w:r>
      <w:r w:rsidR="00A7448D">
        <w:rPr>
          <w:b/>
          <w:bCs/>
        </w:rPr>
        <w:t>p</w:t>
      </w:r>
      <w:r w:rsidRPr="004A498B">
        <w:rPr>
          <w:b/>
          <w:bCs/>
        </w:rPr>
        <w:t xml:space="preserve">rocessing </w:t>
      </w:r>
      <w:r w:rsidR="00A7448D">
        <w:rPr>
          <w:b/>
          <w:bCs/>
        </w:rPr>
        <w:t>p</w:t>
      </w:r>
      <w:r w:rsidRPr="004A498B">
        <w:rPr>
          <w:b/>
          <w:bCs/>
        </w:rPr>
        <w:t>ipelines</w:t>
      </w:r>
      <w:r w:rsidRPr="004A498B">
        <w:t xml:space="preserve">: </w:t>
      </w:r>
      <w:r w:rsidR="009E4BC5">
        <w:t>They</w:t>
      </w:r>
      <w:r w:rsidR="009E4BC5" w:rsidRPr="004A498B">
        <w:t xml:space="preserve"> </w:t>
      </w:r>
      <w:r w:rsidR="0079508F">
        <w:t>help</w:t>
      </w:r>
      <w:r w:rsidR="0079508F" w:rsidRPr="004A498B">
        <w:t xml:space="preserve"> </w:t>
      </w:r>
      <w:r w:rsidRPr="004A498B">
        <w:t xml:space="preserve">automate data workflows across diverse data sources and destinations </w:t>
      </w:r>
      <w:sdt>
        <w:sdtPr>
          <w:id w:val="1036163199"/>
          <w:citation/>
        </w:sdtPr>
        <w:sdtContent>
          <w:r w:rsidR="0015534A">
            <w:fldChar w:fldCharType="begin"/>
          </w:r>
          <w:r w:rsidR="0015534A">
            <w:instrText xml:space="preserve"> CITATION doe2020b \l 1033 </w:instrText>
          </w:r>
          <w:r w:rsidR="0015534A">
            <w:fldChar w:fldCharType="separate"/>
          </w:r>
          <w:r w:rsidR="00B012CF" w:rsidRPr="00B012CF">
            <w:rPr>
              <w:noProof/>
            </w:rPr>
            <w:t>[13]</w:t>
          </w:r>
          <w:r w:rsidR="0015534A">
            <w:fldChar w:fldCharType="end"/>
          </w:r>
        </w:sdtContent>
      </w:sdt>
      <w:r w:rsidRPr="004A498B">
        <w:t>.</w:t>
      </w:r>
    </w:p>
    <w:p w14:paraId="2B81B098" w14:textId="62D4BC80" w:rsidR="004A498B" w:rsidRPr="004A498B" w:rsidRDefault="004A498B" w:rsidP="004442A3">
      <w:pPr>
        <w:pStyle w:val="NormalBPBHEB"/>
        <w:numPr>
          <w:ilvl w:val="0"/>
          <w:numId w:val="86"/>
        </w:numPr>
      </w:pPr>
      <w:r w:rsidRPr="004A498B">
        <w:rPr>
          <w:b/>
          <w:bCs/>
        </w:rPr>
        <w:t xml:space="preserve">ETL </w:t>
      </w:r>
      <w:r w:rsidR="00A7448D">
        <w:rPr>
          <w:b/>
          <w:bCs/>
        </w:rPr>
        <w:t>w</w:t>
      </w:r>
      <w:r w:rsidRPr="004A498B">
        <w:rPr>
          <w:b/>
          <w:bCs/>
        </w:rPr>
        <w:t>orkflows</w:t>
      </w:r>
      <w:r w:rsidRPr="004A498B">
        <w:t xml:space="preserve">: MWAA efficiently orchestrates ETL tasks, streamlining data processing for analytics and reporting </w:t>
      </w:r>
      <w:sdt>
        <w:sdtPr>
          <w:id w:val="824552750"/>
          <w:citation/>
        </w:sdtPr>
        <w:sdtContent>
          <w:r w:rsidR="00E11481">
            <w:fldChar w:fldCharType="begin"/>
          </w:r>
          <w:r w:rsidR="00E11481">
            <w:instrText xml:space="preserve"> CITATION services2023c \l 1033 </w:instrText>
          </w:r>
          <w:r w:rsidR="00E11481">
            <w:fldChar w:fldCharType="separate"/>
          </w:r>
          <w:r w:rsidR="00B012CF" w:rsidRPr="00B012CF">
            <w:rPr>
              <w:noProof/>
            </w:rPr>
            <w:t>[12]</w:t>
          </w:r>
          <w:r w:rsidR="00E11481">
            <w:fldChar w:fldCharType="end"/>
          </w:r>
        </w:sdtContent>
      </w:sdt>
      <w:r w:rsidRPr="004A498B">
        <w:t>.</w:t>
      </w:r>
    </w:p>
    <w:p w14:paraId="296091BC" w14:textId="15FEF602" w:rsidR="004A498B" w:rsidRPr="004A498B" w:rsidRDefault="004A498B" w:rsidP="004442A3">
      <w:pPr>
        <w:pStyle w:val="Heading3BPBHEB"/>
        <w:spacing w:line="276" w:lineRule="auto"/>
      </w:pPr>
      <w:r w:rsidRPr="004A498B">
        <w:t xml:space="preserve">Best </w:t>
      </w:r>
      <w:r w:rsidR="00A7448D">
        <w:t>p</w:t>
      </w:r>
      <w:r w:rsidRPr="004A498B">
        <w:t>ractices</w:t>
      </w:r>
    </w:p>
    <w:p w14:paraId="78C39CF4" w14:textId="60C8800C" w:rsidR="004A498B" w:rsidRPr="004A498B" w:rsidRDefault="004A498B" w:rsidP="00001DD2">
      <w:pPr>
        <w:pStyle w:val="NormalBPBHEB"/>
      </w:pPr>
      <w:r w:rsidRPr="004A498B">
        <w:t>To maximize the benefits of Amazon MWAA, follow these best practices</w:t>
      </w:r>
      <w:r w:rsidR="0066117F">
        <w:t>.</w:t>
      </w:r>
      <w:r w:rsidRPr="004A498B">
        <w:t xml:space="preserve"> </w:t>
      </w:r>
      <w:sdt>
        <w:sdtPr>
          <w:id w:val="938714654"/>
          <w:citation/>
        </w:sdtPr>
        <w:sdtContent>
          <w:r w:rsidR="00C02E1E">
            <w:fldChar w:fldCharType="begin"/>
          </w:r>
          <w:r w:rsidR="00C02E1E">
            <w:instrText xml:space="preserve"> CITATION doe2020b \l 1033 </w:instrText>
          </w:r>
          <w:r w:rsidR="00C02E1E">
            <w:fldChar w:fldCharType="separate"/>
          </w:r>
          <w:r w:rsidR="00B012CF" w:rsidRPr="00B012CF">
            <w:rPr>
              <w:noProof/>
            </w:rPr>
            <w:t>[13]</w:t>
          </w:r>
          <w:r w:rsidR="00C02E1E">
            <w:fldChar w:fldCharType="end"/>
          </w:r>
        </w:sdtContent>
      </w:sdt>
      <w:r w:rsidRPr="004A498B">
        <w:t>:</w:t>
      </w:r>
    </w:p>
    <w:p w14:paraId="03693DAC" w14:textId="522A3344" w:rsidR="004A498B" w:rsidRPr="004A498B" w:rsidRDefault="004A498B" w:rsidP="00001DD2">
      <w:pPr>
        <w:pStyle w:val="NormalBPBHEB"/>
        <w:numPr>
          <w:ilvl w:val="0"/>
          <w:numId w:val="20"/>
        </w:numPr>
      </w:pPr>
      <w:r w:rsidRPr="004A498B">
        <w:rPr>
          <w:b/>
          <w:bCs/>
        </w:rPr>
        <w:t xml:space="preserve">Environment </w:t>
      </w:r>
      <w:r w:rsidR="00A7448D">
        <w:rPr>
          <w:b/>
          <w:bCs/>
        </w:rPr>
        <w:t>c</w:t>
      </w:r>
      <w:r w:rsidRPr="004A498B">
        <w:rPr>
          <w:b/>
          <w:bCs/>
        </w:rPr>
        <w:t>onfiguration</w:t>
      </w:r>
      <w:r w:rsidRPr="004A498B">
        <w:t xml:space="preserve">: </w:t>
      </w:r>
      <w:r w:rsidR="0066117F">
        <w:t>Configure</w:t>
      </w:r>
      <w:r w:rsidRPr="004A498B">
        <w:t xml:space="preserve"> the Airflow environment to </w:t>
      </w:r>
      <w:r w:rsidR="00E7634D" w:rsidRPr="004A498B">
        <w:t>improve</w:t>
      </w:r>
      <w:r w:rsidRPr="004A498B">
        <w:t xml:space="preserve"> performance and security.</w:t>
      </w:r>
    </w:p>
    <w:p w14:paraId="776F9ADD" w14:textId="37E00147" w:rsidR="004A498B" w:rsidRPr="004A498B" w:rsidRDefault="004A498B" w:rsidP="00001DD2">
      <w:pPr>
        <w:pStyle w:val="NormalBPBHEB"/>
        <w:numPr>
          <w:ilvl w:val="0"/>
          <w:numId w:val="20"/>
        </w:numPr>
      </w:pPr>
      <w:r w:rsidRPr="004A498B">
        <w:rPr>
          <w:b/>
          <w:bCs/>
        </w:rPr>
        <w:t xml:space="preserve">Monitoring and </w:t>
      </w:r>
      <w:r w:rsidR="00A7448D">
        <w:rPr>
          <w:b/>
          <w:bCs/>
        </w:rPr>
        <w:t>l</w:t>
      </w:r>
      <w:r w:rsidRPr="004A498B">
        <w:rPr>
          <w:b/>
          <w:bCs/>
        </w:rPr>
        <w:t>ogging</w:t>
      </w:r>
      <w:r w:rsidRPr="004A498B">
        <w:t xml:space="preserve">: </w:t>
      </w:r>
      <w:r w:rsidR="00C76877">
        <w:t xml:space="preserve">Implement robust monitoring and logging systems to track workflow performance and </w:t>
      </w:r>
      <w:r w:rsidR="00C844D3">
        <w:t>promptly identify issues</w:t>
      </w:r>
      <w:r w:rsidRPr="004A498B">
        <w:t>.</w:t>
      </w:r>
    </w:p>
    <w:p w14:paraId="0F951702" w14:textId="77777777" w:rsidR="004A498B" w:rsidRPr="004A498B" w:rsidRDefault="004A498B" w:rsidP="004442A3">
      <w:pPr>
        <w:pStyle w:val="Heading3BPBHEB"/>
        <w:spacing w:line="276" w:lineRule="auto"/>
      </w:pPr>
      <w:r w:rsidRPr="004A498B">
        <w:t>Considerations</w:t>
      </w:r>
    </w:p>
    <w:p w14:paraId="65A071FB" w14:textId="36296414" w:rsidR="004A498B" w:rsidRPr="004A498B" w:rsidRDefault="007C73AF" w:rsidP="00B4047A">
      <w:r w:rsidRPr="007C73AF">
        <w:t>MWAA's powerful features require careful consideration for effective implementation:</w:t>
      </w:r>
    </w:p>
    <w:p w14:paraId="5741843F" w14:textId="4EA5A282" w:rsidR="004A498B" w:rsidRPr="004A498B" w:rsidRDefault="004A498B" w:rsidP="00001DD2">
      <w:pPr>
        <w:pStyle w:val="NormalBPBHEB"/>
        <w:numPr>
          <w:ilvl w:val="0"/>
          <w:numId w:val="21"/>
        </w:numPr>
      </w:pPr>
      <w:r w:rsidRPr="004A498B">
        <w:rPr>
          <w:b/>
          <w:bCs/>
        </w:rPr>
        <w:t xml:space="preserve">Cost </w:t>
      </w:r>
      <w:r w:rsidR="001705EE">
        <w:rPr>
          <w:b/>
          <w:bCs/>
        </w:rPr>
        <w:t>m</w:t>
      </w:r>
      <w:r w:rsidRPr="004A498B">
        <w:rPr>
          <w:b/>
          <w:bCs/>
        </w:rPr>
        <w:t>anagement</w:t>
      </w:r>
      <w:r w:rsidRPr="004A498B">
        <w:t xml:space="preserve">: As workflows scale, </w:t>
      </w:r>
      <w:r w:rsidR="00D001F2" w:rsidRPr="004A498B">
        <w:t>watch,</w:t>
      </w:r>
      <w:r w:rsidRPr="004A498B">
        <w:t xml:space="preserve"> and manage associated costs, particularly when integrating data-intensive services </w:t>
      </w:r>
      <w:sdt>
        <w:sdtPr>
          <w:id w:val="173234622"/>
          <w:citation/>
        </w:sdtPr>
        <w:sdtContent>
          <w:r w:rsidR="00444180">
            <w:fldChar w:fldCharType="begin"/>
          </w:r>
          <w:r w:rsidR="00444180">
            <w:instrText xml:space="preserve"> CITATION services2023c \l 1033 </w:instrText>
          </w:r>
          <w:r w:rsidR="00444180">
            <w:fldChar w:fldCharType="separate"/>
          </w:r>
          <w:r w:rsidR="00B012CF" w:rsidRPr="00B012CF">
            <w:rPr>
              <w:noProof/>
            </w:rPr>
            <w:t>[12]</w:t>
          </w:r>
          <w:r w:rsidR="00444180">
            <w:fldChar w:fldCharType="end"/>
          </w:r>
        </w:sdtContent>
      </w:sdt>
      <w:r w:rsidRPr="004A498B">
        <w:t>.</w:t>
      </w:r>
    </w:p>
    <w:p w14:paraId="077B4B78" w14:textId="1A064504" w:rsidR="004A498B" w:rsidRPr="004A498B" w:rsidRDefault="004A498B" w:rsidP="00001DD2">
      <w:pPr>
        <w:pStyle w:val="NormalBPBHEB"/>
        <w:numPr>
          <w:ilvl w:val="0"/>
          <w:numId w:val="21"/>
        </w:numPr>
      </w:pPr>
      <w:r w:rsidRPr="004A498B">
        <w:rPr>
          <w:b/>
          <w:bCs/>
        </w:rPr>
        <w:t xml:space="preserve">Security </w:t>
      </w:r>
      <w:r w:rsidR="001705EE">
        <w:rPr>
          <w:b/>
          <w:bCs/>
        </w:rPr>
        <w:t>c</w:t>
      </w:r>
      <w:r w:rsidRPr="004A498B">
        <w:rPr>
          <w:b/>
          <w:bCs/>
        </w:rPr>
        <w:t>onfiguration</w:t>
      </w:r>
      <w:r w:rsidRPr="004A498B">
        <w:t>: Ensure robust security practices, including proper IAM roles, data encryption, and AWS security best practices.</w:t>
      </w:r>
    </w:p>
    <w:p w14:paraId="200AE142" w14:textId="51D8B871" w:rsidR="004A498B" w:rsidRPr="004A498B" w:rsidRDefault="004A498B" w:rsidP="00001DD2">
      <w:pPr>
        <w:pStyle w:val="NormalBPBHEB"/>
        <w:numPr>
          <w:ilvl w:val="0"/>
          <w:numId w:val="21"/>
        </w:numPr>
      </w:pPr>
      <w:r w:rsidRPr="004A498B">
        <w:rPr>
          <w:b/>
          <w:bCs/>
        </w:rPr>
        <w:t xml:space="preserve">Performance </w:t>
      </w:r>
      <w:r w:rsidR="001705EE">
        <w:rPr>
          <w:b/>
          <w:bCs/>
        </w:rPr>
        <w:t>o</w:t>
      </w:r>
      <w:r w:rsidRPr="004A498B">
        <w:rPr>
          <w:b/>
          <w:bCs/>
        </w:rPr>
        <w:t>ptimization</w:t>
      </w:r>
      <w:r w:rsidRPr="004A498B">
        <w:t xml:space="preserve">: Tune task concurrency, use spot </w:t>
      </w:r>
      <w:r w:rsidR="007A04D0">
        <w:t>instances</w:t>
      </w:r>
      <w:r w:rsidR="005E28C7">
        <w:t>,</w:t>
      </w:r>
      <w:r w:rsidR="007A04D0">
        <w:t xml:space="preserve"> and </w:t>
      </w:r>
      <w:r w:rsidR="00C76877">
        <w:t xml:space="preserve">select the </w:t>
      </w:r>
      <w:r w:rsidR="007A04D0">
        <w:t>correct</w:t>
      </w:r>
      <w:r w:rsidR="007A04D0" w:rsidRPr="004A498B">
        <w:t xml:space="preserve"> </w:t>
      </w:r>
      <w:r w:rsidR="00EE39BE" w:rsidRPr="004A498B">
        <w:t>instance</w:t>
      </w:r>
      <w:r w:rsidRPr="004A498B">
        <w:t xml:space="preserve"> types to enhance performance and reduce costs.</w:t>
      </w:r>
    </w:p>
    <w:p w14:paraId="5C707053" w14:textId="730206F1" w:rsidR="004A498B" w:rsidRPr="004A498B" w:rsidRDefault="004A498B" w:rsidP="00001DD2">
      <w:pPr>
        <w:pStyle w:val="NormalBPBHEB"/>
        <w:numPr>
          <w:ilvl w:val="0"/>
          <w:numId w:val="21"/>
        </w:numPr>
      </w:pPr>
      <w:r w:rsidRPr="004A498B">
        <w:rPr>
          <w:b/>
          <w:bCs/>
        </w:rPr>
        <w:t xml:space="preserve">Dependency </w:t>
      </w:r>
      <w:r w:rsidR="001705EE">
        <w:rPr>
          <w:b/>
          <w:bCs/>
        </w:rPr>
        <w:t>m</w:t>
      </w:r>
      <w:r w:rsidRPr="004A498B">
        <w:rPr>
          <w:b/>
          <w:bCs/>
        </w:rPr>
        <w:t>anagement</w:t>
      </w:r>
      <w:r w:rsidRPr="004A498B">
        <w:t>: Manage dependencies effectively by utilizing MWAA’s support for Python packages, ensuring they are up-to-date and compatible.</w:t>
      </w:r>
    </w:p>
    <w:p w14:paraId="609207B4" w14:textId="108E3803" w:rsidR="004A498B" w:rsidRPr="004A498B" w:rsidRDefault="004A498B" w:rsidP="00001DD2">
      <w:pPr>
        <w:pStyle w:val="NormalBPBHEB"/>
        <w:numPr>
          <w:ilvl w:val="0"/>
          <w:numId w:val="21"/>
        </w:numPr>
      </w:pPr>
      <w:r w:rsidRPr="004A498B">
        <w:rPr>
          <w:b/>
          <w:bCs/>
        </w:rPr>
        <w:t xml:space="preserve">Compliance and </w:t>
      </w:r>
      <w:r w:rsidR="001705EE">
        <w:rPr>
          <w:b/>
          <w:bCs/>
        </w:rPr>
        <w:t>g</w:t>
      </w:r>
      <w:r w:rsidRPr="004A498B">
        <w:rPr>
          <w:b/>
          <w:bCs/>
        </w:rPr>
        <w:t>overnance</w:t>
      </w:r>
      <w:r w:rsidRPr="004A498B">
        <w:t xml:space="preserve">: </w:t>
      </w:r>
      <w:r w:rsidR="007A04D0">
        <w:t xml:space="preserve">Ensure the utilization of tools like AWS CloudTrail for </w:t>
      </w:r>
      <w:r w:rsidR="0066117F">
        <w:t xml:space="preserve">auditing and </w:t>
      </w:r>
      <w:r w:rsidR="00BC2240">
        <w:t>logging and</w:t>
      </w:r>
      <w:r w:rsidR="007A04D0">
        <w:t xml:space="preserve"> verify</w:t>
      </w:r>
      <w:r w:rsidR="00C76877">
        <w:t xml:space="preserve"> that</w:t>
      </w:r>
      <w:r w:rsidRPr="004A498B">
        <w:t xml:space="preserve"> workflows adhere to relevant standards.</w:t>
      </w:r>
    </w:p>
    <w:p w14:paraId="5D3E5F47" w14:textId="02872E81" w:rsidR="004A498B" w:rsidRPr="004A498B" w:rsidRDefault="004A498B" w:rsidP="00001DD2">
      <w:pPr>
        <w:pStyle w:val="NormalBPBHEB"/>
        <w:numPr>
          <w:ilvl w:val="0"/>
          <w:numId w:val="21"/>
        </w:numPr>
      </w:pPr>
      <w:r w:rsidRPr="004A498B">
        <w:rPr>
          <w:b/>
          <w:bCs/>
        </w:rPr>
        <w:t xml:space="preserve">Backup and </w:t>
      </w:r>
      <w:r w:rsidR="001705EE">
        <w:rPr>
          <w:b/>
          <w:bCs/>
        </w:rPr>
        <w:t>r</w:t>
      </w:r>
      <w:r w:rsidRPr="004A498B">
        <w:rPr>
          <w:b/>
          <w:bCs/>
        </w:rPr>
        <w:t>ecovery</w:t>
      </w:r>
      <w:r w:rsidRPr="004A498B">
        <w:t>: Implement reliable backup strategies, using services like Amazon S3 for workflow definitions</w:t>
      </w:r>
      <w:r w:rsidR="0066117F">
        <w:t>,</w:t>
      </w:r>
      <w:r w:rsidRPr="004A498B">
        <w:t xml:space="preserve"> and regularly </w:t>
      </w:r>
      <w:r w:rsidR="00862417" w:rsidRPr="004A498B">
        <w:t>evaluate</w:t>
      </w:r>
      <w:r w:rsidRPr="004A498B">
        <w:t xml:space="preserve"> recovery procedures.</w:t>
      </w:r>
    </w:p>
    <w:p w14:paraId="3CDA0D4C" w14:textId="3094D8B5" w:rsidR="004A498B" w:rsidRPr="004A498B" w:rsidRDefault="004A498B" w:rsidP="00001DD2">
      <w:pPr>
        <w:pStyle w:val="NormalBPBHEB"/>
        <w:numPr>
          <w:ilvl w:val="0"/>
          <w:numId w:val="21"/>
        </w:numPr>
      </w:pPr>
      <w:r w:rsidRPr="004A498B">
        <w:rPr>
          <w:b/>
          <w:bCs/>
        </w:rPr>
        <w:t xml:space="preserve">CI/CD </w:t>
      </w:r>
      <w:r w:rsidR="001705EE">
        <w:rPr>
          <w:b/>
          <w:bCs/>
        </w:rPr>
        <w:t>i</w:t>
      </w:r>
      <w:r w:rsidRPr="004A498B">
        <w:rPr>
          <w:b/>
          <w:bCs/>
        </w:rPr>
        <w:t>ntegration</w:t>
      </w:r>
      <w:r w:rsidRPr="004A498B">
        <w:t>: Incorporate MWAA workflows into CI/CD pipelines to ensure consistency and reliability across environments.</w:t>
      </w:r>
    </w:p>
    <w:p w14:paraId="143CE2AC" w14:textId="73AE3823" w:rsidR="004A498B" w:rsidRPr="004A498B" w:rsidRDefault="004A498B" w:rsidP="00001DD2">
      <w:pPr>
        <w:pStyle w:val="NormalBPBHEB"/>
        <w:numPr>
          <w:ilvl w:val="0"/>
          <w:numId w:val="21"/>
        </w:numPr>
      </w:pPr>
      <w:r w:rsidRPr="004A498B">
        <w:rPr>
          <w:b/>
          <w:bCs/>
        </w:rPr>
        <w:t>Monitoring</w:t>
      </w:r>
      <w:r w:rsidR="001705EE" w:rsidRPr="004A498B">
        <w:rPr>
          <w:b/>
          <w:bCs/>
        </w:rPr>
        <w:t>, alerts, and notifications</w:t>
      </w:r>
      <w:r w:rsidRPr="004A498B">
        <w:t xml:space="preserve">: Set up CloudWatch metrics, alarms, and notifications to </w:t>
      </w:r>
      <w:r w:rsidR="00EE39BE" w:rsidRPr="004A498B">
        <w:t>watch</w:t>
      </w:r>
      <w:r w:rsidRPr="004A498B">
        <w:t xml:space="preserve"> workflow execution and system performance.</w:t>
      </w:r>
    </w:p>
    <w:p w14:paraId="7ED08D96" w14:textId="1AD2B2D7" w:rsidR="004A498B" w:rsidRPr="004A498B" w:rsidRDefault="004A498B" w:rsidP="00001DD2">
      <w:pPr>
        <w:pStyle w:val="NormalBPBHEB"/>
        <w:numPr>
          <w:ilvl w:val="0"/>
          <w:numId w:val="21"/>
        </w:numPr>
      </w:pPr>
      <w:r w:rsidRPr="004A498B">
        <w:rPr>
          <w:b/>
          <w:bCs/>
        </w:rPr>
        <w:t xml:space="preserve">Data </w:t>
      </w:r>
      <w:r w:rsidR="00C76877">
        <w:rPr>
          <w:b/>
          <w:bCs/>
        </w:rPr>
        <w:t xml:space="preserve">Privacy: </w:t>
      </w:r>
      <w:r w:rsidR="00C76877" w:rsidRPr="00C844D3">
        <w:t>Ensure data handling practices comply with privacy regulations, such as</w:t>
      </w:r>
      <w:r w:rsidR="00C76877">
        <w:rPr>
          <w:b/>
          <w:bCs/>
        </w:rPr>
        <w:t xml:space="preserve"> GDPR </w:t>
      </w:r>
      <w:r w:rsidR="00C76877" w:rsidRPr="00C844D3">
        <w:t>and</w:t>
      </w:r>
      <w:r w:rsidR="00C76877">
        <w:rPr>
          <w:b/>
          <w:bCs/>
        </w:rPr>
        <w:t xml:space="preserve"> CCPA, </w:t>
      </w:r>
      <w:r w:rsidR="00C76877" w:rsidRPr="00C844D3">
        <w:t xml:space="preserve">particularly when </w:t>
      </w:r>
      <w:r w:rsidR="009611D7" w:rsidRPr="00C844D3">
        <w:t>managing</w:t>
      </w:r>
      <w:r w:rsidRPr="004A498B">
        <w:t xml:space="preserve"> sensitive data.</w:t>
      </w:r>
    </w:p>
    <w:p w14:paraId="21D4C109" w14:textId="59482710" w:rsidR="004A498B" w:rsidRPr="004A498B" w:rsidRDefault="004A498B" w:rsidP="00001DD2">
      <w:pPr>
        <w:pStyle w:val="NormalBPBHEB"/>
        <w:numPr>
          <w:ilvl w:val="0"/>
          <w:numId w:val="21"/>
        </w:numPr>
      </w:pPr>
      <w:r w:rsidRPr="004A498B">
        <w:rPr>
          <w:b/>
          <w:bCs/>
        </w:rPr>
        <w:t xml:space="preserve">Training and </w:t>
      </w:r>
      <w:r w:rsidR="00F84565">
        <w:rPr>
          <w:b/>
          <w:bCs/>
        </w:rPr>
        <w:t>d</w:t>
      </w:r>
      <w:r w:rsidRPr="004A498B">
        <w:rPr>
          <w:b/>
          <w:bCs/>
        </w:rPr>
        <w:t>ocumentation</w:t>
      </w:r>
      <w:r w:rsidRPr="004A498B">
        <w:t xml:space="preserve">: Provide comprehensive training and operational documentation to ensure </w:t>
      </w:r>
      <w:r w:rsidR="00C76877">
        <w:t xml:space="preserve">the </w:t>
      </w:r>
      <w:r w:rsidRPr="004A498B">
        <w:t>effective use and maintenance of MWAA.</w:t>
      </w:r>
    </w:p>
    <w:p w14:paraId="79FE2E63" w14:textId="2741E3A4" w:rsidR="004A498B" w:rsidRPr="004A498B" w:rsidRDefault="004A498B" w:rsidP="00001DD2">
      <w:pPr>
        <w:pStyle w:val="NormalBPBHEB"/>
        <w:numPr>
          <w:ilvl w:val="0"/>
          <w:numId w:val="21"/>
        </w:numPr>
      </w:pPr>
      <w:r w:rsidRPr="004A498B">
        <w:rPr>
          <w:b/>
          <w:bCs/>
        </w:rPr>
        <w:t xml:space="preserve">Vendor </w:t>
      </w:r>
      <w:r w:rsidR="00F84565">
        <w:rPr>
          <w:b/>
          <w:bCs/>
        </w:rPr>
        <w:t>l</w:t>
      </w:r>
      <w:r w:rsidRPr="004A498B">
        <w:rPr>
          <w:b/>
          <w:bCs/>
        </w:rPr>
        <w:t>ock-</w:t>
      </w:r>
      <w:r w:rsidR="00F84565">
        <w:rPr>
          <w:b/>
          <w:bCs/>
        </w:rPr>
        <w:t>i</w:t>
      </w:r>
      <w:r w:rsidRPr="004A498B">
        <w:rPr>
          <w:b/>
          <w:bCs/>
        </w:rPr>
        <w:t xml:space="preserve">n and </w:t>
      </w:r>
      <w:r w:rsidR="00F84565">
        <w:rPr>
          <w:b/>
          <w:bCs/>
        </w:rPr>
        <w:t>p</w:t>
      </w:r>
      <w:r w:rsidRPr="004A498B">
        <w:rPr>
          <w:b/>
          <w:bCs/>
        </w:rPr>
        <w:t>ortability</w:t>
      </w:r>
      <w:r w:rsidRPr="004A498B">
        <w:t xml:space="preserve">: Consider the implications of vendor lock-in and </w:t>
      </w:r>
      <w:r w:rsidR="005E28C7">
        <w:t>utilize infrastructure-as-code tools, such as AWS CloudFormation,</w:t>
      </w:r>
      <w:r w:rsidRPr="004A498B">
        <w:t xml:space="preserve"> to mitigate portability concerns.</w:t>
      </w:r>
    </w:p>
    <w:p w14:paraId="2CEDE5A3" w14:textId="090E360F" w:rsidR="000760BB" w:rsidRPr="000760BB" w:rsidRDefault="000760BB" w:rsidP="004442A3">
      <w:pPr>
        <w:pStyle w:val="Heading2BPBHEB"/>
      </w:pPr>
      <w:r w:rsidRPr="000760BB">
        <w:t>Amazon MQ</w:t>
      </w:r>
    </w:p>
    <w:p w14:paraId="4B37DF7D" w14:textId="5808405A" w:rsidR="00EA0D76" w:rsidRPr="00EA0D76" w:rsidRDefault="00EA0D76" w:rsidP="00001DD2">
      <w:pPr>
        <w:pStyle w:val="NormalBPBHEB"/>
      </w:pPr>
      <w:r w:rsidRPr="00EA0D76">
        <w:t xml:space="preserve">Amazon MQ is a fully managed message broker service that simplifies the deployment and maintenance of popular messaging systems. This service supports multiple messaging protocols, </w:t>
      </w:r>
      <w:r w:rsidR="0064695B">
        <w:t>including MQTT, AMQP, and STOMP</w:t>
      </w:r>
      <w:r w:rsidR="005E28C7">
        <w:t>,</w:t>
      </w:r>
      <w:r w:rsidR="00F81A1F">
        <w:t xml:space="preserve"> ensuring high compatibility</w:t>
      </w:r>
      <w:r w:rsidRPr="00EA0D76">
        <w:t xml:space="preserve"> with </w:t>
      </w:r>
      <w:r w:rsidR="0066117F">
        <w:t>various</w:t>
      </w:r>
      <w:r w:rsidRPr="00EA0D76">
        <w:t xml:space="preserve"> applications and systems. By offering a managed infrastructure, Amazon MQ reduces the operational complexity typically associated with running messaging systems, allowing developers to focus on application logic.</w:t>
      </w:r>
    </w:p>
    <w:p w14:paraId="39859182" w14:textId="5A658A4A" w:rsidR="00EA0D76" w:rsidRPr="00EA0D76" w:rsidRDefault="00EA0D76" w:rsidP="004442A3">
      <w:pPr>
        <w:pStyle w:val="Heading3BPBHEB"/>
        <w:spacing w:line="276" w:lineRule="auto"/>
      </w:pPr>
      <w:r w:rsidRPr="00EA0D76">
        <w:t xml:space="preserve">Key </w:t>
      </w:r>
      <w:r w:rsidR="00A31B40">
        <w:t>f</w:t>
      </w:r>
      <w:r w:rsidRPr="00EA0D76">
        <w:t>eatures</w:t>
      </w:r>
    </w:p>
    <w:p w14:paraId="542BEC8F" w14:textId="18F8638A" w:rsidR="00EA0D76" w:rsidRPr="00EA0D76" w:rsidRDefault="00EA0D76" w:rsidP="00001DD2">
      <w:pPr>
        <w:pStyle w:val="NormalBPBHEB"/>
      </w:pPr>
      <w:r w:rsidRPr="00EA0D76">
        <w:t>The key features of Amazon MQ include</w:t>
      </w:r>
      <w:sdt>
        <w:sdtPr>
          <w:id w:val="-607817831"/>
          <w:citation/>
        </w:sdtPr>
        <w:sdtContent>
          <w:r w:rsidR="002936AE">
            <w:fldChar w:fldCharType="begin"/>
          </w:r>
          <w:r w:rsidR="002936AE">
            <w:instrText xml:space="preserve"> CITATION services2023d \l 1033 </w:instrText>
          </w:r>
          <w:r w:rsidR="002936AE">
            <w:fldChar w:fldCharType="separate"/>
          </w:r>
          <w:r w:rsidR="00B012CF">
            <w:rPr>
              <w:noProof/>
            </w:rPr>
            <w:t xml:space="preserve"> </w:t>
          </w:r>
          <w:r w:rsidR="00B012CF" w:rsidRPr="00B012CF">
            <w:rPr>
              <w:noProof/>
            </w:rPr>
            <w:t>[14]</w:t>
          </w:r>
          <w:r w:rsidR="002936AE">
            <w:fldChar w:fldCharType="end"/>
          </w:r>
        </w:sdtContent>
      </w:sdt>
      <w:r w:rsidRPr="00EA0D76">
        <w:t>:</w:t>
      </w:r>
    </w:p>
    <w:p w14:paraId="341F1CF7" w14:textId="41F027FB" w:rsidR="00EA0D76" w:rsidRPr="00EA0D76" w:rsidRDefault="00B52D6D" w:rsidP="004442A3">
      <w:pPr>
        <w:pStyle w:val="NormalBPBHEB"/>
        <w:numPr>
          <w:ilvl w:val="0"/>
          <w:numId w:val="87"/>
        </w:numPr>
      </w:pPr>
      <w:r>
        <w:rPr>
          <w:b/>
          <w:bCs/>
        </w:rPr>
        <w:t>Industry-standard compatibility: Amazon MQ supports various messaging protocols, including</w:t>
      </w:r>
      <w:r w:rsidR="00EA0D76" w:rsidRPr="00EA0D76">
        <w:t xml:space="preserve"> MQTT, AMQP, and STOMP, ensuring seamless integration with different systems and applications.</w:t>
      </w:r>
    </w:p>
    <w:p w14:paraId="28A7029A" w14:textId="0477241C" w:rsidR="00EA0D76" w:rsidRPr="00EA0D76" w:rsidRDefault="00EA0D76" w:rsidP="004442A3">
      <w:pPr>
        <w:pStyle w:val="NormalBPBHEB"/>
        <w:numPr>
          <w:ilvl w:val="0"/>
          <w:numId w:val="87"/>
        </w:numPr>
      </w:pPr>
      <w:r w:rsidRPr="00EA0D76">
        <w:rPr>
          <w:b/>
          <w:bCs/>
        </w:rPr>
        <w:t xml:space="preserve">Managed </w:t>
      </w:r>
      <w:r w:rsidR="00A31B40">
        <w:rPr>
          <w:b/>
          <w:bCs/>
        </w:rPr>
        <w:t>b</w:t>
      </w:r>
      <w:r w:rsidRPr="00EA0D76">
        <w:rPr>
          <w:b/>
          <w:bCs/>
        </w:rPr>
        <w:t>roker</w:t>
      </w:r>
      <w:r w:rsidRPr="00EA0D76">
        <w:t xml:space="preserve">: It provides a fully managed message broker, minimizing the operational overhead of </w:t>
      </w:r>
      <w:r w:rsidR="00EE39BE" w:rsidRPr="00EA0D76">
        <w:t>keeping</w:t>
      </w:r>
      <w:r w:rsidRPr="00EA0D76">
        <w:t xml:space="preserve"> the infrastructure and scaling the messaging system.</w:t>
      </w:r>
    </w:p>
    <w:p w14:paraId="2A1BA3BD" w14:textId="69B0F6E0" w:rsidR="00EA0D76" w:rsidRPr="004442A3" w:rsidRDefault="00EA0D76" w:rsidP="00EC6AAA">
      <w:pPr>
        <w:pStyle w:val="NormalBPBHEB"/>
        <w:rPr>
          <w:b/>
          <w:bCs/>
        </w:rPr>
      </w:pPr>
      <w:r w:rsidRPr="004442A3">
        <w:rPr>
          <w:b/>
          <w:bCs/>
        </w:rPr>
        <w:t xml:space="preserve">Use </w:t>
      </w:r>
      <w:r w:rsidR="003A0EEF" w:rsidRPr="004442A3">
        <w:rPr>
          <w:b/>
          <w:bCs/>
        </w:rPr>
        <w:t>c</w:t>
      </w:r>
      <w:r w:rsidRPr="004442A3">
        <w:rPr>
          <w:b/>
          <w:bCs/>
        </w:rPr>
        <w:t>ases</w:t>
      </w:r>
    </w:p>
    <w:p w14:paraId="016562AE" w14:textId="77777777" w:rsidR="00EA0D76" w:rsidRPr="00EA0D76" w:rsidRDefault="00EA0D76" w:rsidP="00001DD2">
      <w:pPr>
        <w:pStyle w:val="NormalBPBHEB"/>
      </w:pPr>
      <w:r w:rsidRPr="00EA0D76">
        <w:t>Amazon MQ excels in the following use cases:</w:t>
      </w:r>
    </w:p>
    <w:p w14:paraId="29875899" w14:textId="53B08DAC" w:rsidR="00EA0D76" w:rsidRPr="00EA0D76" w:rsidRDefault="00EA0D76" w:rsidP="004442A3">
      <w:pPr>
        <w:pStyle w:val="NormalBPBHEB"/>
        <w:numPr>
          <w:ilvl w:val="0"/>
          <w:numId w:val="88"/>
        </w:numPr>
      </w:pPr>
      <w:r w:rsidRPr="00EA0D76">
        <w:rPr>
          <w:b/>
          <w:bCs/>
        </w:rPr>
        <w:t xml:space="preserve">Decoupled </w:t>
      </w:r>
      <w:r w:rsidR="003A0EEF">
        <w:rPr>
          <w:b/>
          <w:bCs/>
        </w:rPr>
        <w:t>m</w:t>
      </w:r>
      <w:r w:rsidRPr="00EA0D76">
        <w:rPr>
          <w:b/>
          <w:bCs/>
        </w:rPr>
        <w:t xml:space="preserve">icroservices </w:t>
      </w:r>
      <w:r w:rsidR="003A0EEF">
        <w:rPr>
          <w:b/>
          <w:bCs/>
        </w:rPr>
        <w:t>c</w:t>
      </w:r>
      <w:r w:rsidRPr="00EA0D76">
        <w:rPr>
          <w:b/>
          <w:bCs/>
        </w:rPr>
        <w:t>ommunication</w:t>
      </w:r>
      <w:r w:rsidRPr="00EA0D76">
        <w:t xml:space="preserve">: It </w:t>
      </w:r>
      <w:r w:rsidR="0042592C" w:rsidRPr="00EA0D76">
        <w:t>helps</w:t>
      </w:r>
      <w:r w:rsidRPr="00EA0D76">
        <w:t xml:space="preserve"> communication between microservices in a decoupled manner, enhancing scalability and flexibility in microservices architectures </w:t>
      </w:r>
      <w:sdt>
        <w:sdtPr>
          <w:id w:val="-1146196995"/>
          <w:citation/>
        </w:sdtPr>
        <w:sdtContent>
          <w:r w:rsidR="00301E5D">
            <w:fldChar w:fldCharType="begin"/>
          </w:r>
          <w:r w:rsidR="00301E5D">
            <w:instrText xml:space="preserve"> CITATION doe2019b \l 1033 </w:instrText>
          </w:r>
          <w:r w:rsidR="00301E5D">
            <w:fldChar w:fldCharType="separate"/>
          </w:r>
          <w:r w:rsidR="00B012CF" w:rsidRPr="00B012CF">
            <w:rPr>
              <w:noProof/>
            </w:rPr>
            <w:t>[15]</w:t>
          </w:r>
          <w:r w:rsidR="00301E5D">
            <w:fldChar w:fldCharType="end"/>
          </w:r>
        </w:sdtContent>
      </w:sdt>
      <w:r w:rsidRPr="00EA0D76">
        <w:t>.</w:t>
      </w:r>
    </w:p>
    <w:p w14:paraId="485E9F94" w14:textId="5BFEB350" w:rsidR="00EA0D76" w:rsidRPr="00EA0D76" w:rsidRDefault="00EA0D76" w:rsidP="004442A3">
      <w:pPr>
        <w:pStyle w:val="NormalBPBHEB"/>
        <w:numPr>
          <w:ilvl w:val="0"/>
          <w:numId w:val="88"/>
        </w:numPr>
      </w:pPr>
      <w:r w:rsidRPr="00EA0D76">
        <w:rPr>
          <w:b/>
          <w:bCs/>
        </w:rPr>
        <w:t>Event-</w:t>
      </w:r>
      <w:r w:rsidR="003A0EEF">
        <w:rPr>
          <w:b/>
          <w:bCs/>
        </w:rPr>
        <w:t>d</w:t>
      </w:r>
      <w:r w:rsidRPr="00EA0D76">
        <w:rPr>
          <w:b/>
          <w:bCs/>
        </w:rPr>
        <w:t xml:space="preserve">riven </w:t>
      </w:r>
      <w:r w:rsidR="00A53F7C">
        <w:rPr>
          <w:b/>
          <w:bCs/>
        </w:rPr>
        <w:t>a</w:t>
      </w:r>
      <w:r w:rsidR="00A53F7C" w:rsidRPr="00EA0D76">
        <w:rPr>
          <w:b/>
          <w:bCs/>
        </w:rPr>
        <w:t>rchitecture</w:t>
      </w:r>
      <w:r w:rsidRPr="00EA0D76">
        <w:t>: Amazon MQ supports building reliable event-driven architectures by enabling applications to respond to events and messages in a scalable, efficient way</w:t>
      </w:r>
      <w:sdt>
        <w:sdtPr>
          <w:id w:val="1452667015"/>
          <w:citation/>
        </w:sdtPr>
        <w:sdtContent>
          <w:r w:rsidR="00A12809">
            <w:fldChar w:fldCharType="begin"/>
          </w:r>
          <w:r w:rsidR="00A12809">
            <w:instrText xml:space="preserve"> CITATION services2023d \l 1033 </w:instrText>
          </w:r>
          <w:r w:rsidR="00A12809">
            <w:fldChar w:fldCharType="separate"/>
          </w:r>
          <w:r w:rsidR="00B012CF">
            <w:rPr>
              <w:noProof/>
            </w:rPr>
            <w:t xml:space="preserve"> </w:t>
          </w:r>
          <w:r w:rsidR="00B012CF" w:rsidRPr="00B012CF">
            <w:rPr>
              <w:noProof/>
            </w:rPr>
            <w:t>[14]</w:t>
          </w:r>
          <w:r w:rsidR="00A12809">
            <w:fldChar w:fldCharType="end"/>
          </w:r>
        </w:sdtContent>
      </w:sdt>
      <w:r w:rsidRPr="00EA0D76">
        <w:t>.</w:t>
      </w:r>
    </w:p>
    <w:p w14:paraId="711CC65E" w14:textId="0B955026" w:rsidR="00EA0D76" w:rsidRPr="00EA0D76" w:rsidRDefault="00EA0D76" w:rsidP="004442A3">
      <w:pPr>
        <w:pStyle w:val="Heading3BPBHEB"/>
        <w:spacing w:line="276" w:lineRule="auto"/>
      </w:pPr>
      <w:r w:rsidRPr="00EA0D76">
        <w:t xml:space="preserve">Best </w:t>
      </w:r>
      <w:r w:rsidR="00B36B4B">
        <w:t>p</w:t>
      </w:r>
      <w:r w:rsidRPr="00EA0D76">
        <w:t>ractices</w:t>
      </w:r>
    </w:p>
    <w:p w14:paraId="77F30552" w14:textId="494B9C8F" w:rsidR="00EA0D76" w:rsidRPr="00EA0D76" w:rsidRDefault="00016853" w:rsidP="00470009">
      <w:r w:rsidRPr="00016853">
        <w:t>Follow these best practices to enhance Amazon MQ usage:</w:t>
      </w:r>
    </w:p>
    <w:p w14:paraId="412020B0" w14:textId="72F67045" w:rsidR="00EA0D76" w:rsidRPr="00EA0D76" w:rsidRDefault="00EA0D76" w:rsidP="00001DD2">
      <w:pPr>
        <w:pStyle w:val="NormalBPBHEB"/>
        <w:numPr>
          <w:ilvl w:val="0"/>
          <w:numId w:val="24"/>
        </w:numPr>
      </w:pPr>
      <w:r w:rsidRPr="00EA0D76">
        <w:rPr>
          <w:b/>
          <w:bCs/>
        </w:rPr>
        <w:t xml:space="preserve">Secure </w:t>
      </w:r>
      <w:r w:rsidR="00164EE9">
        <w:rPr>
          <w:b/>
          <w:bCs/>
        </w:rPr>
        <w:t>c</w:t>
      </w:r>
      <w:r w:rsidRPr="00EA0D76">
        <w:rPr>
          <w:b/>
          <w:bCs/>
        </w:rPr>
        <w:t>onfiguration</w:t>
      </w:r>
      <w:r w:rsidRPr="00EA0D76">
        <w:t>: Secure the service by using IAM roles, encryption, and access control mechanisms to protect sensitive data</w:t>
      </w:r>
      <w:sdt>
        <w:sdtPr>
          <w:id w:val="-1515835219"/>
          <w:citation/>
        </w:sdtPr>
        <w:sdtContent>
          <w:r w:rsidR="00A12809">
            <w:fldChar w:fldCharType="begin"/>
          </w:r>
          <w:r w:rsidR="00A12809">
            <w:instrText xml:space="preserve"> CITATION services2023d \l 1033 </w:instrText>
          </w:r>
          <w:r w:rsidR="00A12809">
            <w:fldChar w:fldCharType="separate"/>
          </w:r>
          <w:r w:rsidR="00B012CF">
            <w:rPr>
              <w:noProof/>
            </w:rPr>
            <w:t xml:space="preserve"> </w:t>
          </w:r>
          <w:r w:rsidR="00B012CF" w:rsidRPr="00B012CF">
            <w:rPr>
              <w:noProof/>
            </w:rPr>
            <w:t>[14]</w:t>
          </w:r>
          <w:r w:rsidR="00A12809">
            <w:fldChar w:fldCharType="end"/>
          </w:r>
        </w:sdtContent>
      </w:sdt>
      <w:r w:rsidRPr="00EA0D76">
        <w:t>.</w:t>
      </w:r>
    </w:p>
    <w:p w14:paraId="0892CA32" w14:textId="33CC73BD" w:rsidR="00EA0D76" w:rsidRPr="00EA0D76" w:rsidRDefault="00EA0D76" w:rsidP="00001DD2">
      <w:pPr>
        <w:pStyle w:val="NormalBPBHEB"/>
        <w:numPr>
          <w:ilvl w:val="0"/>
          <w:numId w:val="24"/>
        </w:numPr>
      </w:pPr>
      <w:r w:rsidRPr="00EA0D76">
        <w:rPr>
          <w:b/>
          <w:bCs/>
        </w:rPr>
        <w:t xml:space="preserve">Scalability </w:t>
      </w:r>
      <w:r w:rsidR="00164EE9">
        <w:rPr>
          <w:b/>
          <w:bCs/>
        </w:rPr>
        <w:t>p</w:t>
      </w:r>
      <w:r w:rsidRPr="00EA0D76">
        <w:rPr>
          <w:b/>
          <w:bCs/>
        </w:rPr>
        <w:t>lanning</w:t>
      </w:r>
      <w:r w:rsidRPr="00EA0D76">
        <w:t xml:space="preserve">: Choose </w:t>
      </w:r>
      <w:r w:rsidR="00601CFB">
        <w:t xml:space="preserve">the </w:t>
      </w:r>
      <w:r w:rsidR="004269DE">
        <w:t>correct</w:t>
      </w:r>
      <w:r w:rsidR="004269DE" w:rsidRPr="00EA0D76">
        <w:t xml:space="preserve"> </w:t>
      </w:r>
      <w:r w:rsidR="0042592C" w:rsidRPr="00EA0D76">
        <w:t>instance</w:t>
      </w:r>
      <w:r w:rsidRPr="00EA0D76">
        <w:t xml:space="preserve"> types and configure resources based on expected message throughput and processing needs to ensure </w:t>
      </w:r>
      <w:r w:rsidR="00601CFB">
        <w:t xml:space="preserve">the </w:t>
      </w:r>
      <w:r w:rsidR="000F660C" w:rsidRPr="00EA0D76">
        <w:t>best</w:t>
      </w:r>
      <w:r w:rsidRPr="00EA0D76">
        <w:t xml:space="preserve"> performance </w:t>
      </w:r>
      <w:sdt>
        <w:sdtPr>
          <w:id w:val="1820463070"/>
          <w:citation/>
        </w:sdtPr>
        <w:sdtContent>
          <w:r w:rsidR="00301E5D">
            <w:fldChar w:fldCharType="begin"/>
          </w:r>
          <w:r w:rsidR="00301E5D">
            <w:instrText xml:space="preserve"> CITATION doe2019b \l 1033 </w:instrText>
          </w:r>
          <w:r w:rsidR="00301E5D">
            <w:fldChar w:fldCharType="separate"/>
          </w:r>
          <w:r w:rsidR="00B012CF" w:rsidRPr="00B012CF">
            <w:rPr>
              <w:noProof/>
            </w:rPr>
            <w:t>[15]</w:t>
          </w:r>
          <w:r w:rsidR="00301E5D">
            <w:fldChar w:fldCharType="end"/>
          </w:r>
        </w:sdtContent>
      </w:sdt>
      <w:r w:rsidRPr="00EA0D76">
        <w:t>.</w:t>
      </w:r>
    </w:p>
    <w:p w14:paraId="026393DE" w14:textId="77777777" w:rsidR="00EA0D76" w:rsidRPr="00EA0D76" w:rsidRDefault="00EA0D76" w:rsidP="004442A3">
      <w:pPr>
        <w:pStyle w:val="Heading3BPBHEB"/>
        <w:spacing w:line="276" w:lineRule="auto"/>
      </w:pPr>
      <w:r w:rsidRPr="00EA0D76">
        <w:t>Considerations</w:t>
      </w:r>
    </w:p>
    <w:p w14:paraId="412C6BDD" w14:textId="6B7EF2F7" w:rsidR="00EA0D76" w:rsidRPr="00EA0D76" w:rsidRDefault="00016853" w:rsidP="00016853">
      <w:r w:rsidRPr="00016853">
        <w:t>Consider these factors when using Amazon MQ:</w:t>
      </w:r>
    </w:p>
    <w:p w14:paraId="6032CA50" w14:textId="69BBCD8E" w:rsidR="00EA0D76" w:rsidRPr="00EA0D76" w:rsidRDefault="00EA0D76" w:rsidP="00001DD2">
      <w:pPr>
        <w:pStyle w:val="NormalBPBHEB"/>
        <w:numPr>
          <w:ilvl w:val="0"/>
          <w:numId w:val="25"/>
        </w:numPr>
      </w:pPr>
      <w:r w:rsidRPr="00EA0D76">
        <w:rPr>
          <w:b/>
          <w:bCs/>
        </w:rPr>
        <w:t xml:space="preserve">Message </w:t>
      </w:r>
      <w:r w:rsidR="00F815D2" w:rsidRPr="00EA0D76">
        <w:rPr>
          <w:b/>
          <w:bCs/>
        </w:rPr>
        <w:t>retention and cleanup</w:t>
      </w:r>
      <w:r w:rsidRPr="00EA0D76">
        <w:t xml:space="preserve">: Set </w:t>
      </w:r>
      <w:r w:rsidR="00601CFB">
        <w:t xml:space="preserve">the </w:t>
      </w:r>
      <w:r w:rsidR="0042592C" w:rsidRPr="00EA0D76">
        <w:t>right retention</w:t>
      </w:r>
      <w:r w:rsidRPr="00EA0D76">
        <w:t xml:space="preserve"> policies and cleanup processes to manage storage costs and </w:t>
      </w:r>
      <w:r w:rsidR="000F660C" w:rsidRPr="00EA0D76">
        <w:t>keep</w:t>
      </w:r>
      <w:r w:rsidRPr="00EA0D76">
        <w:t xml:space="preserve"> system efficiency</w:t>
      </w:r>
      <w:sdt>
        <w:sdtPr>
          <w:id w:val="-1262832816"/>
          <w:citation/>
        </w:sdtPr>
        <w:sdtContent>
          <w:r w:rsidR="000F0555">
            <w:fldChar w:fldCharType="begin"/>
          </w:r>
          <w:r w:rsidR="000F0555">
            <w:instrText xml:space="preserve"> CITATION services2023d \l 1033 </w:instrText>
          </w:r>
          <w:r w:rsidR="000F0555">
            <w:fldChar w:fldCharType="separate"/>
          </w:r>
          <w:r w:rsidR="00B012CF">
            <w:rPr>
              <w:noProof/>
            </w:rPr>
            <w:t xml:space="preserve"> </w:t>
          </w:r>
          <w:r w:rsidR="00B012CF" w:rsidRPr="00B012CF">
            <w:rPr>
              <w:noProof/>
            </w:rPr>
            <w:t>[14]</w:t>
          </w:r>
          <w:r w:rsidR="000F0555">
            <w:fldChar w:fldCharType="end"/>
          </w:r>
        </w:sdtContent>
      </w:sdt>
      <w:r w:rsidRPr="00EA0D76">
        <w:t>.</w:t>
      </w:r>
    </w:p>
    <w:p w14:paraId="368ABE84" w14:textId="53CA81C4" w:rsidR="000760BB" w:rsidRPr="000760BB" w:rsidRDefault="002530DA" w:rsidP="004442A3">
      <w:pPr>
        <w:pStyle w:val="Heading2BPBHEB"/>
      </w:pPr>
      <w:r>
        <w:t>Amazon's</w:t>
      </w:r>
      <w:r w:rsidRPr="000760BB">
        <w:t xml:space="preserve"> </w:t>
      </w:r>
      <w:r w:rsidR="007075A9" w:rsidRPr="000760BB">
        <w:t>simple notification service</w:t>
      </w:r>
    </w:p>
    <w:p w14:paraId="03BBA819" w14:textId="54F311D0" w:rsidR="000760BB" w:rsidRDefault="00EB736A" w:rsidP="00001DD2">
      <w:pPr>
        <w:pStyle w:val="NormalBPBHEB"/>
      </w:pPr>
      <w:r w:rsidRPr="004442A3">
        <w:t>SNS</w:t>
      </w:r>
      <w:r w:rsidR="000760BB" w:rsidRPr="00555FFB">
        <w:rPr>
          <w:b/>
          <w:bCs/>
        </w:rPr>
        <w:t xml:space="preserve"> </w:t>
      </w:r>
      <w:r w:rsidR="000760BB" w:rsidRPr="000760BB">
        <w:t xml:space="preserve">is a fully managed messaging service that enables the decoupling of microservices, distributed systems, and serverless applications. This </w:t>
      </w:r>
      <w:r w:rsidR="001168B8" w:rsidRPr="000760BB">
        <w:t xml:space="preserve">section </w:t>
      </w:r>
      <w:r w:rsidR="001168B8">
        <w:t>examines</w:t>
      </w:r>
      <w:r w:rsidR="004269DE">
        <w:t xml:space="preserve"> the features, use cases, and best practices related to</w:t>
      </w:r>
      <w:r w:rsidR="000760BB" w:rsidRPr="000760BB">
        <w:t xml:space="preserve"> Amazon SNS.</w:t>
      </w:r>
    </w:p>
    <w:p w14:paraId="512C67E6" w14:textId="19C9F102" w:rsidR="000760BB" w:rsidRPr="00611C64" w:rsidRDefault="000760BB" w:rsidP="004442A3">
      <w:pPr>
        <w:pStyle w:val="Heading3BPBHEB"/>
        <w:spacing w:line="276" w:lineRule="auto"/>
      </w:pPr>
      <w:r w:rsidRPr="00611C64">
        <w:t xml:space="preserve">Key </w:t>
      </w:r>
      <w:r w:rsidR="007E47A9" w:rsidRPr="00611C64">
        <w:t xml:space="preserve">features </w:t>
      </w:r>
    </w:p>
    <w:p w14:paraId="3964D09B" w14:textId="243225DD" w:rsidR="007E47A9" w:rsidRPr="000760BB" w:rsidRDefault="007E47A9" w:rsidP="00001DD2">
      <w:pPr>
        <w:pStyle w:val="NormalBPBHEB"/>
      </w:pPr>
      <w:r>
        <w:t>The following are the k</w:t>
      </w:r>
      <w:r w:rsidRPr="007E47A9">
        <w:t>ey features of Amazon SNS</w:t>
      </w:r>
      <w:r w:rsidR="00820C4F">
        <w:t>.</w:t>
      </w:r>
      <w:sdt>
        <w:sdtPr>
          <w:id w:val="-1560164059"/>
          <w:citation/>
        </w:sdtPr>
        <w:sdtContent>
          <w:r w:rsidR="00954E3F">
            <w:fldChar w:fldCharType="begin"/>
          </w:r>
          <w:r w:rsidR="00954E3F">
            <w:instrText xml:space="preserve"> CITATION a2023b \l 1033 </w:instrText>
          </w:r>
          <w:r w:rsidR="00954E3F">
            <w:fldChar w:fldCharType="separate"/>
          </w:r>
          <w:r w:rsidR="00B012CF">
            <w:rPr>
              <w:noProof/>
            </w:rPr>
            <w:t xml:space="preserve"> </w:t>
          </w:r>
          <w:r w:rsidR="00B012CF" w:rsidRPr="00B012CF">
            <w:rPr>
              <w:noProof/>
            </w:rPr>
            <w:t>[16]</w:t>
          </w:r>
          <w:r w:rsidR="00954E3F">
            <w:fldChar w:fldCharType="end"/>
          </w:r>
        </w:sdtContent>
      </w:sdt>
      <w:r>
        <w:t>:</w:t>
      </w:r>
    </w:p>
    <w:p w14:paraId="2F9AD1D3" w14:textId="4047B251" w:rsidR="000760BB" w:rsidRPr="000760BB" w:rsidRDefault="000760BB" w:rsidP="004442A3">
      <w:pPr>
        <w:pStyle w:val="NormalBPBHEB"/>
        <w:numPr>
          <w:ilvl w:val="0"/>
          <w:numId w:val="89"/>
        </w:numPr>
      </w:pPr>
      <w:r w:rsidRPr="000760BB">
        <w:rPr>
          <w:b/>
          <w:bCs/>
        </w:rPr>
        <w:t>Publish-</w:t>
      </w:r>
      <w:r w:rsidR="007E47A9" w:rsidRPr="000760BB">
        <w:rPr>
          <w:b/>
          <w:bCs/>
        </w:rPr>
        <w:t>subscribe model</w:t>
      </w:r>
      <w:r w:rsidRPr="000760BB">
        <w:rPr>
          <w:b/>
          <w:bCs/>
        </w:rPr>
        <w:t>:</w:t>
      </w:r>
      <w:r w:rsidRPr="000760BB">
        <w:t xml:space="preserve"> Amazon SNS </w:t>
      </w:r>
      <w:r w:rsidR="004269DE">
        <w:t>adheres to a publish-subscribe messaging paradigm, enabling</w:t>
      </w:r>
      <w:r w:rsidRPr="000760BB">
        <w:t xml:space="preserve"> message producers to send messages to multiple subscribers simultaneously.</w:t>
      </w:r>
    </w:p>
    <w:p w14:paraId="61705B60" w14:textId="6B3D83E4" w:rsidR="000760BB" w:rsidRPr="000760BB" w:rsidRDefault="000760BB" w:rsidP="004442A3">
      <w:pPr>
        <w:pStyle w:val="NormalBPBHEB"/>
        <w:numPr>
          <w:ilvl w:val="0"/>
          <w:numId w:val="89"/>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5B9CCE96" w:rsidR="000760BB" w:rsidRPr="004442A3" w:rsidRDefault="000760BB" w:rsidP="00EC6AAA">
      <w:pPr>
        <w:pStyle w:val="NormalBPBHEB"/>
        <w:rPr>
          <w:b/>
          <w:bCs/>
        </w:rPr>
      </w:pPr>
      <w:r w:rsidRPr="004442A3">
        <w:rPr>
          <w:b/>
          <w:bCs/>
        </w:rPr>
        <w:t xml:space="preserve">Use </w:t>
      </w:r>
      <w:r w:rsidR="0037624E" w:rsidRPr="004442A3">
        <w:rPr>
          <w:b/>
          <w:bCs/>
        </w:rPr>
        <w:t>cases</w:t>
      </w:r>
    </w:p>
    <w:p w14:paraId="12E3B795" w14:textId="4AE62CD5" w:rsidR="007E47A9" w:rsidRPr="000760BB" w:rsidRDefault="007E47A9" w:rsidP="00001DD2">
      <w:pPr>
        <w:pStyle w:val="NormalBPBHEB"/>
      </w:pPr>
      <w:r>
        <w:t>The following are the use cases of Amazon SNS</w:t>
      </w:r>
      <w:r w:rsidR="00820C4F">
        <w:t>.</w:t>
      </w:r>
      <w:sdt>
        <w:sdtPr>
          <w:id w:val="1396162231"/>
          <w:citation/>
        </w:sdtPr>
        <w:sdtContent>
          <w:r w:rsidR="001E6B8C">
            <w:fldChar w:fldCharType="begin"/>
          </w:r>
          <w:r w:rsidR="001E6B8C">
            <w:instrText xml:space="preserve"> CITATION a2023b \l 1033 </w:instrText>
          </w:r>
          <w:r w:rsidR="001E6B8C">
            <w:fldChar w:fldCharType="separate"/>
          </w:r>
          <w:r w:rsidR="00B012CF">
            <w:rPr>
              <w:noProof/>
            </w:rPr>
            <w:t xml:space="preserve"> </w:t>
          </w:r>
          <w:r w:rsidR="00B012CF" w:rsidRPr="00B012CF">
            <w:rPr>
              <w:noProof/>
            </w:rPr>
            <w:t>[16]</w:t>
          </w:r>
          <w:r w:rsidR="001E6B8C">
            <w:fldChar w:fldCharType="end"/>
          </w:r>
        </w:sdtContent>
      </w:sdt>
      <w:r>
        <w:t xml:space="preserve">: </w:t>
      </w:r>
    </w:p>
    <w:p w14:paraId="59E26B90" w14:textId="7CAE0406" w:rsidR="000760BB" w:rsidRPr="000760BB" w:rsidRDefault="000760BB" w:rsidP="00001DD2">
      <w:pPr>
        <w:pStyle w:val="NormalBPBHEB"/>
        <w:numPr>
          <w:ilvl w:val="0"/>
          <w:numId w:val="2"/>
        </w:numPr>
      </w:pPr>
      <w:r w:rsidRPr="000760BB">
        <w:rPr>
          <w:b/>
          <w:bCs/>
        </w:rPr>
        <w:t>Event-</w:t>
      </w:r>
      <w:r w:rsidR="007E47A9" w:rsidRPr="000760BB">
        <w:rPr>
          <w:b/>
          <w:bCs/>
        </w:rPr>
        <w:t xml:space="preserve">driven </w:t>
      </w:r>
      <w:r w:rsidR="00A53F7C" w:rsidRPr="000760BB">
        <w:rPr>
          <w:b/>
          <w:bCs/>
        </w:rPr>
        <w:t>architecture</w:t>
      </w:r>
      <w:r w:rsidRPr="000760BB">
        <w:rPr>
          <w:b/>
          <w:bCs/>
        </w:rPr>
        <w:t>:</w:t>
      </w:r>
      <w:r w:rsidRPr="000760BB">
        <w:t xml:space="preserve"> Amazon SNS </w:t>
      </w:r>
      <w:r w:rsidR="00106995">
        <w:t>is crucial</w:t>
      </w:r>
      <w:r w:rsidR="004269DE">
        <w:t xml:space="preserve"> in building event-driven architecture, facilitating</w:t>
      </w:r>
      <w:r w:rsidRPr="000760BB">
        <w:t xml:space="preserve"> communication and coordination between loosely coupled components.</w:t>
      </w:r>
    </w:p>
    <w:p w14:paraId="5E455BB0" w14:textId="00A15CDF" w:rsidR="000760BB" w:rsidRPr="000760BB" w:rsidRDefault="000760BB" w:rsidP="00001DD2">
      <w:pPr>
        <w:pStyle w:val="NormalBPBHEB"/>
        <w:numPr>
          <w:ilvl w:val="0"/>
          <w:numId w:val="2"/>
        </w:numPr>
      </w:pPr>
      <w:r w:rsidRPr="000760BB">
        <w:rPr>
          <w:b/>
          <w:bCs/>
        </w:rPr>
        <w:t xml:space="preserve">Mobile </w:t>
      </w:r>
      <w:r w:rsidR="007E47A9" w:rsidRPr="000760BB">
        <w:rPr>
          <w:b/>
          <w:bCs/>
        </w:rPr>
        <w:t>application notifications</w:t>
      </w:r>
      <w:r w:rsidRPr="000760BB">
        <w:rPr>
          <w:b/>
          <w:bCs/>
        </w:rPr>
        <w:t>:</w:t>
      </w:r>
      <w:r w:rsidRPr="000760BB">
        <w:t xml:space="preserve"> The service </w:t>
      </w:r>
      <w:r w:rsidR="004269DE">
        <w:t xml:space="preserve">enables </w:t>
      </w:r>
      <w:r w:rsidR="003F118E">
        <w:t>the sending of push notifications to mobile devices, thereby enhancing user engagement with</w:t>
      </w:r>
      <w:r w:rsidRPr="000760BB">
        <w:t xml:space="preserve"> mobile application</w:t>
      </w:r>
      <w:r w:rsidR="001E6B8C">
        <w:t>s</w:t>
      </w:r>
      <w:r w:rsidRPr="000760BB">
        <w:t>.</w:t>
      </w:r>
    </w:p>
    <w:p w14:paraId="25DB49C1" w14:textId="02A7ED79" w:rsidR="000760BB" w:rsidRPr="00611C64" w:rsidRDefault="000760BB" w:rsidP="004442A3">
      <w:pPr>
        <w:pStyle w:val="Heading3BPBHEB"/>
        <w:spacing w:line="276" w:lineRule="auto"/>
      </w:pPr>
      <w:r w:rsidRPr="00611C64">
        <w:t xml:space="preserve">Best </w:t>
      </w:r>
      <w:r w:rsidR="007E47A9" w:rsidRPr="00611C64">
        <w:t>practices</w:t>
      </w:r>
    </w:p>
    <w:p w14:paraId="3A235F21" w14:textId="1CD8DA8E" w:rsidR="007E47A9" w:rsidRPr="000760BB" w:rsidRDefault="007E47A9" w:rsidP="00001DD2">
      <w:pPr>
        <w:pStyle w:val="NormalBPBHEB"/>
      </w:pPr>
      <w:r>
        <w:t xml:space="preserve">The following are </w:t>
      </w:r>
      <w:r w:rsidR="00DC59F1">
        <w:t>Amazon SNS's best practices</w:t>
      </w:r>
      <w:r w:rsidR="007832A6">
        <w:t>.</w:t>
      </w:r>
      <w:sdt>
        <w:sdtPr>
          <w:id w:val="1001623770"/>
          <w:citation/>
        </w:sdtPr>
        <w:sdtContent>
          <w:r w:rsidR="00AA0432">
            <w:fldChar w:fldCharType="begin"/>
          </w:r>
          <w:r w:rsidR="00AA0432">
            <w:instrText xml:space="preserve"> CITATION a2023b \l 1033 </w:instrText>
          </w:r>
          <w:r w:rsidR="00AA0432">
            <w:fldChar w:fldCharType="separate"/>
          </w:r>
          <w:r w:rsidR="00B012CF">
            <w:rPr>
              <w:noProof/>
            </w:rPr>
            <w:t xml:space="preserve"> </w:t>
          </w:r>
          <w:r w:rsidR="00B012CF" w:rsidRPr="00B012CF">
            <w:rPr>
              <w:noProof/>
            </w:rPr>
            <w:t>[16]</w:t>
          </w:r>
          <w:r w:rsidR="00AA0432">
            <w:fldChar w:fldCharType="end"/>
          </w:r>
        </w:sdtContent>
      </w:sdt>
      <w:r>
        <w:t>:</w:t>
      </w:r>
    </w:p>
    <w:p w14:paraId="68A92A48" w14:textId="4CDE25B0" w:rsidR="000760BB" w:rsidRPr="000760BB" w:rsidRDefault="000760BB" w:rsidP="00001DD2">
      <w:pPr>
        <w:pStyle w:val="NormalBPBHEB"/>
        <w:numPr>
          <w:ilvl w:val="0"/>
          <w:numId w:val="3"/>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197F22">
        <w:t xml:space="preserve"> </w:t>
      </w:r>
      <w:sdt>
        <w:sdtPr>
          <w:id w:val="-321742825"/>
          <w:citation/>
        </w:sdtPr>
        <w:sdtContent>
          <w:r w:rsidR="006F081F">
            <w:fldChar w:fldCharType="begin"/>
          </w:r>
          <w:r w:rsidR="006F081F">
            <w:instrText xml:space="preserve"> CITATION a2023l \l 1033 </w:instrText>
          </w:r>
          <w:r w:rsidR="006F081F">
            <w:fldChar w:fldCharType="separate"/>
          </w:r>
          <w:r w:rsidR="00B012CF" w:rsidRPr="00B012CF">
            <w:rPr>
              <w:noProof/>
            </w:rPr>
            <w:t>[17]</w:t>
          </w:r>
          <w:r w:rsidR="006F081F">
            <w:fldChar w:fldCharType="end"/>
          </w:r>
        </w:sdtContent>
      </w:sdt>
      <w:r w:rsidRPr="000760BB">
        <w:t>.</w:t>
      </w:r>
    </w:p>
    <w:p w14:paraId="3CC7FCB3" w14:textId="3A141FA6" w:rsidR="000760BB" w:rsidRPr="000760BB" w:rsidRDefault="000760BB" w:rsidP="00001DD2">
      <w:pPr>
        <w:pStyle w:val="NormalBPBHEB"/>
        <w:numPr>
          <w:ilvl w:val="0"/>
          <w:numId w:val="3"/>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4442A3">
      <w:pPr>
        <w:pStyle w:val="Heading3BPBHEB"/>
        <w:spacing w:line="276" w:lineRule="auto"/>
      </w:pPr>
      <w:r w:rsidRPr="00611C64">
        <w:t>Considerations</w:t>
      </w:r>
    </w:p>
    <w:p w14:paraId="558140CB" w14:textId="6A80FA17" w:rsidR="001D25A0" w:rsidRPr="000760BB" w:rsidRDefault="002506D0" w:rsidP="00001DD2">
      <w:pPr>
        <w:pStyle w:val="NormalBPBHEB"/>
      </w:pPr>
      <w:r>
        <w:t xml:space="preserve">One </w:t>
      </w:r>
      <w:r w:rsidR="0017155D">
        <w:t>efficiency</w:t>
      </w:r>
      <w:r>
        <w:t xml:space="preserve"> consideration is message retention. Details of which are as follows:</w:t>
      </w:r>
      <w:r w:rsidR="001D25A0">
        <w:t xml:space="preserve"> </w:t>
      </w:r>
    </w:p>
    <w:p w14:paraId="3D2DB9F6" w14:textId="065F0377" w:rsidR="000760BB" w:rsidRPr="000760BB" w:rsidRDefault="000760BB" w:rsidP="00001DD2">
      <w:pPr>
        <w:pStyle w:val="NormalBPBHEB"/>
        <w:numPr>
          <w:ilvl w:val="0"/>
          <w:numId w:val="4"/>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3761E7">
        <w:t xml:space="preserve"> </w:t>
      </w:r>
      <w:sdt>
        <w:sdtPr>
          <w:id w:val="362105288"/>
          <w:citation/>
        </w:sdtPr>
        <w:sdtContent>
          <w:r w:rsidR="003761E7">
            <w:fldChar w:fldCharType="begin"/>
          </w:r>
          <w:r w:rsidR="003761E7">
            <w:instrText xml:space="preserve"> CITATION a2023l \l 1033 </w:instrText>
          </w:r>
          <w:r w:rsidR="003761E7">
            <w:fldChar w:fldCharType="separate"/>
          </w:r>
          <w:r w:rsidR="00B012CF" w:rsidRPr="00B012CF">
            <w:rPr>
              <w:noProof/>
            </w:rPr>
            <w:t>[17]</w:t>
          </w:r>
          <w:r w:rsidR="003761E7">
            <w:fldChar w:fldCharType="end"/>
          </w:r>
        </w:sdtContent>
      </w:sdt>
      <w:r w:rsidRPr="000760BB">
        <w:t>.</w:t>
      </w:r>
    </w:p>
    <w:p w14:paraId="1E43DF05" w14:textId="0E9684AD" w:rsidR="000760BB" w:rsidRPr="00611C64" w:rsidRDefault="000760BB" w:rsidP="004442A3">
      <w:pPr>
        <w:pStyle w:val="Heading2BPBHEB"/>
      </w:pPr>
      <w:r w:rsidRPr="00611C64">
        <w:t xml:space="preserve">Integration with </w:t>
      </w:r>
      <w:r w:rsidR="001D25A0" w:rsidRPr="00611C64">
        <w:t xml:space="preserve">other </w:t>
      </w:r>
      <w:r w:rsidRPr="00611C64">
        <w:t xml:space="preserve">AWS </w:t>
      </w:r>
      <w:r w:rsidR="001D25A0" w:rsidRPr="00611C64">
        <w:t>services</w:t>
      </w:r>
    </w:p>
    <w:p w14:paraId="2CCF95B0" w14:textId="43651F6F" w:rsidR="000760BB" w:rsidRPr="000760BB" w:rsidRDefault="000760BB" w:rsidP="00001DD2">
      <w:pPr>
        <w:pStyle w:val="NormalBPBHEB"/>
      </w:pPr>
      <w:r w:rsidRPr="000760BB">
        <w:t xml:space="preserve">Amazon SNS integrates with other AWS services to enhance various </w:t>
      </w:r>
      <w:r w:rsidR="00F91066">
        <w:t>application development and deployment aspects</w:t>
      </w:r>
      <w:r w:rsidRPr="000760BB">
        <w:t>. Notable integrations include:</w:t>
      </w:r>
    </w:p>
    <w:p w14:paraId="32AE56BB" w14:textId="5E6AE228" w:rsidR="000760BB" w:rsidRPr="000760BB" w:rsidRDefault="00F91066" w:rsidP="00470009">
      <w:r w:rsidRPr="00F91066">
        <w:rPr>
          <w:b/>
        </w:rPr>
        <w:t>Amazon Simple Queue Service (SQS):</w:t>
      </w:r>
      <w:r w:rsidRPr="00470009">
        <w:t xml:space="preserve"> Facilitates asynchronous communication by </w:t>
      </w:r>
      <w:r>
        <w:t>directing SNS messages</w:t>
      </w:r>
      <w:r w:rsidRPr="00470009">
        <w:t xml:space="preserve"> to SQS queues [18].</w:t>
      </w:r>
    </w:p>
    <w:p w14:paraId="559F518E" w14:textId="4D8099A9" w:rsidR="001D25A0" w:rsidRPr="000760BB" w:rsidRDefault="000760BB" w:rsidP="00001DD2">
      <w:pPr>
        <w:pStyle w:val="NormalBPBHEB"/>
        <w:numPr>
          <w:ilvl w:val="0"/>
          <w:numId w:val="5"/>
        </w:numPr>
      </w:pPr>
      <w:r w:rsidRPr="008B3498">
        <w:rPr>
          <w:b/>
          <w:bCs/>
        </w:rPr>
        <w:t>AWS Step Functions:</w:t>
      </w:r>
      <w:r w:rsidRPr="000760BB">
        <w:t xml:space="preserve"> </w:t>
      </w:r>
      <w:r w:rsidR="0042592C" w:rsidRPr="000760BB">
        <w:t>Helps</w:t>
      </w:r>
      <w:r w:rsidRPr="000760BB">
        <w:t xml:space="preserve"> </w:t>
      </w:r>
      <w:r w:rsidR="00096645">
        <w:t>coordinate</w:t>
      </w:r>
      <w:r w:rsidRPr="000760BB">
        <w:t xml:space="preserve">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B012CF">
            <w:rPr>
              <w:noProof/>
            </w:rPr>
            <w:t xml:space="preserve"> </w:t>
          </w:r>
          <w:r w:rsidR="00B012CF" w:rsidRPr="00B012CF">
            <w:rPr>
              <w:noProof/>
            </w:rPr>
            <w:t>[19]</w:t>
          </w:r>
          <w:r w:rsidR="00130056">
            <w:fldChar w:fldCharType="end"/>
          </w:r>
        </w:sdtContent>
      </w:sdt>
      <w:r w:rsidRPr="000760BB">
        <w:t>.</w:t>
      </w:r>
    </w:p>
    <w:p w14:paraId="56059185" w14:textId="1AE115D2" w:rsidR="000760BB" w:rsidRPr="000760BB" w:rsidRDefault="007832A6" w:rsidP="004442A3">
      <w:pPr>
        <w:pStyle w:val="Heading2BPBHEB"/>
      </w:pPr>
      <w:r>
        <w:t>Amazon's</w:t>
      </w:r>
      <w:r w:rsidRPr="000760BB">
        <w:t xml:space="preserve"> </w:t>
      </w:r>
      <w:r w:rsidR="0003699E" w:rsidRPr="000760BB">
        <w:t xml:space="preserve">simple queue service </w:t>
      </w:r>
    </w:p>
    <w:p w14:paraId="2EAC7AA1" w14:textId="237F560F" w:rsidR="000760BB" w:rsidRDefault="006C3446" w:rsidP="00001DD2">
      <w:pPr>
        <w:pStyle w:val="NormalBPBHEB"/>
        <w:spacing w:after="240"/>
      </w:pPr>
      <w:r w:rsidRPr="006C3446">
        <w:t xml:space="preserve">SQS is a fully managed message queuing service that </w:t>
      </w:r>
      <w:r w:rsidR="0042592C" w:rsidRPr="006C3446">
        <w:t>helps</w:t>
      </w:r>
      <w:r w:rsidRPr="006C3446">
        <w:t xml:space="preserve"> </w:t>
      </w:r>
      <w:r w:rsidR="009312AF">
        <w:t>with</w:t>
      </w:r>
      <w:r w:rsidR="002264DE">
        <w:t xml:space="preserve"> </w:t>
      </w:r>
      <w:r w:rsidR="00F91066">
        <w:t>decoupling</w:t>
      </w:r>
      <w:r w:rsidR="00F91066" w:rsidRPr="006C3446">
        <w:t xml:space="preserve"> </w:t>
      </w:r>
      <w:r w:rsidRPr="006C3446">
        <w:t xml:space="preserve">components in a distributed system. This section </w:t>
      </w:r>
      <w:r w:rsidR="004269DE">
        <w:t>examines features, use cases, and best practices related to</w:t>
      </w:r>
      <w:r w:rsidRPr="006C3446">
        <w:t xml:space="preserve"> Amazon SQS</w:t>
      </w:r>
      <w:r w:rsidRPr="0027236D">
        <w:rPr>
          <w:b/>
          <w:bCs/>
        </w:rPr>
        <w:t xml:space="preserve">. Figure </w:t>
      </w:r>
      <w:r w:rsidR="001419EA" w:rsidRPr="0027236D">
        <w:rPr>
          <w:b/>
          <w:bCs/>
        </w:rPr>
        <w:t>8</w:t>
      </w:r>
      <w:r w:rsidRPr="0027236D">
        <w:rPr>
          <w:b/>
          <w:bCs/>
        </w:rPr>
        <w:t>.</w:t>
      </w:r>
      <w:r w:rsidR="001419EA" w:rsidRPr="0027236D">
        <w:rPr>
          <w:b/>
          <w:bCs/>
        </w:rPr>
        <w:t>4</w:t>
      </w:r>
      <w:r w:rsidRPr="006C3446">
        <w:t xml:space="preserve"> illustrates the basic architecture of Amazon Simple Queue Service</w:t>
      </w:r>
      <w:r w:rsidR="00360FEF">
        <w:t>:</w:t>
      </w:r>
    </w:p>
    <w:p w14:paraId="3E044001" w14:textId="77777777" w:rsidR="00C9455A" w:rsidRDefault="004C6348" w:rsidP="004442A3">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147FC81F" w14:textId="11BC03CA" w:rsidR="004C6348"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4</w:t>
      </w:r>
      <w:r w:rsidRPr="004442A3">
        <w:rPr>
          <w:b/>
          <w:bCs w:val="0"/>
        </w:rPr>
        <w:fldChar w:fldCharType="end"/>
      </w:r>
      <w:r w:rsidR="00EF1AFB" w:rsidRPr="004442A3">
        <w:rPr>
          <w:b/>
          <w:bCs w:val="0"/>
        </w:rPr>
        <w:t>:</w:t>
      </w:r>
      <w:r>
        <w:t xml:space="preserve"> </w:t>
      </w:r>
      <w:r w:rsidRPr="00CE6DE5">
        <w:t>Amazon Simple Queuing Service Basic Architecture (SWS Documentation)</w:t>
      </w:r>
    </w:p>
    <w:p w14:paraId="04274053" w14:textId="6D20FC62" w:rsidR="00A12B9F" w:rsidRPr="001B01B7" w:rsidRDefault="00A12B9F" w:rsidP="00EC6AAA">
      <w:pPr>
        <w:pStyle w:val="Heading3BPBHEB"/>
        <w:spacing w:line="276" w:lineRule="auto"/>
      </w:pPr>
      <w:r w:rsidRPr="001B01B7">
        <w:t xml:space="preserve">Key </w:t>
      </w:r>
      <w:r w:rsidR="00EF1AFB">
        <w:t>f</w:t>
      </w:r>
      <w:r w:rsidRPr="001B01B7">
        <w:t>eatures</w:t>
      </w:r>
    </w:p>
    <w:p w14:paraId="3CE5D82E" w14:textId="7801C25F" w:rsidR="0028152C" w:rsidRPr="0028152C" w:rsidRDefault="0028152C" w:rsidP="00001DD2">
      <w:pPr>
        <w:pStyle w:val="NormalBPBHEB"/>
      </w:pPr>
      <w:r w:rsidRPr="0028152C">
        <w:t xml:space="preserve">Amazon SQS provides </w:t>
      </w:r>
      <w:r w:rsidR="004407DA">
        <w:t>different</w:t>
      </w:r>
      <w:r w:rsidRPr="0028152C">
        <w:t xml:space="preserve"> key features that enhance its utility in distributed systems</w:t>
      </w:r>
      <w:r w:rsidR="007832A6">
        <w:t>.</w:t>
      </w:r>
      <w:sdt>
        <w:sdtPr>
          <w:id w:val="212624657"/>
          <w:citation/>
        </w:sdtPr>
        <w:sdtContent>
          <w:r w:rsidR="00EE7850">
            <w:fldChar w:fldCharType="begin"/>
          </w:r>
          <w:r w:rsidR="00EE7850">
            <w:instrText xml:space="preserve"> CITATION a2023g \l 1033 </w:instrText>
          </w:r>
          <w:r w:rsidR="00EE7850">
            <w:fldChar w:fldCharType="separate"/>
          </w:r>
          <w:r w:rsidR="00B012CF">
            <w:rPr>
              <w:noProof/>
            </w:rPr>
            <w:t xml:space="preserve"> </w:t>
          </w:r>
          <w:r w:rsidR="00B012CF" w:rsidRPr="00B012CF">
            <w:rPr>
              <w:noProof/>
            </w:rPr>
            <w:t>[20]</w:t>
          </w:r>
          <w:r w:rsidR="00EE7850">
            <w:fldChar w:fldCharType="end"/>
          </w:r>
        </w:sdtContent>
      </w:sdt>
      <w:r w:rsidRPr="0028152C">
        <w:t>:</w:t>
      </w:r>
    </w:p>
    <w:p w14:paraId="3CB5FB6C" w14:textId="14D92233" w:rsidR="00142D1F" w:rsidRPr="00B4047A" w:rsidRDefault="0028152C" w:rsidP="007C2328">
      <w:pPr>
        <w:pStyle w:val="NormalBPBHEB"/>
        <w:numPr>
          <w:ilvl w:val="0"/>
          <w:numId w:val="90"/>
        </w:numPr>
      </w:pPr>
      <w:r w:rsidRPr="00142D1F">
        <w:rPr>
          <w:b/>
          <w:bCs/>
        </w:rPr>
        <w:t>Scalability and elasticity</w:t>
      </w:r>
      <w:r w:rsidRPr="0028152C">
        <w:t xml:space="preserve">: The service automatically scales to </w:t>
      </w:r>
      <w:r w:rsidR="004407DA" w:rsidRPr="0028152C">
        <w:t>manage</w:t>
      </w:r>
      <w:r w:rsidRPr="0028152C">
        <w:t xml:space="preserve"> variable message volumes, ensuring reliable delivery even during </w:t>
      </w:r>
      <w:r w:rsidR="006D7D8C">
        <w:t>workload fluctuations</w:t>
      </w:r>
      <w:r w:rsidRPr="0028152C">
        <w:t>.</w:t>
      </w:r>
    </w:p>
    <w:p w14:paraId="750659DE" w14:textId="2AA2A58E" w:rsidR="00F27E78" w:rsidRDefault="0028152C" w:rsidP="000002D7">
      <w:pPr>
        <w:pStyle w:val="NormalBPBHEB"/>
        <w:numPr>
          <w:ilvl w:val="0"/>
          <w:numId w:val="90"/>
        </w:numPr>
      </w:pPr>
      <w:r w:rsidRPr="00142D1F">
        <w:rPr>
          <w:b/>
          <w:bCs/>
        </w:rPr>
        <w:t>Message retention</w:t>
      </w:r>
      <w:r w:rsidRPr="0028152C">
        <w:t xml:space="preserve">: SQS enables users to define the retention period for messages, offering flexibility </w:t>
      </w:r>
      <w:r w:rsidR="001D576A">
        <w:t>in managing how long messages remain</w:t>
      </w:r>
      <w:r w:rsidRPr="0028152C">
        <w:t xml:space="preserve"> in the queue.</w:t>
      </w:r>
    </w:p>
    <w:p w14:paraId="1D795E7C" w14:textId="0D579BF2" w:rsidR="00A12B9F" w:rsidRPr="00EC6AAA" w:rsidRDefault="00A12B9F" w:rsidP="00EC6AAA">
      <w:pPr>
        <w:pStyle w:val="NormalBPBHEB"/>
        <w:rPr>
          <w:b/>
          <w:bCs/>
        </w:rPr>
      </w:pPr>
      <w:r w:rsidRPr="00EC6AAA">
        <w:rPr>
          <w:b/>
          <w:bCs/>
        </w:rPr>
        <w:t xml:space="preserve">Use </w:t>
      </w:r>
      <w:r w:rsidR="0037624E" w:rsidRPr="00EC6AAA">
        <w:rPr>
          <w:b/>
          <w:bCs/>
        </w:rPr>
        <w:t>cases</w:t>
      </w:r>
    </w:p>
    <w:p w14:paraId="3C816282" w14:textId="77777777" w:rsidR="00AC3B64" w:rsidRPr="00AC3B64" w:rsidRDefault="00AC3B64" w:rsidP="00001DD2">
      <w:pPr>
        <w:pStyle w:val="NormalBPBHEB"/>
      </w:pPr>
      <w:r w:rsidRPr="00AC3B64">
        <w:t>Amazon SQS is beneficial in various scenarios, including:</w:t>
      </w:r>
    </w:p>
    <w:p w14:paraId="4AACD776" w14:textId="42F815CD" w:rsidR="00AC3B64" w:rsidRPr="00AC3B64" w:rsidRDefault="00B4047A" w:rsidP="009E3412">
      <w:pPr>
        <w:pStyle w:val="ListParagraph"/>
        <w:numPr>
          <w:ilvl w:val="0"/>
          <w:numId w:val="123"/>
        </w:numPr>
      </w:pPr>
      <w:r w:rsidRPr="009E3412">
        <w:rPr>
          <w:b/>
        </w:rPr>
        <w:t>Load leveling</w:t>
      </w:r>
      <w:r w:rsidRPr="00B4047A">
        <w:t>: SQS buffers and decouples message production and consumption rates to smooth traffic spikes [21].</w:t>
      </w:r>
    </w:p>
    <w:p w14:paraId="63D2B995" w14:textId="75E53161" w:rsidR="00AC3B64" w:rsidRPr="00AC3B64" w:rsidRDefault="00AC3B64" w:rsidP="00EC6AAA">
      <w:pPr>
        <w:pStyle w:val="NormalBPBHEB"/>
        <w:numPr>
          <w:ilvl w:val="0"/>
          <w:numId w:val="91"/>
        </w:numPr>
      </w:pPr>
      <w:r w:rsidRPr="00AC3B64">
        <w:rPr>
          <w:b/>
          <w:bCs/>
        </w:rPr>
        <w:t>Task decoupling</w:t>
      </w:r>
      <w:r w:rsidRPr="00AC3B64">
        <w:t xml:space="preserve">: </w:t>
      </w:r>
      <w:r w:rsidR="00DC59F1">
        <w:t>SQS facilitates task decoupling in microservices architectures</w:t>
      </w:r>
      <w:r w:rsidR="001D576A">
        <w:t>, enabling</w:t>
      </w:r>
      <w:r w:rsidRPr="00AC3B64">
        <w:t xml:space="preserve"> components to communicate asynchronously.</w:t>
      </w:r>
    </w:p>
    <w:p w14:paraId="1AC2ED70" w14:textId="77777777" w:rsidR="00A12B9F" w:rsidRPr="00A12B9F" w:rsidRDefault="00A12B9F" w:rsidP="00EC6AAA">
      <w:pPr>
        <w:pStyle w:val="Heading3BPBHEB"/>
        <w:spacing w:line="276" w:lineRule="auto"/>
      </w:pPr>
      <w:r w:rsidRPr="00A12B9F">
        <w:t>Best practices</w:t>
      </w:r>
    </w:p>
    <w:p w14:paraId="431BA5B9" w14:textId="16582683" w:rsidR="00A12B9F" w:rsidRPr="00A12B9F" w:rsidRDefault="00A12B9F" w:rsidP="00001DD2">
      <w:pPr>
        <w:pStyle w:val="NormalBPBHEB"/>
      </w:pPr>
      <w:r w:rsidRPr="00A12B9F">
        <w:t xml:space="preserve">To </w:t>
      </w:r>
      <w:r w:rsidR="0042592C" w:rsidRPr="00A12B9F">
        <w:t>improve</w:t>
      </w:r>
      <w:r w:rsidRPr="00A12B9F">
        <w:t xml:space="preserve"> the use of Amazon SQS, follow these best practices:</w:t>
      </w:r>
    </w:p>
    <w:p w14:paraId="16B1815A" w14:textId="1EC5100B" w:rsidR="00A12B9F" w:rsidRPr="00A12B9F" w:rsidRDefault="00A12B9F" w:rsidP="00EC6AAA">
      <w:pPr>
        <w:pStyle w:val="NormalBPBHEB"/>
        <w:numPr>
          <w:ilvl w:val="0"/>
          <w:numId w:val="92"/>
        </w:numPr>
      </w:pPr>
      <w:r w:rsidRPr="00A12B9F">
        <w:rPr>
          <w:b/>
          <w:bCs/>
        </w:rPr>
        <w:t>Visibility timeout</w:t>
      </w:r>
      <w:r w:rsidRPr="00A12B9F">
        <w:t xml:space="preserve">: Adjust the visibility timeout to </w:t>
      </w:r>
      <w:r w:rsidR="00DC59F1">
        <w:t>prevent duplication by hiding a message from other consumers while processing</w:t>
      </w:r>
      <w:r w:rsidRPr="00A12B9F">
        <w:t>.</w:t>
      </w:r>
    </w:p>
    <w:p w14:paraId="32BC16B0" w14:textId="0AF3ED1B" w:rsidR="00A12B9F" w:rsidRPr="00A12B9F" w:rsidRDefault="00A12B9F" w:rsidP="00EC6AAA">
      <w:pPr>
        <w:pStyle w:val="NormalBPBHEB"/>
        <w:numPr>
          <w:ilvl w:val="0"/>
          <w:numId w:val="92"/>
        </w:numPr>
      </w:pPr>
      <w:r w:rsidRPr="00A12B9F">
        <w:rPr>
          <w:b/>
          <w:bCs/>
        </w:rPr>
        <w:t>Dead-letter queues</w:t>
      </w:r>
      <w:r w:rsidRPr="00A12B9F">
        <w:t xml:space="preserve">: Implement dead-letter queues to capture undeliverable messages after a predefined number of attempts and analyze their failure </w:t>
      </w:r>
      <w:sdt>
        <w:sdtPr>
          <w:id w:val="-1324505326"/>
          <w:citation/>
        </w:sdtPr>
        <w:sdtContent>
          <w:r w:rsidR="0055098B">
            <w:fldChar w:fldCharType="begin"/>
          </w:r>
          <w:r w:rsidR="0055098B">
            <w:instrText xml:space="preserve"> CITATION a2023g \l 1033 </w:instrText>
          </w:r>
          <w:r w:rsidR="0055098B">
            <w:fldChar w:fldCharType="separate"/>
          </w:r>
          <w:r w:rsidR="00B012CF" w:rsidRPr="00B012CF">
            <w:rPr>
              <w:noProof/>
            </w:rPr>
            <w:t>[20]</w:t>
          </w:r>
          <w:r w:rsidR="0055098B">
            <w:fldChar w:fldCharType="end"/>
          </w:r>
        </w:sdtContent>
      </w:sdt>
      <w:r w:rsidRPr="00A12B9F">
        <w:t>.</w:t>
      </w:r>
    </w:p>
    <w:p w14:paraId="74BF323B" w14:textId="77777777" w:rsidR="00A12B9F" w:rsidRPr="00A12B9F" w:rsidRDefault="00A12B9F" w:rsidP="00EC6AAA">
      <w:pPr>
        <w:pStyle w:val="Heading3BPBHEB"/>
        <w:spacing w:line="276" w:lineRule="auto"/>
      </w:pPr>
      <w:r w:rsidRPr="00A12B9F">
        <w:t>Considerations</w:t>
      </w:r>
    </w:p>
    <w:p w14:paraId="65F6E888" w14:textId="23A0D005" w:rsidR="00A12B9F" w:rsidRPr="00A12B9F" w:rsidRDefault="00547893" w:rsidP="00001DD2">
      <w:pPr>
        <w:pStyle w:val="NormalBPBHEB"/>
      </w:pPr>
      <w:r w:rsidRPr="00547893">
        <w:t>While Amazon SQS offers best-effort ordering, it</w:t>
      </w:r>
      <w:r w:rsidR="00A84078">
        <w:t xml:space="preserve"> i</w:t>
      </w:r>
      <w:r w:rsidRPr="00547893">
        <w:t xml:space="preserve">s </w:t>
      </w:r>
      <w:r w:rsidR="00BC0AC4">
        <w:t>efficient</w:t>
      </w:r>
      <w:r w:rsidR="00BC0AC4" w:rsidRPr="00547893">
        <w:t xml:space="preserve"> </w:t>
      </w:r>
      <w:r w:rsidRPr="00547893">
        <w:t xml:space="preserve">to design systems that can </w:t>
      </w:r>
      <w:r w:rsidR="004407DA" w:rsidRPr="00547893">
        <w:t>manage</w:t>
      </w:r>
      <w:r w:rsidRPr="00547893">
        <w:t xml:space="preserve"> potential out-of-order message delivery</w:t>
      </w:r>
      <w:r w:rsidR="007832A6">
        <w:t>.</w:t>
      </w:r>
      <w:r w:rsidRPr="00547893">
        <w:t xml:space="preserve"> </w:t>
      </w:r>
      <w:sdt>
        <w:sdtPr>
          <w:id w:val="607401254"/>
          <w:citation/>
        </w:sdtPr>
        <w:sdtContent>
          <w:r w:rsidR="00B43A67">
            <w:fldChar w:fldCharType="begin"/>
          </w:r>
          <w:r w:rsidR="00B43A67">
            <w:instrText xml:space="preserve"> CITATION a2023g \l 1033 </w:instrText>
          </w:r>
          <w:r w:rsidR="00B43A67">
            <w:fldChar w:fldCharType="separate"/>
          </w:r>
          <w:r w:rsidR="00B012CF" w:rsidRPr="00B012CF">
            <w:rPr>
              <w:noProof/>
            </w:rPr>
            <w:t>[20]</w:t>
          </w:r>
          <w:r w:rsidR="00B43A67">
            <w:fldChar w:fldCharType="end"/>
          </w:r>
        </w:sdtContent>
      </w:sdt>
      <w:r w:rsidRPr="00547893">
        <w:t>.</w:t>
      </w:r>
    </w:p>
    <w:p w14:paraId="19F145FD" w14:textId="2FFD3842" w:rsidR="000760BB" w:rsidRPr="00611C64" w:rsidRDefault="000760BB" w:rsidP="00EC6AAA">
      <w:pPr>
        <w:pStyle w:val="Heading2BPBHEB"/>
      </w:pPr>
      <w:r w:rsidRPr="00611C64">
        <w:t xml:space="preserve">Integration with </w:t>
      </w:r>
      <w:r w:rsidR="00BB25BB" w:rsidRPr="00611C64">
        <w:t xml:space="preserve">other </w:t>
      </w:r>
      <w:r w:rsidRPr="00611C64">
        <w:t xml:space="preserve">AWS </w:t>
      </w:r>
      <w:r w:rsidR="00BB25BB" w:rsidRPr="00611C64">
        <w:t>services</w:t>
      </w:r>
    </w:p>
    <w:p w14:paraId="5816C1DE" w14:textId="77777777" w:rsidR="000760BB" w:rsidRPr="000760BB" w:rsidRDefault="000760BB" w:rsidP="00001DD2">
      <w:pPr>
        <w:pStyle w:val="NormalBPBHEB"/>
      </w:pPr>
      <w:r w:rsidRPr="000760BB">
        <w:t>SQS seamlessly integrates with various AWS services, enhancing its capabilities and applications in different scenarios. Notable integrations include:</w:t>
      </w:r>
    </w:p>
    <w:p w14:paraId="7C183C02" w14:textId="4DAEE243" w:rsidR="000760BB" w:rsidRPr="000760BB" w:rsidRDefault="000002D7" w:rsidP="00B1466D">
      <w:pPr>
        <w:pStyle w:val="ListParagraph"/>
        <w:numPr>
          <w:ilvl w:val="0"/>
          <w:numId w:val="125"/>
        </w:numPr>
      </w:pPr>
      <w:r w:rsidRPr="00A66820">
        <w:rPr>
          <w:b/>
        </w:rPr>
        <w:t>Amazon S3:</w:t>
      </w:r>
      <w:r w:rsidRPr="00B4047A">
        <w:t xml:space="preserve"> Use SQS to trigger events when changes occur in an S3 bucket, supporting event-driven </w:t>
      </w:r>
      <w:r w:rsidR="00AA52A9" w:rsidRPr="00B4047A">
        <w:t>architecture</w:t>
      </w:r>
      <w:r w:rsidRPr="00B4047A">
        <w:t>. [20]</w:t>
      </w:r>
    </w:p>
    <w:p w14:paraId="48C31B2D" w14:textId="7FC20090" w:rsidR="000760BB" w:rsidRPr="000760BB" w:rsidRDefault="000760BB" w:rsidP="00EC6AAA">
      <w:pPr>
        <w:pStyle w:val="NormalBPBHEB"/>
        <w:numPr>
          <w:ilvl w:val="0"/>
          <w:numId w:val="93"/>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B012CF">
            <w:rPr>
              <w:noProof/>
            </w:rPr>
            <w:t xml:space="preserve"> </w:t>
          </w:r>
          <w:r w:rsidR="00B012CF" w:rsidRPr="00B012CF">
            <w:rPr>
              <w:noProof/>
            </w:rPr>
            <w:t>[18]</w:t>
          </w:r>
          <w:r w:rsidR="00D532D7">
            <w:fldChar w:fldCharType="end"/>
          </w:r>
        </w:sdtContent>
      </w:sdt>
      <w:r w:rsidRPr="000760BB">
        <w:t>.</w:t>
      </w:r>
    </w:p>
    <w:p w14:paraId="1E548E38" w14:textId="6F6A7EF8" w:rsidR="000760BB" w:rsidRPr="000760BB" w:rsidRDefault="000760BB" w:rsidP="00001DD2">
      <w:pPr>
        <w:pStyle w:val="Heading1BPBHEB"/>
      </w:pPr>
      <w:r w:rsidRPr="000760BB">
        <w:t xml:space="preserve">Managed </w:t>
      </w:r>
      <w:r w:rsidR="00B60230">
        <w:t>m</w:t>
      </w:r>
      <w:r w:rsidR="00B60230" w:rsidRPr="000760BB">
        <w:t xml:space="preserve">essage </w:t>
      </w:r>
      <w:r w:rsidR="00B60230">
        <w:t>q</w:t>
      </w:r>
      <w:r w:rsidR="00B60230" w:rsidRPr="000760BB">
        <w:t>ueues</w:t>
      </w:r>
    </w:p>
    <w:p w14:paraId="1309AAC0" w14:textId="5EAA9DED" w:rsidR="00AD0DD5" w:rsidRPr="00AD0DD5" w:rsidRDefault="00AD0DD5" w:rsidP="00001DD2">
      <w:pPr>
        <w:pStyle w:val="NormalBPBHEB"/>
      </w:pPr>
      <w:r w:rsidRPr="00AD0DD5">
        <w:t xml:space="preserve">Managed message queues are essential components of modern cloud </w:t>
      </w:r>
      <w:r w:rsidR="00A53F7C" w:rsidRPr="00AD0DD5">
        <w:t>architecture</w:t>
      </w:r>
      <w:r w:rsidR="006D7D8C">
        <w:t>. They offer</w:t>
      </w:r>
      <w:r w:rsidRPr="00AD0DD5">
        <w:t xml:space="preserve"> a scalable and reliable way to decouple system components. This section discusses the role of managed message queues and their importance in distributed systems.</w:t>
      </w:r>
    </w:p>
    <w:p w14:paraId="74E84351" w14:textId="77777777" w:rsidR="00AD0DD5" w:rsidRPr="00AD0DD5" w:rsidRDefault="00AD0DD5" w:rsidP="00EC6AAA">
      <w:pPr>
        <w:pStyle w:val="Heading2BPBHEB"/>
      </w:pPr>
      <w:r w:rsidRPr="00AD0DD5">
        <w:t>Overview</w:t>
      </w:r>
    </w:p>
    <w:p w14:paraId="0D6B63C7" w14:textId="77777777" w:rsidR="00AD0DD5" w:rsidRPr="00AD0DD5" w:rsidRDefault="00AD0DD5" w:rsidP="00001DD2">
      <w:pPr>
        <w:pStyle w:val="NormalBPBHEB"/>
      </w:pPr>
      <w:r w:rsidRPr="00AD0DD5">
        <w:t>Managed message queues, such as Amazon SQS, Azure Queue Storage, and Google Cloud Pub/Sub, provide a robust solution for enabling asynchronous communication in distributed systems. These queues help streamline message handling by ensuring scalability, reliability, and efficient decoupling between system components.</w:t>
      </w:r>
    </w:p>
    <w:p w14:paraId="6BDF8BC1" w14:textId="77777777" w:rsidR="00AD0DD5" w:rsidRPr="00AD0DD5" w:rsidRDefault="00AD0DD5" w:rsidP="00EC6AAA">
      <w:pPr>
        <w:pStyle w:val="Heading2BPBHEB"/>
      </w:pPr>
      <w:r w:rsidRPr="00AD0DD5">
        <w:t>Advantages</w:t>
      </w:r>
    </w:p>
    <w:p w14:paraId="7A01495F" w14:textId="284EA421" w:rsidR="00AD0DD5" w:rsidRPr="00AD0DD5" w:rsidRDefault="00AD0DD5" w:rsidP="00001DD2">
      <w:pPr>
        <w:pStyle w:val="NormalBPBHEB"/>
      </w:pPr>
      <w:r w:rsidRPr="00AD0DD5">
        <w:t>Managed message queues offer advantages that enhance the performance and reliability of distributed systems:</w:t>
      </w:r>
    </w:p>
    <w:p w14:paraId="1E68AED6" w14:textId="2BDF0B2B" w:rsidR="00AD0DD5" w:rsidRPr="00AD0DD5" w:rsidRDefault="00AD0DD5" w:rsidP="00EC6AAA">
      <w:pPr>
        <w:pStyle w:val="NormalBPBHEB"/>
        <w:numPr>
          <w:ilvl w:val="0"/>
          <w:numId w:val="94"/>
        </w:numPr>
      </w:pPr>
      <w:r w:rsidRPr="00AD0DD5">
        <w:rPr>
          <w:b/>
          <w:bCs/>
        </w:rPr>
        <w:t>Scalability</w:t>
      </w:r>
      <w:r w:rsidRPr="00AD0DD5">
        <w:t xml:space="preserve">: These queues scale automatically to </w:t>
      </w:r>
      <w:r w:rsidR="004407DA" w:rsidRPr="00AD0DD5">
        <w:t>manage</w:t>
      </w:r>
      <w:r w:rsidRPr="00AD0DD5">
        <w:t xml:space="preserve"> changing workloads, ensuring consistent performance as demand fluctuates </w:t>
      </w:r>
      <w:sdt>
        <w:sdtPr>
          <w:id w:val="635225262"/>
          <w:citation/>
        </w:sdtPr>
        <w:sdtContent>
          <w:r w:rsidR="0051500C">
            <w:fldChar w:fldCharType="begin"/>
          </w:r>
          <w:r w:rsidR="0051500C">
            <w:instrText xml:space="preserve"> CITATION hoffman2016a \l 1033 </w:instrText>
          </w:r>
          <w:r w:rsidR="0051500C">
            <w:fldChar w:fldCharType="separate"/>
          </w:r>
          <w:r w:rsidR="00B012CF" w:rsidRPr="00B012CF">
            <w:rPr>
              <w:noProof/>
            </w:rPr>
            <w:t>[22]</w:t>
          </w:r>
          <w:r w:rsidR="0051500C">
            <w:fldChar w:fldCharType="end"/>
          </w:r>
        </w:sdtContent>
      </w:sdt>
      <w:r w:rsidRPr="00AD0DD5">
        <w:t>.</w:t>
      </w:r>
    </w:p>
    <w:p w14:paraId="3107FBD2" w14:textId="481D1212" w:rsidR="00AD0DD5" w:rsidRPr="00AD0DD5" w:rsidRDefault="00AD0DD5" w:rsidP="00EC6AAA">
      <w:pPr>
        <w:pStyle w:val="NormalBPBHEB"/>
        <w:numPr>
          <w:ilvl w:val="0"/>
          <w:numId w:val="94"/>
        </w:numPr>
      </w:pPr>
      <w:r w:rsidRPr="00AD0DD5">
        <w:rPr>
          <w:b/>
          <w:bCs/>
        </w:rPr>
        <w:t>Reliability</w:t>
      </w:r>
      <w:r w:rsidRPr="00AD0DD5">
        <w:t xml:space="preserve">: By offloading the tasks of message storage and delivery to managed services, </w:t>
      </w:r>
      <w:r w:rsidR="008D7289">
        <w:t>message processing reliability improves</w:t>
      </w:r>
      <w:r w:rsidR="004C1E66">
        <w:t xml:space="preserve"> significantly</w:t>
      </w:r>
      <w:r w:rsidRPr="00AD0DD5">
        <w:t>.</w:t>
      </w:r>
    </w:p>
    <w:p w14:paraId="1A5463FC" w14:textId="38017638" w:rsidR="00AD0DD5" w:rsidRPr="00AD0DD5" w:rsidRDefault="00AD0DD5" w:rsidP="00EC6AAA">
      <w:pPr>
        <w:pStyle w:val="NormalBPBHEB"/>
        <w:numPr>
          <w:ilvl w:val="0"/>
          <w:numId w:val="94"/>
        </w:numPr>
      </w:pPr>
      <w:r w:rsidRPr="00AD0DD5">
        <w:rPr>
          <w:b/>
          <w:bCs/>
        </w:rPr>
        <w:t>Decoupling</w:t>
      </w:r>
      <w:r w:rsidRPr="00AD0DD5">
        <w:t xml:space="preserve">: Managed message queues </w:t>
      </w:r>
      <w:r w:rsidR="004A0EB8" w:rsidRPr="00AD0DD5">
        <w:t>help</w:t>
      </w:r>
      <w:r w:rsidRPr="00AD0DD5">
        <w:t xml:space="preserve"> the decoupling of producers and consumers, supporting asynchronous communication and reducing the interdependencies between components </w:t>
      </w:r>
      <w:sdt>
        <w:sdtPr>
          <w:id w:val="-1985385152"/>
          <w:citation/>
        </w:sdtPr>
        <w:sdtContent>
          <w:r w:rsidR="0051500C">
            <w:fldChar w:fldCharType="begin"/>
          </w:r>
          <w:r w:rsidR="0051500C">
            <w:instrText xml:space="preserve"> CITATION bonnin2014a \l 1033 </w:instrText>
          </w:r>
          <w:r w:rsidR="0051500C">
            <w:fldChar w:fldCharType="separate"/>
          </w:r>
          <w:r w:rsidR="00B012CF" w:rsidRPr="00B012CF">
            <w:rPr>
              <w:noProof/>
            </w:rPr>
            <w:t>[23]</w:t>
          </w:r>
          <w:r w:rsidR="0051500C">
            <w:fldChar w:fldCharType="end"/>
          </w:r>
        </w:sdtContent>
      </w:sdt>
      <w:r w:rsidRPr="00AD0DD5">
        <w:t>.</w:t>
      </w:r>
    </w:p>
    <w:p w14:paraId="328C72F8" w14:textId="45AAAAC9" w:rsidR="00AD0DD5" w:rsidRPr="00EC6AAA" w:rsidRDefault="00AD0DD5" w:rsidP="00EC6AAA">
      <w:pPr>
        <w:pStyle w:val="NormalBPBHEB"/>
        <w:rPr>
          <w:b/>
          <w:bCs/>
        </w:rPr>
      </w:pPr>
      <w:r w:rsidRPr="00EC6AAA">
        <w:rPr>
          <w:b/>
          <w:bCs/>
        </w:rPr>
        <w:t xml:space="preserve">Use </w:t>
      </w:r>
      <w:r w:rsidR="008B119C" w:rsidRPr="00EC6AAA">
        <w:rPr>
          <w:b/>
          <w:bCs/>
        </w:rPr>
        <w:t>cases</w:t>
      </w:r>
    </w:p>
    <w:p w14:paraId="51236551" w14:textId="4281A86B" w:rsidR="00AD0DD5" w:rsidRPr="00AD0DD5" w:rsidRDefault="00AD0DD5" w:rsidP="00001DD2">
      <w:pPr>
        <w:pStyle w:val="NormalBPBHEB"/>
      </w:pPr>
      <w:r w:rsidRPr="00AD0DD5">
        <w:t xml:space="preserve">Managed message queues are pivotal in </w:t>
      </w:r>
      <w:r w:rsidR="004407DA">
        <w:t>d</w:t>
      </w:r>
      <w:r w:rsidR="00513669">
        <w:t>ifferent</w:t>
      </w:r>
      <w:r w:rsidRPr="00AD0DD5">
        <w:t xml:space="preserve"> use cases:</w:t>
      </w:r>
    </w:p>
    <w:p w14:paraId="55F2AA5E" w14:textId="77777777" w:rsidR="00AD0DD5" w:rsidRPr="00AD0DD5" w:rsidRDefault="00AD0DD5" w:rsidP="00001DD2">
      <w:pPr>
        <w:pStyle w:val="NormalBPBHEB"/>
        <w:numPr>
          <w:ilvl w:val="0"/>
          <w:numId w:val="95"/>
        </w:numPr>
      </w:pPr>
      <w:r w:rsidRPr="00AD0DD5">
        <w:rPr>
          <w:b/>
          <w:bCs/>
        </w:rPr>
        <w:t>Microservices architectures</w:t>
      </w:r>
      <w:r w:rsidRPr="00AD0DD5">
        <w:t>: These queues enable microservices to communicate asynchronously, avoiding direct dependencies between services.</w:t>
      </w:r>
    </w:p>
    <w:p w14:paraId="597EBF19" w14:textId="118621A4" w:rsidR="00AD0DD5" w:rsidRPr="00AD0DD5" w:rsidRDefault="00AD0DD5" w:rsidP="00001DD2">
      <w:pPr>
        <w:pStyle w:val="NormalBPBHEB"/>
        <w:numPr>
          <w:ilvl w:val="0"/>
          <w:numId w:val="95"/>
        </w:numPr>
      </w:pPr>
      <w:r w:rsidRPr="00AD0DD5">
        <w:rPr>
          <w:b/>
          <w:bCs/>
        </w:rPr>
        <w:t>Event-driven systems</w:t>
      </w:r>
      <w:r w:rsidRPr="00AD0DD5">
        <w:t xml:space="preserve">: In </w:t>
      </w:r>
      <w:r w:rsidR="00AE77B9">
        <w:t>these systems, managed message queues facilitate the smooth transfer of events across components, enabling real-time processing</w:t>
      </w:r>
      <w:r w:rsidRPr="00AD0DD5">
        <w:t>.</w:t>
      </w:r>
    </w:p>
    <w:p w14:paraId="6E7611F3" w14:textId="77777777" w:rsidR="00AD0DD5" w:rsidRPr="00AD0DD5" w:rsidRDefault="00AD0DD5" w:rsidP="00EC6AAA">
      <w:pPr>
        <w:pStyle w:val="Heading3BPBHEB"/>
        <w:spacing w:line="276" w:lineRule="auto"/>
      </w:pPr>
      <w:r w:rsidRPr="00AD0DD5">
        <w:t>Best practices</w:t>
      </w:r>
    </w:p>
    <w:p w14:paraId="429B7862" w14:textId="77777777" w:rsidR="00AD0DD5" w:rsidRPr="00AD0DD5" w:rsidRDefault="00AD0DD5" w:rsidP="00001DD2">
      <w:pPr>
        <w:pStyle w:val="NormalBPBHEB"/>
      </w:pPr>
      <w:r w:rsidRPr="00AD0DD5">
        <w:t>To maximize the efficiency of managed message queues, adhere to the following best practices:</w:t>
      </w:r>
    </w:p>
    <w:p w14:paraId="61663106" w14:textId="0562B38F" w:rsidR="00AD0DD5" w:rsidRPr="00AD0DD5" w:rsidRDefault="00AD0DD5" w:rsidP="00EC6AAA">
      <w:pPr>
        <w:pStyle w:val="NormalBPBHEB"/>
        <w:numPr>
          <w:ilvl w:val="0"/>
          <w:numId w:val="97"/>
        </w:numPr>
      </w:pPr>
      <w:r w:rsidRPr="00AD0DD5">
        <w:rPr>
          <w:b/>
          <w:bCs/>
        </w:rPr>
        <w:t>Message retention</w:t>
      </w:r>
      <w:r w:rsidRPr="00AD0DD5">
        <w:t xml:space="preserve">: Configure retention policies based on application needs, </w:t>
      </w:r>
      <w:r w:rsidR="00AE77B9">
        <w:t>striking a balance between storage costs and</w:t>
      </w:r>
      <w:r w:rsidRPr="00AD0DD5">
        <w:t xml:space="preserve"> </w:t>
      </w:r>
      <w:r w:rsidR="00470009">
        <w:t>messages' time-sensitive nature</w:t>
      </w:r>
      <w:r w:rsidRPr="00AD0DD5">
        <w:t>.</w:t>
      </w:r>
    </w:p>
    <w:p w14:paraId="2873A2D3" w14:textId="3BD309E8" w:rsidR="00AD0DD5" w:rsidRPr="00AD0DD5" w:rsidRDefault="00AD0DD5" w:rsidP="00EC6AAA">
      <w:pPr>
        <w:pStyle w:val="NormalBPBHEB"/>
        <w:numPr>
          <w:ilvl w:val="0"/>
          <w:numId w:val="97"/>
        </w:numPr>
      </w:pPr>
      <w:r w:rsidRPr="00AD0DD5">
        <w:rPr>
          <w:b/>
          <w:bCs/>
        </w:rPr>
        <w:t>Error handling</w:t>
      </w:r>
      <w:r w:rsidRPr="00AD0DD5">
        <w:t>: Implement robust error-</w:t>
      </w:r>
      <w:r w:rsidR="00513669" w:rsidRPr="00AD0DD5">
        <w:t>managing</w:t>
      </w:r>
      <w:r w:rsidRPr="00AD0DD5">
        <w:t xml:space="preserve"> mechanisms, including the use of dead-letter queues, to manage messages that </w:t>
      </w:r>
      <w:r w:rsidR="00F954FE" w:rsidRPr="00AD0DD5">
        <w:t>do not</w:t>
      </w:r>
      <w:r w:rsidRPr="00AD0DD5">
        <w:t xml:space="preserve"> process </w:t>
      </w:r>
      <w:sdt>
        <w:sdtPr>
          <w:id w:val="1470478495"/>
          <w:citation/>
        </w:sdtPr>
        <w:sdtContent>
          <w:r w:rsidR="00B43A67">
            <w:fldChar w:fldCharType="begin"/>
          </w:r>
          <w:r w:rsidR="00B43A67">
            <w:instrText xml:space="preserve"> CITATION a2023g \l 1033 </w:instrText>
          </w:r>
          <w:r w:rsidR="00B43A67">
            <w:fldChar w:fldCharType="separate"/>
          </w:r>
          <w:r w:rsidR="00B012CF" w:rsidRPr="00B012CF">
            <w:rPr>
              <w:noProof/>
            </w:rPr>
            <w:t>[20]</w:t>
          </w:r>
          <w:r w:rsidR="00B43A67">
            <w:fldChar w:fldCharType="end"/>
          </w:r>
        </w:sdtContent>
      </w:sdt>
      <w:r w:rsidRPr="00AD0DD5">
        <w:t>.</w:t>
      </w:r>
    </w:p>
    <w:p w14:paraId="773A44DA" w14:textId="3F66B038" w:rsidR="00AD0DD5" w:rsidRPr="00AD0DD5" w:rsidRDefault="00AD0DD5" w:rsidP="00001DD2">
      <w:pPr>
        <w:pStyle w:val="Heading2BPBHEB"/>
      </w:pPr>
      <w:r w:rsidRPr="00AD0DD5">
        <w:t xml:space="preserve">Integration with AWS </w:t>
      </w:r>
      <w:r w:rsidR="00F84B01">
        <w:t>s</w:t>
      </w:r>
      <w:r w:rsidRPr="00AD0DD5">
        <w:t>ervices</w:t>
      </w:r>
    </w:p>
    <w:p w14:paraId="117054FC" w14:textId="7A0BC94D" w:rsidR="00AD0DD5" w:rsidRPr="00AD0DD5" w:rsidRDefault="00AD0DD5" w:rsidP="00001DD2">
      <w:pPr>
        <w:pStyle w:val="NormalBPBHEB"/>
      </w:pPr>
      <w:r w:rsidRPr="00AD0DD5">
        <w:t xml:space="preserve">Managed message queues integrate seamlessly with </w:t>
      </w:r>
      <w:r w:rsidR="00513669">
        <w:t>different</w:t>
      </w:r>
      <w:r w:rsidRPr="00AD0DD5">
        <w:t xml:space="preserve"> AWS services, enhancing their capabilities in various scenarios. Key integrations include:</w:t>
      </w:r>
    </w:p>
    <w:p w14:paraId="1D790FB5" w14:textId="77777777" w:rsidR="00AD0DD5" w:rsidRPr="00AD0DD5" w:rsidRDefault="00AD0DD5" w:rsidP="00EC6AAA">
      <w:pPr>
        <w:pStyle w:val="NormalBPBHEB"/>
        <w:numPr>
          <w:ilvl w:val="0"/>
          <w:numId w:val="98"/>
        </w:numPr>
      </w:pPr>
      <w:r w:rsidRPr="00AD0DD5">
        <w:rPr>
          <w:b/>
          <w:bCs/>
        </w:rPr>
        <w:t>AWS Lambda</w:t>
      </w:r>
      <w:r w:rsidRPr="00AD0DD5">
        <w:t>: Use managed message queues to trigger AWS Lambda functions, enabling serverless, event-driven architectures.</w:t>
      </w:r>
    </w:p>
    <w:p w14:paraId="485C4328" w14:textId="73D1E463" w:rsidR="00AD0DD5" w:rsidRPr="00AD0DD5" w:rsidRDefault="00AD0DD5" w:rsidP="00EC6AAA">
      <w:pPr>
        <w:pStyle w:val="NormalBPBHEB"/>
        <w:numPr>
          <w:ilvl w:val="0"/>
          <w:numId w:val="98"/>
        </w:numPr>
      </w:pPr>
      <w:r w:rsidRPr="00AD0DD5">
        <w:rPr>
          <w:b/>
          <w:bCs/>
        </w:rPr>
        <w:t>Amazon EC2</w:t>
      </w:r>
      <w:r w:rsidRPr="00AD0DD5">
        <w:t>: Integrate with EC2 instances to allow communication between different components of a distributed application</w:t>
      </w:r>
      <w:sdt>
        <w:sdtPr>
          <w:id w:val="-2092534013"/>
          <w:citation/>
        </w:sdtPr>
        <w:sdtContent>
          <w:r w:rsidR="004677FA">
            <w:fldChar w:fldCharType="begin"/>
          </w:r>
          <w:r w:rsidR="004677FA">
            <w:instrText xml:space="preserve"> CITATION a2023g \l 1033 </w:instrText>
          </w:r>
          <w:r w:rsidR="004677FA">
            <w:fldChar w:fldCharType="separate"/>
          </w:r>
          <w:r w:rsidR="00B012CF">
            <w:rPr>
              <w:noProof/>
            </w:rPr>
            <w:t xml:space="preserve"> </w:t>
          </w:r>
          <w:r w:rsidR="00B012CF" w:rsidRPr="00B012CF">
            <w:rPr>
              <w:noProof/>
            </w:rPr>
            <w:t>[20]</w:t>
          </w:r>
          <w:r w:rsidR="004677FA">
            <w:fldChar w:fldCharType="end"/>
          </w:r>
        </w:sdtContent>
      </w:sdt>
      <w:r w:rsidRPr="00AD0DD5">
        <w:t>.</w:t>
      </w:r>
    </w:p>
    <w:p w14:paraId="046B5A0D" w14:textId="561BBC07" w:rsidR="000760BB" w:rsidRPr="00C86C16" w:rsidRDefault="000760BB" w:rsidP="00001DD2">
      <w:pPr>
        <w:pStyle w:val="Heading2BPBHEB"/>
      </w:pPr>
      <w:r w:rsidRPr="00C86C16">
        <w:t xml:space="preserve">AWS </w:t>
      </w:r>
      <w:r w:rsidR="00C86C16">
        <w:rPr>
          <w:rStyle w:val="Heading2BPBHEBChar"/>
          <w:b/>
          <w:bCs/>
        </w:rPr>
        <w:t>s</w:t>
      </w:r>
      <w:r w:rsidRPr="00C86C16">
        <w:rPr>
          <w:rStyle w:val="Heading2BPBHEBChar"/>
          <w:b/>
          <w:bCs/>
        </w:rPr>
        <w:t xml:space="preserve">tep </w:t>
      </w:r>
      <w:r w:rsidR="00C86C16">
        <w:rPr>
          <w:rStyle w:val="Heading2BPBHEBChar"/>
          <w:b/>
          <w:bCs/>
        </w:rPr>
        <w:t>f</w:t>
      </w:r>
      <w:r w:rsidRPr="00C86C16">
        <w:rPr>
          <w:rStyle w:val="Heading2BPBHEBChar"/>
          <w:b/>
          <w:bCs/>
        </w:rPr>
        <w:t>unctions</w:t>
      </w:r>
    </w:p>
    <w:p w14:paraId="256A4EFC" w14:textId="39C228D6" w:rsidR="000760BB" w:rsidRDefault="008A3D78" w:rsidP="00001DD2">
      <w:pPr>
        <w:pStyle w:val="NormalBPBHEB"/>
      </w:pPr>
      <w:r w:rsidRPr="008A3D78">
        <w:t xml:space="preserve">AWS Step Functions is a fully managed service that enables developers to coordinate and automate the execution of serverless workflows using visual workflows. This section </w:t>
      </w:r>
      <w:r w:rsidR="00B91294">
        <w:t xml:space="preserve">explores </w:t>
      </w:r>
      <w:r w:rsidR="005331A0">
        <w:t>AWS Step Functions' capabilities, use cases, and benefits in</w:t>
      </w:r>
      <w:r w:rsidRPr="008A3D78">
        <w:t xml:space="preserve"> application integration.</w:t>
      </w:r>
    </w:p>
    <w:p w14:paraId="7A64DE1A" w14:textId="13C9DA8B" w:rsidR="000760BB" w:rsidRPr="00611C64" w:rsidRDefault="000760BB" w:rsidP="00EC6AAA">
      <w:pPr>
        <w:pStyle w:val="Heading3BPBHEB"/>
        <w:spacing w:line="276" w:lineRule="auto"/>
      </w:pPr>
      <w:r w:rsidRPr="00611C64">
        <w:t>Overview</w:t>
      </w:r>
    </w:p>
    <w:p w14:paraId="0AA9935E" w14:textId="3EF512F5" w:rsidR="000760BB" w:rsidRDefault="00E44166" w:rsidP="0087329C">
      <w:pPr>
        <w:pStyle w:val="NormalBPBHEB"/>
      </w:pPr>
      <w:r w:rsidRPr="00E44166">
        <w:t xml:space="preserve">AWS Step Functions </w:t>
      </w:r>
      <w:r w:rsidR="005331A0">
        <w:t>simplifies</w:t>
      </w:r>
      <w:r w:rsidR="005331A0" w:rsidRPr="00E44166">
        <w:t xml:space="preserve"> </w:t>
      </w:r>
      <w:r w:rsidRPr="00E44166">
        <w:t xml:space="preserve">building scalable and resilient applications by allowing developers to design workflows using a visual interface. </w:t>
      </w:r>
      <w:r w:rsidR="0087329C" w:rsidRPr="0087329C">
        <w:t>Step Functions depict workflows as state machines, where each state represents a step in the process.</w:t>
      </w:r>
    </w:p>
    <w:p w14:paraId="66214E6D" w14:textId="77777777" w:rsidR="00B476FE" w:rsidRPr="00611C64" w:rsidRDefault="00B476FE" w:rsidP="00EC6AAA">
      <w:pPr>
        <w:pStyle w:val="Heading3BPBHEB"/>
        <w:spacing w:line="276" w:lineRule="auto"/>
      </w:pPr>
      <w:r w:rsidRPr="00611C64">
        <w:t xml:space="preserve">Key features </w:t>
      </w:r>
    </w:p>
    <w:p w14:paraId="205D241A" w14:textId="5EAB1832" w:rsidR="00B00101" w:rsidRPr="00B00101" w:rsidRDefault="00B00101" w:rsidP="00001DD2">
      <w:pPr>
        <w:pStyle w:val="NormalBPBHEB"/>
      </w:pPr>
      <w:r w:rsidRPr="00B00101">
        <w:t>The following are the key features of AWS Step Functions</w:t>
      </w:r>
      <w:r w:rsidR="007832A6">
        <w:t>.</w:t>
      </w:r>
      <w:r w:rsidRPr="00B00101">
        <w:t xml:space="preserve"> </w:t>
      </w:r>
      <w:sdt>
        <w:sdtPr>
          <w:id w:val="-884413627"/>
          <w:citation/>
        </w:sdtPr>
        <w:sdtContent>
          <w:r w:rsidR="000E2686">
            <w:fldChar w:fldCharType="begin"/>
          </w:r>
          <w:r w:rsidR="000E2686">
            <w:instrText xml:space="preserve"> CITATION a2023f \l 1033 </w:instrText>
          </w:r>
          <w:r w:rsidR="000E2686">
            <w:fldChar w:fldCharType="separate"/>
          </w:r>
          <w:r w:rsidR="00B012CF" w:rsidRPr="00B012CF">
            <w:rPr>
              <w:noProof/>
            </w:rPr>
            <w:t>[19]</w:t>
          </w:r>
          <w:r w:rsidR="000E2686">
            <w:fldChar w:fldCharType="end"/>
          </w:r>
        </w:sdtContent>
      </w:sdt>
      <w:r w:rsidRPr="00B00101">
        <w:t xml:space="preserve">; </w:t>
      </w:r>
      <w:sdt>
        <w:sdtPr>
          <w:id w:val="-992400997"/>
          <w:citation/>
        </w:sdtPr>
        <w:sdtContent>
          <w:r w:rsidR="00A81EFB">
            <w:fldChar w:fldCharType="begin"/>
          </w:r>
          <w:r w:rsidR="00A81EFB">
            <w:instrText xml:space="preserve"> CITATION unknown2023m \l 1033 </w:instrText>
          </w:r>
          <w:r w:rsidR="00A81EFB">
            <w:fldChar w:fldCharType="separate"/>
          </w:r>
          <w:r w:rsidR="00B012CF" w:rsidRPr="00B012CF">
            <w:rPr>
              <w:noProof/>
            </w:rPr>
            <w:t>[24]</w:t>
          </w:r>
          <w:r w:rsidR="00A81EFB">
            <w:fldChar w:fldCharType="end"/>
          </w:r>
        </w:sdtContent>
      </w:sdt>
    </w:p>
    <w:p w14:paraId="303EBCA8" w14:textId="29A44D04" w:rsidR="00B00101" w:rsidRPr="00B00101" w:rsidRDefault="00B00101" w:rsidP="00001DD2">
      <w:pPr>
        <w:pStyle w:val="NormalBPBHEB"/>
        <w:numPr>
          <w:ilvl w:val="0"/>
          <w:numId w:val="33"/>
        </w:numPr>
      </w:pPr>
      <w:r w:rsidRPr="00B00101">
        <w:rPr>
          <w:b/>
          <w:bCs/>
        </w:rPr>
        <w:t>Visual workflow design</w:t>
      </w:r>
      <w:r w:rsidRPr="00B00101">
        <w:t xml:space="preserve">: Step Functions provides a visual workflow designer, allowing developers to design, visualize, and </w:t>
      </w:r>
      <w:r w:rsidR="004A0EB8" w:rsidRPr="00B00101">
        <w:t>change</w:t>
      </w:r>
      <w:r w:rsidRPr="00B00101">
        <w:t xml:space="preserve"> workflows easily.</w:t>
      </w:r>
    </w:p>
    <w:p w14:paraId="71D8503F" w14:textId="6E4FF809" w:rsidR="00B00101" w:rsidRPr="00B00101" w:rsidRDefault="00B00101" w:rsidP="00001DD2">
      <w:pPr>
        <w:pStyle w:val="NormalBPBHEB"/>
        <w:numPr>
          <w:ilvl w:val="0"/>
          <w:numId w:val="33"/>
        </w:numPr>
      </w:pPr>
      <w:r w:rsidRPr="00B00101">
        <w:rPr>
          <w:b/>
          <w:bCs/>
        </w:rPr>
        <w:t>Coordination of microservices</w:t>
      </w:r>
      <w:r w:rsidRPr="00B00101">
        <w:t xml:space="preserve">: It excels in coordinating microservices, enabling seamless communication and </w:t>
      </w:r>
      <w:r w:rsidR="00B91294">
        <w:t>task execution</w:t>
      </w:r>
      <w:r w:rsidRPr="00B00101">
        <w:t xml:space="preserve"> across distributed applications.</w:t>
      </w:r>
    </w:p>
    <w:p w14:paraId="128B6B37" w14:textId="106FFE05" w:rsidR="00B00101" w:rsidRPr="00B00101" w:rsidRDefault="00B00101" w:rsidP="00001DD2">
      <w:pPr>
        <w:pStyle w:val="NormalBPBHEB"/>
        <w:numPr>
          <w:ilvl w:val="0"/>
          <w:numId w:val="33"/>
        </w:numPr>
      </w:pPr>
      <w:r w:rsidRPr="00B00101">
        <w:rPr>
          <w:b/>
          <w:bCs/>
        </w:rPr>
        <w:t>Error handling</w:t>
      </w:r>
      <w:r w:rsidRPr="00B00101">
        <w:t xml:space="preserve">: Step Functions </w:t>
      </w:r>
      <w:r w:rsidR="002E6D77" w:rsidRPr="00B00101">
        <w:t>include</w:t>
      </w:r>
      <w:r w:rsidRPr="00B00101">
        <w:t xml:space="preserve"> built-in error </w:t>
      </w:r>
      <w:r w:rsidR="00F954FE" w:rsidRPr="00B00101">
        <w:t>management</w:t>
      </w:r>
      <w:r w:rsidRPr="00B00101">
        <w:t xml:space="preserve"> capabilities, allowing for the definition of error states and automatic </w:t>
      </w:r>
      <w:r w:rsidR="002E6D77" w:rsidRPr="00B00101">
        <w:t>retribution</w:t>
      </w:r>
      <w:r w:rsidRPr="00B00101">
        <w:t>.</w:t>
      </w:r>
    </w:p>
    <w:p w14:paraId="52E6BB6A" w14:textId="703EBF24" w:rsidR="00B476FE" w:rsidRDefault="00B00101" w:rsidP="00001DD2">
      <w:pPr>
        <w:pStyle w:val="NormalBPBHEB"/>
      </w:pPr>
      <w:r w:rsidRPr="0063659C">
        <w:rPr>
          <w:i/>
          <w:iCs/>
        </w:rPr>
        <w:t xml:space="preserve">Figure </w:t>
      </w:r>
      <w:r w:rsidR="001419EA" w:rsidRPr="0063659C">
        <w:rPr>
          <w:i/>
          <w:iCs/>
        </w:rPr>
        <w:t>8</w:t>
      </w:r>
      <w:r w:rsidRPr="0063659C">
        <w:rPr>
          <w:i/>
          <w:iCs/>
        </w:rPr>
        <w:t>.</w:t>
      </w:r>
      <w:r w:rsidR="000919C9" w:rsidRPr="0063659C">
        <w:rPr>
          <w:i/>
          <w:iCs/>
        </w:rPr>
        <w:t>5</w:t>
      </w:r>
      <w:r w:rsidRPr="00B00101">
        <w:t xml:space="preserve"> </w:t>
      </w:r>
      <w:r w:rsidR="00261570">
        <w:t>illustrates AWS Step Functions Microservice Orchestration, combining</w:t>
      </w:r>
      <w:r w:rsidRPr="00B00101">
        <w:t xml:space="preserve"> Lambda functions to build a web-based application.</w:t>
      </w:r>
    </w:p>
    <w:p w14:paraId="321CCB45" w14:textId="77777777" w:rsidR="001419EA" w:rsidRDefault="00D541F5" w:rsidP="00001DD2">
      <w:pPr>
        <w:pStyle w:val="FigureBPBHEB"/>
      </w:pPr>
      <w:r>
        <w:rPr>
          <w:noProof/>
        </w:rPr>
        <w:drawing>
          <wp:inline distT="0" distB="0" distL="0" distR="0" wp14:anchorId="7B2441BA" wp14:editId="10F4062B">
            <wp:extent cx="5705475" cy="2770540"/>
            <wp:effectExtent l="0" t="0" r="0" b="127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0149525F" w14:textId="2EAD2B37" w:rsidR="00345228" w:rsidRDefault="001419EA" w:rsidP="00001DD2">
      <w:pPr>
        <w:pStyle w:val="FigureCaptionBPBHEB"/>
      </w:pPr>
      <w:commentRangeStart w:id="9"/>
      <w:commentRangeStart w:id="10"/>
      <w:r w:rsidRPr="00931B8F">
        <w:rPr>
          <w:b/>
          <w:bCs w:val="0"/>
        </w:rPr>
        <w:t>Figure 8.</w:t>
      </w:r>
      <w:r w:rsidRPr="00931B8F">
        <w:rPr>
          <w:b/>
          <w:bCs w:val="0"/>
        </w:rPr>
        <w:fldChar w:fldCharType="begin"/>
      </w:r>
      <w:r w:rsidRPr="00931B8F">
        <w:rPr>
          <w:b/>
          <w:bCs w:val="0"/>
        </w:rPr>
        <w:instrText xml:space="preserve"> SEQ Figure_8. \* ARABIC </w:instrText>
      </w:r>
      <w:r w:rsidRPr="00931B8F">
        <w:rPr>
          <w:b/>
          <w:bCs w:val="0"/>
        </w:rPr>
        <w:fldChar w:fldCharType="separate"/>
      </w:r>
      <w:r w:rsidR="003E5F06" w:rsidRPr="00931B8F">
        <w:rPr>
          <w:b/>
          <w:bCs w:val="0"/>
          <w:noProof/>
        </w:rPr>
        <w:t>5</w:t>
      </w:r>
      <w:r w:rsidRPr="00931B8F">
        <w:rPr>
          <w:b/>
          <w:bCs w:val="0"/>
        </w:rPr>
        <w:fldChar w:fldCharType="end"/>
      </w:r>
      <w:r w:rsidRPr="00991DDE">
        <w:t>AWS Step Functions Microservice Orchestration: (Amazon Web Services)</w:t>
      </w:r>
      <w:commentRangeEnd w:id="9"/>
      <w:r w:rsidR="00AD6F16">
        <w:rPr>
          <w:rStyle w:val="CommentReference"/>
          <w:rFonts w:eastAsiaTheme="minorHAnsi" w:cstheme="minorBidi"/>
          <w:bCs w:val="0"/>
          <w:i w:val="0"/>
          <w:iCs w:val="0"/>
        </w:rPr>
        <w:commentReference w:id="9"/>
      </w:r>
      <w:commentRangeEnd w:id="10"/>
      <w:r w:rsidR="00F27E78">
        <w:rPr>
          <w:rStyle w:val="CommentReference"/>
          <w:rFonts w:eastAsiaTheme="minorHAnsi" w:cstheme="minorBidi"/>
          <w:bCs w:val="0"/>
          <w:i w:val="0"/>
          <w:iCs w:val="0"/>
        </w:rPr>
        <w:commentReference w:id="10"/>
      </w:r>
    </w:p>
    <w:p w14:paraId="7E1ABFC8" w14:textId="59921BA4" w:rsidR="000760BB" w:rsidRPr="003E5F94" w:rsidRDefault="000760BB" w:rsidP="00001DD2">
      <w:pPr>
        <w:pStyle w:val="NormalBPBHEB"/>
        <w:rPr>
          <w:b/>
          <w:bCs/>
        </w:rPr>
      </w:pPr>
      <w:r w:rsidRPr="003E5F94">
        <w:rPr>
          <w:b/>
          <w:bCs/>
        </w:rPr>
        <w:t xml:space="preserve">Use </w:t>
      </w:r>
      <w:r w:rsidR="008B119C" w:rsidRPr="003E5F94">
        <w:rPr>
          <w:b/>
          <w:bCs/>
        </w:rPr>
        <w:t>cases</w:t>
      </w:r>
    </w:p>
    <w:p w14:paraId="1E7BB8CB" w14:textId="2BB68813" w:rsidR="008B6EE5" w:rsidRPr="008B6EE5" w:rsidRDefault="00F33931" w:rsidP="00001DD2">
      <w:pPr>
        <w:pStyle w:val="NormalBPBHEB"/>
      </w:pPr>
      <w:r>
        <w:t>The</w:t>
      </w:r>
      <w:r w:rsidR="008B6EE5" w:rsidRPr="008B6EE5">
        <w:rPr>
          <w:rFonts w:ascii="Times New Roman" w:eastAsia="Times New Roman" w:hAnsi="Times New Roman" w:cs="Times New Roman"/>
          <w:b/>
          <w:color w:val="auto"/>
          <w:sz w:val="24"/>
          <w:szCs w:val="24"/>
        </w:rPr>
        <w:t xml:space="preserve"> </w:t>
      </w:r>
      <w:r w:rsidR="008B6EE5" w:rsidRPr="008B6EE5">
        <w:t xml:space="preserve">following are the use cases of AWS Step Functions </w:t>
      </w:r>
      <w:sdt>
        <w:sdtPr>
          <w:id w:val="-1664775655"/>
          <w:citation/>
        </w:sdtPr>
        <w:sdtContent>
          <w:r w:rsidR="0090638E">
            <w:fldChar w:fldCharType="begin"/>
          </w:r>
          <w:r w:rsidR="0090638E">
            <w:instrText xml:space="preserve"> CITATION a2023f \l 1033 </w:instrText>
          </w:r>
          <w:r w:rsidR="0090638E">
            <w:fldChar w:fldCharType="separate"/>
          </w:r>
          <w:r w:rsidR="00B012CF" w:rsidRPr="00B012CF">
            <w:rPr>
              <w:noProof/>
            </w:rPr>
            <w:t>[19]</w:t>
          </w:r>
          <w:r w:rsidR="0090638E">
            <w:fldChar w:fldCharType="end"/>
          </w:r>
        </w:sdtContent>
      </w:sdt>
      <w:r w:rsidR="008B6EE5" w:rsidRPr="008B6EE5">
        <w:t>:</w:t>
      </w:r>
    </w:p>
    <w:p w14:paraId="0B6D0C6E" w14:textId="63FEA736" w:rsidR="008B6EE5" w:rsidRPr="008B6EE5" w:rsidRDefault="008B6EE5" w:rsidP="00001DD2">
      <w:pPr>
        <w:pStyle w:val="NormalBPBHEB"/>
        <w:numPr>
          <w:ilvl w:val="0"/>
          <w:numId w:val="34"/>
        </w:numPr>
      </w:pPr>
      <w:r w:rsidRPr="008B6EE5">
        <w:rPr>
          <w:b/>
          <w:bCs/>
        </w:rPr>
        <w:t>Order processing workflows</w:t>
      </w:r>
      <w:r w:rsidRPr="008B6EE5">
        <w:t>: Step Functions can orchestrate order processing workflows, coordinating tasks such as payment processing, inventory management, and shipping.</w:t>
      </w:r>
    </w:p>
    <w:p w14:paraId="718292C7" w14:textId="530C8459" w:rsidR="008B6EE5" w:rsidRPr="008B6EE5" w:rsidRDefault="000002D7" w:rsidP="00B4047A">
      <w:r w:rsidRPr="000002D7">
        <w:rPr>
          <w:b/>
        </w:rPr>
        <w:t>Data processing pipelines</w:t>
      </w:r>
      <w:r w:rsidR="00F8280E">
        <w:t xml:space="preserve"> are ideal for constructing pipelines </w:t>
      </w:r>
      <w:r w:rsidR="00D06AAF">
        <w:t>whose success or failure depends on the previous steps' success or failure</w:t>
      </w:r>
      <w:r w:rsidRPr="00B4047A">
        <w:t>.</w:t>
      </w:r>
    </w:p>
    <w:p w14:paraId="3945CCB0" w14:textId="77777777" w:rsidR="008B6EE5" w:rsidRPr="008B6EE5" w:rsidRDefault="008B6EE5" w:rsidP="00001DD2">
      <w:pPr>
        <w:pStyle w:val="NormalBPBHEB"/>
        <w:numPr>
          <w:ilvl w:val="0"/>
          <w:numId w:val="34"/>
        </w:numPr>
      </w:pPr>
      <w:r w:rsidRPr="008B6EE5">
        <w:rPr>
          <w:b/>
          <w:bCs/>
        </w:rPr>
        <w:t>Media processing workflows</w:t>
      </w:r>
      <w:r w:rsidRPr="008B6EE5">
        <w:t>: Step Functions can coordinate media processing tasks, such as video transcoding and image recognition, in a scalable and efficient manner.</w:t>
      </w:r>
    </w:p>
    <w:p w14:paraId="3B29F913" w14:textId="62704755" w:rsidR="000760BB" w:rsidRPr="00611C64" w:rsidRDefault="000760BB" w:rsidP="00EC6AAA">
      <w:pPr>
        <w:pStyle w:val="Heading3BPBHEB"/>
        <w:spacing w:line="276" w:lineRule="auto"/>
      </w:pPr>
      <w:r w:rsidRPr="00611C64">
        <w:t xml:space="preserve">Benefits </w:t>
      </w:r>
    </w:p>
    <w:p w14:paraId="1BEC3395" w14:textId="5144BD46" w:rsidR="005155C0" w:rsidRPr="005155C0" w:rsidRDefault="005155C0" w:rsidP="00001DD2">
      <w:pPr>
        <w:pStyle w:val="NormalBPBHEB"/>
      </w:pPr>
      <w:r w:rsidRPr="005155C0">
        <w:t>The following are the benefits of using AWS Step Functions</w:t>
      </w:r>
      <w:r w:rsidR="00593A03">
        <w:t>.</w:t>
      </w:r>
      <w:r w:rsidRPr="005155C0">
        <w:t xml:space="preserve"> </w:t>
      </w:r>
      <w:sdt>
        <w:sdtPr>
          <w:id w:val="1243229893"/>
          <w:citation/>
        </w:sdtPr>
        <w:sdtContent>
          <w:r w:rsidR="004904B8">
            <w:fldChar w:fldCharType="begin"/>
          </w:r>
          <w:r w:rsidR="004904B8">
            <w:instrText xml:space="preserve"> CITATION a2023f \l 1033 </w:instrText>
          </w:r>
          <w:r w:rsidR="004904B8">
            <w:fldChar w:fldCharType="separate"/>
          </w:r>
          <w:r w:rsidR="00B012CF" w:rsidRPr="00B012CF">
            <w:rPr>
              <w:noProof/>
            </w:rPr>
            <w:t>[19]</w:t>
          </w:r>
          <w:r w:rsidR="004904B8">
            <w:fldChar w:fldCharType="end"/>
          </w:r>
        </w:sdtContent>
      </w:sdt>
      <w:r w:rsidRPr="005155C0">
        <w:t>:</w:t>
      </w:r>
    </w:p>
    <w:p w14:paraId="4F839EF0" w14:textId="5A9B5309" w:rsidR="005155C0" w:rsidRPr="005155C0" w:rsidRDefault="005155C0" w:rsidP="00001DD2">
      <w:pPr>
        <w:pStyle w:val="NormalBPBHEB"/>
        <w:numPr>
          <w:ilvl w:val="0"/>
          <w:numId w:val="35"/>
        </w:numPr>
      </w:pPr>
      <w:r w:rsidRPr="005155C0">
        <w:rPr>
          <w:b/>
          <w:bCs/>
        </w:rPr>
        <w:t>Simplified workflow management</w:t>
      </w:r>
      <w:r w:rsidRPr="005155C0">
        <w:t xml:space="preserve">: </w:t>
      </w:r>
      <w:r w:rsidR="00954069">
        <w:t>The visual designer allows developers to easily manage complex workflows</w:t>
      </w:r>
      <w:r w:rsidR="00261570">
        <w:t xml:space="preserve">, thereby </w:t>
      </w:r>
      <w:r w:rsidRPr="005155C0">
        <w:t>reducing the complexity of application integration.</w:t>
      </w:r>
    </w:p>
    <w:p w14:paraId="077545CB" w14:textId="77777777" w:rsidR="005155C0" w:rsidRPr="005155C0" w:rsidRDefault="005155C0" w:rsidP="00001DD2">
      <w:pPr>
        <w:pStyle w:val="NormalBPBHEB"/>
        <w:numPr>
          <w:ilvl w:val="0"/>
          <w:numId w:val="35"/>
        </w:numPr>
      </w:pPr>
      <w:r w:rsidRPr="005155C0">
        <w:rPr>
          <w:b/>
          <w:bCs/>
        </w:rPr>
        <w:t>Scalability</w:t>
      </w:r>
      <w:r w:rsidRPr="005155C0">
        <w:t>: Step Functions scale automatically based on the workload, ensuring that workflows execute reliably under varying conditions.</w:t>
      </w:r>
    </w:p>
    <w:p w14:paraId="39031FBD" w14:textId="39AA241A" w:rsidR="005155C0" w:rsidRPr="005155C0" w:rsidRDefault="005155C0" w:rsidP="00001DD2">
      <w:pPr>
        <w:pStyle w:val="NormalBPBHEB"/>
        <w:numPr>
          <w:ilvl w:val="0"/>
          <w:numId w:val="35"/>
        </w:numPr>
      </w:pPr>
      <w:r w:rsidRPr="005155C0">
        <w:rPr>
          <w:b/>
          <w:bCs/>
        </w:rPr>
        <w:t>Cost Efficiency</w:t>
      </w:r>
      <w:r w:rsidRPr="005155C0">
        <w:t xml:space="preserve">: </w:t>
      </w:r>
      <w:r w:rsidR="00954069">
        <w:t xml:space="preserve">Step Functions' pay-as-you-go pricing model </w:t>
      </w:r>
      <w:r w:rsidRPr="005155C0">
        <w:t>ensures cost efficiency, with charges based on the number of state transitions.</w:t>
      </w:r>
    </w:p>
    <w:p w14:paraId="1BFB669A" w14:textId="377238B4" w:rsidR="00F33931" w:rsidRPr="000760BB" w:rsidRDefault="00AD6F16" w:rsidP="00001DD2">
      <w:pPr>
        <w:pStyle w:val="NormalBPBHEB"/>
      </w:pPr>
      <w:r>
        <w:t>Th</w:t>
      </w:r>
      <w:r w:rsidR="00F33931">
        <w:t>e b</w:t>
      </w:r>
      <w:r w:rsidR="00F33931" w:rsidRPr="00F33931">
        <w:t>enefits of using AWS Step Functions</w:t>
      </w:r>
      <w:r>
        <w:t xml:space="preserve"> are as follows</w:t>
      </w:r>
      <w:r w:rsidR="00E13473">
        <w:t>.</w:t>
      </w:r>
      <w:sdt>
        <w:sdtPr>
          <w:id w:val="333960029"/>
          <w:citation/>
        </w:sdtPr>
        <w:sdtContent>
          <w:r w:rsidR="008C28BF">
            <w:fldChar w:fldCharType="begin"/>
          </w:r>
          <w:r w:rsidR="008C28BF">
            <w:instrText xml:space="preserve"> CITATION a2023f \l 1033 </w:instrText>
          </w:r>
          <w:r w:rsidR="008C28BF">
            <w:fldChar w:fldCharType="separate"/>
          </w:r>
          <w:r w:rsidR="00B012CF">
            <w:rPr>
              <w:noProof/>
            </w:rPr>
            <w:t xml:space="preserve"> </w:t>
          </w:r>
          <w:r w:rsidR="00B012CF" w:rsidRPr="00B012CF">
            <w:rPr>
              <w:noProof/>
            </w:rPr>
            <w:t>[19]</w:t>
          </w:r>
          <w:r w:rsidR="008C28BF">
            <w:fldChar w:fldCharType="end"/>
          </w:r>
        </w:sdtContent>
      </w:sdt>
      <w:r w:rsidR="00DD1DB0">
        <w:t>:</w:t>
      </w:r>
    </w:p>
    <w:p w14:paraId="54452CE9" w14:textId="4997335E" w:rsidR="000760BB" w:rsidRPr="000760BB" w:rsidRDefault="000760BB" w:rsidP="00001DD2">
      <w:pPr>
        <w:pStyle w:val="NormalBPBHEB"/>
        <w:numPr>
          <w:ilvl w:val="0"/>
          <w:numId w:val="7"/>
        </w:numPr>
      </w:pPr>
      <w:r w:rsidRPr="000760BB">
        <w:rPr>
          <w:b/>
          <w:bCs/>
        </w:rPr>
        <w:t xml:space="preserve">Simplified </w:t>
      </w:r>
      <w:r w:rsidR="00DD1DB0" w:rsidRPr="000760BB">
        <w:rPr>
          <w:b/>
          <w:bCs/>
        </w:rPr>
        <w:t>workflow management</w:t>
      </w:r>
      <w:r w:rsidRPr="000760BB">
        <w:rPr>
          <w:b/>
          <w:bCs/>
        </w:rPr>
        <w:t>:</w:t>
      </w:r>
      <w:r w:rsidRPr="000760BB">
        <w:t xml:space="preserve"> </w:t>
      </w:r>
      <w:r w:rsidR="00B56B8F">
        <w:t>The visual designer makes it easy for developers to manage complex workflows</w:t>
      </w:r>
      <w:r w:rsidRPr="000760BB">
        <w:t>, reducing the complexity of application integration.</w:t>
      </w:r>
    </w:p>
    <w:p w14:paraId="7CD8CCC5" w14:textId="32A23315" w:rsidR="000760BB" w:rsidRPr="000760BB" w:rsidRDefault="000760BB" w:rsidP="00001DD2">
      <w:pPr>
        <w:pStyle w:val="NormalBPBHEB"/>
        <w:numPr>
          <w:ilvl w:val="0"/>
          <w:numId w:val="7"/>
        </w:numPr>
      </w:pPr>
      <w:r w:rsidRPr="000760BB">
        <w:rPr>
          <w:b/>
          <w:bCs/>
        </w:rPr>
        <w:t>Scalability:</w:t>
      </w:r>
      <w:r w:rsidRPr="000760BB">
        <w:t xml:space="preserve"> Step Functions scale automatically based on the workload, ensuring that workflows execute reliably under varying conditions.</w:t>
      </w:r>
    </w:p>
    <w:p w14:paraId="24349183" w14:textId="4F37C040" w:rsidR="000760BB" w:rsidRPr="000760BB" w:rsidRDefault="000760BB" w:rsidP="00001DD2">
      <w:pPr>
        <w:pStyle w:val="NormalBPBHEB"/>
        <w:numPr>
          <w:ilvl w:val="0"/>
          <w:numId w:val="7"/>
        </w:numPr>
      </w:pPr>
      <w:r w:rsidRPr="000760BB">
        <w:rPr>
          <w:b/>
          <w:bCs/>
        </w:rPr>
        <w:t>Cost Efficiency:</w:t>
      </w:r>
      <w:r w:rsidRPr="000760BB">
        <w:t xml:space="preserve"> </w:t>
      </w:r>
      <w:r w:rsidR="00954069">
        <w:t xml:space="preserve">Step Functions' pay-as-you-go pricing model </w:t>
      </w:r>
      <w:r w:rsidRPr="000760BB">
        <w:t>ensures cost efficiency, with charges based on the number of state transitions.</w:t>
      </w:r>
    </w:p>
    <w:p w14:paraId="0FBF1075" w14:textId="73D53427" w:rsidR="000760BB" w:rsidRPr="00611C64" w:rsidRDefault="000760BB" w:rsidP="00001DD2">
      <w:pPr>
        <w:pStyle w:val="Heading2BPBHEB"/>
      </w:pPr>
      <w:r w:rsidRPr="00611C64">
        <w:t xml:space="preserve">Integration with </w:t>
      </w:r>
      <w:r w:rsidR="00DD1DB0" w:rsidRPr="00611C64">
        <w:t xml:space="preserve">other </w:t>
      </w:r>
      <w:r w:rsidRPr="00611C64">
        <w:t xml:space="preserve">AWS </w:t>
      </w:r>
      <w:r w:rsidR="003E5F94">
        <w:t>s</w:t>
      </w:r>
      <w:r w:rsidRPr="00611C64">
        <w:t>ervices</w:t>
      </w:r>
    </w:p>
    <w:p w14:paraId="2FE6FF05" w14:textId="5E9C6E08" w:rsidR="000760BB" w:rsidRPr="000760BB" w:rsidRDefault="004A5DAE" w:rsidP="00001DD2">
      <w:pPr>
        <w:pStyle w:val="NormalBPBHEB"/>
      </w:pPr>
      <w:r w:rsidRPr="004A5DAE">
        <w:t xml:space="preserve">AWS Step Functions seamlessly integrates with various AWS services, including AWS Lambda, AWS Fargate, and Amazon SageMaker, </w:t>
      </w:r>
      <w:r w:rsidR="00AC2012">
        <w:t xml:space="preserve">enabling developers to utilize </w:t>
      </w:r>
      <w:r w:rsidR="00B012CF">
        <w:t>multiple</w:t>
      </w:r>
      <w:r w:rsidRPr="004A5DAE">
        <w:t xml:space="preserve"> functionalities within their workflows.</w:t>
      </w:r>
    </w:p>
    <w:p w14:paraId="3CB89907" w14:textId="4CC2C483" w:rsidR="00567041" w:rsidRPr="000760BB" w:rsidRDefault="00567041" w:rsidP="00001DD2">
      <w:pPr>
        <w:pStyle w:val="Heading2BPBHEB"/>
      </w:pPr>
      <w:r w:rsidRPr="000760BB">
        <w:t xml:space="preserve">Amazon </w:t>
      </w:r>
      <w:r w:rsidR="00852982">
        <w:t>Elastic Container Registry</w:t>
      </w:r>
      <w:r w:rsidR="003E5F94" w:rsidRPr="000760BB">
        <w:t xml:space="preserve"> </w:t>
      </w:r>
    </w:p>
    <w:p w14:paraId="2B3D1404" w14:textId="32362404" w:rsidR="00BE1B06" w:rsidRPr="00BE1B06" w:rsidRDefault="00567041" w:rsidP="00001DD2">
      <w:pPr>
        <w:pStyle w:val="NormalBPBHEB"/>
      </w:pPr>
      <w:r w:rsidRPr="000760BB">
        <w:t xml:space="preserve">Amazon </w:t>
      </w:r>
      <w:r w:rsidRPr="00555FFB">
        <w:rPr>
          <w:b/>
          <w:bCs/>
        </w:rPr>
        <w:t>Elastic Container Registry (ECR</w:t>
      </w:r>
      <w:r w:rsidRPr="000760BB">
        <w:t>)</w:t>
      </w:r>
      <w:r w:rsidR="00BE1B06" w:rsidRPr="00BE1B06">
        <w:t xml:space="preserve"> is a fully managed container registry service that enables developers to store, manage, and deploy Docker container images efficiently. This section explores Amazon ECR's features and role in the containerization ecosystem.</w:t>
      </w:r>
    </w:p>
    <w:p w14:paraId="6135AEC0" w14:textId="151B84D2" w:rsidR="00BE1B06" w:rsidRPr="00BE1B06" w:rsidRDefault="00BE1B06" w:rsidP="00001DD2">
      <w:pPr>
        <w:pStyle w:val="NormalBPBHEB"/>
      </w:pPr>
      <w:r w:rsidRPr="00BE1B06">
        <w:t xml:space="preserve">Amazon ECR simplifies containerization by offering a secure and scalable repository for Docker images, supporting the entire lifecycle of containerized </w:t>
      </w:r>
      <w:r w:rsidR="008B119C" w:rsidRPr="00BE1B06">
        <w:t>applications.</w:t>
      </w:r>
    </w:p>
    <w:p w14:paraId="31592E26" w14:textId="77777777" w:rsidR="00E578E4" w:rsidRPr="00611C64" w:rsidRDefault="00E578E4" w:rsidP="00EC6AAA">
      <w:pPr>
        <w:pStyle w:val="Heading3BPBHEB"/>
        <w:spacing w:line="276" w:lineRule="auto"/>
      </w:pPr>
      <w:r w:rsidRPr="00611C64">
        <w:t>Key features of Amazon ECR</w:t>
      </w:r>
    </w:p>
    <w:p w14:paraId="11969A31" w14:textId="0851B30D" w:rsidR="006160FC" w:rsidRPr="006160FC" w:rsidRDefault="006160FC" w:rsidP="00001DD2">
      <w:pPr>
        <w:pStyle w:val="NormalBPBHEB"/>
      </w:pPr>
      <w:r w:rsidRPr="006160FC">
        <w:t>The following are the key features of Amazon ECR</w:t>
      </w:r>
      <w:r w:rsidR="00E13473">
        <w:t>.</w:t>
      </w:r>
      <w:r w:rsidRPr="006160FC">
        <w:t xml:space="preserve"> </w:t>
      </w:r>
      <w:sdt>
        <w:sdtPr>
          <w:id w:val="2037149023"/>
          <w:citation/>
        </w:sdtPr>
        <w:sdtContent>
          <w:r w:rsidR="00931A2F">
            <w:fldChar w:fldCharType="begin"/>
          </w:r>
          <w:r w:rsidR="004A3BAA">
            <w:instrText xml:space="preserve">CITATION a2023i \l 1033 </w:instrText>
          </w:r>
          <w:r w:rsidR="00931A2F">
            <w:fldChar w:fldCharType="separate"/>
          </w:r>
          <w:r w:rsidR="00B012CF" w:rsidRPr="00B012CF">
            <w:rPr>
              <w:noProof/>
            </w:rPr>
            <w:t>[25]</w:t>
          </w:r>
          <w:r w:rsidR="00931A2F">
            <w:fldChar w:fldCharType="end"/>
          </w:r>
        </w:sdtContent>
      </w:sdt>
      <w:r w:rsidRPr="006160FC">
        <w:t xml:space="preserve">; </w:t>
      </w:r>
      <w:sdt>
        <w:sdtPr>
          <w:id w:val="-423501180"/>
          <w:citation/>
        </w:sdtPr>
        <w:sdtContent>
          <w:r w:rsidR="006A2E7C">
            <w:fldChar w:fldCharType="begin"/>
          </w:r>
          <w:r w:rsidR="006A2E7C">
            <w:instrText xml:space="preserve"> CITATION bryant2017a \l 1033 </w:instrText>
          </w:r>
          <w:r w:rsidR="006A2E7C">
            <w:fldChar w:fldCharType="separate"/>
          </w:r>
          <w:r w:rsidR="00B012CF" w:rsidRPr="00B012CF">
            <w:rPr>
              <w:noProof/>
            </w:rPr>
            <w:t>[26]</w:t>
          </w:r>
          <w:r w:rsidR="006A2E7C">
            <w:fldChar w:fldCharType="end"/>
          </w:r>
        </w:sdtContent>
      </w:sdt>
      <w:r w:rsidRPr="006160FC">
        <w:t>:</w:t>
      </w:r>
    </w:p>
    <w:p w14:paraId="59A6018C" w14:textId="210569D3" w:rsidR="006160FC" w:rsidRPr="006160FC" w:rsidRDefault="00AB2061" w:rsidP="00AB2061">
      <w:r w:rsidRPr="00AB2061">
        <w:rPr>
          <w:b/>
        </w:rPr>
        <w:t>Secure private repositories</w:t>
      </w:r>
      <w:r w:rsidRPr="00AB2061">
        <w:t>: ECR offers private repositories for secure container image storage, accessible only by authorized users and systems.</w:t>
      </w:r>
    </w:p>
    <w:p w14:paraId="50963718" w14:textId="338E1C30" w:rsidR="006160FC" w:rsidRPr="006160FC" w:rsidRDefault="006160FC" w:rsidP="00EC6AAA">
      <w:pPr>
        <w:pStyle w:val="NormalBPBHEB"/>
        <w:numPr>
          <w:ilvl w:val="0"/>
          <w:numId w:val="99"/>
        </w:numPr>
      </w:pPr>
      <w:r w:rsidRPr="006160FC">
        <w:rPr>
          <w:b/>
          <w:bCs/>
        </w:rPr>
        <w:t>Integration with AWS Services</w:t>
      </w:r>
      <w:r w:rsidRPr="006160FC">
        <w:t>: It integrates seamlessly with AWS services</w:t>
      </w:r>
      <w:r w:rsidR="00C9088D">
        <w:t>, such as Amazon ECS and Kubernetes, facilitating</w:t>
      </w:r>
      <w:r w:rsidRPr="006160FC">
        <w:t xml:space="preserve"> </w:t>
      </w:r>
      <w:r w:rsidR="00B012CF">
        <w:t>containerized application deployment</w:t>
      </w:r>
      <w:r w:rsidRPr="006160FC">
        <w:t>.</w:t>
      </w:r>
    </w:p>
    <w:p w14:paraId="2DCC6864" w14:textId="6DDC3DDE" w:rsidR="006160FC" w:rsidRPr="006160FC" w:rsidRDefault="006160FC" w:rsidP="00EC6AAA">
      <w:pPr>
        <w:pStyle w:val="NormalBPBHEB"/>
        <w:numPr>
          <w:ilvl w:val="0"/>
          <w:numId w:val="99"/>
        </w:numPr>
      </w:pPr>
      <w:r w:rsidRPr="006160FC">
        <w:rPr>
          <w:b/>
          <w:bCs/>
        </w:rPr>
        <w:t>Scalability</w:t>
      </w:r>
      <w:r w:rsidRPr="006160FC">
        <w:t xml:space="preserve">: ECR scales with the development team's needs, efficiently </w:t>
      </w:r>
      <w:r w:rsidR="00513669" w:rsidRPr="006160FC">
        <w:t>managing</w:t>
      </w:r>
      <w:r w:rsidRPr="006160FC">
        <w:t xml:space="preserve"> </w:t>
      </w:r>
      <w:r w:rsidR="0066196A">
        <w:t xml:space="preserve">the </w:t>
      </w:r>
      <w:r w:rsidRPr="006160FC">
        <w:t>storage and retrieval of large container images</w:t>
      </w:r>
      <w:r w:rsidR="00F84B01">
        <w:t>.</w:t>
      </w:r>
    </w:p>
    <w:p w14:paraId="3E7A827C" w14:textId="72D82F2E" w:rsidR="002B1F8F" w:rsidRPr="00464C79" w:rsidRDefault="002B1F8F" w:rsidP="00001DD2">
      <w:pPr>
        <w:pStyle w:val="NormalBPBHEB"/>
        <w:rPr>
          <w:b/>
          <w:bCs/>
        </w:rPr>
      </w:pPr>
      <w:r w:rsidRPr="00464C79">
        <w:rPr>
          <w:b/>
          <w:bCs/>
        </w:rPr>
        <w:t xml:space="preserve">Use </w:t>
      </w:r>
      <w:r w:rsidR="008B119C" w:rsidRPr="00464C79">
        <w:rPr>
          <w:b/>
          <w:bCs/>
        </w:rPr>
        <w:t>cases</w:t>
      </w:r>
    </w:p>
    <w:p w14:paraId="2A39C5F2" w14:textId="63067AC3" w:rsidR="00874944" w:rsidRPr="00874944" w:rsidRDefault="00874944" w:rsidP="00001DD2">
      <w:pPr>
        <w:pStyle w:val="NormalBPBHEB"/>
      </w:pPr>
      <w:r w:rsidRPr="00874944">
        <w:t>The following are the key features of Amazon ECR</w:t>
      </w:r>
      <w:r w:rsidR="00E13473">
        <w:t>.</w:t>
      </w:r>
      <w:r w:rsidRPr="00874944">
        <w:t xml:space="preserve"> </w:t>
      </w:r>
      <w:sdt>
        <w:sdtPr>
          <w:id w:val="-561023304"/>
          <w:citation/>
        </w:sdtPr>
        <w:sdtContent>
          <w:r w:rsidR="00E91C49">
            <w:fldChar w:fldCharType="begin"/>
          </w:r>
          <w:r w:rsidR="00E91C49">
            <w:instrText xml:space="preserve"> CITATION a2023i \l 1033 </w:instrText>
          </w:r>
          <w:r w:rsidR="00E91C49">
            <w:fldChar w:fldCharType="separate"/>
          </w:r>
          <w:r w:rsidR="00B012CF" w:rsidRPr="00B012CF">
            <w:rPr>
              <w:noProof/>
            </w:rPr>
            <w:t>[25]</w:t>
          </w:r>
          <w:r w:rsidR="00E91C49">
            <w:fldChar w:fldCharType="end"/>
          </w:r>
        </w:sdtContent>
      </w:sdt>
      <w:r w:rsidRPr="00874944">
        <w:t xml:space="preserve">; </w:t>
      </w:r>
      <w:sdt>
        <w:sdtPr>
          <w:id w:val="-1815865710"/>
          <w:citation/>
        </w:sdtPr>
        <w:sdtContent>
          <w:r w:rsidR="008E08E4">
            <w:fldChar w:fldCharType="begin"/>
          </w:r>
          <w:r w:rsidR="008E08E4">
            <w:instrText xml:space="preserve"> CITATION bryant2017a \l 1033 </w:instrText>
          </w:r>
          <w:r w:rsidR="008E08E4">
            <w:fldChar w:fldCharType="separate"/>
          </w:r>
          <w:r w:rsidR="00B012CF" w:rsidRPr="00B012CF">
            <w:rPr>
              <w:noProof/>
            </w:rPr>
            <w:t>[26]</w:t>
          </w:r>
          <w:r w:rsidR="008E08E4">
            <w:fldChar w:fldCharType="end"/>
          </w:r>
        </w:sdtContent>
      </w:sdt>
      <w:r w:rsidRPr="00874944">
        <w:t>:</w:t>
      </w:r>
    </w:p>
    <w:p w14:paraId="056B9129" w14:textId="256BE863" w:rsidR="00874944" w:rsidRPr="00874944" w:rsidRDefault="00DB04F0" w:rsidP="00DB04F0">
      <w:r w:rsidRPr="00DB04F0">
        <w:t>ECR provides private repositories for securely storing container images, accessible only by authorized users and systems.</w:t>
      </w:r>
    </w:p>
    <w:p w14:paraId="0AAC86DF" w14:textId="3E9479B3" w:rsidR="00874944" w:rsidRPr="00874944" w:rsidRDefault="00874944" w:rsidP="00001DD2">
      <w:pPr>
        <w:pStyle w:val="NormalBPBHEB"/>
        <w:numPr>
          <w:ilvl w:val="0"/>
          <w:numId w:val="37"/>
        </w:numPr>
      </w:pPr>
      <w:r w:rsidRPr="00874944">
        <w:rPr>
          <w:b/>
          <w:bCs/>
        </w:rPr>
        <w:t>Integration with AWS Services</w:t>
      </w:r>
      <w:r w:rsidRPr="00874944">
        <w:t>: It integrates seamlessly with AWS services</w:t>
      </w:r>
      <w:r w:rsidR="0066196A">
        <w:t>, such as Amazon ECS and Kubernetes, facilitating</w:t>
      </w:r>
      <w:r w:rsidRPr="00874944">
        <w:t xml:space="preserve"> </w:t>
      </w:r>
      <w:r w:rsidR="00B919A0">
        <w:t>containerized application deployment</w:t>
      </w:r>
      <w:r w:rsidRPr="00874944">
        <w:t>.</w:t>
      </w:r>
    </w:p>
    <w:p w14:paraId="17BEDC9A" w14:textId="08EC39E8" w:rsidR="00874944" w:rsidRPr="00874944" w:rsidRDefault="00874944" w:rsidP="00001DD2">
      <w:pPr>
        <w:pStyle w:val="NormalBPBHEB"/>
        <w:numPr>
          <w:ilvl w:val="0"/>
          <w:numId w:val="37"/>
        </w:numPr>
      </w:pPr>
      <w:r w:rsidRPr="00874944">
        <w:rPr>
          <w:b/>
          <w:bCs/>
        </w:rPr>
        <w:t>Scalability</w:t>
      </w:r>
      <w:r w:rsidRPr="00874944">
        <w:t xml:space="preserve">: ECR scales with the development team's needs, efficiently </w:t>
      </w:r>
      <w:r w:rsidR="00513669" w:rsidRPr="00874944">
        <w:t>managing</w:t>
      </w:r>
      <w:r w:rsidRPr="00874944">
        <w:t xml:space="preserve"> storage and retrieval of large numbers of container images</w:t>
      </w:r>
    </w:p>
    <w:p w14:paraId="6A7273BB" w14:textId="610D8B16" w:rsidR="002B1F8F" w:rsidRPr="000760BB" w:rsidRDefault="002B1F8F" w:rsidP="00001DD2">
      <w:pPr>
        <w:pStyle w:val="NormalBPBHEB"/>
      </w:pPr>
      <w:r w:rsidRPr="0063659C">
        <w:rPr>
          <w:i/>
          <w:iCs/>
        </w:rPr>
        <w:t xml:space="preserve">Figure </w:t>
      </w:r>
      <w:r w:rsidR="000919C9" w:rsidRPr="0063659C">
        <w:rPr>
          <w:i/>
          <w:iCs/>
        </w:rPr>
        <w:t>8</w:t>
      </w:r>
      <w:r w:rsidRPr="0063659C">
        <w:rPr>
          <w:i/>
          <w:iCs/>
        </w:rPr>
        <w:t>.</w:t>
      </w:r>
      <w:r w:rsidR="006F44CF" w:rsidRPr="0063659C">
        <w:rPr>
          <w:i/>
          <w:iCs/>
        </w:rPr>
        <w:t>6</w:t>
      </w:r>
      <w:r>
        <w:t xml:space="preserve"> </w:t>
      </w:r>
      <w:r w:rsidR="00BB7060">
        <w:t>shows</w:t>
      </w:r>
      <w:r w:rsidRPr="002B1F8F">
        <w:t xml:space="preserve"> AWS </w:t>
      </w:r>
      <w:r w:rsidR="00B012CF">
        <w:t>Container</w:t>
      </w:r>
      <w:r w:rsidR="00B012CF" w:rsidRPr="002B1F8F">
        <w:t xml:space="preserve"> </w:t>
      </w:r>
      <w:r w:rsidR="00BB7060">
        <w:t xml:space="preserve">options by </w:t>
      </w:r>
      <w:r w:rsidR="008B119C">
        <w:t>layer</w:t>
      </w:r>
      <w:r w:rsidR="00FF3AC7">
        <w:t>:</w:t>
      </w:r>
    </w:p>
    <w:p w14:paraId="1D3CBCAC" w14:textId="77777777" w:rsidR="000919C9" w:rsidRDefault="00172F2B" w:rsidP="00001DD2">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2D92E0B2" w14:textId="410DCB6B" w:rsidR="00170BB9" w:rsidRDefault="000919C9" w:rsidP="00001DD2">
      <w:pPr>
        <w:pStyle w:val="FigureCaptionBPBHEB"/>
      </w:pPr>
      <w:r w:rsidRPr="00AD70A7">
        <w:rPr>
          <w:b/>
          <w:bCs w:val="0"/>
        </w:rPr>
        <w:t>Figure 8.</w:t>
      </w:r>
      <w:r w:rsidRPr="00AD70A7">
        <w:rPr>
          <w:b/>
          <w:bCs w:val="0"/>
        </w:rPr>
        <w:fldChar w:fldCharType="begin"/>
      </w:r>
      <w:r w:rsidRPr="00AD70A7">
        <w:rPr>
          <w:b/>
          <w:bCs w:val="0"/>
        </w:rPr>
        <w:instrText xml:space="preserve"> SEQ Figure_8. \* ARABIC </w:instrText>
      </w:r>
      <w:r w:rsidRPr="00AD70A7">
        <w:rPr>
          <w:b/>
          <w:bCs w:val="0"/>
        </w:rPr>
        <w:fldChar w:fldCharType="separate"/>
      </w:r>
      <w:r w:rsidR="003E5F06" w:rsidRPr="00AD70A7">
        <w:rPr>
          <w:b/>
          <w:bCs w:val="0"/>
          <w:noProof/>
        </w:rPr>
        <w:t>6</w:t>
      </w:r>
      <w:r w:rsidRPr="00AD70A7">
        <w:rPr>
          <w:b/>
          <w:bCs w:val="0"/>
        </w:rPr>
        <w:fldChar w:fldCharType="end"/>
      </w:r>
      <w:r w:rsidRPr="00AD2956">
        <w:t>AWS Containers (Amazon Web Services)</w:t>
      </w:r>
    </w:p>
    <w:p w14:paraId="189961F6" w14:textId="77777777" w:rsidR="009944C3" w:rsidRDefault="009944C3" w:rsidP="00001DD2">
      <w:pPr>
        <w:pStyle w:val="FigureCaptionBPBHEB"/>
      </w:pPr>
    </w:p>
    <w:p w14:paraId="7AE15C4A" w14:textId="21877F2B" w:rsidR="000760BB" w:rsidRPr="00611C64" w:rsidRDefault="000760BB" w:rsidP="00EC6AAA">
      <w:pPr>
        <w:pStyle w:val="Heading3BPBHEB"/>
        <w:spacing w:line="276" w:lineRule="auto"/>
      </w:pPr>
      <w:r w:rsidRPr="00611C64">
        <w:t xml:space="preserve">Benefits of </w:t>
      </w:r>
      <w:r w:rsidR="00DD1DB0" w:rsidRPr="00611C64">
        <w:t xml:space="preserve">using </w:t>
      </w:r>
      <w:r w:rsidRPr="00611C64">
        <w:t>Amazon ECR</w:t>
      </w:r>
    </w:p>
    <w:p w14:paraId="7E511A64" w14:textId="3A8ED3ED" w:rsidR="008637E4" w:rsidRPr="008637E4" w:rsidRDefault="008637E4" w:rsidP="00001DD2">
      <w:pPr>
        <w:pStyle w:val="NormalBPBHEB"/>
      </w:pPr>
      <w:r w:rsidRPr="008637E4">
        <w:t>The benefits of using Amazon ECR</w:t>
      </w:r>
      <w:r w:rsidR="005A2608">
        <w:t xml:space="preserve"> are as follows:</w:t>
      </w:r>
      <w:r w:rsidRPr="008637E4">
        <w:t xml:space="preserve"> </w:t>
      </w:r>
      <w:sdt>
        <w:sdtPr>
          <w:id w:val="1641917138"/>
          <w:citation/>
        </w:sdtPr>
        <w:sdtContent>
          <w:r w:rsidR="00E91C49">
            <w:fldChar w:fldCharType="begin"/>
          </w:r>
          <w:r w:rsidR="00E91C49">
            <w:instrText xml:space="preserve"> CITATION a2023i \l 1033 </w:instrText>
          </w:r>
          <w:r w:rsidR="00E91C49">
            <w:fldChar w:fldCharType="separate"/>
          </w:r>
          <w:r w:rsidR="00B012CF" w:rsidRPr="00B012CF">
            <w:rPr>
              <w:noProof/>
            </w:rPr>
            <w:t>[25]</w:t>
          </w:r>
          <w:r w:rsidR="00E91C49">
            <w:fldChar w:fldCharType="end"/>
          </w:r>
        </w:sdtContent>
      </w:sdt>
      <w:r w:rsidRPr="008637E4">
        <w:t>:</w:t>
      </w:r>
    </w:p>
    <w:p w14:paraId="086E5AAE" w14:textId="51DD1DA0" w:rsidR="008637E4" w:rsidRPr="008637E4" w:rsidRDefault="008637E4" w:rsidP="00001DD2">
      <w:pPr>
        <w:pStyle w:val="NormalBPBHEB"/>
        <w:numPr>
          <w:ilvl w:val="0"/>
          <w:numId w:val="38"/>
        </w:numPr>
      </w:pPr>
      <w:r w:rsidRPr="008637E4">
        <w:rPr>
          <w:b/>
          <w:bCs/>
        </w:rPr>
        <w:t>Ease of use</w:t>
      </w:r>
      <w:r w:rsidRPr="008637E4">
        <w:t xml:space="preserve">: </w:t>
      </w:r>
      <w:r w:rsidR="00DC59F1">
        <w:t xml:space="preserve">Integrating AWS services and Docker tools simplifies usage for </w:t>
      </w:r>
      <w:r w:rsidRPr="008637E4">
        <w:t>novice and experienced container developers.</w:t>
      </w:r>
    </w:p>
    <w:p w14:paraId="0C996B81" w14:textId="2BB147DA" w:rsidR="008637E4" w:rsidRPr="008637E4" w:rsidRDefault="0066196A" w:rsidP="00001DD2">
      <w:pPr>
        <w:pStyle w:val="NormalBPBHEB"/>
        <w:numPr>
          <w:ilvl w:val="0"/>
          <w:numId w:val="38"/>
        </w:numPr>
      </w:pPr>
      <w:r>
        <w:rPr>
          <w:b/>
          <w:bCs/>
        </w:rPr>
        <w:t xml:space="preserve">Cost efficiency: ECR follows a pay-as-you-go pricing model, charging users </w:t>
      </w:r>
      <w:r w:rsidR="008637E4" w:rsidRPr="008637E4">
        <w:t>based on storage and data transfer for container images.</w:t>
      </w:r>
    </w:p>
    <w:p w14:paraId="4814C268" w14:textId="4B1E3D14" w:rsidR="00DD1DB0" w:rsidRPr="000760BB" w:rsidRDefault="008637E4" w:rsidP="00001DD2">
      <w:pPr>
        <w:pStyle w:val="NormalBPBHEB"/>
        <w:numPr>
          <w:ilvl w:val="0"/>
          <w:numId w:val="38"/>
        </w:numPr>
      </w:pPr>
      <w:r w:rsidRPr="008637E4">
        <w:rPr>
          <w:b/>
          <w:bCs/>
        </w:rPr>
        <w:t>Comprehensive security</w:t>
      </w:r>
      <w:r w:rsidRPr="008637E4">
        <w:t xml:space="preserve">: ECR provides fine-grained access control, integrating with AWS IAM to </w:t>
      </w:r>
      <w:r w:rsidR="0066196A">
        <w:t>securely manage container image repositories</w:t>
      </w:r>
      <w:r w:rsidRPr="008637E4">
        <w:t>.</w:t>
      </w:r>
      <w:r w:rsidR="00DD1DB0">
        <w:t xml:space="preserve"> </w:t>
      </w:r>
    </w:p>
    <w:p w14:paraId="72616ED8" w14:textId="2D44CC12" w:rsidR="000760BB" w:rsidRPr="00611C64" w:rsidRDefault="000760BB" w:rsidP="00001DD2">
      <w:pPr>
        <w:pStyle w:val="Heading2BPBHEB"/>
      </w:pPr>
      <w:r w:rsidRPr="00611C64">
        <w:t xml:space="preserve">Integration with DevOps </w:t>
      </w:r>
      <w:r w:rsidR="00AD70A7">
        <w:t>w</w:t>
      </w:r>
      <w:r w:rsidRPr="00611C64">
        <w:t>orkflow</w:t>
      </w:r>
    </w:p>
    <w:p w14:paraId="1EE63D72" w14:textId="526473F6" w:rsidR="000760BB" w:rsidRPr="000760BB" w:rsidRDefault="00C21672" w:rsidP="00001DD2">
      <w:pPr>
        <w:pStyle w:val="NormalBPBHEB"/>
      </w:pPr>
      <w:r w:rsidRPr="00C21672">
        <w:t>Amazon ECR plays a pivotal role in DevOps workflows by integrating containerized applications into deployment pipelines. Its compatibility with CI/CD tools ensures a smooth transition from development to production.</w:t>
      </w:r>
    </w:p>
    <w:p w14:paraId="480CD455" w14:textId="74E29F49" w:rsidR="000760BB" w:rsidRPr="000760BB" w:rsidRDefault="000760BB" w:rsidP="00001DD2">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 xml:space="preserve">Amazon </w:t>
      </w:r>
      <w:r w:rsidR="005331A0">
        <w:rPr>
          <w:rFonts w:eastAsia="Palatino Linotype" w:cs="Palatino Linotype"/>
          <w:b/>
          <w:color w:val="auto"/>
          <w:sz w:val="40"/>
          <w:szCs w:val="40"/>
        </w:rPr>
        <w:t>Elastic Container Service</w:t>
      </w:r>
    </w:p>
    <w:p w14:paraId="51A6BDCB" w14:textId="0BAE4FA8" w:rsidR="00D529D3" w:rsidRPr="00D529D3" w:rsidRDefault="00D529D3" w:rsidP="00001DD2">
      <w:pPr>
        <w:pStyle w:val="NormalBPBHEB"/>
      </w:pPr>
      <w:r w:rsidRPr="00D529D3">
        <w:t xml:space="preserve">Amazon </w:t>
      </w:r>
      <w:r w:rsidRPr="00EE7689">
        <w:rPr>
          <w:b/>
          <w:bCs/>
        </w:rPr>
        <w:t>Elastic Container Service</w:t>
      </w:r>
      <w:r w:rsidRPr="00D529D3">
        <w:t xml:space="preserve"> (</w:t>
      </w:r>
      <w:r w:rsidRPr="00EE7689">
        <w:rPr>
          <w:b/>
          <w:bCs/>
        </w:rPr>
        <w:t>ECS</w:t>
      </w:r>
      <w:r w:rsidRPr="00D529D3">
        <w:t>) is a fully managed service for container orchestration</w:t>
      </w:r>
      <w:r w:rsidR="005331A0">
        <w:t xml:space="preserve"> that simplifies the deployment and management of containerized applications. This section highlights ECS's features, architecture, and use cases, emphasizing its role in scaling these</w:t>
      </w:r>
      <w:r w:rsidRPr="00D529D3">
        <w:t xml:space="preserve"> applications.</w:t>
      </w:r>
    </w:p>
    <w:p w14:paraId="04CBF0D6" w14:textId="55E78E43" w:rsidR="00D529D3" w:rsidRPr="00D529D3" w:rsidRDefault="00D529D3" w:rsidP="00001DD2">
      <w:pPr>
        <w:pStyle w:val="NormalBPBHEB"/>
      </w:pPr>
      <w:r w:rsidRPr="00D529D3">
        <w:t>Amazon ECS enables users to run, stop, and manage Docker containers across clusters</w:t>
      </w:r>
      <w:r w:rsidR="005331A0">
        <w:t>. It abstracts infrastructure complexities so developers can</w:t>
      </w:r>
      <w:r w:rsidRPr="00D529D3">
        <w:t xml:space="preserve"> focus on scaling applications without managing the underlying resources.</w:t>
      </w:r>
    </w:p>
    <w:p w14:paraId="5BE54C7E" w14:textId="6245D913" w:rsidR="000760BB" w:rsidRPr="00611C64" w:rsidRDefault="000760BB" w:rsidP="00EC6AAA">
      <w:pPr>
        <w:pStyle w:val="Heading3BPBHEB"/>
        <w:spacing w:line="276" w:lineRule="auto"/>
      </w:pPr>
      <w:r w:rsidRPr="00611C64">
        <w:t xml:space="preserve">Key </w:t>
      </w:r>
      <w:r w:rsidR="00DD1DB0" w:rsidRPr="00611C64">
        <w:t xml:space="preserve">features </w:t>
      </w:r>
      <w:r w:rsidRPr="00611C64">
        <w:t>of Amazon ECS</w:t>
      </w:r>
    </w:p>
    <w:p w14:paraId="5D12C1E6" w14:textId="238E3398" w:rsidR="001A0D43" w:rsidRPr="001A0D43" w:rsidRDefault="001A0D43" w:rsidP="00001DD2">
      <w:pPr>
        <w:pStyle w:val="NormalBPBHEB"/>
      </w:pPr>
      <w:r w:rsidRPr="001A0D43">
        <w:t xml:space="preserve">The key features of Amazon ECS include </w:t>
      </w:r>
      <w:sdt>
        <w:sdtPr>
          <w:id w:val="-1904055832"/>
          <w:citation/>
        </w:sdtPr>
        <w:sdtContent>
          <w:r w:rsidR="00736115">
            <w:fldChar w:fldCharType="begin"/>
          </w:r>
          <w:r w:rsidR="00736115">
            <w:instrText xml:space="preserve"> CITATION a2023j \l 1033 </w:instrText>
          </w:r>
          <w:r w:rsidR="00736115">
            <w:fldChar w:fldCharType="separate"/>
          </w:r>
          <w:r w:rsidR="00B012CF" w:rsidRPr="00B012CF">
            <w:rPr>
              <w:noProof/>
            </w:rPr>
            <w:t>[27]</w:t>
          </w:r>
          <w:r w:rsidR="00736115">
            <w:fldChar w:fldCharType="end"/>
          </w:r>
        </w:sdtContent>
      </w:sdt>
      <w:r w:rsidRPr="001A0D43">
        <w:t>:</w:t>
      </w:r>
    </w:p>
    <w:p w14:paraId="33A57A62" w14:textId="7BD71C30" w:rsidR="001A0D43" w:rsidRPr="001A0D43" w:rsidRDefault="001A0D43" w:rsidP="00001DD2">
      <w:pPr>
        <w:pStyle w:val="NormalBPBHEB"/>
        <w:numPr>
          <w:ilvl w:val="0"/>
          <w:numId w:val="39"/>
        </w:numPr>
      </w:pPr>
      <w:r w:rsidRPr="001A0D43">
        <w:rPr>
          <w:b/>
          <w:bCs/>
        </w:rPr>
        <w:t>Scalability</w:t>
      </w:r>
      <w:r w:rsidRPr="001A0D43">
        <w:t xml:space="preserve">: ECS </w:t>
      </w:r>
      <w:r w:rsidR="004113B1">
        <w:t>automatically scales containers based on application load, ensuring efficient resource utilization</w:t>
      </w:r>
      <w:r w:rsidRPr="001A0D43">
        <w:t>.</w:t>
      </w:r>
    </w:p>
    <w:p w14:paraId="6E54D5AB" w14:textId="3A7C1D01" w:rsidR="001A0D43" w:rsidRPr="001A0D43" w:rsidRDefault="003E433E" w:rsidP="00001DD2">
      <w:pPr>
        <w:pStyle w:val="NormalBPBHEB"/>
        <w:numPr>
          <w:ilvl w:val="0"/>
          <w:numId w:val="39"/>
        </w:numPr>
      </w:pPr>
      <w:r w:rsidRPr="001A0D43">
        <w:rPr>
          <w:b/>
          <w:bCs/>
        </w:rPr>
        <w:t>Integration</w:t>
      </w:r>
      <w:r w:rsidR="00791CB6">
        <w:rPr>
          <w:b/>
          <w:bCs/>
        </w:rPr>
        <w:t>,</w:t>
      </w:r>
      <w:r w:rsidR="001A0D43" w:rsidRPr="001A0D43">
        <w:rPr>
          <w:b/>
          <w:bCs/>
        </w:rPr>
        <w:t xml:space="preserve"> </w:t>
      </w:r>
      <w:r w:rsidR="004113B1">
        <w:rPr>
          <w:b/>
          <w:bCs/>
        </w:rPr>
        <w:t xml:space="preserve">thereby </w:t>
      </w:r>
      <w:r w:rsidR="001A0D43" w:rsidRPr="001A0D43">
        <w:t>improving load balancing.</w:t>
      </w:r>
    </w:p>
    <w:p w14:paraId="4795F9AE" w14:textId="77777777" w:rsidR="001A0D43" w:rsidRPr="001A0D43" w:rsidRDefault="001A0D43" w:rsidP="00001DD2">
      <w:pPr>
        <w:pStyle w:val="NormalBPBHEB"/>
        <w:numPr>
          <w:ilvl w:val="0"/>
          <w:numId w:val="39"/>
        </w:numPr>
      </w:pPr>
      <w:r w:rsidRPr="001A0D43">
        <w:rPr>
          <w:b/>
          <w:bCs/>
        </w:rPr>
        <w:t>Task definitions</w:t>
      </w:r>
      <w:r w:rsidRPr="001A0D43">
        <w:t>: Developers define applications through task definitions, specifying Docker images, CPU, memory, and container links.</w:t>
      </w:r>
    </w:p>
    <w:p w14:paraId="293DEE41" w14:textId="74BB2F65" w:rsidR="001A0B28" w:rsidRDefault="00DD1DB0" w:rsidP="00001DD2">
      <w:pPr>
        <w:pStyle w:val="Heading2BPBHEB"/>
      </w:pPr>
      <w:r>
        <w:t xml:space="preserve"> </w:t>
      </w:r>
      <w:r w:rsidR="000760BB" w:rsidRPr="00611C64">
        <w:t xml:space="preserve">Amazon ECS </w:t>
      </w:r>
      <w:r w:rsidR="007845AA">
        <w:t>a</w:t>
      </w:r>
      <w:commentRangeStart w:id="11"/>
      <w:commentRangeStart w:id="12"/>
      <w:r w:rsidR="000760BB" w:rsidRPr="00611C64">
        <w:t>rchitecture</w:t>
      </w:r>
      <w:commentRangeEnd w:id="11"/>
      <w:r w:rsidRPr="00611C64">
        <w:commentReference w:id="11"/>
      </w:r>
      <w:commentRangeEnd w:id="12"/>
      <w:r w:rsidR="008541CC">
        <w:rPr>
          <w:rStyle w:val="CommentReference"/>
        </w:rPr>
        <w:commentReference w:id="12"/>
      </w:r>
    </w:p>
    <w:p w14:paraId="47970FFC" w14:textId="62E791AB" w:rsidR="00120A98" w:rsidRPr="00120A98" w:rsidRDefault="00F274E5" w:rsidP="00001DD2">
      <w:pPr>
        <w:pStyle w:val="NormalBPBHEB"/>
      </w:pPr>
      <w:r w:rsidRPr="00F274E5">
        <w:t xml:space="preserve">Amazon ECS orchestrates Docker containers on EC2 instances or AWS Fargate, </w:t>
      </w:r>
      <w:r w:rsidRPr="00C52A2C">
        <w:t>AWS's serverless compute engine for containers.</w:t>
      </w:r>
      <w:r w:rsidRPr="00F274E5">
        <w:t xml:space="preserve"> The architecture revolves around clusters, tasks, and services. Clusters group EC2 instances or Fargate tasks, while tasks </w:t>
      </w:r>
      <w:r w:rsidR="001C3FE8" w:rsidRPr="00F274E5">
        <w:t>are</w:t>
      </w:r>
      <w:r w:rsidRPr="00F274E5">
        <w:t xml:space="preserve"> discrete units of work defined by task definitions. ECS services manage </w:t>
      </w:r>
      <w:r w:rsidR="00177828">
        <w:t>the</w:t>
      </w:r>
      <w:r w:rsidR="00177828" w:rsidRPr="00F274E5">
        <w:t xml:space="preserve"> </w:t>
      </w:r>
      <w:r w:rsidRPr="00F274E5">
        <w:t xml:space="preserve">lifecycle, ensuring high availability and scalability </w:t>
      </w:r>
      <w:sdt>
        <w:sdtPr>
          <w:id w:val="851076807"/>
          <w:citation/>
        </w:sdtPr>
        <w:sdtContent>
          <w:r w:rsidR="009826D6">
            <w:fldChar w:fldCharType="begin"/>
          </w:r>
          <w:r w:rsidR="009826D6">
            <w:instrText xml:space="preserve"> CITATION a2023j \l 1033 </w:instrText>
          </w:r>
          <w:r w:rsidR="009826D6">
            <w:fldChar w:fldCharType="separate"/>
          </w:r>
          <w:r w:rsidR="00B012CF" w:rsidRPr="00B012CF">
            <w:rPr>
              <w:noProof/>
            </w:rPr>
            <w:t>[27]</w:t>
          </w:r>
          <w:r w:rsidR="009826D6">
            <w:fldChar w:fldCharType="end"/>
          </w:r>
        </w:sdtContent>
      </w:sdt>
      <w:r w:rsidRPr="00F274E5">
        <w:t>.</w:t>
      </w:r>
    </w:p>
    <w:p w14:paraId="094D0021" w14:textId="77777777" w:rsidR="00120A98" w:rsidRPr="006375AC" w:rsidRDefault="00120A98" w:rsidP="00EC6AAA">
      <w:pPr>
        <w:pStyle w:val="Heading3BPBHEB"/>
        <w:spacing w:line="276" w:lineRule="auto"/>
      </w:pPr>
      <w:r w:rsidRPr="006375AC">
        <w:t>Components of Amazon ECS</w:t>
      </w:r>
    </w:p>
    <w:p w14:paraId="7B2A7A06" w14:textId="0AD0EDC9" w:rsidR="00880A43" w:rsidRPr="00880A43" w:rsidRDefault="00120A98" w:rsidP="00001DD2">
      <w:pPr>
        <w:pStyle w:val="NormalBPBHEB"/>
      </w:pPr>
      <w:r w:rsidRPr="00120A98">
        <w:t xml:space="preserve">Amazon </w:t>
      </w:r>
      <w:r w:rsidR="00880A43" w:rsidRPr="00880A43">
        <w:t xml:space="preserve">ECS architecture </w:t>
      </w:r>
      <w:r w:rsidR="001C3FE8" w:rsidRPr="00880A43">
        <w:t>includes</w:t>
      </w:r>
      <w:r w:rsidR="00880A43" w:rsidRPr="00880A43">
        <w:t>:</w:t>
      </w:r>
    </w:p>
    <w:p w14:paraId="279830AB" w14:textId="1A471AB9" w:rsidR="00880A43" w:rsidRPr="00880A43" w:rsidRDefault="007E2099" w:rsidP="007B3E57">
      <w:pPr>
        <w:pStyle w:val="ListParagraph"/>
        <w:numPr>
          <w:ilvl w:val="0"/>
          <w:numId w:val="124"/>
        </w:numPr>
      </w:pPr>
      <w:r w:rsidRPr="007B3E57">
        <w:rPr>
          <w:b/>
        </w:rPr>
        <w:t>Clusters</w:t>
      </w:r>
      <w:r w:rsidRPr="007E2099">
        <w:t>: Groups of EC2 instances or Fargate tasks for container deployment.</w:t>
      </w:r>
    </w:p>
    <w:p w14:paraId="148FC699" w14:textId="77777777" w:rsidR="00880A43" w:rsidRPr="00880A43" w:rsidRDefault="00880A43" w:rsidP="00001DD2">
      <w:pPr>
        <w:pStyle w:val="NormalBPBHEB"/>
        <w:numPr>
          <w:ilvl w:val="0"/>
          <w:numId w:val="40"/>
        </w:numPr>
      </w:pPr>
      <w:r w:rsidRPr="00880A43">
        <w:rPr>
          <w:b/>
          <w:bCs/>
        </w:rPr>
        <w:t>Tasks</w:t>
      </w:r>
      <w:r w:rsidRPr="00880A43">
        <w:t>: Units of work defined by task definitions that specify Docker images, resource allocations, and dependencies.</w:t>
      </w:r>
    </w:p>
    <w:p w14:paraId="6AC29114" w14:textId="4BD47B9A" w:rsidR="00880A43" w:rsidRPr="00880A43" w:rsidRDefault="00880A43" w:rsidP="00001DD2">
      <w:pPr>
        <w:pStyle w:val="NormalBPBHEB"/>
        <w:numPr>
          <w:ilvl w:val="0"/>
          <w:numId w:val="40"/>
        </w:numPr>
      </w:pPr>
      <w:r w:rsidRPr="00880A43">
        <w:rPr>
          <w:b/>
          <w:bCs/>
        </w:rPr>
        <w:t>Services</w:t>
      </w:r>
      <w:r w:rsidRPr="00880A43">
        <w:t xml:space="preserve">: Ensure high availability and scalability by managing task lifecycles and adjusting based on demand </w:t>
      </w:r>
      <w:sdt>
        <w:sdtPr>
          <w:id w:val="-1280329759"/>
          <w:citation/>
        </w:sdtPr>
        <w:sdtContent>
          <w:r w:rsidR="009826D6">
            <w:fldChar w:fldCharType="begin"/>
          </w:r>
          <w:r w:rsidR="009826D6">
            <w:instrText xml:space="preserve"> CITATION a2023j \l 1033 </w:instrText>
          </w:r>
          <w:r w:rsidR="009826D6">
            <w:fldChar w:fldCharType="separate"/>
          </w:r>
          <w:r w:rsidR="00B012CF" w:rsidRPr="00B012CF">
            <w:rPr>
              <w:noProof/>
            </w:rPr>
            <w:t>[27]</w:t>
          </w:r>
          <w:r w:rsidR="009826D6">
            <w:fldChar w:fldCharType="end"/>
          </w:r>
        </w:sdtContent>
      </w:sdt>
      <w:r w:rsidRPr="00880A43">
        <w:t>.</w:t>
      </w:r>
    </w:p>
    <w:p w14:paraId="5DFC2C9D" w14:textId="2A9D5F88" w:rsidR="00126B70" w:rsidRPr="006375AC" w:rsidRDefault="00126B70" w:rsidP="00EC6AAA">
      <w:pPr>
        <w:pStyle w:val="Heading3BPBHEB"/>
        <w:spacing w:line="276" w:lineRule="auto"/>
      </w:pPr>
      <w:r w:rsidRPr="006375AC">
        <w:t xml:space="preserve">Scalability and </w:t>
      </w:r>
      <w:r w:rsidR="001576A1">
        <w:t>i</w:t>
      </w:r>
      <w:r w:rsidRPr="006375AC">
        <w:t>ntegration</w:t>
      </w:r>
    </w:p>
    <w:p w14:paraId="4544A0A1" w14:textId="17E50854" w:rsidR="00880A43" w:rsidRPr="00880A43" w:rsidRDefault="00880A43" w:rsidP="00001DD2">
      <w:pPr>
        <w:pStyle w:val="NormalBPBHEB"/>
      </w:pPr>
      <w:r w:rsidRPr="00880A43">
        <w:t xml:space="preserve">ECS scales containers dynamically in response to workload demands. Integrated with AWS Auto Scaling and ELB, ECS distributes traffic across containers, </w:t>
      </w:r>
      <w:r w:rsidR="001C3FE8" w:rsidRPr="00880A43">
        <w:t>improving</w:t>
      </w:r>
      <w:r w:rsidRPr="00880A43">
        <w:t xml:space="preserve"> performance in microservices and </w:t>
      </w:r>
      <w:r w:rsidR="00E543FA">
        <w:t>batch-processing</w:t>
      </w:r>
      <w:r w:rsidRPr="00880A43">
        <w:t xml:space="preserve"> environments</w:t>
      </w:r>
      <w:r w:rsidR="00E13473">
        <w:t>.</w:t>
      </w:r>
      <w:r w:rsidRPr="00880A43">
        <w:t xml:space="preserve"> </w:t>
      </w:r>
      <w:sdt>
        <w:sdtPr>
          <w:id w:val="1473638228"/>
          <w:citation/>
        </w:sdtPr>
        <w:sdtContent>
          <w:r w:rsidR="00E40BA3">
            <w:fldChar w:fldCharType="begin"/>
          </w:r>
          <w:r w:rsidR="00E40BA3">
            <w:instrText xml:space="preserve"> CITATION kulkarni2018a \l 1033 </w:instrText>
          </w:r>
          <w:r w:rsidR="00E40BA3">
            <w:fldChar w:fldCharType="separate"/>
          </w:r>
          <w:r w:rsidR="00B012CF" w:rsidRPr="00B012CF">
            <w:rPr>
              <w:noProof/>
            </w:rPr>
            <w:t>[28]</w:t>
          </w:r>
          <w:r w:rsidR="00E40BA3">
            <w:fldChar w:fldCharType="end"/>
          </w:r>
        </w:sdtContent>
      </w:sdt>
      <w:r w:rsidRPr="00880A43">
        <w:t>.</w:t>
      </w:r>
    </w:p>
    <w:p w14:paraId="6030DABE" w14:textId="62DC8C29" w:rsidR="008541CC" w:rsidRPr="001576A1" w:rsidRDefault="00880A43" w:rsidP="00EC6AAA">
      <w:pPr>
        <w:pStyle w:val="Heading3BPBHEB"/>
        <w:spacing w:line="276" w:lineRule="auto"/>
      </w:pPr>
      <w:r w:rsidRPr="00880A43">
        <w:t xml:space="preserve">Operational </w:t>
      </w:r>
      <w:r w:rsidR="001576A1" w:rsidRPr="00880A43">
        <w:t>simplicity and benefits</w:t>
      </w:r>
      <w:r w:rsidRPr="00880A43">
        <w:br/>
      </w:r>
      <w:r w:rsidRPr="001576A1">
        <w:rPr>
          <w:rStyle w:val="NormalBPBHEBChar"/>
          <w:b w:val="0"/>
          <w:bCs/>
          <w:sz w:val="22"/>
          <w:szCs w:val="22"/>
        </w:rPr>
        <w:t xml:space="preserve">ECS </w:t>
      </w:r>
      <w:r w:rsidR="00AE615D">
        <w:rPr>
          <w:rStyle w:val="NormalBPBHEBChar"/>
          <w:b w:val="0"/>
          <w:bCs/>
          <w:sz w:val="22"/>
          <w:szCs w:val="22"/>
        </w:rPr>
        <w:t>abstract</w:t>
      </w:r>
      <w:r w:rsidR="005331A0" w:rsidRPr="001576A1">
        <w:rPr>
          <w:rStyle w:val="NormalBPBHEBChar"/>
          <w:b w:val="0"/>
          <w:bCs/>
          <w:sz w:val="22"/>
          <w:szCs w:val="22"/>
        </w:rPr>
        <w:t xml:space="preserve"> </w:t>
      </w:r>
      <w:r w:rsidRPr="001576A1">
        <w:rPr>
          <w:rStyle w:val="NormalBPBHEBChar"/>
          <w:b w:val="0"/>
          <w:bCs/>
          <w:sz w:val="22"/>
          <w:szCs w:val="22"/>
        </w:rPr>
        <w:t xml:space="preserve">infrastructure complexities, streamlining operations. It </w:t>
      </w:r>
      <w:r w:rsidR="001C3FE8" w:rsidRPr="001576A1">
        <w:rPr>
          <w:rStyle w:val="NormalBPBHEBChar"/>
          <w:b w:val="0"/>
          <w:bCs/>
          <w:sz w:val="22"/>
          <w:szCs w:val="22"/>
        </w:rPr>
        <w:t>improves</w:t>
      </w:r>
      <w:r w:rsidRPr="001576A1">
        <w:rPr>
          <w:rStyle w:val="NormalBPBHEBChar"/>
          <w:b w:val="0"/>
          <w:bCs/>
          <w:sz w:val="22"/>
          <w:szCs w:val="22"/>
        </w:rPr>
        <w:t xml:space="preserve"> resource </w:t>
      </w:r>
      <w:r w:rsidR="005F355E" w:rsidRPr="001576A1">
        <w:rPr>
          <w:rStyle w:val="NormalBPBHEBChar"/>
          <w:b w:val="0"/>
          <w:bCs/>
          <w:sz w:val="22"/>
          <w:szCs w:val="22"/>
        </w:rPr>
        <w:t>use</w:t>
      </w:r>
      <w:r w:rsidRPr="001576A1">
        <w:rPr>
          <w:rStyle w:val="NormalBPBHEBChar"/>
          <w:b w:val="0"/>
          <w:bCs/>
          <w:sz w:val="22"/>
          <w:szCs w:val="22"/>
        </w:rPr>
        <w:t>, integrates with AWS IAM for secure container management, and supports CI/CD pipelines for automated testing and deployment, enabling rapid innovation</w:t>
      </w:r>
      <w:r w:rsidR="00E13473">
        <w:rPr>
          <w:rStyle w:val="NormalBPBHEBChar"/>
          <w:b w:val="0"/>
          <w:bCs/>
          <w:sz w:val="22"/>
          <w:szCs w:val="22"/>
        </w:rPr>
        <w:t>.</w:t>
      </w:r>
      <w:r w:rsidRPr="001576A1">
        <w:rPr>
          <w:rStyle w:val="NormalBPBHEBChar"/>
          <w:b w:val="0"/>
          <w:bCs/>
          <w:sz w:val="22"/>
          <w:szCs w:val="22"/>
        </w:rPr>
        <w:t xml:space="preserve"> </w:t>
      </w:r>
      <w:sdt>
        <w:sdtPr>
          <w:rPr>
            <w:rStyle w:val="NormalBPBHEBChar"/>
            <w:b w:val="0"/>
            <w:bCs/>
            <w:sz w:val="22"/>
            <w:szCs w:val="22"/>
          </w:rPr>
          <w:id w:val="-1826417847"/>
          <w:citation/>
        </w:sdtPr>
        <w:sdtContent>
          <w:r w:rsidR="009826D6" w:rsidRPr="001576A1">
            <w:rPr>
              <w:rStyle w:val="NormalBPBHEBChar"/>
              <w:b w:val="0"/>
              <w:bCs/>
              <w:sz w:val="22"/>
              <w:szCs w:val="22"/>
            </w:rPr>
            <w:fldChar w:fldCharType="begin"/>
          </w:r>
          <w:r w:rsidR="009826D6" w:rsidRPr="001576A1">
            <w:rPr>
              <w:rStyle w:val="NormalBPBHEBChar"/>
              <w:b w:val="0"/>
              <w:bCs/>
              <w:sz w:val="22"/>
              <w:szCs w:val="22"/>
            </w:rPr>
            <w:instrText xml:space="preserve"> CITATION a2023j \l 1033 </w:instrText>
          </w:r>
          <w:r w:rsidR="009826D6" w:rsidRPr="001576A1">
            <w:rPr>
              <w:rStyle w:val="NormalBPBHEBChar"/>
              <w:b w:val="0"/>
              <w:bCs/>
              <w:sz w:val="22"/>
              <w:szCs w:val="22"/>
            </w:rPr>
            <w:fldChar w:fldCharType="separate"/>
          </w:r>
          <w:r w:rsidR="00B012CF" w:rsidRPr="00B012CF">
            <w:rPr>
              <w:rFonts w:eastAsia="Palatino Linotype" w:cs="Palatino Linotype"/>
              <w:noProof/>
              <w:sz w:val="22"/>
              <w:szCs w:val="22"/>
              <w:shd w:val="clear" w:color="auto" w:fill="FFFFFF"/>
            </w:rPr>
            <w:t>[27]</w:t>
          </w:r>
          <w:r w:rsidR="009826D6" w:rsidRPr="001576A1">
            <w:rPr>
              <w:rStyle w:val="NormalBPBHEBChar"/>
              <w:b w:val="0"/>
              <w:bCs/>
              <w:sz w:val="22"/>
              <w:szCs w:val="22"/>
            </w:rPr>
            <w:fldChar w:fldCharType="end"/>
          </w:r>
        </w:sdtContent>
      </w:sdt>
      <w:r w:rsidRPr="001576A1">
        <w:rPr>
          <w:rStyle w:val="NormalBPBHEBChar"/>
          <w:b w:val="0"/>
          <w:bCs/>
          <w:sz w:val="22"/>
          <w:szCs w:val="22"/>
        </w:rPr>
        <w:t>.</w:t>
      </w:r>
    </w:p>
    <w:p w14:paraId="2B98177E" w14:textId="0C0E8980" w:rsidR="000845FF" w:rsidRPr="008541CC" w:rsidRDefault="000845FF" w:rsidP="00001DD2">
      <w:pPr>
        <w:pStyle w:val="NormalBPBHEB"/>
      </w:pPr>
      <w:r w:rsidRPr="000845FF">
        <w:t xml:space="preserve">To better understand </w:t>
      </w:r>
      <w:r w:rsidR="00183147">
        <w:t>Amazon ECS's architecture and key components</w:t>
      </w:r>
      <w:r w:rsidRPr="000845FF">
        <w:t xml:space="preserve">, </w:t>
      </w:r>
      <w:r w:rsidR="00386B00" w:rsidRPr="0063659C">
        <w:rPr>
          <w:i/>
          <w:iCs/>
        </w:rPr>
        <w:t>Figure 8.7</w:t>
      </w:r>
      <w:r w:rsidR="00386B00" w:rsidRPr="00F27E78">
        <w:rPr>
          <w:b/>
          <w:bCs/>
        </w:rPr>
        <w:t xml:space="preserve"> </w:t>
      </w:r>
      <w:r w:rsidR="00386B00">
        <w:t xml:space="preserve">below </w:t>
      </w:r>
      <w:r w:rsidRPr="000845FF">
        <w:t xml:space="preserve">illustrates how the service orchestrates containerized applications across managed clusters, leveraging EC2 instances or AWS Fargate for scalable </w:t>
      </w:r>
      <w:r w:rsidR="008B119C" w:rsidRPr="000845FF">
        <w:t>deployment.</w:t>
      </w:r>
    </w:p>
    <w:p w14:paraId="71B2B456" w14:textId="77777777" w:rsidR="006F44CF" w:rsidRDefault="008541CC" w:rsidP="00EC6AAA">
      <w:pPr>
        <w:pStyle w:val="FigureBPBHEB"/>
      </w:pPr>
      <w:commentRangeStart w:id="13"/>
      <w:commentRangeStart w:id="14"/>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commentRangeEnd w:id="13"/>
      <w:r w:rsidR="008A0C47">
        <w:rPr>
          <w:rStyle w:val="CommentReference"/>
          <w:color w:val="000000" w:themeColor="text1"/>
        </w:rPr>
        <w:commentReference w:id="13"/>
      </w:r>
      <w:commentRangeEnd w:id="14"/>
      <w:r w:rsidR="00386B00">
        <w:rPr>
          <w:rStyle w:val="CommentReference"/>
          <w:color w:val="000000" w:themeColor="text1"/>
        </w:rPr>
        <w:commentReference w:id="14"/>
      </w:r>
    </w:p>
    <w:p w14:paraId="4D44A0BD" w14:textId="521584CC" w:rsidR="008541CC" w:rsidRPr="008541CC" w:rsidRDefault="006F44CF" w:rsidP="00EC6AAA">
      <w:pPr>
        <w:pStyle w:val="FigureCaptionBPBHEB"/>
      </w:pPr>
      <w:r w:rsidRPr="00EC6AAA">
        <w:rPr>
          <w:b/>
          <w:bCs w:val="0"/>
        </w:rPr>
        <w:t>Figure 8.</w:t>
      </w:r>
      <w:r w:rsidR="00732B8B" w:rsidRPr="00EC6AAA">
        <w:rPr>
          <w:b/>
          <w:bCs w:val="0"/>
        </w:rPr>
        <w:t>7:</w:t>
      </w:r>
      <w:r w:rsidR="00732B8B">
        <w:t xml:space="preserve"> </w:t>
      </w:r>
      <w:r>
        <w:t xml:space="preserve"> </w:t>
      </w:r>
      <w:r w:rsidRPr="00DC1E87">
        <w:t>Amazon ECS (Amazon Web Services)</w:t>
      </w:r>
    </w:p>
    <w:p w14:paraId="52675283" w14:textId="7555CFBD" w:rsidR="007B2BC8" w:rsidRPr="007B2BC8" w:rsidRDefault="00D751AA" w:rsidP="00001DD2">
      <w:pPr>
        <w:pBdr>
          <w:top w:val="nil"/>
          <w:left w:val="nil"/>
          <w:bottom w:val="nil"/>
          <w:right w:val="nil"/>
          <w:between w:val="nil"/>
        </w:pBdr>
        <w:shd w:val="clear" w:color="auto" w:fill="FFFFFF"/>
        <w:spacing w:line="276" w:lineRule="auto"/>
      </w:pPr>
      <w:r w:rsidRPr="00422CE5">
        <w:rPr>
          <w:rStyle w:val="Heading2BPBHEBChar"/>
        </w:rPr>
        <w:t xml:space="preserve">Amazon ECS </w:t>
      </w:r>
      <w:r w:rsidR="00422CE5" w:rsidRPr="00422CE5">
        <w:rPr>
          <w:rStyle w:val="Heading2BPBHEBChar"/>
        </w:rPr>
        <w:t>architecture core components</w:t>
      </w:r>
      <w:r w:rsidRPr="00D751AA">
        <w:rPr>
          <w:rFonts w:eastAsiaTheme="majorEastAsia" w:cstheme="majorBidi"/>
          <w:sz w:val="36"/>
          <w:szCs w:val="26"/>
        </w:rPr>
        <w:br/>
      </w:r>
      <w:r w:rsidR="007B2BC8" w:rsidRPr="007B2BC8">
        <w:t>ECS architecture includes:</w:t>
      </w:r>
    </w:p>
    <w:p w14:paraId="60D556D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Clusters</w:t>
      </w:r>
      <w:r w:rsidRPr="007B2BC8">
        <w:t>: Logical groupings of container instances or Fargate tasks.</w:t>
      </w:r>
    </w:p>
    <w:p w14:paraId="737040A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Tasks</w:t>
      </w:r>
      <w:r w:rsidRPr="007B2BC8">
        <w:t>: Units of work based on task definitions, ensuring seamless execution across ECS clusters.</w:t>
      </w:r>
    </w:p>
    <w:p w14:paraId="346C3CE0" w14:textId="21A21D29"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Services</w:t>
      </w:r>
      <w:r w:rsidRPr="007B2BC8">
        <w:t xml:space="preserve">: Manage the lifecycle and scaling of tasks to </w:t>
      </w:r>
      <w:r w:rsidR="001C3FE8" w:rsidRPr="007B2BC8">
        <w:t>keep</w:t>
      </w:r>
      <w:r w:rsidRPr="007B2BC8">
        <w:t xml:space="preserve"> availability </w:t>
      </w:r>
      <w:sdt>
        <w:sdtPr>
          <w:id w:val="36324473"/>
          <w:citation/>
        </w:sdtPr>
        <w:sdtContent>
          <w:r w:rsidR="009826D6">
            <w:fldChar w:fldCharType="begin"/>
          </w:r>
          <w:r w:rsidR="009826D6">
            <w:instrText xml:space="preserve"> CITATION a2023j \l 1033 </w:instrText>
          </w:r>
          <w:r w:rsidR="009826D6">
            <w:fldChar w:fldCharType="separate"/>
          </w:r>
          <w:r w:rsidR="00B012CF" w:rsidRPr="00B012CF">
            <w:rPr>
              <w:noProof/>
            </w:rPr>
            <w:t>[27]</w:t>
          </w:r>
          <w:r w:rsidR="009826D6">
            <w:fldChar w:fldCharType="end"/>
          </w:r>
        </w:sdtContent>
      </w:sdt>
      <w:r w:rsidRPr="007B2BC8">
        <w:t>.</w:t>
      </w:r>
    </w:p>
    <w:p w14:paraId="376835DE" w14:textId="388C458A" w:rsidR="007B2BC8" w:rsidRPr="007B2BC8" w:rsidRDefault="007B2BC8" w:rsidP="00001DD2">
      <w:pPr>
        <w:pBdr>
          <w:top w:val="nil"/>
          <w:left w:val="nil"/>
          <w:bottom w:val="nil"/>
          <w:right w:val="nil"/>
          <w:between w:val="nil"/>
        </w:pBdr>
        <w:shd w:val="clear" w:color="auto" w:fill="FFFFFF"/>
        <w:spacing w:after="100" w:line="276" w:lineRule="auto"/>
      </w:pPr>
      <w:r w:rsidRPr="000002D7">
        <w:rPr>
          <w:rFonts w:eastAsiaTheme="majorEastAsia" w:cstheme="majorBidi"/>
          <w:sz w:val="32"/>
          <w:szCs w:val="24"/>
          <w:lang w:val="en-IN"/>
        </w:rPr>
        <w:t>Use cases of Amazon ECS</w:t>
      </w:r>
      <w:r w:rsidRPr="000002D7">
        <w:rPr>
          <w:rFonts w:eastAsiaTheme="majorEastAsia" w:cstheme="majorBidi"/>
          <w:b/>
          <w:sz w:val="32"/>
          <w:szCs w:val="24"/>
          <w:lang w:val="en-IN"/>
        </w:rPr>
        <w:br/>
      </w:r>
      <w:r w:rsidRPr="007B2BC8">
        <w:t>ECS is ideal for:</w:t>
      </w:r>
    </w:p>
    <w:p w14:paraId="33E74CFB" w14:textId="77777777"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Microservices architecture</w:t>
      </w:r>
      <w:r w:rsidRPr="007B2BC8">
        <w:t>: Efficient orchestration and scaling of microservices.</w:t>
      </w:r>
    </w:p>
    <w:p w14:paraId="4B811006" w14:textId="761A7A40"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Batch Processing</w:t>
      </w:r>
      <w:r w:rsidRPr="007B2BC8">
        <w:t xml:space="preserve">: Scaling containerized applications dynamically </w:t>
      </w:r>
      <w:r w:rsidR="00E775E3">
        <w:t>in response to</w:t>
      </w:r>
      <w:r w:rsidRPr="007B2BC8">
        <w:t xml:space="preserve"> workload demands.</w:t>
      </w:r>
    </w:p>
    <w:p w14:paraId="3150A407" w14:textId="73584B84"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CI/CD</w:t>
      </w:r>
      <w:r w:rsidRPr="007B2BC8">
        <w:t xml:space="preserve">: ECS integrates with CI/CD pipelines for automated testing and deployment </w:t>
      </w:r>
      <w:sdt>
        <w:sdtPr>
          <w:id w:val="-1825956659"/>
          <w:citation/>
        </w:sdtPr>
        <w:sdtContent>
          <w:r w:rsidR="00021ED9">
            <w:fldChar w:fldCharType="begin"/>
          </w:r>
          <w:r w:rsidR="00021ED9">
            <w:instrText xml:space="preserve"> CITATION kulkarni2018a \l 1033 </w:instrText>
          </w:r>
          <w:r w:rsidR="00021ED9">
            <w:fldChar w:fldCharType="separate"/>
          </w:r>
          <w:r w:rsidR="00B012CF" w:rsidRPr="00B012CF">
            <w:rPr>
              <w:noProof/>
            </w:rPr>
            <w:t>[28]</w:t>
          </w:r>
          <w:r w:rsidR="00021ED9">
            <w:fldChar w:fldCharType="end"/>
          </w:r>
        </w:sdtContent>
      </w:sdt>
      <w:r w:rsidRPr="007B2BC8">
        <w:t>.</w:t>
      </w:r>
    </w:p>
    <w:p w14:paraId="1046EAD5" w14:textId="4194DB2A" w:rsidR="00782781" w:rsidRDefault="007B2BC8" w:rsidP="000002D7">
      <w:pPr>
        <w:pStyle w:val="Heading3BPBHEB"/>
        <w:spacing w:before="0" w:after="100" w:line="276" w:lineRule="auto"/>
        <w:rPr>
          <w:rStyle w:val="NormalBPBHEBChar"/>
          <w:b w:val="0"/>
          <w:bCs/>
          <w:sz w:val="22"/>
          <w:szCs w:val="22"/>
        </w:rPr>
      </w:pPr>
      <w:r w:rsidRPr="007B2BC8">
        <w:t>Benefits of using Amazon ECS</w:t>
      </w:r>
      <w:r w:rsidRPr="007B2BC8">
        <w:br/>
      </w:r>
      <w:r w:rsidRPr="00422CE5">
        <w:rPr>
          <w:rStyle w:val="NormalBPBHEBChar"/>
          <w:b w:val="0"/>
          <w:bCs/>
          <w:sz w:val="22"/>
          <w:szCs w:val="22"/>
        </w:rPr>
        <w:t xml:space="preserve">Key benefits of ECS include </w:t>
      </w:r>
      <w:sdt>
        <w:sdtPr>
          <w:rPr>
            <w:rStyle w:val="NormalBPBHEBChar"/>
            <w:b w:val="0"/>
            <w:bCs/>
            <w:sz w:val="22"/>
            <w:szCs w:val="22"/>
          </w:rPr>
          <w:id w:val="1133522770"/>
          <w:citation/>
        </w:sdtPr>
        <w:sdtContent>
          <w:r w:rsidR="009826D6" w:rsidRPr="00422CE5">
            <w:rPr>
              <w:rStyle w:val="NormalBPBHEBChar"/>
              <w:b w:val="0"/>
              <w:bCs/>
              <w:sz w:val="22"/>
              <w:szCs w:val="22"/>
            </w:rPr>
            <w:fldChar w:fldCharType="begin"/>
          </w:r>
          <w:r w:rsidR="009826D6" w:rsidRPr="00422CE5">
            <w:rPr>
              <w:rStyle w:val="NormalBPBHEBChar"/>
              <w:b w:val="0"/>
              <w:bCs/>
              <w:sz w:val="22"/>
              <w:szCs w:val="22"/>
            </w:rPr>
            <w:instrText xml:space="preserve"> CITATION a2023j \l 1033 </w:instrText>
          </w:r>
          <w:r w:rsidR="009826D6" w:rsidRPr="00422CE5">
            <w:rPr>
              <w:rStyle w:val="NormalBPBHEBChar"/>
              <w:b w:val="0"/>
              <w:bCs/>
              <w:sz w:val="22"/>
              <w:szCs w:val="22"/>
            </w:rPr>
            <w:fldChar w:fldCharType="separate"/>
          </w:r>
          <w:r w:rsidR="00B012CF" w:rsidRPr="00B012CF">
            <w:rPr>
              <w:rFonts w:eastAsia="Palatino Linotype" w:cs="Palatino Linotype"/>
              <w:noProof/>
              <w:sz w:val="22"/>
              <w:szCs w:val="22"/>
              <w:shd w:val="clear" w:color="auto" w:fill="FFFFFF"/>
            </w:rPr>
            <w:t>[27]</w:t>
          </w:r>
          <w:r w:rsidR="009826D6" w:rsidRPr="00422CE5">
            <w:rPr>
              <w:rStyle w:val="NormalBPBHEBChar"/>
              <w:b w:val="0"/>
              <w:bCs/>
              <w:sz w:val="22"/>
              <w:szCs w:val="22"/>
            </w:rPr>
            <w:fldChar w:fldCharType="end"/>
          </w:r>
        </w:sdtContent>
      </w:sdt>
      <w:r w:rsidRPr="00422CE5">
        <w:rPr>
          <w:rStyle w:val="NormalBPBHEBChar"/>
          <w:b w:val="0"/>
          <w:bCs/>
          <w:sz w:val="22"/>
          <w:szCs w:val="22"/>
        </w:rPr>
        <w:t>:</w:t>
      </w:r>
    </w:p>
    <w:p w14:paraId="1894C29C" w14:textId="16837BDB" w:rsidR="007B2BC8" w:rsidRPr="007B2BC8" w:rsidRDefault="00C8788D" w:rsidP="00EC6AAA">
      <w:pPr>
        <w:pStyle w:val="NormalBPBHEB"/>
        <w:numPr>
          <w:ilvl w:val="0"/>
          <w:numId w:val="119"/>
        </w:numPr>
      </w:pPr>
      <w:r>
        <w:rPr>
          <w:b/>
          <w:bCs/>
        </w:rPr>
        <w:t>Cost efficiency: ECS improves resource utilization, charging users only for the compute resources they consume</w:t>
      </w:r>
      <w:r w:rsidR="007B2BC8" w:rsidRPr="007B2BC8">
        <w:t>.</w:t>
      </w:r>
    </w:p>
    <w:p w14:paraId="1DFA99D7" w14:textId="77777777" w:rsidR="007B2BC8" w:rsidRPr="007B2BC8" w:rsidRDefault="007B2BC8" w:rsidP="00EC6AAA">
      <w:pPr>
        <w:pStyle w:val="NormalBPBHEB"/>
        <w:numPr>
          <w:ilvl w:val="0"/>
          <w:numId w:val="119"/>
        </w:numPr>
      </w:pPr>
      <w:r w:rsidRPr="007B2BC8">
        <w:rPr>
          <w:b/>
          <w:bCs/>
        </w:rPr>
        <w:t>Security</w:t>
      </w:r>
      <w:r w:rsidRPr="007B2BC8">
        <w:t>: Integrated with AWS IAM for secure container management and access control.</w:t>
      </w:r>
    </w:p>
    <w:p w14:paraId="31EC854E" w14:textId="77777777" w:rsidR="007B2BC8" w:rsidRPr="007B2BC8" w:rsidRDefault="007B2BC8" w:rsidP="00EC6AAA">
      <w:pPr>
        <w:pStyle w:val="NormalBPBHEB"/>
        <w:numPr>
          <w:ilvl w:val="0"/>
          <w:numId w:val="119"/>
        </w:numPr>
      </w:pPr>
      <w:r w:rsidRPr="007B2BC8">
        <w:rPr>
          <w:b/>
          <w:bCs/>
        </w:rPr>
        <w:t>Operational simplicity</w:t>
      </w:r>
      <w:r w:rsidRPr="007B2BC8">
        <w:t>: ECS abstracts infrastructure management, enabling developers to focus on building applications.</w:t>
      </w:r>
    </w:p>
    <w:p w14:paraId="59C2BDA7" w14:textId="4D33390E" w:rsidR="007B2BC8" w:rsidRPr="007B2BC8" w:rsidRDefault="007B2BC8" w:rsidP="00001DD2">
      <w:pPr>
        <w:pBdr>
          <w:top w:val="nil"/>
          <w:left w:val="nil"/>
          <w:bottom w:val="nil"/>
          <w:right w:val="nil"/>
          <w:between w:val="nil"/>
        </w:pBdr>
        <w:shd w:val="clear" w:color="auto" w:fill="FFFFFF"/>
        <w:spacing w:after="100" w:line="276" w:lineRule="auto"/>
      </w:pPr>
      <w:r w:rsidRPr="00DF0E5D">
        <w:rPr>
          <w:rStyle w:val="Heading2BPBHEBChar"/>
        </w:rPr>
        <w:t xml:space="preserve">Integration with DevOps </w:t>
      </w:r>
      <w:r w:rsidR="00C4497B" w:rsidRPr="00DF0E5D">
        <w:rPr>
          <w:rStyle w:val="Heading2BPBHEBChar"/>
        </w:rPr>
        <w:t>w</w:t>
      </w:r>
      <w:r w:rsidRPr="00DF0E5D">
        <w:rPr>
          <w:rStyle w:val="Heading2BPBHEBChar"/>
        </w:rPr>
        <w:t>orkflow</w:t>
      </w:r>
      <w:r w:rsidRPr="00DF0E5D">
        <w:rPr>
          <w:rStyle w:val="Heading2BPBHEBChar"/>
        </w:rPr>
        <w:br/>
      </w:r>
      <w:r w:rsidRPr="00EC6AAA">
        <w:rPr>
          <w:rStyle w:val="NormalBPBHEBChar"/>
        </w:rPr>
        <w:t xml:space="preserve">Amazon ECS integrates seamlessly with DevOps tools, enhancing </w:t>
      </w:r>
      <w:r w:rsidR="00C8788D">
        <w:rPr>
          <w:rStyle w:val="NormalBPBHEBChar"/>
        </w:rPr>
        <w:t xml:space="preserve">the deployment and management of containerized applications in continuous integration and continuous deployment (CI/CD) </w:t>
      </w:r>
      <w:r w:rsidRPr="00EC6AAA">
        <w:rPr>
          <w:rStyle w:val="NormalBPBHEBChar"/>
        </w:rPr>
        <w:t>pipelines.</w:t>
      </w:r>
    </w:p>
    <w:p w14:paraId="743B6604" w14:textId="1E9471C9" w:rsidR="000760BB" w:rsidRPr="000760BB" w:rsidRDefault="000760BB" w:rsidP="00001DD2">
      <w:pPr>
        <w:pStyle w:val="Heading2BPBHEB"/>
      </w:pPr>
      <w:r w:rsidRPr="000760BB">
        <w:t xml:space="preserve">Amazon </w:t>
      </w:r>
      <w:r w:rsidR="00DF0E5D" w:rsidRPr="000760BB">
        <w:t xml:space="preserve">elastic </w:t>
      </w:r>
      <w:r w:rsidR="00B379A4">
        <w:t>K</w:t>
      </w:r>
      <w:r w:rsidR="00DF0E5D" w:rsidRPr="00B379A4">
        <w:t>ubernetes</w:t>
      </w:r>
      <w:r w:rsidR="00DF0E5D" w:rsidRPr="000760BB">
        <w:t xml:space="preserve"> service</w:t>
      </w:r>
    </w:p>
    <w:p w14:paraId="25C58ACF" w14:textId="3477A652" w:rsidR="000760BB" w:rsidRPr="000760BB" w:rsidRDefault="000760BB" w:rsidP="00EC6AAA">
      <w:pPr>
        <w:pStyle w:val="NormalBPBHEB"/>
      </w:pPr>
      <w:r w:rsidRPr="000760BB">
        <w:t>Amazon EKS is a fully managed Kubernetes service provided by AWS</w:t>
      </w:r>
      <w:r w:rsidR="00B2622D">
        <w:t>. It offers</w:t>
      </w:r>
      <w:r w:rsidRPr="000760BB">
        <w:t xml:space="preserve"> a simplified yet powerful platform for deploying, managing, and scaling containerized applications using Kubernetes.</w:t>
      </w:r>
    </w:p>
    <w:p w14:paraId="266AFBA5" w14:textId="16969718" w:rsidR="000760BB" w:rsidRPr="00CD3D3F" w:rsidRDefault="000760BB" w:rsidP="00EC6AAA">
      <w:pPr>
        <w:pStyle w:val="Heading3BPBHEB"/>
        <w:spacing w:line="276" w:lineRule="auto"/>
      </w:pPr>
      <w:r w:rsidRPr="00CD3D3F">
        <w:t xml:space="preserve">Overview </w:t>
      </w:r>
    </w:p>
    <w:p w14:paraId="38C420B8" w14:textId="5CE0DE53" w:rsidR="000E40D7" w:rsidRPr="000E40D7" w:rsidRDefault="000760BB" w:rsidP="00001DD2">
      <w:pPr>
        <w:pStyle w:val="NormalBPBHEB"/>
      </w:pPr>
      <w:r w:rsidRPr="000760BB">
        <w:t xml:space="preserve">Amazon </w:t>
      </w:r>
      <w:r w:rsidR="000E40D7" w:rsidRPr="00EB14CE">
        <w:rPr>
          <w:b/>
          <w:bCs/>
        </w:rPr>
        <w:t>Elastic Kubernetes</w:t>
      </w:r>
      <w:r w:rsidR="000E40D7" w:rsidRPr="000E40D7">
        <w:t xml:space="preserve"> </w:t>
      </w:r>
      <w:r w:rsidR="000E40D7" w:rsidRPr="00EC6AAA">
        <w:rPr>
          <w:b/>
          <w:bCs/>
        </w:rPr>
        <w:t>Service</w:t>
      </w:r>
      <w:r w:rsidR="000E40D7" w:rsidRPr="000E40D7">
        <w:t xml:space="preserve"> (</w:t>
      </w:r>
      <w:r w:rsidR="000E40D7" w:rsidRPr="00EB14CE">
        <w:rPr>
          <w:b/>
          <w:bCs/>
        </w:rPr>
        <w:t>EKS</w:t>
      </w:r>
      <w:r w:rsidR="000E40D7" w:rsidRPr="000E40D7">
        <w:t>) is a fully managed Kubernetes service by AWS</w:t>
      </w:r>
      <w:r w:rsidR="00B012CF">
        <w:t xml:space="preserve"> that simplifies container orchestration and scaling for Kubernetes-based applications. This section discusses EKS's features, architecture, use cases, and</w:t>
      </w:r>
      <w:r w:rsidR="00B012CF" w:rsidRPr="000E40D7">
        <w:t xml:space="preserve"> </w:t>
      </w:r>
      <w:r w:rsidR="000E40D7" w:rsidRPr="000E40D7">
        <w:t>its role in modern containerized applications.</w:t>
      </w:r>
    </w:p>
    <w:p w14:paraId="5727F348" w14:textId="03DA2CFB" w:rsidR="000E40D7" w:rsidRPr="000E40D7" w:rsidRDefault="000E40D7" w:rsidP="00001DD2">
      <w:pPr>
        <w:pStyle w:val="NormalBPBHEB"/>
      </w:pPr>
      <w:r w:rsidRPr="000E40D7">
        <w:t>Amazon EKS abstracts the complexity of Kubernetes control plane management, providing a scalable solution for running containerized applications with Kubernetes orchestration.</w:t>
      </w:r>
    </w:p>
    <w:p w14:paraId="497369E3" w14:textId="77777777" w:rsidR="00571111" w:rsidRDefault="000E40D7" w:rsidP="00571111">
      <w:pPr>
        <w:pStyle w:val="Heading3BPBHEB"/>
        <w:spacing w:line="276" w:lineRule="auto"/>
        <w:jc w:val="both"/>
      </w:pPr>
      <w:r w:rsidRPr="000E40D7">
        <w:t xml:space="preserve">Key </w:t>
      </w:r>
      <w:r w:rsidRPr="00D018D5">
        <w:t xml:space="preserve">features </w:t>
      </w:r>
      <w:r w:rsidRPr="000E40D7">
        <w:t>of Amazon EKS</w:t>
      </w:r>
    </w:p>
    <w:p w14:paraId="58B9B96E" w14:textId="52F55034" w:rsidR="00494DA9" w:rsidRDefault="009C7D27" w:rsidP="000002D7">
      <w:pPr>
        <w:pStyle w:val="Heading3BPBHEB"/>
        <w:spacing w:line="276" w:lineRule="auto"/>
        <w:jc w:val="both"/>
        <w:rPr>
          <w:rStyle w:val="NormalBPBHEBChar"/>
          <w:b w:val="0"/>
          <w:bCs/>
          <w:sz w:val="22"/>
          <w:szCs w:val="22"/>
        </w:rPr>
      </w:pPr>
      <w:r w:rsidRPr="009C7D27">
        <w:rPr>
          <w:rFonts w:eastAsia="Palatino Linotype" w:cs="Palatino Linotype"/>
          <w:b w:val="0"/>
          <w:bCs/>
          <w:sz w:val="22"/>
          <w:szCs w:val="22"/>
          <w:shd w:val="clear" w:color="auto" w:fill="FFFFFF"/>
          <w:lang w:val="en-US"/>
        </w:rPr>
        <w:t xml:space="preserve">Amazon EKS delivers a fully managed Kubernetes environment, </w:t>
      </w:r>
      <w:r>
        <w:rPr>
          <w:rFonts w:eastAsia="Palatino Linotype" w:cs="Palatino Linotype"/>
          <w:b w:val="0"/>
          <w:bCs/>
          <w:sz w:val="22"/>
          <w:szCs w:val="22"/>
          <w:shd w:val="clear" w:color="auto" w:fill="FFFFFF"/>
          <w:lang w:val="en-US"/>
        </w:rPr>
        <w:t>simplifying</w:t>
      </w:r>
      <w:r w:rsidRPr="009C7D27">
        <w:rPr>
          <w:rFonts w:eastAsia="Palatino Linotype" w:cs="Palatino Linotype"/>
          <w:b w:val="0"/>
          <w:bCs/>
          <w:sz w:val="22"/>
          <w:szCs w:val="22"/>
          <w:shd w:val="clear" w:color="auto" w:fill="FFFFFF"/>
          <w:lang w:val="en-US"/>
        </w:rPr>
        <w:t xml:space="preserve"> container orchestration while ensuring scalability, security, and deep integration with AWS services. Designed for organizations leveraging Kubernetes, EKS automates infrastructure management, optimizes performance, and enhances reliability, enabling seamless deployment of containerized applications across hybrid and multi-cloud environments</w:t>
      </w:r>
      <w:r w:rsidR="00043754">
        <w:rPr>
          <w:rFonts w:eastAsia="Palatino Linotype" w:cs="Palatino Linotype"/>
          <w:b w:val="0"/>
          <w:bCs/>
          <w:sz w:val="22"/>
          <w:szCs w:val="22"/>
          <w:shd w:val="clear" w:color="auto" w:fill="FFFFFF"/>
          <w:lang w:val="en-US"/>
        </w:rPr>
        <w:t>.</w:t>
      </w:r>
    </w:p>
    <w:p w14:paraId="4E534158" w14:textId="2B5A555A" w:rsidR="007F02DB" w:rsidRPr="008816BF" w:rsidRDefault="000E40D7" w:rsidP="008816BF">
      <w:pPr>
        <w:pStyle w:val="Heading3BPBHEB"/>
        <w:spacing w:line="276" w:lineRule="auto"/>
        <w:rPr>
          <w:rFonts w:eastAsia="Palatino Linotype" w:cs="Palatino Linotype"/>
          <w:shd w:val="clear" w:color="auto" w:fill="FFFFFF"/>
        </w:rPr>
      </w:pPr>
      <w:r w:rsidRPr="00EC6AAA">
        <w:rPr>
          <w:rStyle w:val="NormalBPBHEBChar"/>
        </w:rPr>
        <w:t>Key features</w:t>
      </w:r>
      <w:r w:rsidR="00CC51D9">
        <w:rPr>
          <w:rStyle w:val="NormalBPBHEBChar"/>
        </w:rPr>
        <w:t xml:space="preserve"> </w:t>
      </w:r>
      <w:sdt>
        <w:sdtPr>
          <w:rPr>
            <w:b w:val="0"/>
            <w:bCs/>
            <w:sz w:val="18"/>
            <w:szCs w:val="14"/>
          </w:rPr>
          <w:id w:val="1402490292"/>
          <w:citation/>
        </w:sdtPr>
        <w:sdtContent>
          <w:r w:rsidR="00CC51D9" w:rsidRPr="004621DF">
            <w:rPr>
              <w:b w:val="0"/>
              <w:bCs/>
              <w:sz w:val="18"/>
              <w:szCs w:val="14"/>
            </w:rPr>
            <w:fldChar w:fldCharType="begin"/>
          </w:r>
          <w:r w:rsidR="00CC51D9" w:rsidRPr="004621DF">
            <w:rPr>
              <w:b w:val="0"/>
              <w:bCs/>
              <w:sz w:val="18"/>
              <w:szCs w:val="14"/>
            </w:rPr>
            <w:instrText xml:space="preserve"> CITATION a2023k \l 1033 </w:instrText>
          </w:r>
          <w:r w:rsidR="00CC51D9" w:rsidRPr="004621DF">
            <w:rPr>
              <w:b w:val="0"/>
              <w:bCs/>
              <w:sz w:val="18"/>
              <w:szCs w:val="14"/>
            </w:rPr>
            <w:fldChar w:fldCharType="separate"/>
          </w:r>
          <w:r w:rsidR="00B012CF" w:rsidRPr="004621DF">
            <w:rPr>
              <w:b w:val="0"/>
              <w:bCs/>
              <w:noProof/>
              <w:sz w:val="18"/>
              <w:szCs w:val="14"/>
            </w:rPr>
            <w:t>[29]</w:t>
          </w:r>
          <w:r w:rsidR="00CC51D9" w:rsidRPr="004621DF">
            <w:rPr>
              <w:b w:val="0"/>
              <w:bCs/>
              <w:sz w:val="18"/>
              <w:szCs w:val="14"/>
            </w:rPr>
            <w:fldChar w:fldCharType="end"/>
          </w:r>
        </w:sdtContent>
      </w:sdt>
      <w:r w:rsidR="00CC209F" w:rsidRPr="0063659C">
        <w:br/>
      </w:r>
      <w:r w:rsidR="00CC209F" w:rsidRPr="0063659C">
        <w:rPr>
          <w:rStyle w:val="NormalBPBHEBChar"/>
          <w:b w:val="0"/>
          <w:bCs/>
          <w:sz w:val="22"/>
          <w:szCs w:val="22"/>
        </w:rPr>
        <w:t>The key features are as follows:</w:t>
      </w:r>
    </w:p>
    <w:p w14:paraId="2FF67C58" w14:textId="77777777" w:rsidR="000E40D7" w:rsidRPr="000E40D7" w:rsidRDefault="000E40D7" w:rsidP="00001DD2">
      <w:pPr>
        <w:pStyle w:val="NormalBPBHEB"/>
        <w:numPr>
          <w:ilvl w:val="0"/>
          <w:numId w:val="44"/>
        </w:numPr>
      </w:pPr>
      <w:r w:rsidRPr="000E40D7">
        <w:rPr>
          <w:b/>
          <w:bCs/>
        </w:rPr>
        <w:t>Scalability</w:t>
      </w:r>
      <w:r w:rsidRPr="000E40D7">
        <w:t>: Automatically adjusts to workload demands, ensuring efficient use of resources.</w:t>
      </w:r>
    </w:p>
    <w:p w14:paraId="1E0CFE48" w14:textId="26EAA1A8" w:rsidR="000E40D7" w:rsidRPr="000E40D7" w:rsidRDefault="000E40D7" w:rsidP="00001DD2">
      <w:pPr>
        <w:pStyle w:val="NormalBPBHEB"/>
        <w:numPr>
          <w:ilvl w:val="0"/>
          <w:numId w:val="44"/>
        </w:numPr>
      </w:pPr>
      <w:r w:rsidRPr="000E40D7">
        <w:rPr>
          <w:b/>
          <w:bCs/>
        </w:rPr>
        <w:t>Seamless AWS integration</w:t>
      </w:r>
      <w:r w:rsidRPr="000E40D7">
        <w:t>: EKS integrates with other AWS services</w:t>
      </w:r>
      <w:r w:rsidR="00504B64">
        <w:t xml:space="preserve">, such as IAM and VPC, for enhanced </w:t>
      </w:r>
      <w:r w:rsidRPr="000E40D7">
        <w:t>security and networking.</w:t>
      </w:r>
    </w:p>
    <w:p w14:paraId="7383E07A" w14:textId="77777777" w:rsidR="000E40D7" w:rsidRPr="000E40D7" w:rsidRDefault="000E40D7" w:rsidP="00001DD2">
      <w:pPr>
        <w:pStyle w:val="NormalBPBHEB"/>
        <w:numPr>
          <w:ilvl w:val="0"/>
          <w:numId w:val="44"/>
        </w:numPr>
      </w:pPr>
      <w:r w:rsidRPr="000E40D7">
        <w:rPr>
          <w:b/>
          <w:bCs/>
        </w:rPr>
        <w:t>Flexibility</w:t>
      </w:r>
      <w:r w:rsidRPr="000E40D7">
        <w:t>: Supports Kubernetes tooling and AWS-specific integrations, providing operational flexibility.</w:t>
      </w:r>
    </w:p>
    <w:p w14:paraId="25479DBC" w14:textId="231F6344" w:rsidR="000E40D7" w:rsidRPr="000E40D7" w:rsidRDefault="000E40D7" w:rsidP="00EC6AAA">
      <w:pPr>
        <w:pStyle w:val="Heading3BPBHEB"/>
        <w:spacing w:line="276" w:lineRule="auto"/>
      </w:pPr>
      <w:r w:rsidRPr="000E40D7">
        <w:t xml:space="preserve">Amazon EKS </w:t>
      </w:r>
      <w:r w:rsidR="00EF0C70">
        <w:t>a</w:t>
      </w:r>
      <w:r w:rsidRPr="000E40D7">
        <w:t>rchitecture</w:t>
      </w:r>
      <w:r w:rsidRPr="000E40D7">
        <w:br/>
      </w:r>
      <w:r w:rsidR="00D32540">
        <w:rPr>
          <w:rStyle w:val="NormalBPBHEBChar"/>
          <w:b w:val="0"/>
          <w:bCs/>
          <w:sz w:val="22"/>
          <w:szCs w:val="22"/>
        </w:rPr>
        <w:t>The</w:t>
      </w:r>
      <w:r w:rsidR="00D32540" w:rsidRPr="00990594">
        <w:rPr>
          <w:rStyle w:val="NormalBPBHEBChar"/>
          <w:b w:val="0"/>
          <w:bCs/>
          <w:sz w:val="22"/>
          <w:szCs w:val="22"/>
        </w:rPr>
        <w:t xml:space="preserve"> </w:t>
      </w:r>
      <w:r w:rsidRPr="00990594">
        <w:rPr>
          <w:rStyle w:val="NormalBPBHEBChar"/>
          <w:b w:val="0"/>
          <w:bCs/>
          <w:sz w:val="22"/>
          <w:szCs w:val="22"/>
        </w:rPr>
        <w:t>essential components</w:t>
      </w:r>
      <w:r w:rsidR="006B7900">
        <w:rPr>
          <w:rStyle w:val="NormalBPBHEBChar"/>
          <w:b w:val="0"/>
          <w:bCs/>
          <w:sz w:val="22"/>
          <w:szCs w:val="22"/>
        </w:rPr>
        <w:t xml:space="preserve"> are</w:t>
      </w:r>
      <w:r w:rsidRPr="00990594">
        <w:rPr>
          <w:rStyle w:val="NormalBPBHEBChar"/>
          <w:b w:val="0"/>
          <w:bCs/>
          <w:sz w:val="22"/>
          <w:szCs w:val="22"/>
        </w:rPr>
        <w:t>:</w:t>
      </w:r>
    </w:p>
    <w:p w14:paraId="477B010D" w14:textId="71E54159" w:rsidR="000E40D7" w:rsidRPr="000E40D7" w:rsidRDefault="000E40D7" w:rsidP="00EC6AAA">
      <w:pPr>
        <w:pStyle w:val="NormalBPBHEB"/>
        <w:numPr>
          <w:ilvl w:val="0"/>
          <w:numId w:val="120"/>
        </w:numPr>
      </w:pPr>
      <w:r w:rsidRPr="000E40D7">
        <w:rPr>
          <w:b/>
          <w:bCs/>
        </w:rPr>
        <w:t xml:space="preserve">Control </w:t>
      </w:r>
      <w:r w:rsidR="00990594">
        <w:rPr>
          <w:b/>
          <w:bCs/>
        </w:rPr>
        <w:t>p</w:t>
      </w:r>
      <w:r w:rsidRPr="000E40D7">
        <w:rPr>
          <w:b/>
          <w:bCs/>
        </w:rPr>
        <w:t>lane</w:t>
      </w:r>
      <w:r w:rsidRPr="000E40D7">
        <w:t>: Managed by AWS, the control plane includes components such as the API server, scheduler, and controller manager.</w:t>
      </w:r>
    </w:p>
    <w:p w14:paraId="54E41BB3" w14:textId="6027A7A4" w:rsidR="000E40D7" w:rsidRPr="000E40D7" w:rsidRDefault="000E40D7" w:rsidP="00EC6AAA">
      <w:pPr>
        <w:pStyle w:val="NormalBPBHEB"/>
        <w:numPr>
          <w:ilvl w:val="0"/>
          <w:numId w:val="120"/>
        </w:numPr>
      </w:pPr>
      <w:r w:rsidRPr="000E40D7">
        <w:rPr>
          <w:b/>
          <w:bCs/>
        </w:rPr>
        <w:t xml:space="preserve">Worker </w:t>
      </w:r>
      <w:r w:rsidRPr="000E40D7">
        <w:t>nodes execute containerized applications and communicate with the control plane.</w:t>
      </w:r>
    </w:p>
    <w:p w14:paraId="4E0782E9" w14:textId="437314BE" w:rsidR="000E40D7" w:rsidRPr="000E40D7" w:rsidRDefault="000E40D7" w:rsidP="00EC6AAA">
      <w:pPr>
        <w:pStyle w:val="NormalBPBHEB"/>
        <w:numPr>
          <w:ilvl w:val="0"/>
          <w:numId w:val="120"/>
        </w:numPr>
      </w:pPr>
      <w:r w:rsidRPr="000E40D7">
        <w:rPr>
          <w:b/>
          <w:bCs/>
        </w:rPr>
        <w:t>Clusters</w:t>
      </w:r>
      <w:r w:rsidRPr="000E40D7">
        <w:t xml:space="preserve">: EKS clusters group worker nodes </w:t>
      </w:r>
      <w:r w:rsidR="005D3A6B">
        <w:t>utilizing AWS infrastructure, such as EC2 instances or AWS Fargate,</w:t>
      </w:r>
      <w:r w:rsidRPr="000E40D7">
        <w:t xml:space="preserve"> for scalable deployments.</w:t>
      </w:r>
    </w:p>
    <w:p w14:paraId="41F05A18" w14:textId="210BF19F" w:rsidR="00A123FB" w:rsidRPr="00386B00" w:rsidRDefault="000E40D7" w:rsidP="00A123FB">
      <w:pPr>
        <w:pStyle w:val="NormalBPBHEB"/>
        <w:numPr>
          <w:ilvl w:val="0"/>
          <w:numId w:val="101"/>
        </w:numPr>
      </w:pPr>
      <w:r w:rsidRPr="00A123FB">
        <w:rPr>
          <w:b/>
          <w:bCs/>
        </w:rPr>
        <w:t>Use cases of Amazon EKS</w:t>
      </w:r>
      <w:r w:rsidR="00A123FB" w:rsidRPr="00A123FB">
        <w:rPr>
          <w:b/>
          <w:bCs/>
        </w:rPr>
        <w:t xml:space="preserve">: </w:t>
      </w:r>
      <w:r w:rsidRPr="000E40D7">
        <w:t xml:space="preserve">EKS supports various deployment strategies </w:t>
      </w:r>
      <w:sdt>
        <w:sdtPr>
          <w:id w:val="-1010907033"/>
          <w:citation/>
        </w:sdtPr>
        <w:sdtContent>
          <w:r w:rsidR="0004126D">
            <w:fldChar w:fldCharType="begin"/>
          </w:r>
          <w:r w:rsidR="0004126D">
            <w:instrText xml:space="preserve"> CITATION a2023k \l 1033 </w:instrText>
          </w:r>
          <w:r w:rsidR="0004126D">
            <w:fldChar w:fldCharType="separate"/>
          </w:r>
          <w:r w:rsidR="00B012CF" w:rsidRPr="00B012CF">
            <w:rPr>
              <w:noProof/>
            </w:rPr>
            <w:t>[29]</w:t>
          </w:r>
          <w:r w:rsidR="0004126D">
            <w:fldChar w:fldCharType="end"/>
          </w:r>
        </w:sdtContent>
      </w:sdt>
      <w:r w:rsidR="00DC0B44">
        <w:t>.</w:t>
      </w:r>
      <w:r w:rsidR="00DC0B44" w:rsidRPr="00A123FB">
        <w:rPr>
          <w:rFonts w:eastAsiaTheme="minorHAnsi" w:cstheme="minorBidi"/>
        </w:rPr>
        <w:t xml:space="preserve"> </w:t>
      </w:r>
    </w:p>
    <w:p w14:paraId="5EA495E6" w14:textId="44B07E76" w:rsidR="000E40D7" w:rsidRPr="000E40D7" w:rsidRDefault="000E40D7" w:rsidP="00A123FB">
      <w:pPr>
        <w:pStyle w:val="NormalBPBHEB"/>
        <w:numPr>
          <w:ilvl w:val="0"/>
          <w:numId w:val="101"/>
        </w:numPr>
      </w:pPr>
      <w:r w:rsidRPr="00A123FB">
        <w:rPr>
          <w:b/>
          <w:bCs/>
        </w:rPr>
        <w:t>Microservices architecture</w:t>
      </w:r>
      <w:r w:rsidRPr="000E40D7">
        <w:t>: Scalable orchestration for managing containerized microservices.</w:t>
      </w:r>
    </w:p>
    <w:p w14:paraId="6B1789FE" w14:textId="77777777" w:rsidR="000E40D7" w:rsidRPr="000E40D7" w:rsidRDefault="000E40D7" w:rsidP="00EC6AAA">
      <w:pPr>
        <w:pStyle w:val="NormalBPBHEB"/>
        <w:numPr>
          <w:ilvl w:val="0"/>
          <w:numId w:val="101"/>
        </w:numPr>
      </w:pPr>
      <w:r w:rsidRPr="000E40D7">
        <w:rPr>
          <w:b/>
          <w:bCs/>
        </w:rPr>
        <w:t>Hybrid deployments</w:t>
      </w:r>
      <w:r w:rsidRPr="000E40D7">
        <w:t>: Orchestrates applications across on-premises and cloud environments.</w:t>
      </w:r>
    </w:p>
    <w:p w14:paraId="0115D5A1" w14:textId="77777777" w:rsidR="000E40D7" w:rsidRDefault="000E40D7">
      <w:pPr>
        <w:pStyle w:val="NormalBPBHEB"/>
        <w:numPr>
          <w:ilvl w:val="0"/>
          <w:numId w:val="101"/>
        </w:numPr>
      </w:pPr>
      <w:r w:rsidRPr="000E40D7">
        <w:rPr>
          <w:b/>
          <w:bCs/>
        </w:rPr>
        <w:t>Multi-region deployments</w:t>
      </w:r>
      <w:r w:rsidRPr="000E40D7">
        <w:t>: Supports multi-region setups for enhanced availability.</w:t>
      </w:r>
    </w:p>
    <w:p w14:paraId="2458C0A8" w14:textId="13E92C41" w:rsidR="006C10C0" w:rsidRPr="00EC6AAA" w:rsidRDefault="006C10C0" w:rsidP="00EC6AAA">
      <w:pPr>
        <w:pStyle w:val="NormalBPBHEB"/>
        <w:rPr>
          <w:rStyle w:val="FigureCaptionBPBHEBChar"/>
          <w:bCs w:val="0"/>
          <w:i w:val="0"/>
          <w:iCs w:val="0"/>
          <w:sz w:val="22"/>
          <w:szCs w:val="22"/>
        </w:rPr>
      </w:pPr>
      <w:r w:rsidRPr="00EC6AAA">
        <w:rPr>
          <w:rStyle w:val="FigureCaptionBPBHEBChar"/>
          <w:bCs w:val="0"/>
          <w:i w:val="0"/>
          <w:iCs w:val="0"/>
          <w:sz w:val="22"/>
          <w:szCs w:val="22"/>
        </w:rPr>
        <w:t xml:space="preserve">Refer to </w:t>
      </w:r>
      <w:r w:rsidR="00F314AA" w:rsidRPr="0063659C">
        <w:rPr>
          <w:rStyle w:val="FigureCaptionBPBHEBChar"/>
          <w:bCs w:val="0"/>
          <w:sz w:val="22"/>
          <w:szCs w:val="22"/>
        </w:rPr>
        <w:t xml:space="preserve">Figure </w:t>
      </w:r>
      <w:r w:rsidRPr="0063659C">
        <w:rPr>
          <w:rStyle w:val="FigureCaptionBPBHEBChar"/>
          <w:bCs w:val="0"/>
          <w:sz w:val="22"/>
          <w:szCs w:val="22"/>
        </w:rPr>
        <w:t>8.</w:t>
      </w:r>
      <w:r w:rsidRPr="0063659C">
        <w:rPr>
          <w:rStyle w:val="FigureCaptionBPBHEBChar"/>
          <w:bCs w:val="0"/>
          <w:sz w:val="22"/>
          <w:szCs w:val="22"/>
        </w:rPr>
        <w:fldChar w:fldCharType="begin"/>
      </w:r>
      <w:r w:rsidRPr="0063659C">
        <w:rPr>
          <w:rStyle w:val="FigureCaptionBPBHEBChar"/>
          <w:bCs w:val="0"/>
          <w:sz w:val="22"/>
          <w:szCs w:val="22"/>
        </w:rPr>
        <w:instrText xml:space="preserve"> SEQ Figure \* ARABIC </w:instrText>
      </w:r>
      <w:r w:rsidRPr="0063659C">
        <w:rPr>
          <w:rStyle w:val="FigureCaptionBPBHEBChar"/>
          <w:bCs w:val="0"/>
          <w:sz w:val="22"/>
          <w:szCs w:val="22"/>
        </w:rPr>
        <w:fldChar w:fldCharType="separate"/>
      </w:r>
      <w:r w:rsidRPr="0063659C">
        <w:rPr>
          <w:rStyle w:val="FigureCaptionBPBHEBChar"/>
          <w:bCs w:val="0"/>
          <w:sz w:val="22"/>
          <w:szCs w:val="22"/>
        </w:rPr>
        <w:t>8</w:t>
      </w:r>
      <w:r w:rsidRPr="0063659C">
        <w:rPr>
          <w:rStyle w:val="FigureCaptionBPBHEBChar"/>
          <w:bCs w:val="0"/>
          <w:sz w:val="22"/>
          <w:szCs w:val="22"/>
        </w:rPr>
        <w:fldChar w:fldCharType="end"/>
      </w:r>
      <w:r w:rsidRPr="00EC6AAA">
        <w:rPr>
          <w:rStyle w:val="FigureCaptionBPBHEBChar"/>
          <w:bCs w:val="0"/>
          <w:i w:val="0"/>
          <w:iCs w:val="0"/>
          <w:sz w:val="22"/>
          <w:szCs w:val="22"/>
        </w:rPr>
        <w:t xml:space="preserve"> </w:t>
      </w:r>
      <w:r w:rsidR="00B012CF">
        <w:rPr>
          <w:rStyle w:val="FigureCaptionBPBHEBChar"/>
          <w:bCs w:val="0"/>
          <w:i w:val="0"/>
          <w:iCs w:val="0"/>
          <w:sz w:val="22"/>
          <w:szCs w:val="22"/>
        </w:rPr>
        <w:t>For</w:t>
      </w:r>
      <w:r w:rsidR="00B012CF" w:rsidRPr="00EC6AAA">
        <w:rPr>
          <w:rStyle w:val="FigureCaptionBPBHEBChar"/>
          <w:bCs w:val="0"/>
          <w:i w:val="0"/>
          <w:iCs w:val="0"/>
          <w:sz w:val="22"/>
          <w:szCs w:val="22"/>
        </w:rPr>
        <w:t xml:space="preserve"> </w:t>
      </w:r>
      <w:r w:rsidRPr="00EC6AAA">
        <w:rPr>
          <w:rStyle w:val="FigureCaptionBPBHEBChar"/>
          <w:bCs w:val="0"/>
          <w:i w:val="0"/>
          <w:iCs w:val="0"/>
          <w:sz w:val="22"/>
          <w:szCs w:val="22"/>
        </w:rPr>
        <w:t>a visualization of an Amazon EKS use case example:</w:t>
      </w:r>
    </w:p>
    <w:p w14:paraId="26914ACB" w14:textId="77777777" w:rsidR="006C10C0" w:rsidRPr="000E40D7" w:rsidRDefault="006C10C0" w:rsidP="00EC6AAA">
      <w:pPr>
        <w:pStyle w:val="NormalBPBHEB"/>
        <w:ind w:left="720"/>
      </w:pPr>
    </w:p>
    <w:p w14:paraId="305129AE" w14:textId="77777777" w:rsidR="003E5F06" w:rsidRDefault="007027C4" w:rsidP="002C4F51">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7CAF8893" w14:textId="6B690902" w:rsidR="009304A7" w:rsidRDefault="003E5F06" w:rsidP="00001DD2">
      <w:pPr>
        <w:pStyle w:val="FigureCaptionBPBHEB"/>
      </w:pPr>
      <w:r w:rsidRPr="00171687">
        <w:rPr>
          <w:b/>
          <w:bCs w:val="0"/>
        </w:rPr>
        <w:t>Figure 8.</w:t>
      </w:r>
      <w:r w:rsidR="00171687" w:rsidRPr="00171687">
        <w:rPr>
          <w:b/>
          <w:bCs w:val="0"/>
        </w:rPr>
        <w:t>8:</w:t>
      </w:r>
      <w:r w:rsidR="00171687">
        <w:t xml:space="preserve"> </w:t>
      </w:r>
      <w:r w:rsidRPr="00A70811">
        <w:t>Amazon EKS use case (AWS Whitepapers)</w:t>
      </w:r>
    </w:p>
    <w:p w14:paraId="6943786F" w14:textId="6C877B38" w:rsidR="00236548" w:rsidRPr="00171687" w:rsidRDefault="00236548" w:rsidP="00EC6AAA">
      <w:pPr>
        <w:pStyle w:val="Heading3BPBHEB"/>
        <w:spacing w:line="276" w:lineRule="auto"/>
        <w:rPr>
          <w:b w:val="0"/>
          <w:bCs/>
          <w:sz w:val="22"/>
          <w:szCs w:val="22"/>
        </w:rPr>
      </w:pPr>
      <w:r w:rsidRPr="00236548">
        <w:t>Benefits of using Amazon EKS</w:t>
      </w:r>
      <w:r w:rsidRPr="00236548">
        <w:br/>
      </w:r>
      <w:r w:rsidRPr="00171687">
        <w:rPr>
          <w:b w:val="0"/>
          <w:bCs/>
          <w:sz w:val="22"/>
          <w:szCs w:val="22"/>
        </w:rPr>
        <w:t xml:space="preserve">Key benefits include </w:t>
      </w:r>
      <w:sdt>
        <w:sdtPr>
          <w:rPr>
            <w:b w:val="0"/>
            <w:bCs/>
            <w:sz w:val="22"/>
            <w:szCs w:val="22"/>
          </w:rPr>
          <w:id w:val="-1442527880"/>
          <w:citation/>
        </w:sdtPr>
        <w:sdtContent>
          <w:r w:rsidR="00021ED9" w:rsidRPr="00171687">
            <w:rPr>
              <w:b w:val="0"/>
              <w:bCs/>
              <w:sz w:val="22"/>
              <w:szCs w:val="22"/>
            </w:rPr>
            <w:fldChar w:fldCharType="begin"/>
          </w:r>
          <w:r w:rsidR="00021ED9" w:rsidRPr="00171687">
            <w:rPr>
              <w:b w:val="0"/>
              <w:bCs/>
              <w:sz w:val="22"/>
              <w:szCs w:val="22"/>
            </w:rPr>
            <w:instrText xml:space="preserve"> CITATION a2023k \l 1033 </w:instrText>
          </w:r>
          <w:r w:rsidR="00021ED9" w:rsidRPr="00171687">
            <w:rPr>
              <w:b w:val="0"/>
              <w:bCs/>
              <w:sz w:val="22"/>
              <w:szCs w:val="22"/>
            </w:rPr>
            <w:fldChar w:fldCharType="separate"/>
          </w:r>
          <w:r w:rsidR="00B012CF" w:rsidRPr="00B012CF">
            <w:rPr>
              <w:noProof/>
              <w:sz w:val="22"/>
              <w:szCs w:val="22"/>
            </w:rPr>
            <w:t>[29]</w:t>
          </w:r>
          <w:r w:rsidR="00021ED9" w:rsidRPr="00171687">
            <w:rPr>
              <w:b w:val="0"/>
              <w:bCs/>
              <w:sz w:val="22"/>
              <w:szCs w:val="22"/>
            </w:rPr>
            <w:fldChar w:fldCharType="end"/>
          </w:r>
        </w:sdtContent>
      </w:sdt>
      <w:r w:rsidRPr="00171687">
        <w:rPr>
          <w:b w:val="0"/>
          <w:bCs/>
          <w:sz w:val="22"/>
          <w:szCs w:val="22"/>
        </w:rPr>
        <w:t>:</w:t>
      </w:r>
    </w:p>
    <w:p w14:paraId="5C70397A" w14:textId="1BCE223C" w:rsidR="00236548" w:rsidRPr="00236548" w:rsidRDefault="00236548" w:rsidP="00001DD2">
      <w:pPr>
        <w:pStyle w:val="NormalBPBHEB"/>
        <w:numPr>
          <w:ilvl w:val="0"/>
          <w:numId w:val="47"/>
        </w:numPr>
      </w:pPr>
      <w:r w:rsidRPr="00236548">
        <w:rPr>
          <w:b/>
          <w:bCs/>
        </w:rPr>
        <w:t xml:space="preserve">Operational </w:t>
      </w:r>
      <w:r w:rsidR="00171687">
        <w:rPr>
          <w:b/>
          <w:bCs/>
        </w:rPr>
        <w:t>e</w:t>
      </w:r>
      <w:r w:rsidRPr="00236548">
        <w:rPr>
          <w:b/>
          <w:bCs/>
        </w:rPr>
        <w:t>fficiency</w:t>
      </w:r>
      <w:r w:rsidRPr="00236548">
        <w:t>: Automates setup, scaling, and management of Kubernetes clusters.</w:t>
      </w:r>
    </w:p>
    <w:p w14:paraId="5859E086" w14:textId="77777777" w:rsidR="00236548" w:rsidRPr="00236548" w:rsidRDefault="00236548" w:rsidP="00001DD2">
      <w:pPr>
        <w:pStyle w:val="NormalBPBHEB"/>
        <w:numPr>
          <w:ilvl w:val="0"/>
          <w:numId w:val="47"/>
        </w:numPr>
      </w:pPr>
      <w:r w:rsidRPr="00236548">
        <w:rPr>
          <w:b/>
          <w:bCs/>
        </w:rPr>
        <w:t>Security</w:t>
      </w:r>
      <w:r w:rsidRPr="00236548">
        <w:t>: Integrated with AWS IAM and VPC for secure, isolated networking.</w:t>
      </w:r>
    </w:p>
    <w:p w14:paraId="0B076167" w14:textId="70EDF7BB" w:rsidR="00236548" w:rsidRPr="00236548" w:rsidRDefault="00236548" w:rsidP="00001DD2">
      <w:pPr>
        <w:pStyle w:val="NormalBPBHEB"/>
        <w:numPr>
          <w:ilvl w:val="0"/>
          <w:numId w:val="47"/>
        </w:numPr>
      </w:pPr>
      <w:r w:rsidRPr="00236548">
        <w:rPr>
          <w:b/>
          <w:bCs/>
        </w:rPr>
        <w:t>Flexibility</w:t>
      </w:r>
      <w:r w:rsidRPr="00236548">
        <w:t xml:space="preserve">: Supports both standard Kubernetes tools and AWS integrations, </w:t>
      </w:r>
      <w:r w:rsidR="00EF10A4">
        <w:t>providing</w:t>
      </w:r>
      <w:r w:rsidR="007458CA">
        <w:t xml:space="preserve"> users with a broad range of options</w:t>
      </w:r>
      <w:r w:rsidRPr="00236548">
        <w:t>.</w:t>
      </w:r>
    </w:p>
    <w:p w14:paraId="2E249340" w14:textId="240B36B9" w:rsidR="00BF5AB2" w:rsidRDefault="00236548" w:rsidP="006B069D">
      <w:pPr>
        <w:pStyle w:val="Heading3BPBHEB"/>
        <w:spacing w:line="276" w:lineRule="auto"/>
        <w:jc w:val="both"/>
        <w:rPr>
          <w:b w:val="0"/>
          <w:bCs/>
          <w:sz w:val="22"/>
          <w:szCs w:val="22"/>
        </w:rPr>
      </w:pPr>
      <w:r w:rsidRPr="00236548">
        <w:t>Integration with DevOps workflow</w:t>
      </w:r>
    </w:p>
    <w:p w14:paraId="517744CF" w14:textId="42C5824D" w:rsidR="000168E8" w:rsidRDefault="00236548" w:rsidP="003E590C">
      <w:pPr>
        <w:pStyle w:val="Heading3BPBHEB"/>
        <w:spacing w:line="276" w:lineRule="auto"/>
        <w:jc w:val="both"/>
        <w:rPr>
          <w:b w:val="0"/>
          <w:bCs/>
          <w:sz w:val="22"/>
          <w:szCs w:val="22"/>
        </w:rPr>
      </w:pPr>
      <w:r w:rsidRPr="00171687">
        <w:rPr>
          <w:b w:val="0"/>
          <w:bCs/>
          <w:sz w:val="22"/>
          <w:szCs w:val="22"/>
        </w:rPr>
        <w:t xml:space="preserve">EKS integrates </w:t>
      </w:r>
      <w:r w:rsidR="00EF10A4">
        <w:rPr>
          <w:b w:val="0"/>
          <w:bCs/>
          <w:sz w:val="22"/>
          <w:szCs w:val="22"/>
        </w:rPr>
        <w:t xml:space="preserve">seamlessly with DevOps pipelines, enhancing CI/CD practices and accelerating </w:t>
      </w:r>
      <w:r w:rsidR="006A6BA3">
        <w:rPr>
          <w:b w:val="0"/>
          <w:bCs/>
          <w:sz w:val="22"/>
          <w:szCs w:val="22"/>
        </w:rPr>
        <w:t>containerized application deployment</w:t>
      </w:r>
      <w:r w:rsidRPr="00171687">
        <w:rPr>
          <w:b w:val="0"/>
          <w:bCs/>
          <w:sz w:val="22"/>
          <w:szCs w:val="22"/>
        </w:rPr>
        <w:t>.</w:t>
      </w:r>
    </w:p>
    <w:p w14:paraId="370B10B6" w14:textId="0328A188" w:rsidR="000168E8" w:rsidRDefault="00D4259E" w:rsidP="003E590C">
      <w:pPr>
        <w:pStyle w:val="Heading3BPBHEB"/>
        <w:spacing w:line="276" w:lineRule="auto"/>
        <w:jc w:val="both"/>
        <w:rPr>
          <w:b w:val="0"/>
          <w:bCs/>
          <w:sz w:val="22"/>
          <w:szCs w:val="22"/>
          <w:lang w:val="en-US"/>
        </w:rPr>
      </w:pPr>
      <w:r w:rsidRPr="00D4259E">
        <w:rPr>
          <w:b w:val="0"/>
          <w:bCs/>
          <w:sz w:val="22"/>
          <w:szCs w:val="22"/>
          <w:lang w:val="en-US"/>
        </w:rPr>
        <w:t xml:space="preserve">Modern DevOps workflows rely on automation, scalability, and seamless orchestration to accelerate software delivery. Amazon EKS enhances DevOps practices by integrating with popular CI/CD tools, infrastructure-as-code frameworks, and monitoring solutions, enabling </w:t>
      </w:r>
      <w:r w:rsidR="00DC59F1">
        <w:rPr>
          <w:b w:val="0"/>
          <w:bCs/>
          <w:sz w:val="22"/>
          <w:szCs w:val="22"/>
          <w:lang w:val="en-US"/>
        </w:rPr>
        <w:t>containerized applications' efficient, scalable, and cost-effective deployment</w:t>
      </w:r>
      <w:r w:rsidRPr="00D4259E">
        <w:rPr>
          <w:b w:val="0"/>
          <w:bCs/>
          <w:sz w:val="22"/>
          <w:szCs w:val="22"/>
          <w:lang w:val="en-US"/>
        </w:rPr>
        <w:t>.</w:t>
      </w:r>
    </w:p>
    <w:p w14:paraId="0D70FE62" w14:textId="77777777" w:rsidR="002E7561" w:rsidRPr="003C21C9" w:rsidRDefault="002E7561" w:rsidP="003E590C">
      <w:pPr>
        <w:pStyle w:val="Heading3BPBHEB"/>
        <w:spacing w:after="240" w:line="276" w:lineRule="auto"/>
        <w:jc w:val="both"/>
        <w:rPr>
          <w:b w:val="0"/>
          <w:bCs/>
          <w:sz w:val="22"/>
          <w:szCs w:val="22"/>
          <w:lang w:val="en-US"/>
        </w:rPr>
      </w:pPr>
      <w:r w:rsidRPr="003C21C9">
        <w:rPr>
          <w:b w:val="0"/>
          <w:bCs/>
          <w:sz w:val="22"/>
          <w:szCs w:val="22"/>
          <w:lang w:val="en-US"/>
        </w:rPr>
        <w:t>To fully leverage the power of Kubernetes in cloud-native environments, Amazon EKS integrates with essential DevOps tools and practices. The following features illustrate how EKS enhances automation, scalability, monitoring, and cost-efficiency within modern CI/CD pipelines and operational workflows.</w:t>
      </w:r>
    </w:p>
    <w:p w14:paraId="1F14A0C0" w14:textId="726E07D6" w:rsidR="00236548" w:rsidRPr="00236548" w:rsidRDefault="00236548" w:rsidP="00001DD2">
      <w:pPr>
        <w:pStyle w:val="NormalBPBHEB"/>
        <w:numPr>
          <w:ilvl w:val="0"/>
          <w:numId w:val="48"/>
        </w:numPr>
      </w:pPr>
      <w:commentRangeStart w:id="15"/>
      <w:commentRangeStart w:id="16"/>
      <w:commentRangeStart w:id="17"/>
      <w:r w:rsidRPr="00DC59F1">
        <w:rPr>
          <w:b/>
          <w:bCs/>
        </w:rPr>
        <w:t xml:space="preserve">Continuous </w:t>
      </w:r>
      <w:r w:rsidR="00CD5E6D" w:rsidRPr="00DC59F1">
        <w:rPr>
          <w:b/>
          <w:bCs/>
        </w:rPr>
        <w:t>in</w:t>
      </w:r>
      <w:r w:rsidRPr="00DC59F1">
        <w:rPr>
          <w:b/>
          <w:bCs/>
        </w:rPr>
        <w:t>tegration</w:t>
      </w:r>
      <w:r w:rsidRPr="00DC59F1">
        <w:t xml:space="preserve">: </w:t>
      </w:r>
      <w:commentRangeEnd w:id="15"/>
      <w:r w:rsidR="008C7BE5" w:rsidRPr="00DC59F1">
        <w:rPr>
          <w:rStyle w:val="CommentReference"/>
          <w:rFonts w:eastAsiaTheme="minorHAnsi" w:cstheme="minorBidi"/>
        </w:rPr>
        <w:commentReference w:id="15"/>
      </w:r>
      <w:commentRangeEnd w:id="16"/>
      <w:r w:rsidR="00193003" w:rsidRPr="00DC59F1">
        <w:rPr>
          <w:rStyle w:val="CommentReference"/>
          <w:rFonts w:eastAsiaTheme="minorHAnsi" w:cstheme="minorBidi"/>
        </w:rPr>
        <w:commentReference w:id="16"/>
      </w:r>
      <w:commentRangeEnd w:id="17"/>
      <w:r w:rsidR="00C30DD2" w:rsidRPr="006A6BA3">
        <w:rPr>
          <w:rStyle w:val="CommentReference"/>
          <w:rFonts w:eastAsiaTheme="minorHAnsi" w:cstheme="minorBidi"/>
        </w:rPr>
        <w:commentReference w:id="17"/>
      </w:r>
      <w:r w:rsidRPr="00236548">
        <w:t>Works with Jenkins, GitLab CI/CD, and AWS CodePipeline to automate builds and deployments.</w:t>
      </w:r>
    </w:p>
    <w:p w14:paraId="75679F4B" w14:textId="5C2337EB" w:rsidR="00236548" w:rsidRPr="00236548" w:rsidRDefault="00236548" w:rsidP="00001DD2">
      <w:pPr>
        <w:pStyle w:val="NormalBPBHEB"/>
        <w:numPr>
          <w:ilvl w:val="0"/>
          <w:numId w:val="48"/>
        </w:numPr>
      </w:pPr>
      <w:r w:rsidRPr="00236548">
        <w:rPr>
          <w:b/>
          <w:bCs/>
        </w:rPr>
        <w:t xml:space="preserve">Continuous </w:t>
      </w:r>
      <w:r w:rsidR="00CD5E6D">
        <w:rPr>
          <w:b/>
          <w:bCs/>
        </w:rPr>
        <w:t>d</w:t>
      </w:r>
      <w:r w:rsidRPr="00236548">
        <w:rPr>
          <w:b/>
          <w:bCs/>
        </w:rPr>
        <w:t>eploymen</w:t>
      </w:r>
      <w:r w:rsidR="00CD5E6D">
        <w:rPr>
          <w:b/>
          <w:bCs/>
        </w:rPr>
        <w:t>t</w:t>
      </w:r>
      <w:r w:rsidRPr="00236548">
        <w:t>: EKS automates deployments using Helm and AWS CodeDeploy, ensuring consistent updates.</w:t>
      </w:r>
    </w:p>
    <w:p w14:paraId="2356ED45" w14:textId="25505A8B" w:rsidR="00236548" w:rsidRPr="00236548" w:rsidRDefault="00236548" w:rsidP="00001DD2">
      <w:pPr>
        <w:pStyle w:val="NormalBPBHEB"/>
        <w:numPr>
          <w:ilvl w:val="0"/>
          <w:numId w:val="48"/>
        </w:numPr>
      </w:pPr>
      <w:r w:rsidRPr="00236548">
        <w:rPr>
          <w:b/>
          <w:bCs/>
        </w:rPr>
        <w:t xml:space="preserve">Infrastructure as </w:t>
      </w:r>
      <w:r w:rsidR="00623B07">
        <w:rPr>
          <w:b/>
          <w:bCs/>
        </w:rPr>
        <w:t>c</w:t>
      </w:r>
      <w:r w:rsidRPr="00236548">
        <w:rPr>
          <w:b/>
          <w:bCs/>
        </w:rPr>
        <w:t>ode</w:t>
      </w:r>
      <w:r w:rsidRPr="00236548">
        <w:t xml:space="preserve">: Integrates with AWS CloudFormation and Terraform, </w:t>
      </w:r>
      <w:r w:rsidR="00EF10A4">
        <w:t>ensuring consistent environments</w:t>
      </w:r>
      <w:r w:rsidRPr="00236548">
        <w:t>.</w:t>
      </w:r>
    </w:p>
    <w:p w14:paraId="58D92EA1" w14:textId="2FB973F3" w:rsidR="00236548" w:rsidRPr="00236548" w:rsidRDefault="00236548" w:rsidP="00001DD2">
      <w:pPr>
        <w:pStyle w:val="NormalBPBHEB"/>
        <w:numPr>
          <w:ilvl w:val="0"/>
          <w:numId w:val="48"/>
        </w:numPr>
      </w:pPr>
      <w:r w:rsidRPr="00236548">
        <w:rPr>
          <w:b/>
          <w:bCs/>
        </w:rPr>
        <w:t xml:space="preserve">Monitoring and </w:t>
      </w:r>
      <w:r w:rsidR="00A81ACB">
        <w:rPr>
          <w:b/>
          <w:bCs/>
        </w:rPr>
        <w:t>l</w:t>
      </w:r>
      <w:r w:rsidRPr="00236548">
        <w:rPr>
          <w:b/>
          <w:bCs/>
        </w:rPr>
        <w:t>ogging</w:t>
      </w:r>
      <w:r w:rsidRPr="00236548">
        <w:t xml:space="preserve">: Works with Amazon </w:t>
      </w:r>
      <w:r w:rsidR="00B012CF">
        <w:t>Z</w:t>
      </w:r>
      <w:r w:rsidR="00B012CF" w:rsidRPr="00236548">
        <w:t xml:space="preserve"> </w:t>
      </w:r>
      <w:r w:rsidRPr="00236548">
        <w:t xml:space="preserve">and AWS X-Ray to provide visibility and </w:t>
      </w:r>
      <w:r w:rsidR="007D29E1" w:rsidRPr="00236548">
        <w:t>initiative-taking</w:t>
      </w:r>
      <w:r w:rsidRPr="00236548">
        <w:t xml:space="preserve"> troubleshooting.</w:t>
      </w:r>
    </w:p>
    <w:p w14:paraId="1EDECA08" w14:textId="620D5366" w:rsidR="00236548" w:rsidRPr="00236548" w:rsidRDefault="00236548" w:rsidP="00001DD2">
      <w:pPr>
        <w:pStyle w:val="NormalBPBHEB"/>
        <w:numPr>
          <w:ilvl w:val="0"/>
          <w:numId w:val="48"/>
        </w:numPr>
      </w:pPr>
      <w:r w:rsidRPr="00236548">
        <w:rPr>
          <w:b/>
          <w:bCs/>
        </w:rPr>
        <w:t xml:space="preserve">Scalability and </w:t>
      </w:r>
      <w:r w:rsidR="00A81ACB" w:rsidRPr="00236548">
        <w:rPr>
          <w:b/>
          <w:bCs/>
        </w:rPr>
        <w:t>high availability</w:t>
      </w:r>
      <w:r w:rsidRPr="00236548">
        <w:t>: Supports auto-scaling and multi-region deployments, ensuring fault tolerance and reduced downtime.</w:t>
      </w:r>
    </w:p>
    <w:p w14:paraId="63F94BD4" w14:textId="78A1EEA4" w:rsidR="00236548" w:rsidRPr="00236548" w:rsidRDefault="00236548" w:rsidP="00001DD2">
      <w:pPr>
        <w:pStyle w:val="NormalBPBHEB"/>
        <w:numPr>
          <w:ilvl w:val="0"/>
          <w:numId w:val="48"/>
        </w:numPr>
      </w:pPr>
      <w:r w:rsidRPr="00236548">
        <w:rPr>
          <w:b/>
          <w:bCs/>
        </w:rPr>
        <w:t>Cost Optimization</w:t>
      </w:r>
      <w:r w:rsidRPr="00236548">
        <w:t xml:space="preserve">: EKS reduces costs with dynamic scaling, AWS Spot Instances, and </w:t>
      </w:r>
      <w:r w:rsidR="00B012CF">
        <w:t>cost management tools like AWS Cost Explorer</w:t>
      </w:r>
      <w:r w:rsidRPr="00236548">
        <w:t>.</w:t>
      </w:r>
    </w:p>
    <w:p w14:paraId="10780AAD" w14:textId="626812E0" w:rsidR="001E54B7" w:rsidRDefault="001E54B7" w:rsidP="00EC6AAA">
      <w:pPr>
        <w:pStyle w:val="Heading3BPBHEB"/>
        <w:spacing w:line="276" w:lineRule="auto"/>
        <w:rPr>
          <w:rStyle w:val="NormalBPBHEBChar"/>
          <w:sz w:val="22"/>
          <w:szCs w:val="22"/>
        </w:rPr>
      </w:pPr>
      <w:r>
        <w:rPr>
          <w:rStyle w:val="NormalBPBHEBChar"/>
          <w:sz w:val="22"/>
          <w:szCs w:val="22"/>
        </w:rPr>
        <w:t xml:space="preserve">Wrap </w:t>
      </w:r>
      <w:proofErr w:type="gramStart"/>
      <w:r>
        <w:rPr>
          <w:rStyle w:val="NormalBPBHEBChar"/>
          <w:sz w:val="22"/>
          <w:szCs w:val="22"/>
        </w:rPr>
        <w:t>up</w:t>
      </w:r>
      <w:proofErr w:type="gramEnd"/>
    </w:p>
    <w:p w14:paraId="60105928" w14:textId="4B15700A" w:rsidR="00332D5D" w:rsidRPr="00F2238E" w:rsidRDefault="00236548" w:rsidP="00EC6AAA">
      <w:pPr>
        <w:pStyle w:val="Heading3BPBHEB"/>
        <w:spacing w:line="276" w:lineRule="auto"/>
        <w:rPr>
          <w:b w:val="0"/>
          <w:bCs/>
          <w:sz w:val="22"/>
          <w:szCs w:val="22"/>
        </w:rPr>
      </w:pPr>
      <w:r w:rsidRPr="00F2238E">
        <w:rPr>
          <w:b w:val="0"/>
          <w:bCs/>
          <w:sz w:val="22"/>
          <w:szCs w:val="22"/>
        </w:rPr>
        <w:t xml:space="preserve">Amazon EKS streamlines the management of Kubernetes clusters by automating key tasks, improving operational efficiency, and integrating seamlessly with the AWS ecosystem. This service accelerates the deployment lifecycle for containerized applications, </w:t>
      </w:r>
      <w:r w:rsidR="001C3FE8" w:rsidRPr="00F2238E">
        <w:rPr>
          <w:b w:val="0"/>
          <w:bCs/>
          <w:sz w:val="22"/>
          <w:szCs w:val="22"/>
        </w:rPr>
        <w:t>helping</w:t>
      </w:r>
      <w:r w:rsidRPr="00F2238E">
        <w:rPr>
          <w:b w:val="0"/>
          <w:bCs/>
          <w:sz w:val="22"/>
          <w:szCs w:val="22"/>
        </w:rPr>
        <w:t xml:space="preserve"> </w:t>
      </w:r>
      <w:r w:rsidR="00A137E9">
        <w:rPr>
          <w:b w:val="0"/>
          <w:bCs/>
          <w:sz w:val="22"/>
          <w:szCs w:val="22"/>
        </w:rPr>
        <w:t xml:space="preserve">with </w:t>
      </w:r>
      <w:r w:rsidRPr="00F2238E">
        <w:rPr>
          <w:b w:val="0"/>
          <w:bCs/>
          <w:sz w:val="22"/>
          <w:szCs w:val="22"/>
        </w:rPr>
        <w:t>high availability, scalability, and security</w:t>
      </w:r>
      <w:r w:rsidR="00B012CF">
        <w:rPr>
          <w:b w:val="0"/>
          <w:bCs/>
          <w:sz w:val="22"/>
          <w:szCs w:val="22"/>
        </w:rPr>
        <w:t>.</w:t>
      </w:r>
      <w:r w:rsidRPr="00F2238E">
        <w:rPr>
          <w:b w:val="0"/>
          <w:bCs/>
          <w:sz w:val="22"/>
          <w:szCs w:val="22"/>
        </w:rPr>
        <w:t xml:space="preserve"> </w:t>
      </w:r>
      <w:sdt>
        <w:sdtPr>
          <w:rPr>
            <w:b w:val="0"/>
            <w:bCs/>
            <w:sz w:val="22"/>
            <w:szCs w:val="22"/>
          </w:rPr>
          <w:id w:val="-647443487"/>
          <w:citation/>
        </w:sdtPr>
        <w:sdtContent>
          <w:r w:rsidR="009A1325" w:rsidRPr="00F2238E">
            <w:rPr>
              <w:b w:val="0"/>
              <w:bCs/>
              <w:sz w:val="22"/>
              <w:szCs w:val="22"/>
            </w:rPr>
            <w:fldChar w:fldCharType="begin"/>
          </w:r>
          <w:r w:rsidR="009A1325" w:rsidRPr="00F2238E">
            <w:rPr>
              <w:b w:val="0"/>
              <w:bCs/>
              <w:sz w:val="22"/>
              <w:szCs w:val="22"/>
            </w:rPr>
            <w:instrText xml:space="preserve"> CITATION a2023k \l 1033 </w:instrText>
          </w:r>
          <w:r w:rsidR="009A1325" w:rsidRPr="00F2238E">
            <w:rPr>
              <w:b w:val="0"/>
              <w:bCs/>
              <w:sz w:val="22"/>
              <w:szCs w:val="22"/>
            </w:rPr>
            <w:fldChar w:fldCharType="separate"/>
          </w:r>
          <w:r w:rsidR="00B012CF" w:rsidRPr="00B012CF">
            <w:rPr>
              <w:noProof/>
              <w:sz w:val="22"/>
              <w:szCs w:val="22"/>
            </w:rPr>
            <w:t>[29]</w:t>
          </w:r>
          <w:r w:rsidR="009A1325" w:rsidRPr="00F2238E">
            <w:rPr>
              <w:b w:val="0"/>
              <w:bCs/>
              <w:sz w:val="22"/>
              <w:szCs w:val="22"/>
            </w:rPr>
            <w:fldChar w:fldCharType="end"/>
          </w:r>
        </w:sdtContent>
      </w:sdt>
      <w:r w:rsidR="0091711E" w:rsidRPr="00F2238E">
        <w:rPr>
          <w:b w:val="0"/>
          <w:bCs/>
          <w:sz w:val="22"/>
          <w:szCs w:val="22"/>
        </w:rPr>
        <w:t>.</w:t>
      </w:r>
    </w:p>
    <w:p w14:paraId="7B6825F8" w14:textId="73AF6A74" w:rsidR="000760BB" w:rsidRPr="00F2238E" w:rsidRDefault="000760BB" w:rsidP="00001DD2">
      <w:pPr>
        <w:pStyle w:val="Heading2BPBHEB"/>
      </w:pPr>
      <w:r w:rsidRPr="00F2238E">
        <w:t xml:space="preserve">AWS App2Container </w:t>
      </w:r>
    </w:p>
    <w:p w14:paraId="4798E109" w14:textId="2ECD7DF5" w:rsidR="005546CE" w:rsidRPr="005546CE" w:rsidRDefault="005546CE" w:rsidP="00001DD2">
      <w:pPr>
        <w:pStyle w:val="NormalBPBHEB"/>
      </w:pPr>
      <w:r w:rsidRPr="005546CE">
        <w:t xml:space="preserve">AWS App2Container is a service that simplifies the process of containerizing legacy applications, enabling organizations to modernize and migrate their applications to cloud-native architectures. This section </w:t>
      </w:r>
      <w:r w:rsidR="00802686">
        <w:t>examines the capabilities of AWS App2Container, its use cases, and the benefits it provides for</w:t>
      </w:r>
      <w:r w:rsidRPr="005546CE">
        <w:t xml:space="preserve"> modern application development.</w:t>
      </w:r>
    </w:p>
    <w:p w14:paraId="7D92839E" w14:textId="701B1BF3" w:rsidR="005546CE" w:rsidRPr="005546CE" w:rsidRDefault="00560A7E" w:rsidP="00560A7E">
      <w:pPr>
        <w:pStyle w:val="NormalBPBHEB"/>
      </w:pPr>
      <w:r w:rsidRPr="00560A7E">
        <w:t xml:space="preserve">AWS App2Container facilitates </w:t>
      </w:r>
      <w:r w:rsidR="00433B4B">
        <w:t>transforming</w:t>
      </w:r>
      <w:r w:rsidRPr="00560A7E">
        <w:t xml:space="preserve"> existing applications into containerized environments, minimizing the need for extensive code modifications.</w:t>
      </w:r>
      <w:r w:rsidR="005546CE" w:rsidRPr="005546CE">
        <w:t xml:space="preserve"> It </w:t>
      </w:r>
      <w:r w:rsidR="00A137E9">
        <w:t>packages</w:t>
      </w:r>
      <w:r w:rsidR="005546CE" w:rsidRPr="005546CE">
        <w:t xml:space="preserve"> an application and its dependencies into containers, allowing users to deploy them in container orchestration environments such as Amazon ECS or Amazon EKS.</w:t>
      </w:r>
    </w:p>
    <w:p w14:paraId="78D04832" w14:textId="7F4F7B38" w:rsidR="005546CE" w:rsidRPr="00D23E82" w:rsidRDefault="005546CE" w:rsidP="00EC6AAA">
      <w:pPr>
        <w:pStyle w:val="Heading3BPBHEB"/>
        <w:spacing w:line="276" w:lineRule="auto"/>
      </w:pPr>
      <w:r w:rsidRPr="00D23E82">
        <w:t xml:space="preserve">Key </w:t>
      </w:r>
      <w:r w:rsidR="003B1E08">
        <w:t>f</w:t>
      </w:r>
      <w:r w:rsidRPr="00D23E82">
        <w:t>eatures of AWS App2Container</w:t>
      </w:r>
    </w:p>
    <w:p w14:paraId="696E937B" w14:textId="77777777" w:rsidR="005546CE" w:rsidRPr="005546CE" w:rsidRDefault="005546CE" w:rsidP="00001DD2">
      <w:pPr>
        <w:pStyle w:val="NormalBPBHEB"/>
      </w:pPr>
      <w:r w:rsidRPr="005546CE">
        <w:t>The following are the key features of AWS App2Container (AWS, AWS App2Container, 2023):</w:t>
      </w:r>
    </w:p>
    <w:p w14:paraId="521CD67C" w14:textId="68A1AE83" w:rsidR="005546CE" w:rsidRPr="005546CE" w:rsidRDefault="005546CE" w:rsidP="00001DD2">
      <w:pPr>
        <w:pStyle w:val="NormalBPBHEB"/>
        <w:numPr>
          <w:ilvl w:val="0"/>
          <w:numId w:val="58"/>
        </w:numPr>
      </w:pPr>
      <w:r w:rsidRPr="005546CE">
        <w:rPr>
          <w:b/>
          <w:bCs/>
        </w:rPr>
        <w:t xml:space="preserve">Automated </w:t>
      </w:r>
      <w:r w:rsidR="003B1E08">
        <w:rPr>
          <w:b/>
          <w:bCs/>
        </w:rPr>
        <w:t>c</w:t>
      </w:r>
      <w:r w:rsidRPr="005546CE">
        <w:rPr>
          <w:b/>
          <w:bCs/>
        </w:rPr>
        <w:t>ontainerization</w:t>
      </w:r>
      <w:r w:rsidRPr="005546CE">
        <w:t xml:space="preserve">: App2Container automatically scans applications and packages them into Docker containers, making the process more efficient and less </w:t>
      </w:r>
      <w:r w:rsidR="006B7900">
        <w:t>error prone</w:t>
      </w:r>
      <w:r w:rsidRPr="005546CE">
        <w:t>.</w:t>
      </w:r>
    </w:p>
    <w:p w14:paraId="375D361A" w14:textId="77777777" w:rsidR="005546CE" w:rsidRPr="005546CE" w:rsidRDefault="005546CE" w:rsidP="00001DD2">
      <w:pPr>
        <w:pStyle w:val="NormalBPBHEB"/>
        <w:numPr>
          <w:ilvl w:val="0"/>
          <w:numId w:val="58"/>
        </w:numPr>
      </w:pPr>
      <w:r w:rsidRPr="005546CE">
        <w:rPr>
          <w:b/>
          <w:bCs/>
        </w:rPr>
        <w:t>Support for Java and .NET</w:t>
      </w:r>
      <w:r w:rsidRPr="005546CE">
        <w:t>: The service supports both Java and .NET applications, enabling organizations with legacy systems to migrate to the cloud.</w:t>
      </w:r>
    </w:p>
    <w:p w14:paraId="0DF1623C" w14:textId="1E862E7B" w:rsidR="005546CE" w:rsidRPr="005546CE" w:rsidRDefault="008C5EF1" w:rsidP="00433B4B">
      <w:r w:rsidRPr="008C5EF1">
        <w:rPr>
          <w:b/>
        </w:rPr>
        <w:t>AWS Integration</w:t>
      </w:r>
      <w:r w:rsidRPr="00433B4B">
        <w:t>: After containerization, you can easily integrate with Amazon ECS, EKS, or Fargate for orchestration.</w:t>
      </w:r>
    </w:p>
    <w:p w14:paraId="005242A9" w14:textId="416ED7A1" w:rsidR="005546CE" w:rsidRPr="00C10938" w:rsidRDefault="005546CE" w:rsidP="00001DD2">
      <w:pPr>
        <w:pStyle w:val="NormalBPBHEB"/>
        <w:rPr>
          <w:b/>
          <w:bCs/>
        </w:rPr>
      </w:pPr>
      <w:r w:rsidRPr="00C10938">
        <w:rPr>
          <w:b/>
          <w:bCs/>
        </w:rPr>
        <w:t xml:space="preserve">Use </w:t>
      </w:r>
      <w:r w:rsidR="003B1E08" w:rsidRPr="00C10938">
        <w:rPr>
          <w:b/>
          <w:bCs/>
        </w:rPr>
        <w:t>c</w:t>
      </w:r>
      <w:r w:rsidRPr="00C10938">
        <w:rPr>
          <w:b/>
          <w:bCs/>
        </w:rPr>
        <w:t>ases</w:t>
      </w:r>
    </w:p>
    <w:p w14:paraId="6ED3FCF9" w14:textId="2368AC59" w:rsidR="005546CE" w:rsidRPr="005546CE" w:rsidRDefault="005546CE" w:rsidP="00001DD2">
      <w:pPr>
        <w:pStyle w:val="NormalBPBHEB"/>
      </w:pPr>
      <w:r w:rsidRPr="005546CE">
        <w:t xml:space="preserve">The following are </w:t>
      </w:r>
      <w:r w:rsidR="00B012CF">
        <w:t>everyday</w:t>
      </w:r>
      <w:r w:rsidR="00B012CF" w:rsidRPr="005546CE">
        <w:t xml:space="preserve"> </w:t>
      </w:r>
      <w:r w:rsidRPr="005546CE">
        <w:t>use cases for AWS App2Container:</w:t>
      </w:r>
    </w:p>
    <w:p w14:paraId="559CC369" w14:textId="0EC32AB1" w:rsidR="005546CE" w:rsidRPr="005546CE" w:rsidRDefault="005546CE" w:rsidP="00EC6AAA">
      <w:pPr>
        <w:pStyle w:val="NormalBPBHEB"/>
        <w:numPr>
          <w:ilvl w:val="0"/>
          <w:numId w:val="102"/>
        </w:numPr>
      </w:pPr>
      <w:r w:rsidRPr="005546CE">
        <w:rPr>
          <w:b/>
          <w:bCs/>
        </w:rPr>
        <w:t xml:space="preserve">Legacy </w:t>
      </w:r>
      <w:r w:rsidR="00C10938" w:rsidRPr="005546CE">
        <w:rPr>
          <w:b/>
          <w:bCs/>
        </w:rPr>
        <w:t>application modernization</w:t>
      </w:r>
      <w:r w:rsidRPr="005546CE">
        <w:t>: Organizations can use App2Container to modernize legacy applications, enabling them to move from monolithic architectures to containerized solutions.</w:t>
      </w:r>
    </w:p>
    <w:p w14:paraId="7A016B08" w14:textId="3ABDF4F0" w:rsidR="005546CE" w:rsidRPr="005546CE" w:rsidRDefault="005546CE" w:rsidP="00EC6AAA">
      <w:pPr>
        <w:pStyle w:val="NormalBPBHEB"/>
        <w:numPr>
          <w:ilvl w:val="0"/>
          <w:numId w:val="102"/>
        </w:numPr>
      </w:pPr>
      <w:r w:rsidRPr="005546CE">
        <w:rPr>
          <w:b/>
          <w:bCs/>
        </w:rPr>
        <w:t xml:space="preserve">Cloud </w:t>
      </w:r>
      <w:r w:rsidR="00C10938">
        <w:rPr>
          <w:b/>
          <w:bCs/>
        </w:rPr>
        <w:t>m</w:t>
      </w:r>
      <w:r w:rsidRPr="005546CE">
        <w:rPr>
          <w:b/>
          <w:bCs/>
        </w:rPr>
        <w:t>igration</w:t>
      </w:r>
      <w:r w:rsidRPr="005546CE">
        <w:t>: App2Container accelerates the process of migrating applications to the cloud, particularly for organizations moving from on-premises data centers to AWS.</w:t>
      </w:r>
    </w:p>
    <w:p w14:paraId="23741495" w14:textId="28D74A0B" w:rsidR="005546CE" w:rsidRPr="005546CE" w:rsidRDefault="005546CE" w:rsidP="00EC6AAA">
      <w:pPr>
        <w:pStyle w:val="NormalBPBHEB"/>
        <w:numPr>
          <w:ilvl w:val="0"/>
          <w:numId w:val="102"/>
        </w:numPr>
      </w:pPr>
      <w:r w:rsidRPr="005546CE">
        <w:rPr>
          <w:b/>
          <w:bCs/>
        </w:rPr>
        <w:t xml:space="preserve">Microservices </w:t>
      </w:r>
      <w:r w:rsidR="00C10938">
        <w:rPr>
          <w:b/>
          <w:bCs/>
        </w:rPr>
        <w:t>c</w:t>
      </w:r>
      <w:r w:rsidRPr="005546CE">
        <w:rPr>
          <w:b/>
          <w:bCs/>
        </w:rPr>
        <w:t>onversion</w:t>
      </w:r>
      <w:r w:rsidRPr="005546CE">
        <w:t xml:space="preserve">: </w:t>
      </w:r>
      <w:r w:rsidR="00A137E9">
        <w:t xml:space="preserve">App2Container helps </w:t>
      </w:r>
      <w:r w:rsidR="00DC59F1">
        <w:t xml:space="preserve">organizations transition to </w:t>
      </w:r>
      <w:r w:rsidR="00B146B8">
        <w:t>microservices</w:t>
      </w:r>
      <w:r w:rsidR="00DC59F1">
        <w:t xml:space="preserve"> architecture by breaking down legacy monolithic applications into manageable, containerized services</w:t>
      </w:r>
      <w:r w:rsidRPr="005546CE">
        <w:t>.</w:t>
      </w:r>
    </w:p>
    <w:p w14:paraId="37466994" w14:textId="77777777" w:rsidR="005546CE" w:rsidRPr="00D23E82" w:rsidRDefault="005546CE" w:rsidP="00EC6AAA">
      <w:pPr>
        <w:pStyle w:val="Heading3BPBHEB"/>
        <w:spacing w:line="276" w:lineRule="auto"/>
      </w:pPr>
      <w:r w:rsidRPr="00D23E82">
        <w:t>Benefits of AWS App2Container</w:t>
      </w:r>
    </w:p>
    <w:p w14:paraId="234D1741" w14:textId="587ECAD9" w:rsidR="005546CE" w:rsidRPr="005546CE" w:rsidRDefault="005546CE" w:rsidP="00001DD2">
      <w:pPr>
        <w:pStyle w:val="NormalBPBHEB"/>
      </w:pPr>
      <w:r w:rsidRPr="005546CE">
        <w:t>The benefits of using AWS App2Container</w:t>
      </w:r>
      <w:r w:rsidR="005E0A79">
        <w:t xml:space="preserve"> a</w:t>
      </w:r>
      <w:r w:rsidR="005E0A79">
        <w:t>re as follows</w:t>
      </w:r>
      <w:r w:rsidR="0099030A">
        <w:t>.</w:t>
      </w:r>
      <w:r w:rsidRPr="005546CE">
        <w:t xml:space="preserve"> </w:t>
      </w:r>
      <w:sdt>
        <w:sdtPr>
          <w:id w:val="-1717198418"/>
          <w:citation/>
        </w:sdtPr>
        <w:sdtContent>
          <w:r w:rsidR="00DA616B">
            <w:fldChar w:fldCharType="begin"/>
          </w:r>
          <w:r w:rsidR="00DA616B">
            <w:instrText xml:space="preserve"> CITATION a2023l \l 1033 </w:instrText>
          </w:r>
          <w:r w:rsidR="00DA616B">
            <w:fldChar w:fldCharType="separate"/>
          </w:r>
          <w:r w:rsidR="00B012CF" w:rsidRPr="00B012CF">
            <w:rPr>
              <w:noProof/>
            </w:rPr>
            <w:t>[17]</w:t>
          </w:r>
          <w:r w:rsidR="00DA616B">
            <w:fldChar w:fldCharType="end"/>
          </w:r>
        </w:sdtContent>
      </w:sdt>
      <w:r w:rsidR="008C7BE5">
        <w:t xml:space="preserve"> </w:t>
      </w:r>
      <w:r w:rsidRPr="005546CE">
        <w:t>:</w:t>
      </w:r>
    </w:p>
    <w:p w14:paraId="5F81CCD6" w14:textId="411FD115" w:rsidR="005546CE" w:rsidRPr="005546CE" w:rsidRDefault="005546CE" w:rsidP="00001DD2">
      <w:pPr>
        <w:pStyle w:val="NormalBPBHEB"/>
        <w:numPr>
          <w:ilvl w:val="0"/>
          <w:numId w:val="60"/>
        </w:numPr>
      </w:pPr>
      <w:r w:rsidRPr="005546CE">
        <w:rPr>
          <w:b/>
          <w:bCs/>
        </w:rPr>
        <w:t xml:space="preserve">Simplified </w:t>
      </w:r>
      <w:r w:rsidR="00524516">
        <w:rPr>
          <w:b/>
          <w:bCs/>
        </w:rPr>
        <w:t>c</w:t>
      </w:r>
      <w:r w:rsidRPr="005546CE">
        <w:rPr>
          <w:b/>
          <w:bCs/>
        </w:rPr>
        <w:t>ontainerization</w:t>
      </w:r>
      <w:r w:rsidRPr="005546CE">
        <w:t xml:space="preserve">: </w:t>
      </w:r>
      <w:r w:rsidR="00A137E9">
        <w:t xml:space="preserve">App2Container </w:t>
      </w:r>
      <w:r w:rsidR="00B012CF">
        <w:t>automates the containerization process, reducing the complexity of manually configuring and packaging legacy applications</w:t>
      </w:r>
      <w:r w:rsidRPr="005546CE">
        <w:t>.</w:t>
      </w:r>
    </w:p>
    <w:p w14:paraId="119C1EBD" w14:textId="1F6FC244" w:rsidR="005546CE" w:rsidRPr="005546CE" w:rsidRDefault="005546CE" w:rsidP="00001DD2">
      <w:pPr>
        <w:pStyle w:val="NormalBPBHEB"/>
        <w:numPr>
          <w:ilvl w:val="0"/>
          <w:numId w:val="60"/>
        </w:numPr>
      </w:pPr>
      <w:r w:rsidRPr="005546CE">
        <w:rPr>
          <w:b/>
          <w:bCs/>
        </w:rPr>
        <w:t xml:space="preserve">Accelerated </w:t>
      </w:r>
      <w:r w:rsidR="00524516" w:rsidRPr="005546CE">
        <w:rPr>
          <w:b/>
          <w:bCs/>
        </w:rPr>
        <w:t>cloud migration</w:t>
      </w:r>
      <w:r w:rsidRPr="005546CE">
        <w:t xml:space="preserve">: App2Container helps </w:t>
      </w:r>
      <w:r w:rsidR="008065F3">
        <w:t>expedite cloud migration by providing a streamlined approach to containerization, making it easier to migrate</w:t>
      </w:r>
      <w:r w:rsidRPr="005546CE">
        <w:t xml:space="preserve"> workloads to AWS.</w:t>
      </w:r>
    </w:p>
    <w:p w14:paraId="2D53E8D7" w14:textId="5D850679" w:rsidR="005546CE" w:rsidRPr="005546CE" w:rsidRDefault="009E28B3" w:rsidP="009E28B3">
      <w:r w:rsidRPr="009E28B3">
        <w:rPr>
          <w:b/>
        </w:rPr>
        <w:t>Scalability</w:t>
      </w:r>
      <w:r w:rsidRPr="00470009">
        <w:t>: AWS container services ensure containerized applications perform well as they scale under varying workloads.</w:t>
      </w:r>
    </w:p>
    <w:p w14:paraId="07185215" w14:textId="0230E424" w:rsidR="005546CE" w:rsidRPr="00D23E82" w:rsidRDefault="005546CE" w:rsidP="00001DD2">
      <w:pPr>
        <w:pStyle w:val="Heading2BPBHEB"/>
      </w:pPr>
      <w:r w:rsidRPr="00D23E82">
        <w:t xml:space="preserve">Integration with DevOps </w:t>
      </w:r>
      <w:r w:rsidR="00524516">
        <w:t>w</w:t>
      </w:r>
      <w:r w:rsidRPr="00D23E82">
        <w:t>orkflows</w:t>
      </w:r>
    </w:p>
    <w:p w14:paraId="6F297A9B" w14:textId="7E465973" w:rsidR="00BD7252" w:rsidRPr="00BD7252" w:rsidRDefault="005546CE" w:rsidP="00001DD2">
      <w:pPr>
        <w:pStyle w:val="NormalBPBHEB"/>
      </w:pPr>
      <w:r w:rsidRPr="005546CE">
        <w:t>AWS App2Container integrates seamlessly into DevOps workflows, allowing developers to incorporate containerization into their continuous integration and deployment (CI/CD) pipelines. This integration streamlines the development-to-production cycle, improving the efficiency of application deployment.</w:t>
      </w:r>
    </w:p>
    <w:p w14:paraId="2B1CE15F" w14:textId="01FE2EB4" w:rsidR="00566FFB" w:rsidRDefault="00B53B36" w:rsidP="00EC6AAA">
      <w:pPr>
        <w:pStyle w:val="Heading3BPBHEB"/>
        <w:spacing w:line="276" w:lineRule="auto"/>
        <w:rPr>
          <w:b w:val="0"/>
          <w:bCs/>
          <w:sz w:val="22"/>
          <w:szCs w:val="22"/>
        </w:rPr>
      </w:pPr>
      <w:r w:rsidRPr="00897F38">
        <w:rPr>
          <w:rStyle w:val="Heading2BPBHEBChar"/>
          <w:b/>
          <w:bCs/>
        </w:rPr>
        <w:t>AWS Fargate</w:t>
      </w:r>
    </w:p>
    <w:p w14:paraId="70108A75" w14:textId="79A153B0" w:rsidR="00566FFB" w:rsidRPr="0063659C" w:rsidRDefault="00B53B36" w:rsidP="00B1466D">
      <w:pPr>
        <w:pStyle w:val="Heading3BPBHEB"/>
        <w:spacing w:line="276" w:lineRule="auto"/>
        <w:jc w:val="both"/>
        <w:rPr>
          <w:b w:val="0"/>
          <w:bCs/>
          <w:sz w:val="22"/>
          <w:szCs w:val="22"/>
        </w:rPr>
      </w:pPr>
      <w:r w:rsidRPr="00897F38">
        <w:rPr>
          <w:b w:val="0"/>
          <w:bCs/>
          <w:sz w:val="22"/>
          <w:szCs w:val="22"/>
        </w:rPr>
        <w:t xml:space="preserve">AWS Fargate is a serverless compute engine for containers that </w:t>
      </w:r>
      <w:r w:rsidR="008931CE" w:rsidRPr="00897F38">
        <w:rPr>
          <w:b w:val="0"/>
          <w:bCs/>
          <w:sz w:val="22"/>
          <w:szCs w:val="22"/>
        </w:rPr>
        <w:t>cuts</w:t>
      </w:r>
      <w:r w:rsidRPr="00897F38">
        <w:rPr>
          <w:b w:val="0"/>
          <w:bCs/>
          <w:sz w:val="22"/>
          <w:szCs w:val="22"/>
        </w:rPr>
        <w:t xml:space="preserve"> the need </w:t>
      </w:r>
      <w:r w:rsidR="00C71429">
        <w:rPr>
          <w:b w:val="0"/>
          <w:bCs/>
          <w:sz w:val="22"/>
          <w:szCs w:val="22"/>
        </w:rPr>
        <w:t>to manage</w:t>
      </w:r>
      <w:r w:rsidRPr="00897F38">
        <w:rPr>
          <w:b w:val="0"/>
          <w:bCs/>
          <w:sz w:val="22"/>
          <w:szCs w:val="22"/>
        </w:rPr>
        <w:t xml:space="preserve"> servers. This section discusses how Fargate simplifies container management and provides a scalable solution for running containers in a serverless environment.</w:t>
      </w:r>
    </w:p>
    <w:p w14:paraId="576EEB00" w14:textId="435FB045" w:rsidR="00566FFB" w:rsidRDefault="00B53B36" w:rsidP="00EC6AAA">
      <w:pPr>
        <w:pStyle w:val="Heading3BPBHEB"/>
        <w:rPr>
          <w:b w:val="0"/>
          <w:bCs/>
          <w:sz w:val="22"/>
          <w:szCs w:val="22"/>
        </w:rPr>
      </w:pPr>
      <w:r w:rsidRPr="00B53B36">
        <w:t>Overview</w:t>
      </w:r>
    </w:p>
    <w:p w14:paraId="5B2C3442" w14:textId="76FAF87D" w:rsidR="00566FFB" w:rsidRPr="0063659C" w:rsidRDefault="00B53B36" w:rsidP="0063659C">
      <w:pPr>
        <w:pStyle w:val="NormalBPBHEB"/>
        <w:rPr>
          <w:b/>
        </w:rPr>
      </w:pPr>
      <w:r w:rsidRPr="00897F38">
        <w:t>Fargate allows developers to run containers without worrying about the underlying infrastructure</w:t>
      </w:r>
      <w:r w:rsidR="00C71429">
        <w:t>. It automatically manages provisioning, scaling, and the compute resources needed to run containers, enabling</w:t>
      </w:r>
      <w:r w:rsidRPr="00897F38">
        <w:t xml:space="preserve"> teams to focus on application logic rather than infrastructure management.</w:t>
      </w:r>
    </w:p>
    <w:p w14:paraId="72B4FDB5" w14:textId="7DB37ADD" w:rsidR="00B53B36" w:rsidRPr="002506D0" w:rsidRDefault="00B53B36" w:rsidP="00EC6AAA">
      <w:pPr>
        <w:pStyle w:val="Heading3BPBHEB"/>
        <w:rPr>
          <w:bCs/>
        </w:rPr>
      </w:pPr>
      <w:r w:rsidRPr="00B53B36">
        <w:t>Key features of AWS Fargate</w:t>
      </w:r>
      <w:r w:rsidRPr="00B53B36">
        <w:br/>
      </w:r>
      <w:r w:rsidRPr="00EC6AAA">
        <w:rPr>
          <w:b w:val="0"/>
          <w:bCs/>
          <w:sz w:val="22"/>
          <w:szCs w:val="22"/>
        </w:rPr>
        <w:t xml:space="preserve">The key features of AWS Fargate include </w:t>
      </w:r>
      <w:sdt>
        <w:sdtPr>
          <w:rPr>
            <w:b w:val="0"/>
            <w:bCs/>
            <w:sz w:val="22"/>
            <w:szCs w:val="22"/>
          </w:rPr>
          <w:id w:val="1332335529"/>
          <w:citation/>
        </w:sdtPr>
        <w:sdtContent>
          <w:r w:rsidR="00274C38" w:rsidRPr="00EC6AAA">
            <w:rPr>
              <w:b w:val="0"/>
              <w:bCs/>
              <w:sz w:val="22"/>
              <w:szCs w:val="22"/>
            </w:rPr>
            <w:fldChar w:fldCharType="begin"/>
          </w:r>
          <w:r w:rsidR="00274C38" w:rsidRPr="00EC6AAA">
            <w:rPr>
              <w:b w:val="0"/>
              <w:bCs/>
              <w:sz w:val="22"/>
              <w:szCs w:val="22"/>
            </w:rPr>
            <w:instrText xml:space="preserve"> CITATION a2023n \l 1033 </w:instrText>
          </w:r>
          <w:r w:rsidR="00274C38" w:rsidRPr="00EC6AAA">
            <w:rPr>
              <w:b w:val="0"/>
              <w:bCs/>
              <w:sz w:val="22"/>
              <w:szCs w:val="22"/>
            </w:rPr>
            <w:fldChar w:fldCharType="separate"/>
          </w:r>
          <w:r w:rsidR="00B012CF" w:rsidRPr="00B012CF">
            <w:rPr>
              <w:noProof/>
              <w:sz w:val="22"/>
              <w:szCs w:val="22"/>
            </w:rPr>
            <w:t>[30]</w:t>
          </w:r>
          <w:r w:rsidR="00274C38" w:rsidRPr="00EC6AAA">
            <w:rPr>
              <w:b w:val="0"/>
              <w:bCs/>
              <w:sz w:val="22"/>
              <w:szCs w:val="22"/>
            </w:rPr>
            <w:fldChar w:fldCharType="end"/>
          </w:r>
        </w:sdtContent>
      </w:sdt>
      <w:r w:rsidRPr="00EC6AAA">
        <w:rPr>
          <w:b w:val="0"/>
          <w:bCs/>
          <w:sz w:val="22"/>
          <w:szCs w:val="22"/>
        </w:rPr>
        <w:t>:</w:t>
      </w:r>
    </w:p>
    <w:p w14:paraId="247605E3" w14:textId="650B43B0" w:rsidR="00B53B36" w:rsidRPr="00B53B36" w:rsidRDefault="00B53B36" w:rsidP="00EC6AAA">
      <w:pPr>
        <w:pStyle w:val="NormalBPBHEB"/>
        <w:numPr>
          <w:ilvl w:val="0"/>
          <w:numId w:val="103"/>
        </w:numPr>
      </w:pPr>
      <w:r w:rsidRPr="00B53B36">
        <w:rPr>
          <w:b/>
          <w:bCs/>
        </w:rPr>
        <w:t>Serverless architecture</w:t>
      </w:r>
      <w:r w:rsidRPr="00B53B36">
        <w:t xml:space="preserve">: Fargate abstracts infrastructure management, </w:t>
      </w:r>
      <w:r w:rsidR="008065F3">
        <w:t>enabling developers to focus on writing code rather than</w:t>
      </w:r>
      <w:r w:rsidRPr="00B53B36">
        <w:t xml:space="preserve"> managing servers.</w:t>
      </w:r>
    </w:p>
    <w:p w14:paraId="5ECC9620" w14:textId="4F061590" w:rsidR="00B53B36" w:rsidRPr="00B53B36" w:rsidRDefault="00B53B36" w:rsidP="00EC6AAA">
      <w:pPr>
        <w:pStyle w:val="NormalBPBHEB"/>
        <w:numPr>
          <w:ilvl w:val="0"/>
          <w:numId w:val="103"/>
        </w:numPr>
      </w:pPr>
      <w:r w:rsidRPr="00B53B36">
        <w:rPr>
          <w:b/>
          <w:bCs/>
        </w:rPr>
        <w:t>Automatic scaling</w:t>
      </w:r>
      <w:r w:rsidRPr="00B53B36">
        <w:t xml:space="preserve">: Fargate automatically scales the number of containers based on demand, ensuring </w:t>
      </w:r>
      <w:r w:rsidR="00FE1736">
        <w:t>optimal resource utilization</w:t>
      </w:r>
      <w:r w:rsidRPr="00B53B36">
        <w:t>.</w:t>
      </w:r>
    </w:p>
    <w:p w14:paraId="69A84076" w14:textId="71BB4B18" w:rsidR="00B53B36" w:rsidRPr="00B53B36" w:rsidRDefault="00B53B36" w:rsidP="00EC6AAA">
      <w:pPr>
        <w:pStyle w:val="NormalBPBHEB"/>
        <w:numPr>
          <w:ilvl w:val="0"/>
          <w:numId w:val="103"/>
        </w:numPr>
      </w:pPr>
      <w:r w:rsidRPr="00B53B36">
        <w:rPr>
          <w:b/>
          <w:bCs/>
        </w:rPr>
        <w:t>Integration with AWS services</w:t>
      </w:r>
      <w:r w:rsidRPr="00B53B36">
        <w:t xml:space="preserve">: Seamless integration with Amazon ECS, Amazon EKS, and AWS Lambda </w:t>
      </w:r>
      <w:r w:rsidR="008065F3">
        <w:t>enables users to run containers in various configurations, enhancing</w:t>
      </w:r>
      <w:r w:rsidRPr="00B53B36">
        <w:t xml:space="preserve"> workflows.</w:t>
      </w:r>
    </w:p>
    <w:p w14:paraId="76BDCBDA" w14:textId="7C6660AC" w:rsidR="00B53B36" w:rsidRPr="00B53B36" w:rsidRDefault="00B53B36" w:rsidP="00001DD2">
      <w:pPr>
        <w:pStyle w:val="NormalBPBHEB"/>
        <w:jc w:val="left"/>
      </w:pPr>
      <w:r w:rsidRPr="00EC6AAA">
        <w:rPr>
          <w:b/>
          <w:bCs/>
        </w:rPr>
        <w:t>Use cases of AWS Fargate</w:t>
      </w:r>
      <w:r w:rsidRPr="00B53B36">
        <w:rPr>
          <w:rFonts w:eastAsiaTheme="majorEastAsia" w:cstheme="majorBidi"/>
          <w:sz w:val="36"/>
          <w:szCs w:val="26"/>
        </w:rPr>
        <w:br/>
      </w:r>
      <w:r w:rsidRPr="00B53B36">
        <w:t>The main use cases</w:t>
      </w:r>
      <w:r w:rsidR="000E2987">
        <w:t xml:space="preserve"> are as follows</w:t>
      </w:r>
      <w:r w:rsidR="004710E4">
        <w:t>.</w:t>
      </w:r>
      <w:r w:rsidRPr="00B53B36">
        <w:t xml:space="preserve"> </w:t>
      </w:r>
      <w:sdt>
        <w:sdtPr>
          <w:id w:val="-1294593642"/>
          <w:citation/>
        </w:sdtPr>
        <w:sdtContent>
          <w:r w:rsidR="00274C38">
            <w:fldChar w:fldCharType="begin"/>
          </w:r>
          <w:r w:rsidR="00274C38">
            <w:instrText xml:space="preserve"> CITATION a2023n \l 1033 </w:instrText>
          </w:r>
          <w:r w:rsidR="00274C38">
            <w:fldChar w:fldCharType="separate"/>
          </w:r>
          <w:r w:rsidR="00B012CF" w:rsidRPr="00B012CF">
            <w:rPr>
              <w:noProof/>
            </w:rPr>
            <w:t>[30]</w:t>
          </w:r>
          <w:r w:rsidR="00274C38">
            <w:fldChar w:fldCharType="end"/>
          </w:r>
        </w:sdtContent>
      </w:sdt>
      <w:r w:rsidRPr="00B53B36">
        <w:t>:</w:t>
      </w:r>
    </w:p>
    <w:p w14:paraId="6A4253FE" w14:textId="4B95E1C8" w:rsidR="00B53B36" w:rsidRPr="00B53B36" w:rsidRDefault="00B53B36" w:rsidP="00EC6AAA">
      <w:pPr>
        <w:pStyle w:val="NormalBPBHEB"/>
        <w:numPr>
          <w:ilvl w:val="0"/>
          <w:numId w:val="104"/>
        </w:numPr>
      </w:pPr>
      <w:r w:rsidRPr="00B53B36">
        <w:rPr>
          <w:b/>
          <w:bCs/>
        </w:rPr>
        <w:t>Microservices architecture</w:t>
      </w:r>
      <w:r w:rsidRPr="00B53B36">
        <w:t xml:space="preserve">: Fargate simplifies </w:t>
      </w:r>
      <w:r w:rsidR="00C71429">
        <w:t>microservices management</w:t>
      </w:r>
      <w:r w:rsidRPr="00B53B36">
        <w:t xml:space="preserve"> by allowing independent scaling of individual services.</w:t>
      </w:r>
    </w:p>
    <w:p w14:paraId="0D9D2366" w14:textId="13A753F3" w:rsidR="00B53B36" w:rsidRPr="00B53B36" w:rsidRDefault="00B53B36" w:rsidP="00EC6AAA">
      <w:pPr>
        <w:pStyle w:val="NormalBPBHEB"/>
        <w:numPr>
          <w:ilvl w:val="0"/>
          <w:numId w:val="104"/>
        </w:numPr>
      </w:pPr>
      <w:r w:rsidRPr="00B53B36">
        <w:rPr>
          <w:b/>
          <w:bCs/>
        </w:rPr>
        <w:t>Batch processing</w:t>
      </w:r>
      <w:r w:rsidRPr="00B53B36">
        <w:t>: Fargate can run containerized batch jobs that scale automatically based on workload.</w:t>
      </w:r>
    </w:p>
    <w:p w14:paraId="6063B7A6" w14:textId="558A46BA" w:rsidR="00B53B36" w:rsidRPr="00B53B36" w:rsidRDefault="00B53B36" w:rsidP="00EC6AAA">
      <w:pPr>
        <w:pStyle w:val="NormalBPBHEB"/>
        <w:numPr>
          <w:ilvl w:val="0"/>
          <w:numId w:val="104"/>
        </w:numPr>
      </w:pPr>
      <w:r w:rsidRPr="00B53B36">
        <w:rPr>
          <w:b/>
          <w:bCs/>
        </w:rPr>
        <w:t>CI/CD pipelines</w:t>
      </w:r>
      <w:r w:rsidRPr="00B53B36">
        <w:t xml:space="preserve">: Integrating Fargate with CI/CD pipelines </w:t>
      </w:r>
      <w:r w:rsidR="00C419A9">
        <w:t xml:space="preserve">enables </w:t>
      </w:r>
      <w:r w:rsidR="00D036C7">
        <w:t>automation</w:t>
      </w:r>
      <w:r w:rsidR="00C419A9">
        <w:t xml:space="preserve"> of</w:t>
      </w:r>
      <w:r w:rsidRPr="00B53B36">
        <w:t xml:space="preserve"> testing, building, and deployment processes.</w:t>
      </w:r>
    </w:p>
    <w:p w14:paraId="6C8952F6" w14:textId="77777777" w:rsidR="00B53B36" w:rsidRPr="00D4259E" w:rsidRDefault="00B53B36" w:rsidP="00EC6AAA">
      <w:pPr>
        <w:pStyle w:val="Heading3BPBHEB"/>
        <w:rPr>
          <w:b w:val="0"/>
          <w:sz w:val="22"/>
          <w:szCs w:val="22"/>
          <w:lang w:val="en-US"/>
        </w:rPr>
      </w:pPr>
      <w:r w:rsidRPr="00B53B36">
        <w:t>Benefits of using AWS Fargate</w:t>
      </w:r>
      <w:r w:rsidRPr="00B53B36">
        <w:br/>
      </w:r>
      <w:r w:rsidRPr="00D4259E">
        <w:rPr>
          <w:b w:val="0"/>
          <w:sz w:val="22"/>
          <w:szCs w:val="22"/>
          <w:lang w:val="en-US"/>
        </w:rPr>
        <w:t>The benefits of AWS Fargate include:</w:t>
      </w:r>
    </w:p>
    <w:p w14:paraId="6B40AAA4" w14:textId="0FDC25CB" w:rsidR="00B53B36" w:rsidRPr="00B53B36" w:rsidRDefault="00B53B36" w:rsidP="00001DD2">
      <w:pPr>
        <w:pStyle w:val="NormalBPBHEB"/>
        <w:numPr>
          <w:ilvl w:val="0"/>
          <w:numId w:val="51"/>
        </w:numPr>
      </w:pPr>
      <w:r w:rsidRPr="00B53B36">
        <w:rPr>
          <w:b/>
          <w:bCs/>
        </w:rPr>
        <w:t>Operational simplicity</w:t>
      </w:r>
      <w:r w:rsidRPr="00B53B36">
        <w:t xml:space="preserve">: </w:t>
      </w:r>
      <w:r w:rsidR="004710E4">
        <w:t>Fargate eliminates the need to manage infrastructure, reducing</w:t>
      </w:r>
      <w:r w:rsidRPr="00B53B36">
        <w:t xml:space="preserve"> the operational complexity associated with running containers.</w:t>
      </w:r>
    </w:p>
    <w:p w14:paraId="2ADF3869" w14:textId="3E6F6DB7" w:rsidR="00B53B36" w:rsidRPr="00B53B36" w:rsidRDefault="00B53B36" w:rsidP="00001DD2">
      <w:pPr>
        <w:pStyle w:val="NormalBPBHEB"/>
        <w:numPr>
          <w:ilvl w:val="0"/>
          <w:numId w:val="51"/>
        </w:numPr>
      </w:pPr>
      <w:r w:rsidRPr="00B53B36">
        <w:rPr>
          <w:b/>
          <w:bCs/>
        </w:rPr>
        <w:t>Cost efficiency</w:t>
      </w:r>
      <w:r w:rsidRPr="00B53B36">
        <w:t xml:space="preserve">: Fargate offers a pay-per-use pricing model, </w:t>
      </w:r>
      <w:r w:rsidR="005A1AA5">
        <w:t>in which users pay only</w:t>
      </w:r>
      <w:r w:rsidRPr="00B53B36">
        <w:t xml:space="preserve"> for the compute resources their containers use.</w:t>
      </w:r>
    </w:p>
    <w:p w14:paraId="5083DE19" w14:textId="154C5E62" w:rsidR="00B53B36" w:rsidRPr="00B53B36" w:rsidRDefault="00B53B36" w:rsidP="00001DD2">
      <w:pPr>
        <w:pStyle w:val="NormalBPBHEB"/>
        <w:numPr>
          <w:ilvl w:val="0"/>
          <w:numId w:val="51"/>
        </w:numPr>
      </w:pPr>
      <w:r w:rsidRPr="00B53B36">
        <w:rPr>
          <w:b/>
          <w:bCs/>
        </w:rPr>
        <w:t>Scalability and flexibility</w:t>
      </w:r>
      <w:r w:rsidRPr="00B53B36">
        <w:t xml:space="preserve">: Fargate scales containers based on demand, ensuring applications can </w:t>
      </w:r>
      <w:r w:rsidR="007D29E1" w:rsidRPr="00B53B36">
        <w:t>manage</w:t>
      </w:r>
      <w:r w:rsidRPr="00B53B36">
        <w:t xml:space="preserve"> traffic spikes and fluctuating workloads.</w:t>
      </w:r>
    </w:p>
    <w:p w14:paraId="61C41EE5" w14:textId="2947068A" w:rsidR="00E71AEF" w:rsidRDefault="00B53B36" w:rsidP="00001DD2">
      <w:pPr>
        <w:pStyle w:val="NormalBPBHEB"/>
        <w:jc w:val="left"/>
      </w:pPr>
      <w:r w:rsidRPr="00EC6AAA">
        <w:rPr>
          <w:rStyle w:val="Heading2BPBHEBChar"/>
        </w:rPr>
        <w:t xml:space="preserve">Integration with DevOps </w:t>
      </w:r>
      <w:r w:rsidR="009325EF" w:rsidRPr="00EC6AAA">
        <w:rPr>
          <w:rStyle w:val="Heading2BPBHEBChar"/>
        </w:rPr>
        <w:t>w</w:t>
      </w:r>
      <w:r w:rsidRPr="00EC6AAA">
        <w:rPr>
          <w:rStyle w:val="Heading2BPBHEBChar"/>
        </w:rPr>
        <w:t>orkflow</w:t>
      </w:r>
      <w:r w:rsidRPr="00B53B36">
        <w:rPr>
          <w:rFonts w:eastAsiaTheme="majorEastAsia" w:cstheme="majorBidi"/>
          <w:sz w:val="36"/>
          <w:szCs w:val="26"/>
        </w:rPr>
        <w:br/>
      </w:r>
      <w:r w:rsidRPr="009A0BB4">
        <w:t xml:space="preserve">AWS Fargate </w:t>
      </w:r>
      <w:r w:rsidR="00C419A9">
        <w:t>seamlessly integrates into DevOps workflows, enabling the management and scaling of containerized applications</w:t>
      </w:r>
      <w:r w:rsidRPr="009A0BB4">
        <w:t xml:space="preserve"> without manual intervention. It works with services like AWS CodePipeline and ECS, helping teams automate their development, testing, and deployment processes</w:t>
      </w:r>
      <w:r w:rsidR="005A1AA5">
        <w:t>.</w:t>
      </w:r>
      <w:r w:rsidRPr="009A0BB4">
        <w:t xml:space="preserve"> </w:t>
      </w:r>
      <w:sdt>
        <w:sdtPr>
          <w:id w:val="1972708857"/>
          <w:citation/>
        </w:sdtPr>
        <w:sdtContent>
          <w:r w:rsidR="00274C38" w:rsidRPr="009A0BB4">
            <w:fldChar w:fldCharType="begin"/>
          </w:r>
          <w:r w:rsidR="00274C38" w:rsidRPr="009A0BB4">
            <w:instrText xml:space="preserve"> CITATION a2023n \l 1033 </w:instrText>
          </w:r>
          <w:r w:rsidR="00274C38" w:rsidRPr="009A0BB4">
            <w:fldChar w:fldCharType="separate"/>
          </w:r>
          <w:r w:rsidR="00B012CF" w:rsidRPr="00B012CF">
            <w:rPr>
              <w:noProof/>
            </w:rPr>
            <w:t>[30]</w:t>
          </w:r>
          <w:r w:rsidR="00274C38" w:rsidRPr="009A0BB4">
            <w:fldChar w:fldCharType="end"/>
          </w:r>
        </w:sdtContent>
      </w:sdt>
      <w:r w:rsidRPr="009A0BB4">
        <w:t>.</w:t>
      </w:r>
    </w:p>
    <w:p w14:paraId="794ECED9" w14:textId="31CAEE20" w:rsidR="000760BB" w:rsidRPr="008E0507" w:rsidRDefault="000760BB" w:rsidP="00EC6AAA">
      <w:pPr>
        <w:pStyle w:val="Heading2BPBHEB"/>
      </w:pPr>
      <w:commentRangeStart w:id="18"/>
      <w:r w:rsidRPr="008E0507">
        <w:t xml:space="preserve">AWS App2Container </w:t>
      </w:r>
      <w:r w:rsidR="007E5CAF">
        <w:t>and</w:t>
      </w:r>
      <w:r w:rsidR="002A0838">
        <w:t xml:space="preserve"> </w:t>
      </w:r>
      <w:r w:rsidRPr="008E0507">
        <w:t xml:space="preserve">AWS Fargate </w:t>
      </w:r>
      <w:r w:rsidR="009A0BB4">
        <w:t>i</w:t>
      </w:r>
      <w:r w:rsidRPr="008E0507">
        <w:t>ntegration</w:t>
      </w:r>
      <w:commentRangeEnd w:id="18"/>
      <w:r w:rsidR="007B6BAB" w:rsidRPr="008E0507">
        <w:commentReference w:id="18"/>
      </w:r>
    </w:p>
    <w:p w14:paraId="2E40875B" w14:textId="77777777" w:rsidR="00646689" w:rsidRPr="00646689" w:rsidRDefault="00646689" w:rsidP="00001DD2">
      <w:pPr>
        <w:pStyle w:val="NormalBPBHEB"/>
      </w:pPr>
      <w:r w:rsidRPr="00646689">
        <w:t>When combined, AWS App2Container and AWS Fargate offer a comprehensive solution for containerizing and deploying applications:</w:t>
      </w:r>
    </w:p>
    <w:p w14:paraId="7C958858" w14:textId="511E194A" w:rsidR="00646689" w:rsidRPr="00646689" w:rsidRDefault="00646689" w:rsidP="00001DD2">
      <w:pPr>
        <w:pStyle w:val="NormalBPBHEB"/>
        <w:numPr>
          <w:ilvl w:val="0"/>
          <w:numId w:val="52"/>
        </w:numPr>
      </w:pPr>
      <w:r w:rsidRPr="00646689">
        <w:rPr>
          <w:b/>
          <w:bCs/>
        </w:rPr>
        <w:t xml:space="preserve">Seamless </w:t>
      </w:r>
      <w:r w:rsidR="006B0C71">
        <w:rPr>
          <w:b/>
          <w:bCs/>
        </w:rPr>
        <w:t>c</w:t>
      </w:r>
      <w:r w:rsidRPr="00646689">
        <w:rPr>
          <w:b/>
          <w:bCs/>
        </w:rPr>
        <w:t>ontainerization</w:t>
      </w:r>
      <w:r w:rsidRPr="00646689">
        <w:t>: A2C prepares applications for deployment on Fargate with minimal configuration.</w:t>
      </w:r>
    </w:p>
    <w:p w14:paraId="0F9C9374" w14:textId="43B076FD" w:rsidR="00646689" w:rsidRPr="00646689" w:rsidRDefault="00646689" w:rsidP="00001DD2">
      <w:pPr>
        <w:pStyle w:val="NormalBPBHEB"/>
        <w:numPr>
          <w:ilvl w:val="0"/>
          <w:numId w:val="52"/>
        </w:numPr>
      </w:pPr>
      <w:r w:rsidRPr="00646689">
        <w:rPr>
          <w:b/>
          <w:bCs/>
        </w:rPr>
        <w:t xml:space="preserve">Serverless </w:t>
      </w:r>
      <w:r w:rsidR="006B0C71">
        <w:rPr>
          <w:b/>
          <w:bCs/>
        </w:rPr>
        <w:t>d</w:t>
      </w:r>
      <w:r w:rsidRPr="00646689">
        <w:rPr>
          <w:b/>
          <w:bCs/>
        </w:rPr>
        <w:t>eployment</w:t>
      </w:r>
      <w:r w:rsidRPr="00646689">
        <w:t xml:space="preserve">: Fargate </w:t>
      </w:r>
      <w:r w:rsidR="007D29E1" w:rsidRPr="00646689">
        <w:t>manages</w:t>
      </w:r>
      <w:r w:rsidRPr="00646689">
        <w:t xml:space="preserve"> all infrastructure management, providing </w:t>
      </w:r>
      <w:r w:rsidR="00C419A9">
        <w:t xml:space="preserve">a </w:t>
      </w:r>
      <w:r w:rsidR="00770CEC" w:rsidRPr="00646689">
        <w:t>fully</w:t>
      </w:r>
      <w:r w:rsidRPr="00646689">
        <w:t xml:space="preserve"> serverless deployment experience.</w:t>
      </w:r>
    </w:p>
    <w:p w14:paraId="04D189CF" w14:textId="77EA918B" w:rsidR="00646689" w:rsidRPr="00646689" w:rsidRDefault="00646689" w:rsidP="00001DD2">
      <w:pPr>
        <w:pStyle w:val="NormalBPBHEB"/>
        <w:numPr>
          <w:ilvl w:val="0"/>
          <w:numId w:val="52"/>
        </w:numPr>
      </w:pPr>
      <w:r w:rsidRPr="00646689">
        <w:rPr>
          <w:b/>
          <w:bCs/>
        </w:rPr>
        <w:t xml:space="preserve">Enhanced </w:t>
      </w:r>
      <w:r w:rsidR="006B0C71">
        <w:rPr>
          <w:b/>
          <w:bCs/>
        </w:rPr>
        <w:t>e</w:t>
      </w:r>
      <w:r w:rsidRPr="00646689">
        <w:rPr>
          <w:b/>
          <w:bCs/>
        </w:rPr>
        <w:t>fficiency</w:t>
      </w:r>
      <w:r w:rsidRPr="00646689">
        <w:t xml:space="preserve">: This integration </w:t>
      </w:r>
      <w:r w:rsidR="00C419A9">
        <w:t>streamlines container lifecycle management, optimizing resource utilization and minimizing</w:t>
      </w:r>
      <w:r w:rsidRPr="00646689">
        <w:t xml:space="preserve"> operational overhead.</w:t>
      </w:r>
    </w:p>
    <w:p w14:paraId="75A0744E" w14:textId="48A8A70B" w:rsidR="00646689" w:rsidRPr="002C5B3D" w:rsidRDefault="00646689" w:rsidP="00EC6AAA">
      <w:pPr>
        <w:pStyle w:val="Heading3BPBHEB"/>
      </w:pPr>
      <w:r w:rsidRPr="002C5B3D">
        <w:t xml:space="preserve">Benefits of AWS Fargate </w:t>
      </w:r>
      <w:r w:rsidR="009A0BB4">
        <w:t>i</w:t>
      </w:r>
      <w:r w:rsidRPr="002C5B3D">
        <w:t>ntegration</w:t>
      </w:r>
    </w:p>
    <w:p w14:paraId="279AD7B0" w14:textId="26D49D82" w:rsidR="00646689" w:rsidRPr="00646689" w:rsidRDefault="00646689" w:rsidP="00001DD2">
      <w:pPr>
        <w:pStyle w:val="NormalBPBHEB"/>
      </w:pPr>
      <w:r w:rsidRPr="00646689">
        <w:t xml:space="preserve">Integrating </w:t>
      </w:r>
      <w:r w:rsidR="00D036C7" w:rsidRPr="00646689">
        <w:t>the AWS</w:t>
      </w:r>
      <w:r w:rsidRPr="00646689">
        <w:t xml:space="preserve"> App2Container with AWS Fargate delivers multiple advantages:</w:t>
      </w:r>
    </w:p>
    <w:p w14:paraId="7A513E72" w14:textId="66F84113" w:rsidR="00646689" w:rsidRPr="00646689" w:rsidRDefault="00646689" w:rsidP="00EC6AAA">
      <w:pPr>
        <w:pStyle w:val="NormalBPBHEB"/>
        <w:numPr>
          <w:ilvl w:val="0"/>
          <w:numId w:val="105"/>
        </w:numPr>
      </w:pPr>
      <w:r w:rsidRPr="00646689">
        <w:rPr>
          <w:b/>
          <w:bCs/>
        </w:rPr>
        <w:t xml:space="preserve">Serverless </w:t>
      </w:r>
      <w:r w:rsidR="006B0C71" w:rsidRPr="00646689">
        <w:rPr>
          <w:b/>
          <w:bCs/>
        </w:rPr>
        <w:t>container orchestration</w:t>
      </w:r>
      <w:r w:rsidRPr="00646689">
        <w:t>: Fargate automates the entire container orchestration process, freeing developers from managing infrastructure.</w:t>
      </w:r>
    </w:p>
    <w:p w14:paraId="19D58E82" w14:textId="00C90ED8" w:rsidR="00646689" w:rsidRPr="00646689" w:rsidRDefault="00646689" w:rsidP="00EC6AAA">
      <w:pPr>
        <w:pStyle w:val="NormalBPBHEB"/>
        <w:numPr>
          <w:ilvl w:val="0"/>
          <w:numId w:val="105"/>
        </w:numPr>
      </w:pPr>
      <w:r w:rsidRPr="00646689">
        <w:rPr>
          <w:b/>
          <w:bCs/>
        </w:rPr>
        <w:t xml:space="preserve">Resource </w:t>
      </w:r>
      <w:r w:rsidR="006B0C71">
        <w:rPr>
          <w:b/>
          <w:bCs/>
        </w:rPr>
        <w:t>o</w:t>
      </w:r>
      <w:r w:rsidRPr="00646689">
        <w:rPr>
          <w:b/>
          <w:bCs/>
        </w:rPr>
        <w:t>ptimization</w:t>
      </w:r>
      <w:r w:rsidRPr="00646689">
        <w:t xml:space="preserve">: Fargate scales resources automatically based on application demand, </w:t>
      </w:r>
      <w:r w:rsidR="00C419A9">
        <w:t>enhancing performance and cost efficiency</w:t>
      </w:r>
      <w:r w:rsidRPr="00646689">
        <w:t>.</w:t>
      </w:r>
    </w:p>
    <w:p w14:paraId="30C8C4B4" w14:textId="40B331E3" w:rsidR="00646689" w:rsidRPr="00646689" w:rsidRDefault="00646689" w:rsidP="00EC6AAA">
      <w:pPr>
        <w:pStyle w:val="NormalBPBHEB"/>
        <w:numPr>
          <w:ilvl w:val="0"/>
          <w:numId w:val="105"/>
        </w:numPr>
      </w:pPr>
      <w:r w:rsidRPr="00646689">
        <w:rPr>
          <w:b/>
          <w:bCs/>
        </w:rPr>
        <w:t xml:space="preserve">Simplified </w:t>
      </w:r>
      <w:r w:rsidR="006B0C71">
        <w:rPr>
          <w:b/>
          <w:bCs/>
        </w:rPr>
        <w:t>o</w:t>
      </w:r>
      <w:r w:rsidRPr="00646689">
        <w:rPr>
          <w:b/>
          <w:bCs/>
        </w:rPr>
        <w:t>perations</w:t>
      </w:r>
      <w:r w:rsidRPr="00646689">
        <w:t>: The combination of A2C and Fargate simplifies the containerization and deployment process, making operations more efficient.</w:t>
      </w:r>
    </w:p>
    <w:p w14:paraId="212EFF11" w14:textId="7FF64948" w:rsidR="00646689" w:rsidRPr="00EC6AAA" w:rsidRDefault="00646689" w:rsidP="00EE53DC">
      <w:pPr>
        <w:pStyle w:val="NormalBPBHEB"/>
        <w:rPr>
          <w:b/>
          <w:bCs/>
        </w:rPr>
      </w:pPr>
      <w:r w:rsidRPr="00EC6AAA">
        <w:rPr>
          <w:b/>
          <w:bCs/>
        </w:rPr>
        <w:t xml:space="preserve">Use </w:t>
      </w:r>
      <w:r w:rsidR="00EE53DC" w:rsidRPr="00EC6AAA">
        <w:rPr>
          <w:b/>
          <w:bCs/>
        </w:rPr>
        <w:t>c</w:t>
      </w:r>
      <w:r w:rsidRPr="00EC6AAA">
        <w:rPr>
          <w:b/>
          <w:bCs/>
        </w:rPr>
        <w:t>ases</w:t>
      </w:r>
    </w:p>
    <w:p w14:paraId="22FBE234" w14:textId="77777777" w:rsidR="00646689" w:rsidRPr="00646689" w:rsidRDefault="00646689" w:rsidP="00001DD2">
      <w:pPr>
        <w:pStyle w:val="NormalBPBHEB"/>
      </w:pPr>
      <w:r w:rsidRPr="00646689">
        <w:t>The A2C and Fargate integration is ideal for:</w:t>
      </w:r>
    </w:p>
    <w:p w14:paraId="3421B31E" w14:textId="26664E04" w:rsidR="00646689" w:rsidRPr="00646689" w:rsidRDefault="00646689" w:rsidP="00001DD2">
      <w:pPr>
        <w:pStyle w:val="NormalBPBHEB"/>
        <w:numPr>
          <w:ilvl w:val="0"/>
          <w:numId w:val="54"/>
        </w:numPr>
      </w:pPr>
      <w:r w:rsidRPr="00646689">
        <w:rPr>
          <w:b/>
          <w:bCs/>
        </w:rPr>
        <w:t xml:space="preserve">Microservices </w:t>
      </w:r>
      <w:r w:rsidR="006B0C71">
        <w:rPr>
          <w:b/>
          <w:bCs/>
        </w:rPr>
        <w:t>a</w:t>
      </w:r>
      <w:r w:rsidRPr="00646689">
        <w:rPr>
          <w:b/>
          <w:bCs/>
        </w:rPr>
        <w:t>rchitecture</w:t>
      </w:r>
      <w:r w:rsidRPr="00646689">
        <w:t>: Perfect for deploying individual services independently and efficiently.</w:t>
      </w:r>
    </w:p>
    <w:p w14:paraId="0BE151A8" w14:textId="2AE652D6" w:rsidR="00646689" w:rsidRDefault="00646689" w:rsidP="00001DD2">
      <w:pPr>
        <w:pStyle w:val="NormalBPBHEB"/>
        <w:numPr>
          <w:ilvl w:val="0"/>
          <w:numId w:val="54"/>
        </w:numPr>
      </w:pPr>
      <w:r w:rsidRPr="00646689">
        <w:rPr>
          <w:b/>
          <w:bCs/>
        </w:rPr>
        <w:t xml:space="preserve">Application </w:t>
      </w:r>
      <w:r w:rsidR="006B0C71">
        <w:rPr>
          <w:b/>
          <w:bCs/>
        </w:rPr>
        <w:t>m</w:t>
      </w:r>
      <w:r w:rsidRPr="00646689">
        <w:rPr>
          <w:b/>
          <w:bCs/>
        </w:rPr>
        <w:t>odernization</w:t>
      </w:r>
      <w:r w:rsidRPr="00646689">
        <w:t xml:space="preserve">: </w:t>
      </w:r>
      <w:r w:rsidR="008931CE" w:rsidRPr="00646689">
        <w:t>Helps</w:t>
      </w:r>
      <w:r w:rsidRPr="00646689">
        <w:t xml:space="preserve"> </w:t>
      </w:r>
      <w:r w:rsidR="00597AE6">
        <w:t>migrate</w:t>
      </w:r>
      <w:r w:rsidR="00597AE6" w:rsidRPr="00646689">
        <w:t xml:space="preserve"> </w:t>
      </w:r>
      <w:r w:rsidRPr="00646689">
        <w:t>legacy applications to cloud-native environments, enhancing scalability and cost-effectiveness.</w:t>
      </w:r>
    </w:p>
    <w:p w14:paraId="40B7C98F" w14:textId="77777777" w:rsidR="00712285" w:rsidRPr="008647D7" w:rsidRDefault="00712285" w:rsidP="00EC6AAA">
      <w:pPr>
        <w:pStyle w:val="Heading2BPBHEB"/>
      </w:pPr>
      <w:r w:rsidRPr="008647D7">
        <w:t>AWS Copilot</w:t>
      </w:r>
    </w:p>
    <w:p w14:paraId="65BC4E82" w14:textId="7BA035F4" w:rsidR="00712285" w:rsidRPr="00712285" w:rsidRDefault="00712285" w:rsidP="00576234">
      <w:pPr>
        <w:pStyle w:val="NormalBPBHEB"/>
      </w:pPr>
      <w:r w:rsidRPr="00712285">
        <w:t xml:space="preserve">AWS Copilot is a powerful </w:t>
      </w:r>
      <w:r w:rsidRPr="00EC6AAA">
        <w:rPr>
          <w:b/>
          <w:bCs/>
        </w:rPr>
        <w:t>command-line interface</w:t>
      </w:r>
      <w:r w:rsidRPr="00712285">
        <w:t xml:space="preserve"> (</w:t>
      </w:r>
      <w:r w:rsidRPr="00EC6AAA">
        <w:rPr>
          <w:b/>
          <w:bCs/>
        </w:rPr>
        <w:t>CLI</w:t>
      </w:r>
      <w:r w:rsidRPr="00712285">
        <w:t xml:space="preserve">) that </w:t>
      </w:r>
      <w:r w:rsidR="00390949">
        <w:t>streamlines the deployment, management, and execution of</w:t>
      </w:r>
      <w:r w:rsidRPr="00712285">
        <w:t xml:space="preserve"> containerized applications on Amazon ECS and AWS Fargate. This section discusses the capabilities, key features, and benefits of using AWS Copilot to streamline </w:t>
      </w:r>
      <w:r w:rsidR="00C419A9">
        <w:t>the development and deployment of containerized applications</w:t>
      </w:r>
      <w:r w:rsidRPr="00712285">
        <w:t>.</w:t>
      </w:r>
    </w:p>
    <w:p w14:paraId="041CD016" w14:textId="77777777" w:rsidR="00712285" w:rsidRPr="00712285" w:rsidRDefault="00712285" w:rsidP="00EC6AAA">
      <w:pPr>
        <w:pStyle w:val="Heading3BPBHEB"/>
      </w:pPr>
      <w:r w:rsidRPr="00712285">
        <w:t>Overview</w:t>
      </w:r>
    </w:p>
    <w:p w14:paraId="60677CF6" w14:textId="49D293BF" w:rsidR="00712285" w:rsidRPr="00712285" w:rsidRDefault="00712285" w:rsidP="00001DD2">
      <w:pPr>
        <w:pStyle w:val="NormalBPBHEB"/>
      </w:pPr>
      <w:r w:rsidRPr="00712285">
        <w:t xml:space="preserve">AWS Copilot provides a streamlined, opinionated approach to deploying containerized applications. It allows developers to quickly create production-ready environments for their applications without requiring deep knowledge of AWS services. Copilot automates </w:t>
      </w:r>
      <w:r w:rsidR="00597AE6">
        <w:t>the necessary AWS infrastructure setup</w:t>
      </w:r>
      <w:r w:rsidRPr="00712285">
        <w:t>, enabling developers to focus on writing code and building features.</w:t>
      </w:r>
    </w:p>
    <w:p w14:paraId="7D31C035" w14:textId="48E2CE5F" w:rsidR="00712285" w:rsidRPr="002C5B3D" w:rsidRDefault="00712285" w:rsidP="00EC6AAA">
      <w:pPr>
        <w:pStyle w:val="Heading3BPBHEB"/>
      </w:pPr>
      <w:r w:rsidRPr="002C5B3D">
        <w:t xml:space="preserve">Key </w:t>
      </w:r>
      <w:r w:rsidR="00E23108">
        <w:t>f</w:t>
      </w:r>
      <w:r w:rsidRPr="002C5B3D">
        <w:t>eatures of AWS Copilot</w:t>
      </w:r>
    </w:p>
    <w:p w14:paraId="78A79F18" w14:textId="02961D85" w:rsidR="00712285" w:rsidRPr="00712285" w:rsidRDefault="00712285" w:rsidP="00001DD2">
      <w:pPr>
        <w:pStyle w:val="NormalBPBHEB"/>
      </w:pPr>
      <w:r w:rsidRPr="00712285">
        <w:t>The following are the key features of AWS Copilot</w:t>
      </w:r>
      <w:r w:rsidR="005E0A79">
        <w:t>.</w:t>
      </w:r>
      <w:r w:rsidRPr="00712285">
        <w:t xml:space="preserve"> </w:t>
      </w:r>
      <w:sdt>
        <w:sdtPr>
          <w:id w:val="1481268373"/>
          <w:citation/>
        </w:sdtPr>
        <w:sdtContent>
          <w:r w:rsidR="00307C2E">
            <w:fldChar w:fldCharType="begin"/>
          </w:r>
          <w:r w:rsidR="00307C2E">
            <w:instrText xml:space="preserve"> CITATION a2023m \l 1033 </w:instrText>
          </w:r>
          <w:r w:rsidR="00307C2E">
            <w:fldChar w:fldCharType="separate"/>
          </w:r>
          <w:r w:rsidR="00B012CF" w:rsidRPr="00B012CF">
            <w:rPr>
              <w:noProof/>
            </w:rPr>
            <w:t>[31]</w:t>
          </w:r>
          <w:r w:rsidR="00307C2E">
            <w:fldChar w:fldCharType="end"/>
          </w:r>
        </w:sdtContent>
      </w:sdt>
      <w:r w:rsidRPr="00712285">
        <w:t>:</w:t>
      </w:r>
    </w:p>
    <w:p w14:paraId="518F6702" w14:textId="2DCD858F" w:rsidR="00712285" w:rsidRPr="00712285" w:rsidRDefault="00712285" w:rsidP="00EC6AAA">
      <w:pPr>
        <w:pStyle w:val="NormalBPBHEB"/>
        <w:numPr>
          <w:ilvl w:val="0"/>
          <w:numId w:val="106"/>
        </w:numPr>
      </w:pPr>
      <w:r w:rsidRPr="00712285">
        <w:rPr>
          <w:b/>
          <w:bCs/>
        </w:rPr>
        <w:t xml:space="preserve">Application </w:t>
      </w:r>
      <w:r w:rsidR="00E23108">
        <w:rPr>
          <w:b/>
          <w:bCs/>
        </w:rPr>
        <w:t>s</w:t>
      </w:r>
      <w:r w:rsidRPr="00712285">
        <w:rPr>
          <w:b/>
          <w:bCs/>
        </w:rPr>
        <w:t>caffolding</w:t>
      </w:r>
      <w:r w:rsidRPr="00712285">
        <w:t>: Copilot automatically generates the necessary AWS infrastructure components</w:t>
      </w:r>
      <w:r w:rsidR="00C71429">
        <w:t>, such as load balancers, security groups, and auto-scaling settings, for deploying containerized applications</w:t>
      </w:r>
      <w:r w:rsidRPr="00712285">
        <w:t>.</w:t>
      </w:r>
    </w:p>
    <w:p w14:paraId="056FAB58" w14:textId="27C45D8F" w:rsidR="00712285" w:rsidRPr="00712285" w:rsidRDefault="00712285" w:rsidP="00EC6AAA">
      <w:pPr>
        <w:pStyle w:val="NormalBPBHEB"/>
        <w:numPr>
          <w:ilvl w:val="0"/>
          <w:numId w:val="106"/>
        </w:numPr>
      </w:pPr>
      <w:r w:rsidRPr="00712285">
        <w:rPr>
          <w:b/>
          <w:bCs/>
        </w:rPr>
        <w:t>Multi-</w:t>
      </w:r>
      <w:r w:rsidR="00E23108" w:rsidRPr="00712285">
        <w:rPr>
          <w:b/>
          <w:bCs/>
        </w:rPr>
        <w:t>environment support</w:t>
      </w:r>
      <w:r w:rsidRPr="00712285">
        <w:t xml:space="preserve">: AWS Copilot </w:t>
      </w:r>
      <w:r w:rsidR="004F2E7B">
        <w:t>enables the creation and management of applications across multiple environments, including development, staging, and production, ensuring a seamless</w:t>
      </w:r>
      <w:r w:rsidRPr="00712285">
        <w:t xml:space="preserve"> deployment process for each stage of development.</w:t>
      </w:r>
    </w:p>
    <w:p w14:paraId="280D0CDC" w14:textId="3345F7D7" w:rsidR="00712285" w:rsidRPr="00712285" w:rsidRDefault="00712285" w:rsidP="00EC6AAA">
      <w:pPr>
        <w:pStyle w:val="NormalBPBHEB"/>
        <w:numPr>
          <w:ilvl w:val="0"/>
          <w:numId w:val="106"/>
        </w:numPr>
      </w:pPr>
      <w:r w:rsidRPr="00712285">
        <w:rPr>
          <w:b/>
          <w:bCs/>
        </w:rPr>
        <w:t>Integrated CI/CD</w:t>
      </w:r>
      <w:r w:rsidRPr="00712285">
        <w:t xml:space="preserve">: Copilot </w:t>
      </w:r>
      <w:r w:rsidR="004F2E7B">
        <w:t>offers built-in integration with Amazon CodePipeline and GitHub Actions, simplifying automated build and deployment workflows</w:t>
      </w:r>
      <w:r w:rsidRPr="00712285">
        <w:t>.</w:t>
      </w:r>
    </w:p>
    <w:p w14:paraId="17B32F1D" w14:textId="1E41B21F" w:rsidR="00712285" w:rsidRPr="00712285" w:rsidRDefault="00712285" w:rsidP="00EC6AAA">
      <w:pPr>
        <w:pStyle w:val="NormalBPBHEB"/>
        <w:numPr>
          <w:ilvl w:val="0"/>
          <w:numId w:val="106"/>
        </w:numPr>
      </w:pPr>
      <w:r w:rsidRPr="00712285">
        <w:rPr>
          <w:b/>
          <w:bCs/>
        </w:rPr>
        <w:t xml:space="preserve">Environment </w:t>
      </w:r>
      <w:r w:rsidR="00E23108">
        <w:rPr>
          <w:b/>
          <w:bCs/>
        </w:rPr>
        <w:t>c</w:t>
      </w:r>
      <w:r w:rsidRPr="00712285">
        <w:rPr>
          <w:b/>
          <w:bCs/>
        </w:rPr>
        <w:t>onfiguration</w:t>
      </w:r>
      <w:r w:rsidRPr="00712285">
        <w:t xml:space="preserve">: Copilot </w:t>
      </w:r>
      <w:r w:rsidR="004F2E7B">
        <w:t>enables users to define environment-specific settings for their containerized applications, including</w:t>
      </w:r>
      <w:r w:rsidRPr="00712285">
        <w:t xml:space="preserve"> resource allocation and environment variables.</w:t>
      </w:r>
    </w:p>
    <w:p w14:paraId="5023212F" w14:textId="34948F25" w:rsidR="00712285" w:rsidRPr="00EC6AAA" w:rsidRDefault="00712285" w:rsidP="00E23108">
      <w:pPr>
        <w:pStyle w:val="NormalBPBHEB"/>
        <w:rPr>
          <w:b/>
          <w:bCs/>
        </w:rPr>
      </w:pPr>
      <w:r w:rsidRPr="00EC6AAA">
        <w:rPr>
          <w:b/>
          <w:bCs/>
        </w:rPr>
        <w:t xml:space="preserve">Use </w:t>
      </w:r>
      <w:r w:rsidR="00E23108" w:rsidRPr="00EC6AAA">
        <w:rPr>
          <w:b/>
          <w:bCs/>
        </w:rPr>
        <w:t>c</w:t>
      </w:r>
      <w:r w:rsidRPr="00EC6AAA">
        <w:rPr>
          <w:b/>
          <w:bCs/>
        </w:rPr>
        <w:t>ases of AWS Copilot</w:t>
      </w:r>
    </w:p>
    <w:p w14:paraId="6EBCE402" w14:textId="0BE787AA" w:rsidR="00712285" w:rsidRPr="00712285" w:rsidRDefault="0099030A" w:rsidP="00001DD2">
      <w:pPr>
        <w:pStyle w:val="NormalBPBHEB"/>
      </w:pPr>
      <w:r>
        <w:t>Every day</w:t>
      </w:r>
      <w:r w:rsidR="003F6087" w:rsidRPr="00712285">
        <w:t xml:space="preserve">, </w:t>
      </w:r>
      <w:r w:rsidR="003F6087">
        <w:t>implementation</w:t>
      </w:r>
      <w:r w:rsidR="00071EB5">
        <w:t>s</w:t>
      </w:r>
      <w:r w:rsidR="003F6087">
        <w:t xml:space="preserve"> of</w:t>
      </w:r>
      <w:r w:rsidR="003F6087" w:rsidRPr="00712285">
        <w:t xml:space="preserve"> </w:t>
      </w:r>
      <w:r w:rsidR="00712285" w:rsidRPr="00712285">
        <w:t>AWS Copilot</w:t>
      </w:r>
      <w:r w:rsidR="00A9217F">
        <w:t xml:space="preserve"> are as follows:</w:t>
      </w:r>
    </w:p>
    <w:p w14:paraId="5F841C0F" w14:textId="7459E9D5" w:rsidR="00712285" w:rsidRPr="00712285" w:rsidRDefault="003420DA" w:rsidP="0099030A">
      <w:r w:rsidRPr="003420DA">
        <w:rPr>
          <w:b/>
        </w:rPr>
        <w:t>Microservices deployment</w:t>
      </w:r>
      <w:r w:rsidRPr="0099030A">
        <w:t>: Copilot is ideal for deploying microservices, allowing independent scaling and deployment across multiple environments.</w:t>
      </w:r>
    </w:p>
    <w:p w14:paraId="6A3544B0" w14:textId="17DB6E5E" w:rsidR="00712285" w:rsidRPr="00712285" w:rsidRDefault="00712285" w:rsidP="00EC6AAA">
      <w:pPr>
        <w:pStyle w:val="NormalBPBHEB"/>
        <w:numPr>
          <w:ilvl w:val="0"/>
          <w:numId w:val="107"/>
        </w:numPr>
      </w:pPr>
      <w:r w:rsidRPr="00712285">
        <w:rPr>
          <w:b/>
          <w:bCs/>
        </w:rPr>
        <w:t xml:space="preserve">Rapid </w:t>
      </w:r>
      <w:r w:rsidR="00752777">
        <w:rPr>
          <w:b/>
          <w:bCs/>
        </w:rPr>
        <w:t>d</w:t>
      </w:r>
      <w:r w:rsidRPr="00712285">
        <w:rPr>
          <w:b/>
          <w:bCs/>
        </w:rPr>
        <w:t xml:space="preserve">evelopment and </w:t>
      </w:r>
      <w:r w:rsidR="00752777">
        <w:rPr>
          <w:b/>
          <w:bCs/>
        </w:rPr>
        <w:t>d</w:t>
      </w:r>
      <w:r w:rsidRPr="00712285">
        <w:rPr>
          <w:b/>
          <w:bCs/>
        </w:rPr>
        <w:t>eployment</w:t>
      </w:r>
      <w:r w:rsidRPr="00712285">
        <w:t xml:space="preserve">: For teams </w:t>
      </w:r>
      <w:r w:rsidR="007152E2">
        <w:t xml:space="preserve">seeking to develop and deploy containerized applications rapidly, Copilot streamlines the entire process, enabling developers to push code to production </w:t>
      </w:r>
      <w:r w:rsidR="000E1A88">
        <w:t>quickly without manual configuration</w:t>
      </w:r>
      <w:r w:rsidRPr="00712285">
        <w:t>.</w:t>
      </w:r>
    </w:p>
    <w:p w14:paraId="1898FA98" w14:textId="497D80E0" w:rsidR="00712285" w:rsidRPr="00712285" w:rsidRDefault="00712285" w:rsidP="00EC6AAA">
      <w:pPr>
        <w:pStyle w:val="NormalBPBHEB"/>
        <w:numPr>
          <w:ilvl w:val="0"/>
          <w:numId w:val="107"/>
        </w:numPr>
      </w:pPr>
      <w:r w:rsidRPr="00712285">
        <w:rPr>
          <w:b/>
          <w:bCs/>
        </w:rPr>
        <w:t>Cloud-</w:t>
      </w:r>
      <w:r w:rsidR="00752777">
        <w:rPr>
          <w:b/>
          <w:bCs/>
        </w:rPr>
        <w:t>n</w:t>
      </w:r>
      <w:r w:rsidRPr="00712285">
        <w:rPr>
          <w:b/>
          <w:bCs/>
        </w:rPr>
        <w:t xml:space="preserve">ative </w:t>
      </w:r>
      <w:r w:rsidR="00752777">
        <w:rPr>
          <w:b/>
          <w:bCs/>
        </w:rPr>
        <w:t>m</w:t>
      </w:r>
      <w:r w:rsidRPr="00712285">
        <w:rPr>
          <w:b/>
          <w:bCs/>
        </w:rPr>
        <w:t>igration</w:t>
      </w:r>
      <w:r w:rsidRPr="00712285">
        <w:t xml:space="preserve">: Organizations </w:t>
      </w:r>
      <w:r w:rsidR="006817BC">
        <w:t xml:space="preserve">seeking to migrate their containerized applications from on-premises or other cloud environments to AWS can </w:t>
      </w:r>
      <w:r w:rsidR="0007174C">
        <w:t>seamlessly transition to Copilot</w:t>
      </w:r>
      <w:r w:rsidRPr="00712285">
        <w:t>.</w:t>
      </w:r>
    </w:p>
    <w:p w14:paraId="3FD246DA" w14:textId="77777777" w:rsidR="00712285" w:rsidRPr="002C5B3D" w:rsidRDefault="00712285" w:rsidP="00EC6AAA">
      <w:pPr>
        <w:pStyle w:val="Heading3BPBHEB"/>
      </w:pPr>
      <w:r w:rsidRPr="002C5B3D">
        <w:t>Benefits of AWS Copilot</w:t>
      </w:r>
    </w:p>
    <w:p w14:paraId="00F4E46D" w14:textId="293E3FF4" w:rsidR="00712285" w:rsidRPr="00712285" w:rsidRDefault="00712285" w:rsidP="00001DD2">
      <w:pPr>
        <w:pStyle w:val="NormalBPBHEB"/>
      </w:pPr>
      <w:r w:rsidRPr="00712285">
        <w:t>T</w:t>
      </w:r>
      <w:r w:rsidR="00E91616">
        <w:t>h</w:t>
      </w:r>
      <w:r w:rsidRPr="00712285">
        <w:t>e benefits of using AWS Copilot</w:t>
      </w:r>
      <w:r w:rsidR="00E91616">
        <w:t xml:space="preserve"> are as follows</w:t>
      </w:r>
      <w:r w:rsidR="005E0A79">
        <w:t>.</w:t>
      </w:r>
      <w:r w:rsidRPr="00712285">
        <w:t xml:space="preserve"> </w:t>
      </w:r>
      <w:sdt>
        <w:sdtPr>
          <w:id w:val="-369844631"/>
          <w:citation/>
        </w:sdtPr>
        <w:sdtContent>
          <w:r w:rsidR="00BE7BA2">
            <w:fldChar w:fldCharType="begin"/>
          </w:r>
          <w:r w:rsidR="00BE7BA2">
            <w:instrText xml:space="preserve"> CITATION a2023m \l 1033 </w:instrText>
          </w:r>
          <w:r w:rsidR="00BE7BA2">
            <w:fldChar w:fldCharType="separate"/>
          </w:r>
          <w:r w:rsidR="00B012CF" w:rsidRPr="00B012CF">
            <w:rPr>
              <w:noProof/>
            </w:rPr>
            <w:t>[31]</w:t>
          </w:r>
          <w:r w:rsidR="00BE7BA2">
            <w:fldChar w:fldCharType="end"/>
          </w:r>
        </w:sdtContent>
      </w:sdt>
      <w:r w:rsidR="00BE7BA2">
        <w:t>:</w:t>
      </w:r>
    </w:p>
    <w:p w14:paraId="4DEBEB29" w14:textId="74738654" w:rsidR="00712285" w:rsidRPr="00712285" w:rsidRDefault="00712285" w:rsidP="00001DD2">
      <w:pPr>
        <w:pStyle w:val="NormalBPBHEB"/>
        <w:numPr>
          <w:ilvl w:val="0"/>
          <w:numId w:val="57"/>
        </w:numPr>
      </w:pPr>
      <w:r w:rsidRPr="00712285">
        <w:rPr>
          <w:b/>
          <w:bCs/>
        </w:rPr>
        <w:t xml:space="preserve">Simplified </w:t>
      </w:r>
      <w:r w:rsidR="00D12B17" w:rsidRPr="00712285">
        <w:rPr>
          <w:b/>
          <w:bCs/>
        </w:rPr>
        <w:t>application deployment</w:t>
      </w:r>
      <w:r w:rsidRPr="00712285">
        <w:t xml:space="preserve">: Copilot </w:t>
      </w:r>
      <w:r w:rsidR="006817BC">
        <w:t>streamlines the deployment of containerized applications by automating much of the setup</w:t>
      </w:r>
      <w:r w:rsidRPr="00712285">
        <w:t>, making it easier for developers to deploy their applications quickly and reliably.</w:t>
      </w:r>
    </w:p>
    <w:p w14:paraId="6EA95B42" w14:textId="7FE75421" w:rsidR="00712285" w:rsidRPr="00712285" w:rsidRDefault="004B6176" w:rsidP="003C31C0">
      <w:r w:rsidRPr="004B6176">
        <w:rPr>
          <w:b/>
        </w:rPr>
        <w:t>Default practices</w:t>
      </w:r>
      <w:r w:rsidRPr="003C31C0">
        <w:t xml:space="preserve">: The service follows AWS guidelines for security, scalability, and cost efficiency, ensuring that applications </w:t>
      </w:r>
      <w:proofErr w:type="gramStart"/>
      <w:r w:rsidRPr="003C31C0">
        <w:t>are deployed</w:t>
      </w:r>
      <w:proofErr w:type="gramEnd"/>
      <w:r w:rsidRPr="003C31C0">
        <w:t xml:space="preserve"> securely and perform optimally.</w:t>
      </w:r>
    </w:p>
    <w:p w14:paraId="721EF6B3" w14:textId="6FC4F655" w:rsidR="00712285" w:rsidRPr="00712285" w:rsidRDefault="00712285" w:rsidP="00001DD2">
      <w:pPr>
        <w:pStyle w:val="NormalBPBHEB"/>
        <w:numPr>
          <w:ilvl w:val="0"/>
          <w:numId w:val="57"/>
        </w:numPr>
      </w:pPr>
      <w:r w:rsidRPr="00712285">
        <w:rPr>
          <w:b/>
          <w:bCs/>
        </w:rPr>
        <w:t xml:space="preserve">Faster </w:t>
      </w:r>
      <w:r w:rsidR="00D12B17" w:rsidRPr="00712285">
        <w:rPr>
          <w:b/>
          <w:bCs/>
        </w:rPr>
        <w:t>time to market</w:t>
      </w:r>
      <w:r w:rsidRPr="00712285">
        <w:t xml:space="preserve">: With automated infrastructure setup and integration with CI/CD tools, Copilot </w:t>
      </w:r>
      <w:r w:rsidR="006817BC">
        <w:t>accelerates the development cycle, enabling teams to release applications more quickly</w:t>
      </w:r>
      <w:r w:rsidRPr="00712285">
        <w:t>.</w:t>
      </w:r>
    </w:p>
    <w:p w14:paraId="28EB1775" w14:textId="22A45AC1" w:rsidR="00712285" w:rsidRPr="002C5B3D" w:rsidRDefault="00712285" w:rsidP="00EC6AAA">
      <w:pPr>
        <w:pStyle w:val="Heading2BPBHEB"/>
      </w:pPr>
      <w:r w:rsidRPr="002C5B3D">
        <w:t xml:space="preserve">Integration with DevOps </w:t>
      </w:r>
      <w:r w:rsidR="00736F23">
        <w:t>w</w:t>
      </w:r>
      <w:r w:rsidRPr="002C5B3D">
        <w:t>orkflows</w:t>
      </w:r>
    </w:p>
    <w:p w14:paraId="5DEFA2AB" w14:textId="4D937F17" w:rsidR="00712285" w:rsidRPr="00712285" w:rsidRDefault="00712285" w:rsidP="0025120E">
      <w:pPr>
        <w:pStyle w:val="NormalBPBHEB"/>
      </w:pPr>
      <w:r w:rsidRPr="00712285">
        <w:t xml:space="preserve">AWS Copilot integrates smoothly into DevOps workflows by providing a simplified yet powerful toolset for managing containerized applications in AWS. It enables automated deployment through continuous integration and delivery pipelines, making it an ideal choice for organizations </w:t>
      </w:r>
      <w:r w:rsidR="00E9434D" w:rsidRPr="00712285">
        <w:t>looking</w:t>
      </w:r>
      <w:r w:rsidRPr="00712285">
        <w:t xml:space="preserve"> to streamline their DevOps processes and </w:t>
      </w:r>
      <w:r w:rsidR="005F355E" w:rsidRPr="00712285">
        <w:t>keep</w:t>
      </w:r>
      <w:r w:rsidRPr="00712285">
        <w:t xml:space="preserve"> a consistent, repeatable deployment flow.</w:t>
      </w:r>
    </w:p>
    <w:p w14:paraId="666F8BEB" w14:textId="163A59FC" w:rsidR="00956BE7" w:rsidRPr="008647D7" w:rsidRDefault="00956BE7" w:rsidP="00EC6AAA">
      <w:pPr>
        <w:pStyle w:val="Heading2BPBHEB"/>
      </w:pPr>
      <w:r w:rsidRPr="008647D7">
        <w:t xml:space="preserve">AWS App2Container and AWS Copilot </w:t>
      </w:r>
      <w:r w:rsidR="0025120E">
        <w:t>i</w:t>
      </w:r>
      <w:r w:rsidRPr="008647D7">
        <w:t>ntegration</w:t>
      </w:r>
    </w:p>
    <w:p w14:paraId="6057AD5B" w14:textId="77777777" w:rsidR="00956BE7" w:rsidRDefault="00956BE7" w:rsidP="0025120E">
      <w:pPr>
        <w:pStyle w:val="NormalBPBHEB"/>
      </w:pPr>
      <w:r w:rsidRPr="00956BE7">
        <w:t>Combining AWS App2Container with AWS Copilot delivers a robust solution for containerizing and deploying legacy applications into scalable, serverless environments.</w:t>
      </w:r>
    </w:p>
    <w:p w14:paraId="161E9E3A" w14:textId="7A05AE72" w:rsidR="00EC4D8D" w:rsidRDefault="00CA460D" w:rsidP="0025120E">
      <w:pPr>
        <w:pStyle w:val="NormalBPBHEB"/>
      </w:pPr>
      <w:r w:rsidRPr="00CA460D">
        <w:t xml:space="preserve">As organizations modernize </w:t>
      </w:r>
      <w:r w:rsidR="00D6013B">
        <w:t>their legacy applications, they require efficient tools that automate containerization and deployment while minimizing</w:t>
      </w:r>
      <w:r w:rsidRPr="00CA460D">
        <w:rPr>
          <w:b/>
          <w:bCs/>
        </w:rPr>
        <w:t xml:space="preserve"> complexity.</w:t>
      </w:r>
      <w:r w:rsidRPr="00CA460D">
        <w:t xml:space="preserve"> The integration of </w:t>
      </w:r>
      <w:r w:rsidRPr="00CA460D">
        <w:rPr>
          <w:b/>
          <w:bCs/>
        </w:rPr>
        <w:t>AWS App2Container and AWS Copilot</w:t>
      </w:r>
      <w:r w:rsidRPr="00CA460D">
        <w:t xml:space="preserve"> provides a </w:t>
      </w:r>
      <w:r w:rsidRPr="00CA460D">
        <w:rPr>
          <w:b/>
          <w:bCs/>
        </w:rPr>
        <w:t>comprehensive solution</w:t>
      </w:r>
      <w:r w:rsidRPr="00CA460D">
        <w:t xml:space="preserve"> for transitioning traditional applications into </w:t>
      </w:r>
      <w:r w:rsidRPr="00CA460D">
        <w:rPr>
          <w:b/>
          <w:bCs/>
        </w:rPr>
        <w:t>cloud-native, scalable environments</w:t>
      </w:r>
      <w:r w:rsidRPr="00CA460D">
        <w:t xml:space="preserve"> without disrupting existing workflows.</w:t>
      </w:r>
    </w:p>
    <w:p w14:paraId="23B50AD6" w14:textId="66D52030" w:rsidR="00610013" w:rsidRPr="00956BE7" w:rsidRDefault="00610013" w:rsidP="0025120E">
      <w:pPr>
        <w:pStyle w:val="NormalBPBHEB"/>
      </w:pPr>
      <w:r w:rsidRPr="00610013">
        <w:t>The combination of AWS App2Container and AWS Copilot empowers organizations to modernize legacy applications with minimal disruption. The following key features highlight how these tools work together to automate containerization, simplify deployment, and integrate seamlessly with modern DevOps workflows.</w:t>
      </w:r>
    </w:p>
    <w:p w14:paraId="1EA266FC" w14:textId="7409DE1B" w:rsidR="00956BE7" w:rsidRPr="00956BE7" w:rsidRDefault="00956BE7" w:rsidP="00001DD2">
      <w:pPr>
        <w:pStyle w:val="NormalBPBHEB"/>
        <w:numPr>
          <w:ilvl w:val="0"/>
          <w:numId w:val="61"/>
        </w:numPr>
      </w:pPr>
      <w:commentRangeStart w:id="19"/>
      <w:commentRangeStart w:id="20"/>
      <w:r w:rsidRPr="00F140E4">
        <w:rPr>
          <w:b/>
          <w:bCs/>
        </w:rPr>
        <w:t xml:space="preserve">Seamless </w:t>
      </w:r>
      <w:r w:rsidR="0025120E" w:rsidRPr="00F140E4">
        <w:rPr>
          <w:b/>
          <w:bCs/>
        </w:rPr>
        <w:t>migration &amp; deployment</w:t>
      </w:r>
      <w:commentRangeEnd w:id="19"/>
      <w:r w:rsidR="00B112E8" w:rsidRPr="00F140E4">
        <w:rPr>
          <w:rStyle w:val="CommentReference"/>
          <w:rFonts w:eastAsiaTheme="minorHAnsi" w:cstheme="minorBidi"/>
        </w:rPr>
        <w:commentReference w:id="19"/>
      </w:r>
      <w:commentRangeEnd w:id="20"/>
      <w:r w:rsidR="00874146" w:rsidRPr="00F140E4">
        <w:rPr>
          <w:rStyle w:val="CommentReference"/>
          <w:rFonts w:eastAsiaTheme="minorHAnsi" w:cstheme="minorBidi"/>
        </w:rPr>
        <w:commentReference w:id="20"/>
      </w:r>
      <w:r w:rsidRPr="00956BE7">
        <w:t xml:space="preserve">: App2Container prepares </w:t>
      </w:r>
      <w:r w:rsidR="00770CEC" w:rsidRPr="00956BE7">
        <w:t>legacy</w:t>
      </w:r>
      <w:r w:rsidRPr="00956BE7">
        <w:t xml:space="preserve"> applications by generating Docker images, and AWS Copilot simplifies the deployment process, ensuring a streamlined CI/CD pipeline and environment setup.</w:t>
      </w:r>
    </w:p>
    <w:p w14:paraId="57558CBD" w14:textId="6D857E94" w:rsidR="00956BE7" w:rsidRPr="00956BE7" w:rsidRDefault="00956BE7" w:rsidP="00001DD2">
      <w:pPr>
        <w:pStyle w:val="NormalBPBHEB"/>
        <w:numPr>
          <w:ilvl w:val="0"/>
          <w:numId w:val="61"/>
        </w:numPr>
      </w:pPr>
      <w:r w:rsidRPr="00956BE7">
        <w:rPr>
          <w:b/>
          <w:bCs/>
        </w:rPr>
        <w:t xml:space="preserve">Simplified </w:t>
      </w:r>
      <w:r w:rsidR="0025120E" w:rsidRPr="00956BE7">
        <w:rPr>
          <w:b/>
          <w:bCs/>
        </w:rPr>
        <w:t>container management</w:t>
      </w:r>
      <w:r w:rsidRPr="00956BE7">
        <w:t>: App2Container automates containerization, and Copilot handles deployment and scaling with minimal configuration, enabling developers to focus on application logic.</w:t>
      </w:r>
    </w:p>
    <w:p w14:paraId="08051B89" w14:textId="6D897B40" w:rsidR="00956BE7" w:rsidRPr="00956BE7" w:rsidRDefault="00956BE7" w:rsidP="00001DD2">
      <w:pPr>
        <w:pStyle w:val="NormalBPBHEB"/>
        <w:numPr>
          <w:ilvl w:val="0"/>
          <w:numId w:val="61"/>
        </w:numPr>
      </w:pPr>
      <w:r w:rsidRPr="00956BE7">
        <w:rPr>
          <w:b/>
          <w:bCs/>
        </w:rPr>
        <w:t>End-to-</w:t>
      </w:r>
      <w:r w:rsidR="0025120E">
        <w:rPr>
          <w:b/>
          <w:bCs/>
        </w:rPr>
        <w:t>e</w:t>
      </w:r>
      <w:r w:rsidRPr="00956BE7">
        <w:rPr>
          <w:b/>
          <w:bCs/>
        </w:rPr>
        <w:t xml:space="preserve">nd DevOps </w:t>
      </w:r>
      <w:r w:rsidR="0025120E">
        <w:rPr>
          <w:b/>
          <w:bCs/>
        </w:rPr>
        <w:t>i</w:t>
      </w:r>
      <w:r w:rsidRPr="00956BE7">
        <w:rPr>
          <w:b/>
          <w:bCs/>
        </w:rPr>
        <w:t>ntegration</w:t>
      </w:r>
      <w:r w:rsidRPr="00956BE7">
        <w:t xml:space="preserve">: Integrates with AWS CodePipeline, </w:t>
      </w:r>
      <w:r w:rsidR="00C97A82">
        <w:t xml:space="preserve">enabling automated continuous integration and deployment and </w:t>
      </w:r>
      <w:r w:rsidRPr="00956BE7">
        <w:t>supporting agile DevOps workflows.</w:t>
      </w:r>
    </w:p>
    <w:p w14:paraId="46FE0753" w14:textId="4982E54D" w:rsidR="00956BE7" w:rsidRDefault="00956BE7" w:rsidP="0072005B">
      <w:pPr>
        <w:pStyle w:val="Heading3BPBHEB"/>
      </w:pPr>
      <w:r w:rsidRPr="002C5B3D">
        <w:t xml:space="preserve">Benefits of AWS App2Container and Copilot </w:t>
      </w:r>
      <w:r w:rsidR="0072005B">
        <w:t>i</w:t>
      </w:r>
      <w:r w:rsidRPr="002C5B3D">
        <w:t>ntegration</w:t>
      </w:r>
    </w:p>
    <w:p w14:paraId="465FB06D" w14:textId="7AA779F8" w:rsidR="00003B03" w:rsidRPr="002C5B3D" w:rsidRDefault="00003B03" w:rsidP="00EC6AAA">
      <w:pPr>
        <w:pStyle w:val="NormalBPBHEB"/>
      </w:pPr>
      <w:r w:rsidRPr="004E3EEB">
        <w:t>Organizations leveraging AWS App2Container and Copilot gain a streamlined approach to modernization</w:t>
      </w:r>
      <w:r w:rsidRPr="00003B03">
        <w:rPr>
          <w:b/>
          <w:bCs/>
        </w:rPr>
        <w:t>.</w:t>
      </w:r>
      <w:r w:rsidRPr="004E3EEB">
        <w:rPr>
          <w:b/>
          <w:bCs/>
        </w:rPr>
        <w:t xml:space="preserve"> </w:t>
      </w:r>
      <w:r w:rsidRPr="00003B03">
        <w:t xml:space="preserve">By automating </w:t>
      </w:r>
      <w:r w:rsidRPr="00003B03">
        <w:rPr>
          <w:b/>
          <w:bCs/>
        </w:rPr>
        <w:t>containerization, deployment, and scaling</w:t>
      </w:r>
      <w:r w:rsidRPr="00003B03">
        <w:t xml:space="preserve">, these tools </w:t>
      </w:r>
      <w:r w:rsidRPr="00003B03">
        <w:rPr>
          <w:b/>
          <w:bCs/>
        </w:rPr>
        <w:t>enhance operational efficiency and accelerate cloud adoption</w:t>
      </w:r>
      <w:r w:rsidRPr="00003B03">
        <w:t xml:space="preserve"> while ensuring </w:t>
      </w:r>
      <w:r w:rsidRPr="00003B03">
        <w:rPr>
          <w:b/>
          <w:bCs/>
        </w:rPr>
        <w:t>cost optimization</w:t>
      </w:r>
      <w:r w:rsidRPr="00003B03">
        <w:t xml:space="preserve"> through AWS’s flexible pricing model.</w:t>
      </w:r>
    </w:p>
    <w:p w14:paraId="1A6BC99B" w14:textId="71C4777F" w:rsidR="00956BE7" w:rsidRPr="00956BE7" w:rsidRDefault="00956BE7" w:rsidP="00EC6AAA">
      <w:pPr>
        <w:pStyle w:val="NormalBPBHEB"/>
        <w:numPr>
          <w:ilvl w:val="0"/>
          <w:numId w:val="108"/>
        </w:numPr>
      </w:pPr>
      <w:r w:rsidRPr="00956BE7">
        <w:rPr>
          <w:b/>
          <w:bCs/>
        </w:rPr>
        <w:t xml:space="preserve">Accelerated </w:t>
      </w:r>
      <w:r w:rsidR="00B112E8">
        <w:rPr>
          <w:b/>
          <w:bCs/>
        </w:rPr>
        <w:t>m</w:t>
      </w:r>
      <w:r w:rsidRPr="00956BE7">
        <w:rPr>
          <w:b/>
          <w:bCs/>
        </w:rPr>
        <w:t>odernization</w:t>
      </w:r>
      <w:r w:rsidRPr="00956BE7">
        <w:t>: Quickly migrate legacy applications to containerized environments, reducing the manual work in modernizing legacy systems.</w:t>
      </w:r>
    </w:p>
    <w:p w14:paraId="3421F99B" w14:textId="39A76DE6" w:rsidR="00956BE7" w:rsidRPr="00956BE7" w:rsidRDefault="00956BE7" w:rsidP="00EC6AAA">
      <w:pPr>
        <w:pStyle w:val="NormalBPBHEB"/>
        <w:numPr>
          <w:ilvl w:val="0"/>
          <w:numId w:val="108"/>
        </w:numPr>
      </w:pPr>
      <w:r w:rsidRPr="00956BE7">
        <w:rPr>
          <w:b/>
          <w:bCs/>
        </w:rPr>
        <w:t xml:space="preserve">Operational </w:t>
      </w:r>
      <w:r w:rsidR="00B112E8">
        <w:rPr>
          <w:b/>
          <w:bCs/>
        </w:rPr>
        <w:t>e</w:t>
      </w:r>
      <w:r w:rsidRPr="00956BE7">
        <w:rPr>
          <w:b/>
          <w:bCs/>
        </w:rPr>
        <w:t>fficiency</w:t>
      </w:r>
      <w:r w:rsidRPr="00956BE7">
        <w:t>: App2Container and AWS Copilot simplify container management and deployment, reducing operational complexity.</w:t>
      </w:r>
    </w:p>
    <w:p w14:paraId="16716EED" w14:textId="3FFC4C81" w:rsidR="00956BE7" w:rsidRPr="00956BE7" w:rsidRDefault="00956BE7" w:rsidP="00EC6AAA">
      <w:pPr>
        <w:pStyle w:val="NormalBPBHEB"/>
        <w:numPr>
          <w:ilvl w:val="0"/>
          <w:numId w:val="108"/>
        </w:numPr>
      </w:pPr>
      <w:r w:rsidRPr="00956BE7">
        <w:rPr>
          <w:b/>
          <w:bCs/>
        </w:rPr>
        <w:t xml:space="preserve">Cost </w:t>
      </w:r>
      <w:r w:rsidR="00B112E8">
        <w:rPr>
          <w:b/>
          <w:bCs/>
        </w:rPr>
        <w:t>e</w:t>
      </w:r>
      <w:r w:rsidRPr="00956BE7">
        <w:rPr>
          <w:b/>
          <w:bCs/>
        </w:rPr>
        <w:t>fficiency</w:t>
      </w:r>
      <w:r w:rsidRPr="00956BE7">
        <w:t xml:space="preserve">: </w:t>
      </w:r>
      <w:r w:rsidR="00E3651E">
        <w:t>AWS's pay-as-you-go pricing model allows organizations to</w:t>
      </w:r>
      <w:r w:rsidRPr="00956BE7">
        <w:t xml:space="preserve"> pay only for the resources they use, </w:t>
      </w:r>
      <w:r w:rsidR="00E9434D" w:rsidRPr="00956BE7">
        <w:t>improving</w:t>
      </w:r>
      <w:r w:rsidRPr="00956BE7">
        <w:t xml:space="preserve"> cost management.</w:t>
      </w:r>
    </w:p>
    <w:p w14:paraId="18B935BE" w14:textId="6CB305BE" w:rsidR="00956BE7" w:rsidRDefault="00956BE7" w:rsidP="00A559F2">
      <w:pPr>
        <w:pStyle w:val="NormalBPBHEB"/>
        <w:rPr>
          <w:b/>
          <w:bCs/>
        </w:rPr>
      </w:pPr>
      <w:r w:rsidRPr="00EC6AAA">
        <w:rPr>
          <w:b/>
          <w:bCs/>
        </w:rPr>
        <w:t xml:space="preserve">Use </w:t>
      </w:r>
      <w:r w:rsidR="00A559F2">
        <w:rPr>
          <w:b/>
          <w:bCs/>
        </w:rPr>
        <w:t>c</w:t>
      </w:r>
      <w:r w:rsidRPr="00EC6AAA">
        <w:rPr>
          <w:b/>
          <w:bCs/>
        </w:rPr>
        <w:t>ases</w:t>
      </w:r>
    </w:p>
    <w:p w14:paraId="1DC5A7FF" w14:textId="5F183E3E" w:rsidR="00FC7632" w:rsidRPr="004E3EEB" w:rsidRDefault="00FC7632" w:rsidP="00A559F2">
      <w:pPr>
        <w:pStyle w:val="NormalBPBHEB"/>
      </w:pPr>
      <w:r w:rsidRPr="004E3EEB">
        <w:t xml:space="preserve">AWS App2Container and Copilot cater to businesses aiming </w:t>
      </w:r>
      <w:r w:rsidR="0099030A">
        <w:t>to transition effortlessly</w:t>
      </w:r>
      <w:r w:rsidRPr="004E3EEB">
        <w:t xml:space="preserve"> to containerized environments. Whether </w:t>
      </w:r>
      <w:r w:rsidRPr="00874146">
        <w:rPr>
          <w:b/>
          <w:bCs/>
        </w:rPr>
        <w:t>modernizing legacy applications</w:t>
      </w:r>
      <w:r w:rsidRPr="004E3EEB">
        <w:t xml:space="preserve"> or </w:t>
      </w:r>
      <w:r w:rsidRPr="00874146">
        <w:rPr>
          <w:b/>
          <w:bCs/>
        </w:rPr>
        <w:t>integrating with DevOps pipelines</w:t>
      </w:r>
      <w:r w:rsidRPr="004E3EEB">
        <w:t>, these tools simplify deployment, management, and scaling, making cloud adoption more accessible and efficient.</w:t>
      </w:r>
    </w:p>
    <w:p w14:paraId="144F83FB" w14:textId="5D5963E9" w:rsidR="00956BE7" w:rsidRPr="00956BE7" w:rsidRDefault="00956BE7" w:rsidP="00001DD2">
      <w:pPr>
        <w:pStyle w:val="NormalBPBHEB"/>
        <w:numPr>
          <w:ilvl w:val="0"/>
          <w:numId w:val="63"/>
        </w:numPr>
      </w:pPr>
      <w:r w:rsidRPr="00956BE7">
        <w:rPr>
          <w:b/>
          <w:bCs/>
        </w:rPr>
        <w:t xml:space="preserve">Legacy </w:t>
      </w:r>
      <w:r w:rsidR="00A559F2" w:rsidRPr="00956BE7">
        <w:rPr>
          <w:b/>
          <w:bCs/>
        </w:rPr>
        <w:t>application modernization</w:t>
      </w:r>
      <w:r w:rsidRPr="00956BE7">
        <w:t>: Easily containerize and migrate traditional applications to modern cloud-native architectures.</w:t>
      </w:r>
    </w:p>
    <w:p w14:paraId="4986F260" w14:textId="74006D76" w:rsidR="00956BE7" w:rsidRPr="00956BE7" w:rsidRDefault="00956BE7" w:rsidP="00001DD2">
      <w:pPr>
        <w:pStyle w:val="NormalBPBHEB"/>
        <w:numPr>
          <w:ilvl w:val="0"/>
          <w:numId w:val="63"/>
        </w:numPr>
      </w:pPr>
      <w:r w:rsidRPr="00956BE7">
        <w:rPr>
          <w:b/>
          <w:bCs/>
        </w:rPr>
        <w:t xml:space="preserve">CI/CD </w:t>
      </w:r>
      <w:r w:rsidR="00A559F2">
        <w:rPr>
          <w:b/>
          <w:bCs/>
        </w:rPr>
        <w:t>i</w:t>
      </w:r>
      <w:r w:rsidRPr="00956BE7">
        <w:rPr>
          <w:b/>
          <w:bCs/>
        </w:rPr>
        <w:t>ntegration</w:t>
      </w:r>
      <w:r w:rsidRPr="00956BE7">
        <w:t xml:space="preserve">: </w:t>
      </w:r>
      <w:r w:rsidR="006B3936">
        <w:t>This will simplify</w:t>
      </w:r>
      <w:r w:rsidR="006B3936" w:rsidRPr="00956BE7">
        <w:t xml:space="preserve"> </w:t>
      </w:r>
      <w:r w:rsidRPr="00956BE7">
        <w:t>the integration of containerized applications into continuous integration and delivery workflows, enhancing DevOps practices.</w:t>
      </w:r>
    </w:p>
    <w:p w14:paraId="6FC188E5" w14:textId="5F22E767" w:rsidR="000760BB" w:rsidRPr="000760BB" w:rsidRDefault="000760BB" w:rsidP="00EC6AAA">
      <w:pPr>
        <w:pStyle w:val="Heading2BPBHEB"/>
      </w:pPr>
      <w:r w:rsidRPr="000760BB">
        <w:t xml:space="preserve">Red Hat OpenShift </w:t>
      </w:r>
      <w:r w:rsidR="00347B1D">
        <w:t>s</w:t>
      </w:r>
      <w:r w:rsidRPr="000760BB">
        <w:t>ervice on AWS</w:t>
      </w:r>
    </w:p>
    <w:p w14:paraId="2F503911" w14:textId="4C8C6E98" w:rsidR="001759C7" w:rsidRPr="001759C7" w:rsidRDefault="001759C7" w:rsidP="006A64F1">
      <w:pPr>
        <w:pStyle w:val="NormalBPBHEB"/>
      </w:pPr>
      <w:r w:rsidRPr="001759C7">
        <w:t xml:space="preserve">The </w:t>
      </w:r>
      <w:r w:rsidR="000760BB" w:rsidRPr="001759C7">
        <w:rPr>
          <w:b/>
        </w:rPr>
        <w:t>Red Hat OpenShift Service on AWS</w:t>
      </w:r>
      <w:r w:rsidR="000760BB" w:rsidRPr="000760BB">
        <w:t xml:space="preserve"> </w:t>
      </w:r>
      <w:r w:rsidRPr="001759C7">
        <w:t>(</w:t>
      </w:r>
      <w:r w:rsidRPr="00EC6AAA">
        <w:rPr>
          <w:b/>
          <w:bCs/>
        </w:rPr>
        <w:t>ROSA</w:t>
      </w:r>
      <w:r w:rsidRPr="001759C7">
        <w:t xml:space="preserve">) is a fully managed Kubernetes service that </w:t>
      </w:r>
      <w:r w:rsidR="000760BB" w:rsidRPr="000760BB">
        <w:t xml:space="preserve">combines the </w:t>
      </w:r>
      <w:r w:rsidRPr="001759C7">
        <w:t xml:space="preserve">power of Red Hat OpenShift </w:t>
      </w:r>
      <w:r w:rsidR="000760BB" w:rsidRPr="000760BB">
        <w:t>with the scalability of AWS</w:t>
      </w:r>
      <w:r w:rsidRPr="001759C7">
        <w:t xml:space="preserve"> infrastructure.</w:t>
      </w:r>
      <w:r w:rsidR="000760BB" w:rsidRPr="000760BB">
        <w:t xml:space="preserve"> This section delves into </w:t>
      </w:r>
      <w:r w:rsidR="00795B2D">
        <w:t xml:space="preserve">ROSA's capabilities, benefits, and use cases </w:t>
      </w:r>
      <w:r w:rsidRPr="001759C7">
        <w:t>for organizations seeking a streamlined, enterprise-grade platform for deploying and managing containerized applications on AWS</w:t>
      </w:r>
      <w:r w:rsidR="00BF363D">
        <w:t>.</w:t>
      </w:r>
      <w:r w:rsidRPr="001759C7">
        <w:t xml:space="preserve"> </w:t>
      </w:r>
      <w:sdt>
        <w:sdtPr>
          <w:id w:val="554516746"/>
          <w:citation/>
        </w:sdtPr>
        <w:sdtContent>
          <w:r w:rsidR="00AF4DD1">
            <w:fldChar w:fldCharType="begin"/>
          </w:r>
          <w:r w:rsidR="00AF4DD1">
            <w:instrText xml:space="preserve"> CITATION hat2023a \l 1033 </w:instrText>
          </w:r>
          <w:r w:rsidR="00AF4DD1">
            <w:fldChar w:fldCharType="separate"/>
          </w:r>
          <w:r w:rsidR="00B012CF" w:rsidRPr="00B012CF">
            <w:rPr>
              <w:noProof/>
            </w:rPr>
            <w:t>[32]</w:t>
          </w:r>
          <w:r w:rsidR="00AF4DD1">
            <w:fldChar w:fldCharType="end"/>
          </w:r>
        </w:sdtContent>
      </w:sdt>
    </w:p>
    <w:p w14:paraId="33AA20B6" w14:textId="06F7C54F" w:rsidR="001759C7" w:rsidRPr="002C5B3D" w:rsidRDefault="001759C7" w:rsidP="00EC6AAA">
      <w:pPr>
        <w:pStyle w:val="Heading3BPBHEB"/>
      </w:pPr>
      <w:r w:rsidRPr="002C5B3D">
        <w:t xml:space="preserve">Overview of Red Hat OpenShift </w:t>
      </w:r>
      <w:r w:rsidR="00EA182A">
        <w:t>s</w:t>
      </w:r>
      <w:r w:rsidRPr="002C5B3D">
        <w:t>ervice on AWS</w:t>
      </w:r>
    </w:p>
    <w:p w14:paraId="20B5B04C" w14:textId="52562DC3" w:rsidR="001759C7" w:rsidRPr="001759C7" w:rsidRDefault="00BF363D" w:rsidP="00BF363D">
      <w:pPr>
        <w:pStyle w:val="NormalBPBHEB"/>
      </w:pPr>
      <w:r w:rsidRPr="00BF363D">
        <w:t>ROSA integrates Red Hat OpenShift's container orchestration capabilities with AWS’s cloud infrastructure.</w:t>
      </w:r>
      <w:r w:rsidR="001759C7" w:rsidRPr="001759C7">
        <w:t xml:space="preserve"> By providing a fully managed Kubernetes environment, ROSA simplifies </w:t>
      </w:r>
      <w:r w:rsidR="007214FD">
        <w:t xml:space="preserve">the' deployment, scaling, and management of containerized applications </w:t>
      </w:r>
      <w:r w:rsidR="001759C7" w:rsidRPr="001759C7">
        <w:t xml:space="preserve">while </w:t>
      </w:r>
      <w:r w:rsidR="00E9434D" w:rsidRPr="001759C7">
        <w:t>using</w:t>
      </w:r>
      <w:r w:rsidR="001759C7" w:rsidRPr="001759C7">
        <w:t xml:space="preserve"> the operational benefits of OpenShift’s enterprise features, such as integrated CI/CD pipelines and enhanced security</w:t>
      </w:r>
      <w:r>
        <w:t>.</w:t>
      </w:r>
      <w:r w:rsidR="001759C7" w:rsidRPr="001759C7">
        <w:t xml:space="preserve"> </w:t>
      </w:r>
      <w:sdt>
        <w:sdtPr>
          <w:id w:val="-1917857621"/>
          <w:citation/>
        </w:sdtPr>
        <w:sdtContent>
          <w:r w:rsidR="00AF4DD1">
            <w:fldChar w:fldCharType="begin"/>
          </w:r>
          <w:r w:rsidR="00AF4DD1">
            <w:instrText xml:space="preserve"> CITATION hat2023a \l 1033 </w:instrText>
          </w:r>
          <w:r w:rsidR="00AF4DD1">
            <w:fldChar w:fldCharType="separate"/>
          </w:r>
          <w:r w:rsidR="00B012CF" w:rsidRPr="00B012CF">
            <w:rPr>
              <w:noProof/>
            </w:rPr>
            <w:t>[32]</w:t>
          </w:r>
          <w:r w:rsidR="00AF4DD1">
            <w:fldChar w:fldCharType="end"/>
          </w:r>
        </w:sdtContent>
      </w:sdt>
    </w:p>
    <w:p w14:paraId="753926B4" w14:textId="0A4E7DCF" w:rsidR="001759C7" w:rsidRDefault="001759C7" w:rsidP="00EC6AAA">
      <w:pPr>
        <w:pStyle w:val="Heading3BPBHEB"/>
      </w:pPr>
      <w:r w:rsidRPr="002C5B3D">
        <w:t xml:space="preserve">Key </w:t>
      </w:r>
      <w:r w:rsidR="006A64F1">
        <w:t>f</w:t>
      </w:r>
      <w:r w:rsidRPr="002C5B3D">
        <w:t xml:space="preserve">eatures of </w:t>
      </w:r>
      <w:r w:rsidR="00BF363D">
        <w:t xml:space="preserve">the </w:t>
      </w:r>
      <w:r w:rsidRPr="002C5B3D">
        <w:t xml:space="preserve">Red Hat OpenShift </w:t>
      </w:r>
      <w:r w:rsidR="006A64F1">
        <w:t>s</w:t>
      </w:r>
      <w:r w:rsidRPr="002C5B3D">
        <w:t>ervice on AWS</w:t>
      </w:r>
    </w:p>
    <w:p w14:paraId="09B52103" w14:textId="238E90B1" w:rsidR="00347DFA" w:rsidRPr="00C12B08" w:rsidRDefault="00C12B08" w:rsidP="004E3EEB">
      <w:pPr>
        <w:pStyle w:val="NormalBPBHEB"/>
      </w:pPr>
      <w:r w:rsidRPr="00C12B08">
        <w:t xml:space="preserve">As organizations embrace </w:t>
      </w:r>
      <w:r w:rsidRPr="00C12B08">
        <w:rPr>
          <w:b/>
          <w:bCs/>
        </w:rPr>
        <w:t>containerized application development</w:t>
      </w:r>
      <w:r w:rsidRPr="00C12B08">
        <w:t xml:space="preserve">, they require a </w:t>
      </w:r>
      <w:r w:rsidRPr="00C12B08">
        <w:rPr>
          <w:b/>
          <w:bCs/>
        </w:rPr>
        <w:t>fully managed, enterprise-grade Kubernetes solution</w:t>
      </w:r>
      <w:r w:rsidRPr="00C12B08">
        <w:t xml:space="preserve"> that simplifies deployment and operations. ROSA (Red Hat OpenShift Service on AWS) bridges the gap between Kubernetes flexibility and enterprise-ready features, offering a seamless cloud-native experience</w:t>
      </w:r>
      <w:r w:rsidR="008F0D27">
        <w:t xml:space="preserve"> </w:t>
      </w:r>
      <w:sdt>
        <w:sdtPr>
          <w:id w:val="-2113044043"/>
          <w:citation/>
        </w:sdtPr>
        <w:sdtContent>
          <w:r w:rsidR="008F0D27">
            <w:fldChar w:fldCharType="begin"/>
          </w:r>
          <w:r w:rsidR="008F0D27">
            <w:instrText xml:space="preserve"> CITATION hat2023a \l 1033 </w:instrText>
          </w:r>
          <w:r w:rsidR="008F0D27">
            <w:fldChar w:fldCharType="separate"/>
          </w:r>
          <w:r w:rsidR="00B012CF" w:rsidRPr="00B012CF">
            <w:rPr>
              <w:noProof/>
            </w:rPr>
            <w:t>[32]</w:t>
          </w:r>
          <w:r w:rsidR="008F0D27">
            <w:fldChar w:fldCharType="end"/>
          </w:r>
        </w:sdtContent>
      </w:sdt>
      <w:r w:rsidRPr="00C12B08">
        <w:t>.</w:t>
      </w:r>
    </w:p>
    <w:p w14:paraId="2C8EB217" w14:textId="656BC411" w:rsidR="001759C7" w:rsidRPr="001759C7" w:rsidRDefault="001759C7" w:rsidP="00001DD2">
      <w:pPr>
        <w:pStyle w:val="NormalBPBHEB"/>
        <w:numPr>
          <w:ilvl w:val="0"/>
          <w:numId w:val="64"/>
        </w:numPr>
      </w:pPr>
      <w:r w:rsidRPr="001759C7">
        <w:rPr>
          <w:b/>
          <w:bCs/>
        </w:rPr>
        <w:t>Enterprise-</w:t>
      </w:r>
      <w:r w:rsidR="006A64F1">
        <w:rPr>
          <w:b/>
          <w:bCs/>
        </w:rPr>
        <w:t>g</w:t>
      </w:r>
      <w:r w:rsidRPr="001759C7">
        <w:rPr>
          <w:b/>
          <w:bCs/>
        </w:rPr>
        <w:t xml:space="preserve">rade </w:t>
      </w:r>
      <w:r w:rsidR="00530718">
        <w:rPr>
          <w:b/>
          <w:bCs/>
        </w:rPr>
        <w:t>Kubernetes</w:t>
      </w:r>
      <w:r w:rsidRPr="001759C7">
        <w:t xml:space="preserve">: ROSA combines </w:t>
      </w:r>
      <w:r w:rsidR="0007174C">
        <w:t xml:space="preserve">Kubernetes's flexibility and power </w:t>
      </w:r>
      <w:r w:rsidRPr="001759C7">
        <w:t xml:space="preserve">with Red Hat OpenShift’s </w:t>
      </w:r>
      <w:r w:rsidR="00E9434D" w:rsidRPr="001759C7">
        <w:t>added</w:t>
      </w:r>
      <w:r w:rsidRPr="001759C7">
        <w:t xml:space="preserve"> capabilities, such as integrated logging, monitoring, and CI/CD tools.</w:t>
      </w:r>
    </w:p>
    <w:p w14:paraId="7952E901" w14:textId="230A74C3" w:rsidR="001759C7" w:rsidRPr="001759C7" w:rsidRDefault="001759C7" w:rsidP="00001DD2">
      <w:pPr>
        <w:pStyle w:val="NormalBPBHEB"/>
        <w:numPr>
          <w:ilvl w:val="0"/>
          <w:numId w:val="64"/>
        </w:numPr>
      </w:pPr>
      <w:r w:rsidRPr="001759C7">
        <w:rPr>
          <w:b/>
          <w:bCs/>
        </w:rPr>
        <w:t xml:space="preserve">Fully </w:t>
      </w:r>
      <w:r w:rsidR="006A64F1" w:rsidRPr="001759C7">
        <w:rPr>
          <w:b/>
          <w:bCs/>
        </w:rPr>
        <w:t>managed service</w:t>
      </w:r>
      <w:r w:rsidRPr="001759C7">
        <w:t xml:space="preserve">: ROSA </w:t>
      </w:r>
      <w:r w:rsidR="007D29E1" w:rsidRPr="001759C7">
        <w:t>manages</w:t>
      </w:r>
      <w:r w:rsidRPr="001759C7">
        <w:t xml:space="preserve"> the installation, configuration, and management of OpenShift clusters, allowing teams to focus on developing applications without worrying about the underlying infrastructure</w:t>
      </w:r>
      <w:r w:rsidR="00D163DE">
        <w:t>.</w:t>
      </w:r>
    </w:p>
    <w:p w14:paraId="7CC1C498" w14:textId="75A476A7" w:rsidR="001759C7" w:rsidRPr="001759C7" w:rsidRDefault="001759C7" w:rsidP="00001DD2">
      <w:pPr>
        <w:pStyle w:val="NormalBPBHEB"/>
        <w:numPr>
          <w:ilvl w:val="0"/>
          <w:numId w:val="64"/>
        </w:numPr>
      </w:pPr>
      <w:r w:rsidRPr="001759C7">
        <w:rPr>
          <w:b/>
          <w:bCs/>
        </w:rPr>
        <w:t xml:space="preserve">Seamless </w:t>
      </w:r>
      <w:r w:rsidR="006A64F1">
        <w:rPr>
          <w:b/>
          <w:bCs/>
        </w:rPr>
        <w:t>i</w:t>
      </w:r>
      <w:r w:rsidRPr="001759C7">
        <w:rPr>
          <w:b/>
          <w:bCs/>
        </w:rPr>
        <w:t>ntegration with AWS</w:t>
      </w:r>
      <w:r w:rsidRPr="001759C7">
        <w:t xml:space="preserve">: ROSA integrates with AWS services like Amazon RDS, Amazon S3, and AWS </w:t>
      </w:r>
      <w:r w:rsidRPr="00EC6AAA">
        <w:rPr>
          <w:b/>
          <w:bCs/>
        </w:rPr>
        <w:t>Identity and Access Management</w:t>
      </w:r>
      <w:r w:rsidRPr="001759C7">
        <w:t xml:space="preserve"> (</w:t>
      </w:r>
      <w:r w:rsidRPr="00EC6AAA">
        <w:rPr>
          <w:b/>
          <w:bCs/>
        </w:rPr>
        <w:t>IAM</w:t>
      </w:r>
      <w:r w:rsidRPr="001759C7">
        <w:t>) to provide a robust platform for cloud-native application deployment.</w:t>
      </w:r>
    </w:p>
    <w:p w14:paraId="309FF787" w14:textId="10338851" w:rsidR="001759C7" w:rsidRPr="001759C7" w:rsidRDefault="00DC286F" w:rsidP="00B4047A">
      <w:r w:rsidRPr="00DC286F">
        <w:rPr>
          <w:b/>
        </w:rPr>
        <w:t>Enhanced security and compliance</w:t>
      </w:r>
      <w:r w:rsidRPr="00B4047A">
        <w:t xml:space="preserve">: Red Hat OpenShift integrates ROSA with </w:t>
      </w:r>
      <w:r w:rsidRPr="00B4047A">
        <w:rPr>
          <w:b/>
        </w:rPr>
        <w:t>RBAC</w:t>
      </w:r>
      <w:r w:rsidRPr="00B4047A">
        <w:t>, automated patching, and security updates to ensure enterprise security standards for your applications.</w:t>
      </w:r>
    </w:p>
    <w:p w14:paraId="03E7B6B6" w14:textId="62117723" w:rsidR="001759C7" w:rsidRDefault="001759C7" w:rsidP="00EC6AAA">
      <w:pPr>
        <w:pStyle w:val="Heading3BPBHEB"/>
      </w:pPr>
      <w:r w:rsidRPr="002C5B3D">
        <w:t xml:space="preserve">Benefits of Red Hat OpenShift </w:t>
      </w:r>
      <w:r w:rsidR="00D54A24">
        <w:t>s</w:t>
      </w:r>
      <w:r w:rsidRPr="002C5B3D">
        <w:t>ervice on AWS</w:t>
      </w:r>
    </w:p>
    <w:p w14:paraId="13031089" w14:textId="4687DD4D" w:rsidR="00347DFA" w:rsidRPr="002C5B3D" w:rsidRDefault="004D1401" w:rsidP="004E3EEB">
      <w:pPr>
        <w:pStyle w:val="NormalBPBHEB"/>
      </w:pPr>
      <w:r w:rsidRPr="00561F34">
        <w:t>Businesses seeking faster deployment cycles and operational efficiency benefit from ROSA’s fully managed infrastructure.</w:t>
      </w:r>
      <w:r w:rsidRPr="004D1401">
        <w:t xml:space="preserve"> By combining </w:t>
      </w:r>
      <w:r w:rsidRPr="004D1401">
        <w:rPr>
          <w:b/>
          <w:bCs/>
        </w:rPr>
        <w:t>automated scaling, built-in security, and deep AWS integration</w:t>
      </w:r>
      <w:r w:rsidRPr="004D1401">
        <w:t>, ROSA enables teams to focus on building and deploying applications rather than managing clusters</w:t>
      </w:r>
      <w:r w:rsidR="00E3651E">
        <w:t>.</w:t>
      </w:r>
      <w:r w:rsidR="00C2156C">
        <w:t xml:space="preserve"> </w:t>
      </w:r>
      <w:sdt>
        <w:sdtPr>
          <w:id w:val="2141912070"/>
          <w:citation/>
        </w:sdtPr>
        <w:sdtContent>
          <w:r w:rsidR="00C2156C">
            <w:fldChar w:fldCharType="begin"/>
          </w:r>
          <w:r w:rsidR="00C2156C">
            <w:instrText xml:space="preserve"> CITATION hat2023a \l 1033 </w:instrText>
          </w:r>
          <w:r w:rsidR="00C2156C">
            <w:fldChar w:fldCharType="separate"/>
          </w:r>
          <w:r w:rsidR="00B012CF" w:rsidRPr="00B012CF">
            <w:rPr>
              <w:noProof/>
            </w:rPr>
            <w:t>[32]</w:t>
          </w:r>
          <w:r w:rsidR="00C2156C">
            <w:fldChar w:fldCharType="end"/>
          </w:r>
        </w:sdtContent>
      </w:sdt>
    </w:p>
    <w:p w14:paraId="6B590E39" w14:textId="5BAD13BB" w:rsidR="001759C7" w:rsidRPr="001759C7" w:rsidRDefault="001759C7" w:rsidP="00001DD2">
      <w:pPr>
        <w:pStyle w:val="NormalBPBHEB"/>
        <w:numPr>
          <w:ilvl w:val="0"/>
          <w:numId w:val="65"/>
        </w:numPr>
      </w:pPr>
      <w:commentRangeStart w:id="21"/>
      <w:commentRangeStart w:id="22"/>
      <w:r w:rsidRPr="001759C7">
        <w:rPr>
          <w:b/>
          <w:bCs/>
        </w:rPr>
        <w:t xml:space="preserve">Faster </w:t>
      </w:r>
      <w:r w:rsidR="00084EA0" w:rsidRPr="001759C7">
        <w:rPr>
          <w:b/>
          <w:bCs/>
        </w:rPr>
        <w:t>time to market</w:t>
      </w:r>
      <w:commentRangeEnd w:id="21"/>
      <w:r w:rsidR="00084EA0">
        <w:rPr>
          <w:rStyle w:val="CommentReference"/>
          <w:rFonts w:eastAsiaTheme="minorHAnsi" w:cstheme="minorBidi"/>
        </w:rPr>
        <w:commentReference w:id="21"/>
      </w:r>
      <w:commentRangeEnd w:id="22"/>
      <w:r w:rsidR="003E7E46">
        <w:rPr>
          <w:rStyle w:val="CommentReference"/>
          <w:rFonts w:eastAsiaTheme="minorHAnsi" w:cstheme="minorBidi"/>
        </w:rPr>
        <w:commentReference w:id="22"/>
      </w:r>
      <w:r w:rsidRPr="001759C7">
        <w:t>: ROSA accelerates application development and deployment with integrated CI/CD workflows, automated scaling, and simplified management.</w:t>
      </w:r>
    </w:p>
    <w:p w14:paraId="5283A40E" w14:textId="24375530" w:rsidR="001759C7" w:rsidRPr="001759C7" w:rsidRDefault="001759C7" w:rsidP="00001DD2">
      <w:pPr>
        <w:pStyle w:val="NormalBPBHEB"/>
        <w:numPr>
          <w:ilvl w:val="0"/>
          <w:numId w:val="65"/>
        </w:numPr>
      </w:pPr>
      <w:r w:rsidRPr="001759C7">
        <w:rPr>
          <w:b/>
          <w:bCs/>
        </w:rPr>
        <w:t xml:space="preserve">Operational </w:t>
      </w:r>
      <w:r w:rsidR="00084EA0">
        <w:rPr>
          <w:b/>
          <w:bCs/>
        </w:rPr>
        <w:t>e</w:t>
      </w:r>
      <w:r w:rsidRPr="001759C7">
        <w:rPr>
          <w:b/>
          <w:bCs/>
        </w:rPr>
        <w:t>fficiency</w:t>
      </w:r>
      <w:r w:rsidRPr="001759C7">
        <w:t>: By offloading the management of Kubernetes clusters and infrastructure to AWS, ROSA reduces the operational burden on DevOps teams, allowing them to focus on building and deploying applications.</w:t>
      </w:r>
    </w:p>
    <w:p w14:paraId="1F3996F6" w14:textId="4D428CF4" w:rsidR="001759C7" w:rsidRPr="001759C7" w:rsidRDefault="001759C7" w:rsidP="00001DD2">
      <w:pPr>
        <w:pStyle w:val="NormalBPBHEB"/>
        <w:numPr>
          <w:ilvl w:val="0"/>
          <w:numId w:val="65"/>
        </w:numPr>
      </w:pPr>
      <w:r w:rsidRPr="001759C7">
        <w:rPr>
          <w:b/>
          <w:bCs/>
        </w:rPr>
        <w:t xml:space="preserve">Scalability and </w:t>
      </w:r>
      <w:r w:rsidR="00084EA0">
        <w:rPr>
          <w:b/>
          <w:bCs/>
        </w:rPr>
        <w:t>f</w:t>
      </w:r>
      <w:r w:rsidRPr="001759C7">
        <w:rPr>
          <w:b/>
          <w:bCs/>
        </w:rPr>
        <w:t>lexibility</w:t>
      </w:r>
      <w:r w:rsidRPr="001759C7">
        <w:t xml:space="preserve">: ROSA leverages AWS's elastic compute resources to scale containerized applications dynamically, ensuring high availability and </w:t>
      </w:r>
      <w:r w:rsidR="007157F8" w:rsidRPr="001759C7">
        <w:t>best</w:t>
      </w:r>
      <w:r w:rsidRPr="001759C7">
        <w:t xml:space="preserve"> performance under varying workloads.</w:t>
      </w:r>
    </w:p>
    <w:p w14:paraId="7F612817" w14:textId="0009084C" w:rsidR="001759C7" w:rsidRPr="001759C7" w:rsidRDefault="001759C7" w:rsidP="00001DD2">
      <w:pPr>
        <w:pStyle w:val="NormalBPBHEB"/>
        <w:numPr>
          <w:ilvl w:val="0"/>
          <w:numId w:val="65"/>
        </w:numPr>
      </w:pPr>
      <w:r w:rsidRPr="001759C7">
        <w:rPr>
          <w:b/>
          <w:bCs/>
        </w:rPr>
        <w:t xml:space="preserve">Security and </w:t>
      </w:r>
      <w:r w:rsidR="00084EA0">
        <w:rPr>
          <w:b/>
          <w:bCs/>
        </w:rPr>
        <w:t>c</w:t>
      </w:r>
      <w:r w:rsidRPr="001759C7">
        <w:rPr>
          <w:b/>
          <w:bCs/>
        </w:rPr>
        <w:t>ompliance</w:t>
      </w:r>
      <w:r w:rsidRPr="001759C7">
        <w:t>: ROSA offers built-in enterprise security features, including network isolation, IAM integration, and automated updates, ensuring that applications meet stringent compliance and security requirements.</w:t>
      </w:r>
    </w:p>
    <w:p w14:paraId="4D4BFA8F" w14:textId="75F19BD7" w:rsidR="001759C7" w:rsidRDefault="001759C7" w:rsidP="00084EA0">
      <w:pPr>
        <w:pStyle w:val="NormalBPBHEB"/>
        <w:rPr>
          <w:b/>
          <w:bCs/>
        </w:rPr>
      </w:pPr>
      <w:r w:rsidRPr="00EC6AAA">
        <w:rPr>
          <w:b/>
          <w:bCs/>
        </w:rPr>
        <w:t xml:space="preserve">Use </w:t>
      </w:r>
      <w:r w:rsidR="00084EA0" w:rsidRPr="00EC6AAA">
        <w:rPr>
          <w:b/>
          <w:bCs/>
        </w:rPr>
        <w:t>c</w:t>
      </w:r>
      <w:r w:rsidRPr="00EC6AAA">
        <w:rPr>
          <w:b/>
          <w:bCs/>
        </w:rPr>
        <w:t>ases for Red Hat OpenShift Service on AWS</w:t>
      </w:r>
    </w:p>
    <w:p w14:paraId="495A7DC4" w14:textId="06F4D808" w:rsidR="00347DFA" w:rsidRDefault="00D2655D" w:rsidP="00D2655D">
      <w:pPr>
        <w:pStyle w:val="NormalBPBHEB"/>
      </w:pPr>
      <w:r w:rsidRPr="00D2655D">
        <w:t>ROSA supports modern application development, including microservices and hybrid cloud strategies.</w:t>
      </w:r>
      <w:r w:rsidR="00561F34" w:rsidRPr="00561F34">
        <w:t xml:space="preserve"> With its </w:t>
      </w:r>
      <w:r w:rsidR="00561F34" w:rsidRPr="00561F34">
        <w:rPr>
          <w:b/>
          <w:bCs/>
        </w:rPr>
        <w:t>integrated CI/CD pipelines, scalability, and cross-cloud compatibility</w:t>
      </w:r>
      <w:r w:rsidR="00561F34" w:rsidRPr="00561F34">
        <w:t xml:space="preserve">, ROSA provides an optimized environment for enterprises </w:t>
      </w:r>
      <w:r w:rsidR="00790D43">
        <w:t>to accelerate</w:t>
      </w:r>
      <w:r w:rsidR="00790D43" w:rsidRPr="00561F34">
        <w:t xml:space="preserve"> </w:t>
      </w:r>
      <w:r w:rsidR="00561F34" w:rsidRPr="00561F34">
        <w:t>their digital transformation initiatives</w:t>
      </w:r>
      <w:r w:rsidR="00DC286F">
        <w:t>.</w:t>
      </w:r>
      <w:r w:rsidR="00790D43">
        <w:t xml:space="preserve"> </w:t>
      </w:r>
      <w:sdt>
        <w:sdtPr>
          <w:id w:val="993520863"/>
          <w:citation/>
        </w:sdtPr>
        <w:sdtContent>
          <w:r w:rsidR="00790D43">
            <w:fldChar w:fldCharType="begin"/>
          </w:r>
          <w:r w:rsidR="00790D43">
            <w:instrText xml:space="preserve"> CITATION hat2023a \l 1033 </w:instrText>
          </w:r>
          <w:r w:rsidR="00790D43">
            <w:fldChar w:fldCharType="separate"/>
          </w:r>
          <w:r w:rsidR="00B012CF" w:rsidRPr="00B012CF">
            <w:rPr>
              <w:noProof/>
            </w:rPr>
            <w:t>[32]</w:t>
          </w:r>
          <w:r w:rsidR="00790D43">
            <w:fldChar w:fldCharType="end"/>
          </w:r>
        </w:sdtContent>
      </w:sdt>
      <w:r w:rsidR="00561F34" w:rsidRPr="00561F34">
        <w:t>.</w:t>
      </w:r>
    </w:p>
    <w:p w14:paraId="53351564" w14:textId="20830D8D" w:rsidR="00BE3BEB" w:rsidRPr="00D4259E" w:rsidRDefault="00106995" w:rsidP="00347DFA">
      <w:pPr>
        <w:pStyle w:val="NormalBPBHEB"/>
      </w:pPr>
      <w:r w:rsidRPr="00106995">
        <w:t xml:space="preserve">Red Hat OpenShift Service on AWS (ROSA) provides a flexible and scalable platform to address </w:t>
      </w:r>
      <w:r w:rsidR="00C35AD7">
        <w:t>various</w:t>
      </w:r>
      <w:r w:rsidRPr="00106995">
        <w:t xml:space="preserve"> modern application development needs. The following </w:t>
      </w:r>
      <w:r w:rsidR="00E3651E">
        <w:t>case studies</w:t>
      </w:r>
      <w:r w:rsidRPr="00106995">
        <w:t xml:space="preserve"> highlight how organizations can leverage ROSA to support containerized workloads, enhance deployment strategies, and drive operational efficiency across hybrid and cloud-native environments.</w:t>
      </w:r>
    </w:p>
    <w:p w14:paraId="76D811B1" w14:textId="091E5DE0" w:rsidR="001759C7" w:rsidRPr="001759C7" w:rsidRDefault="001759C7" w:rsidP="00001DD2">
      <w:pPr>
        <w:pStyle w:val="NormalBPBHEB"/>
        <w:numPr>
          <w:ilvl w:val="0"/>
          <w:numId w:val="66"/>
        </w:numPr>
      </w:pPr>
      <w:commentRangeStart w:id="23"/>
      <w:commentRangeStart w:id="24"/>
      <w:commentRangeStart w:id="25"/>
      <w:r w:rsidRPr="001759C7">
        <w:rPr>
          <w:b/>
          <w:bCs/>
        </w:rPr>
        <w:t xml:space="preserve">Microservices </w:t>
      </w:r>
      <w:r w:rsidR="00C1052A">
        <w:rPr>
          <w:b/>
          <w:bCs/>
        </w:rPr>
        <w:t>a</w:t>
      </w:r>
      <w:r w:rsidRPr="001759C7">
        <w:rPr>
          <w:b/>
          <w:bCs/>
        </w:rPr>
        <w:t>rchitecture</w:t>
      </w:r>
      <w:r w:rsidRPr="001759C7">
        <w:t xml:space="preserve">: </w:t>
      </w:r>
      <w:commentRangeEnd w:id="23"/>
      <w:r w:rsidR="005B5B8F">
        <w:rPr>
          <w:rStyle w:val="CommentReference"/>
          <w:rFonts w:eastAsiaTheme="minorHAnsi" w:cstheme="minorBidi"/>
        </w:rPr>
        <w:commentReference w:id="23"/>
      </w:r>
      <w:commentRangeEnd w:id="24"/>
      <w:r w:rsidR="003E7E46">
        <w:rPr>
          <w:rStyle w:val="CommentReference"/>
          <w:rFonts w:eastAsiaTheme="minorHAnsi" w:cstheme="minorBidi"/>
        </w:rPr>
        <w:commentReference w:id="24"/>
      </w:r>
      <w:commentRangeEnd w:id="25"/>
      <w:r w:rsidR="00106995">
        <w:rPr>
          <w:rStyle w:val="CommentReference"/>
          <w:rFonts w:eastAsiaTheme="minorHAnsi" w:cstheme="minorBidi"/>
        </w:rPr>
        <w:commentReference w:id="25"/>
      </w:r>
      <w:r w:rsidRPr="001759C7">
        <w:t xml:space="preserve">ROSA supports the deployment and management of microservices, </w:t>
      </w:r>
      <w:r w:rsidR="00463C19">
        <w:t>enabling teams to break down applications into more minor</w:t>
      </w:r>
      <w:r w:rsidRPr="001759C7">
        <w:t>, independently deployable services.</w:t>
      </w:r>
    </w:p>
    <w:p w14:paraId="5A2BBA05" w14:textId="0F319F9F" w:rsidR="001759C7" w:rsidRPr="001759C7" w:rsidRDefault="001759C7" w:rsidP="00001DD2">
      <w:pPr>
        <w:pStyle w:val="NormalBPBHEB"/>
        <w:numPr>
          <w:ilvl w:val="0"/>
          <w:numId w:val="66"/>
        </w:numPr>
      </w:pPr>
      <w:r w:rsidRPr="001759C7">
        <w:rPr>
          <w:b/>
          <w:bCs/>
        </w:rPr>
        <w:t xml:space="preserve">Hybrid </w:t>
      </w:r>
      <w:r w:rsidR="00C1052A" w:rsidRPr="001759C7">
        <w:rPr>
          <w:b/>
          <w:bCs/>
        </w:rPr>
        <w:t>cloud deployments</w:t>
      </w:r>
      <w:r w:rsidRPr="001759C7">
        <w:t>: ROSA is ideal for hybrid cloud environments, allowing organizations to run containerized applications both on-premises and on AWS, seamlessly integrating with on-premises infrastructure</w:t>
      </w:r>
    </w:p>
    <w:p w14:paraId="5A8C426F" w14:textId="640299DC" w:rsidR="001759C7" w:rsidRPr="001759C7" w:rsidRDefault="001759C7" w:rsidP="00001DD2">
      <w:pPr>
        <w:pStyle w:val="NormalBPBHEB"/>
        <w:numPr>
          <w:ilvl w:val="0"/>
          <w:numId w:val="66"/>
        </w:numPr>
      </w:pPr>
      <w:r w:rsidRPr="001759C7">
        <w:rPr>
          <w:b/>
          <w:bCs/>
        </w:rPr>
        <w:t xml:space="preserve">CI/CD </w:t>
      </w:r>
      <w:r w:rsidR="00C1052A">
        <w:rPr>
          <w:b/>
          <w:bCs/>
        </w:rPr>
        <w:t>p</w:t>
      </w:r>
      <w:r w:rsidRPr="001759C7">
        <w:rPr>
          <w:b/>
          <w:bCs/>
        </w:rPr>
        <w:t>ipelines</w:t>
      </w:r>
      <w:r w:rsidRPr="001759C7">
        <w:t>: With built-in CI/CD capabilities, ROSA enables automated testing, integration, and deployment of containerized applications in fast-moving environments.</w:t>
      </w:r>
    </w:p>
    <w:p w14:paraId="51DD7663" w14:textId="66AAD05B" w:rsidR="001759C7" w:rsidRPr="002C5B3D" w:rsidRDefault="001759C7" w:rsidP="00EC6AAA">
      <w:pPr>
        <w:pStyle w:val="Heading2BPBHEB"/>
      </w:pPr>
      <w:r w:rsidRPr="002C5B3D">
        <w:t xml:space="preserve">Integration with AWS </w:t>
      </w:r>
      <w:r w:rsidR="007D152E">
        <w:t>s</w:t>
      </w:r>
      <w:r w:rsidRPr="002C5B3D">
        <w:t>ervices</w:t>
      </w:r>
    </w:p>
    <w:p w14:paraId="38139A8B" w14:textId="4CC639A4" w:rsidR="001759C7" w:rsidRPr="001759C7" w:rsidRDefault="001759C7" w:rsidP="00001DD2">
      <w:pPr>
        <w:pStyle w:val="NormalBPBHEB"/>
      </w:pPr>
      <w:r w:rsidRPr="001759C7">
        <w:t xml:space="preserve">ROSA integrates tightly with various AWS services, enhancing the management and deployment of containerized applications </w:t>
      </w:r>
      <w:sdt>
        <w:sdtPr>
          <w:id w:val="-231085566"/>
          <w:citation/>
        </w:sdtPr>
        <w:sdtContent>
          <w:r w:rsidR="002A6B20">
            <w:fldChar w:fldCharType="begin"/>
          </w:r>
          <w:r w:rsidR="002A6B20">
            <w:instrText xml:space="preserve"> CITATION hat2023a \l 1033 </w:instrText>
          </w:r>
          <w:r w:rsidR="002A6B20">
            <w:fldChar w:fldCharType="separate"/>
          </w:r>
          <w:r w:rsidR="00B012CF" w:rsidRPr="00B012CF">
            <w:rPr>
              <w:noProof/>
            </w:rPr>
            <w:t>[32]</w:t>
          </w:r>
          <w:r w:rsidR="002A6B20">
            <w:fldChar w:fldCharType="end"/>
          </w:r>
        </w:sdtContent>
      </w:sdt>
      <w:r w:rsidRPr="001759C7">
        <w:t>:</w:t>
      </w:r>
    </w:p>
    <w:p w14:paraId="631C9385" w14:textId="3FB5D61C" w:rsidR="001759C7" w:rsidRPr="001759C7" w:rsidRDefault="001759C7" w:rsidP="00001DD2">
      <w:pPr>
        <w:pStyle w:val="NormalBPBHEB"/>
        <w:numPr>
          <w:ilvl w:val="0"/>
          <w:numId w:val="67"/>
        </w:numPr>
      </w:pPr>
      <w:r w:rsidRPr="001759C7">
        <w:rPr>
          <w:b/>
          <w:bCs/>
        </w:rPr>
        <w:t>Amazon RDS and Amazon EFS</w:t>
      </w:r>
      <w:r w:rsidRPr="001759C7">
        <w:t>: ROSA can easily integrate with Amazon RDS for relational database services and Amazon EFS for scalable storage, making it suitable for applications with diverse data storage needs.</w:t>
      </w:r>
    </w:p>
    <w:p w14:paraId="5A544B07" w14:textId="645B22C0" w:rsidR="001759C7" w:rsidRPr="001759C7" w:rsidRDefault="001759C7" w:rsidP="00001DD2">
      <w:pPr>
        <w:pStyle w:val="NormalBPBHEB"/>
        <w:numPr>
          <w:ilvl w:val="0"/>
          <w:numId w:val="67"/>
        </w:numPr>
      </w:pPr>
      <w:r w:rsidRPr="001759C7">
        <w:rPr>
          <w:b/>
          <w:bCs/>
        </w:rPr>
        <w:t>Amazon CloudWatch</w:t>
      </w:r>
      <w:r w:rsidRPr="001759C7">
        <w:t>: Integration with CloudWatch enables monitoring and logging of containerized applications, providing insights into performance, errors, and system health.</w:t>
      </w:r>
    </w:p>
    <w:p w14:paraId="1D9AC342" w14:textId="28D50964" w:rsidR="007B6BAB" w:rsidRPr="000760BB" w:rsidRDefault="001759C7" w:rsidP="00001DD2">
      <w:pPr>
        <w:pStyle w:val="NormalBPBHEB"/>
        <w:numPr>
          <w:ilvl w:val="0"/>
          <w:numId w:val="67"/>
        </w:numPr>
      </w:pPr>
      <w:r w:rsidRPr="009834D2">
        <w:rPr>
          <w:b/>
          <w:bCs/>
        </w:rPr>
        <w:t>AWS IAM</w:t>
      </w:r>
      <w:r w:rsidRPr="001759C7">
        <w:t xml:space="preserve">: ROSA uses AWS IAM to manage </w:t>
      </w:r>
      <w:r w:rsidR="00C35AD7">
        <w:t>resource access</w:t>
      </w:r>
      <w:r w:rsidRPr="001759C7">
        <w:t>, providing fine-grained control over who can access OpenShift resources within the AWS cloud environment</w:t>
      </w:r>
      <w:r w:rsidR="0037624E" w:rsidRPr="001759C7">
        <w:t>.</w:t>
      </w:r>
    </w:p>
    <w:p w14:paraId="7338277E" w14:textId="51E57F35" w:rsidR="000760BB" w:rsidRPr="000760BB" w:rsidRDefault="000760BB" w:rsidP="00EC6AAA">
      <w:pPr>
        <w:pStyle w:val="Heading2BPBHEB"/>
      </w:pPr>
      <w:r w:rsidRPr="000760BB">
        <w:t>Managed OpenShift in the Cloud</w:t>
      </w:r>
    </w:p>
    <w:p w14:paraId="37D9FD8B" w14:textId="2E6395FB" w:rsidR="0002199A" w:rsidRPr="0002199A" w:rsidRDefault="0002199A" w:rsidP="00001DD2">
      <w:pPr>
        <w:pStyle w:val="NormalBPBHEB"/>
      </w:pPr>
      <w:r w:rsidRPr="0002199A">
        <w:rPr>
          <w:b/>
          <w:bCs/>
        </w:rPr>
        <w:t>Managed OpenShift in the Cloud</w:t>
      </w:r>
      <w:r w:rsidRPr="0002199A">
        <w:t xml:space="preserve"> offers a fully managed Kubernetes platform designed to accelerate the development and deployment of containerized applications. This service combines the power of Red Hat OpenShift with the scalability of public cloud providers like AWS, allowing organizations to focus on application development while leaving the management of the underlying infrastructure to the provider</w:t>
      </w:r>
      <w:r w:rsidR="00C35AD7">
        <w:t>.</w:t>
      </w:r>
      <w:r w:rsidRPr="0002199A">
        <w:t xml:space="preserve"> </w:t>
      </w:r>
      <w:sdt>
        <w:sdtPr>
          <w:id w:val="678853637"/>
          <w:citation/>
        </w:sdtPr>
        <w:sdtContent>
          <w:r w:rsidR="00E076F6">
            <w:fldChar w:fldCharType="begin"/>
          </w:r>
          <w:r w:rsidR="00E076F6">
            <w:instrText xml:space="preserve"> CITATION unknown2023m \l 1033 </w:instrText>
          </w:r>
          <w:r w:rsidR="00E076F6">
            <w:fldChar w:fldCharType="separate"/>
          </w:r>
          <w:r w:rsidR="00B012CF" w:rsidRPr="00B012CF">
            <w:rPr>
              <w:noProof/>
            </w:rPr>
            <w:t>[24]</w:t>
          </w:r>
          <w:r w:rsidR="00E076F6">
            <w:fldChar w:fldCharType="end"/>
          </w:r>
        </w:sdtContent>
      </w:sdt>
      <w:r w:rsidR="00E076F6" w:rsidRPr="001759C7">
        <w:t>.</w:t>
      </w:r>
    </w:p>
    <w:p w14:paraId="40E08F51" w14:textId="64DCDD91" w:rsidR="0002199A" w:rsidRPr="002C5B3D" w:rsidRDefault="0002199A" w:rsidP="00EC6AAA">
      <w:pPr>
        <w:pStyle w:val="Heading3BPBHEB"/>
      </w:pPr>
      <w:r w:rsidRPr="002C5B3D">
        <w:t xml:space="preserve">Overview of </w:t>
      </w:r>
      <w:r w:rsidR="00CF4E92">
        <w:t>m</w:t>
      </w:r>
      <w:r w:rsidRPr="002C5B3D">
        <w:t>anaged OpenShift in the Cloud</w:t>
      </w:r>
    </w:p>
    <w:p w14:paraId="01E6FDC2" w14:textId="6C03FAE8" w:rsidR="0002199A" w:rsidRPr="0002199A" w:rsidRDefault="0032243B" w:rsidP="0032243B">
      <w:pPr>
        <w:pStyle w:val="NormalBPBHEB"/>
      </w:pPr>
      <w:r w:rsidRPr="0032243B">
        <w:t>Managed OpenShift in the cloud simplifies deploying, managing, and scaling containerized applications.</w:t>
      </w:r>
      <w:r w:rsidR="0002199A" w:rsidRPr="0002199A">
        <w:t xml:space="preserve"> With OpenShift's powerful Kubernetes orchestration and enterprise-grade features, teams can </w:t>
      </w:r>
      <w:r w:rsidR="00E9434D" w:rsidRPr="0002199A">
        <w:t>use</w:t>
      </w:r>
      <w:r w:rsidR="0002199A" w:rsidRPr="0002199A">
        <w:t xml:space="preserve"> an integrated platform that simplifies container management, scaling, and security. Whether </w:t>
      </w:r>
      <w:r w:rsidR="00D001F2" w:rsidRPr="0002199A">
        <w:t>it is</w:t>
      </w:r>
      <w:r w:rsidR="0002199A" w:rsidRPr="0002199A">
        <w:t xml:space="preserve"> an on-demand service or </w:t>
      </w:r>
      <w:r w:rsidR="008F0D59" w:rsidRPr="0002199A">
        <w:t>private</w:t>
      </w:r>
      <w:r w:rsidR="0002199A" w:rsidRPr="0002199A">
        <w:t xml:space="preserve"> cloud deployment, managed OpenShift offers a robust platform that integrates seamlessly with a wide range of cloud-native tools and services</w:t>
      </w:r>
      <w:r w:rsidR="00C35AD7">
        <w:t>.</w:t>
      </w:r>
      <w:r w:rsidR="0002199A" w:rsidRPr="0002199A">
        <w:t xml:space="preserve"> </w:t>
      </w:r>
      <w:sdt>
        <w:sdtPr>
          <w:id w:val="916978618"/>
          <w:citation/>
        </w:sdtPr>
        <w:sdtContent>
          <w:r w:rsidR="00E076F6">
            <w:fldChar w:fldCharType="begin"/>
          </w:r>
          <w:r w:rsidR="00E076F6">
            <w:instrText xml:space="preserve"> CITATION unknown2023m \l 1033 </w:instrText>
          </w:r>
          <w:r w:rsidR="00E076F6">
            <w:fldChar w:fldCharType="separate"/>
          </w:r>
          <w:r w:rsidR="00B012CF" w:rsidRPr="00B012CF">
            <w:rPr>
              <w:noProof/>
            </w:rPr>
            <w:t>[24]</w:t>
          </w:r>
          <w:r w:rsidR="00E076F6">
            <w:fldChar w:fldCharType="end"/>
          </w:r>
        </w:sdtContent>
      </w:sdt>
      <w:r w:rsidR="00E076F6" w:rsidRPr="001759C7">
        <w:t>.</w:t>
      </w:r>
    </w:p>
    <w:p w14:paraId="15A19B19" w14:textId="265A1159" w:rsidR="0002199A" w:rsidRDefault="0002199A" w:rsidP="00EC6AAA">
      <w:pPr>
        <w:pStyle w:val="Heading3BPBHEB"/>
      </w:pPr>
      <w:r w:rsidRPr="002C5B3D">
        <w:t xml:space="preserve">Key </w:t>
      </w:r>
      <w:r w:rsidR="00815D44">
        <w:t>f</w:t>
      </w:r>
      <w:r w:rsidRPr="002C5B3D">
        <w:t xml:space="preserve">eatures of </w:t>
      </w:r>
      <w:r w:rsidR="00815D44">
        <w:t>m</w:t>
      </w:r>
      <w:r w:rsidRPr="002C5B3D">
        <w:t>anaged OpenShift in the Cloud</w:t>
      </w:r>
    </w:p>
    <w:p w14:paraId="735FE5AE" w14:textId="76FBE2DB" w:rsidR="00916D42" w:rsidRDefault="00916D42" w:rsidP="003E7E46">
      <w:pPr>
        <w:pStyle w:val="NormalBPBHEB"/>
      </w:pPr>
      <w:r w:rsidRPr="00916D42">
        <w:t xml:space="preserve">Organizations leveraging </w:t>
      </w:r>
      <w:r w:rsidRPr="00916D42">
        <w:rPr>
          <w:b/>
          <w:bCs/>
        </w:rPr>
        <w:t>Managed OpenShift</w:t>
      </w:r>
      <w:r w:rsidRPr="00916D42">
        <w:t xml:space="preserve"> in the cloud gain access to a </w:t>
      </w:r>
      <w:r w:rsidRPr="00916D42">
        <w:rPr>
          <w:b/>
          <w:bCs/>
        </w:rPr>
        <w:t>fully integrated Kubernetes solution</w:t>
      </w:r>
      <w:r w:rsidRPr="00916D42">
        <w:t xml:space="preserve"> designed for enterprise-scale application deployment. </w:t>
      </w:r>
      <w:r w:rsidRPr="003E7E46">
        <w:t>With enhanced security, automation, and cloud-native integrations, OpenShift simplifies the complexities of managing containerized workloads while ensuring flexibility and efficiency</w:t>
      </w:r>
      <w:r w:rsidR="00C35AD7">
        <w:t>.</w:t>
      </w:r>
      <w:r w:rsidR="006C67D5">
        <w:t xml:space="preserve"> </w:t>
      </w:r>
      <w:sdt>
        <w:sdtPr>
          <w:id w:val="-342784243"/>
          <w:citation/>
        </w:sdtPr>
        <w:sdtContent>
          <w:r w:rsidR="006C67D5">
            <w:fldChar w:fldCharType="begin"/>
          </w:r>
          <w:r w:rsidR="006C67D5">
            <w:instrText xml:space="preserve"> CITATION unknown2023m \l 1033 </w:instrText>
          </w:r>
          <w:r w:rsidR="006C67D5">
            <w:fldChar w:fldCharType="separate"/>
          </w:r>
          <w:r w:rsidR="00B012CF" w:rsidRPr="00B012CF">
            <w:rPr>
              <w:noProof/>
            </w:rPr>
            <w:t>[24]</w:t>
          </w:r>
          <w:r w:rsidR="006C67D5">
            <w:fldChar w:fldCharType="end"/>
          </w:r>
        </w:sdtContent>
      </w:sdt>
      <w:r w:rsidRPr="003E7E46">
        <w:t>.</w:t>
      </w:r>
    </w:p>
    <w:p w14:paraId="24FF6828" w14:textId="6FBD7B6F" w:rsidR="0065074C" w:rsidRPr="002C5B3D" w:rsidRDefault="0065074C" w:rsidP="003E7E46">
      <w:pPr>
        <w:pStyle w:val="NormalBPBHEB"/>
      </w:pPr>
      <w:r w:rsidRPr="0065074C">
        <w:t xml:space="preserve">Managed OpenShift in the cloud offers </w:t>
      </w:r>
      <w:r>
        <w:t xml:space="preserve">powerful </w:t>
      </w:r>
      <w:r w:rsidRPr="0065074C">
        <w:t xml:space="preserve">features </w:t>
      </w:r>
      <w:r w:rsidR="004102B1">
        <w:t>that</w:t>
      </w:r>
      <w:r w:rsidRPr="0065074C">
        <w:t xml:space="preserve"> simplify Kubernetes operations while addressing enterprise demands for security, scalability, and operational efficiency. The following key features demonstrate how OpenShift enables organizations </w:t>
      </w:r>
      <w:r>
        <w:t xml:space="preserve">to </w:t>
      </w:r>
      <w:r w:rsidR="0032243B">
        <w:t>confidently deploy and manage containerized applications across diverse cloud environments</w:t>
      </w:r>
      <w:r w:rsidRPr="0065074C">
        <w:t>.</w:t>
      </w:r>
    </w:p>
    <w:p w14:paraId="73C7DA95" w14:textId="40C72ADC" w:rsidR="0002199A" w:rsidRPr="0002199A" w:rsidRDefault="0002199A" w:rsidP="00001DD2">
      <w:pPr>
        <w:pStyle w:val="NormalBPBHEB"/>
        <w:numPr>
          <w:ilvl w:val="0"/>
          <w:numId w:val="78"/>
        </w:numPr>
      </w:pPr>
      <w:commentRangeStart w:id="26"/>
      <w:commentRangeStart w:id="27"/>
      <w:r w:rsidRPr="0002199A">
        <w:rPr>
          <w:b/>
          <w:bCs/>
        </w:rPr>
        <w:t>Enterprise-Grade Kubernetes</w:t>
      </w:r>
      <w:r w:rsidRPr="0002199A">
        <w:t xml:space="preserve">: </w:t>
      </w:r>
      <w:commentRangeEnd w:id="26"/>
      <w:r w:rsidR="00815D44">
        <w:rPr>
          <w:rStyle w:val="CommentReference"/>
          <w:rFonts w:eastAsiaTheme="minorHAnsi" w:cstheme="minorBidi"/>
        </w:rPr>
        <w:commentReference w:id="26"/>
      </w:r>
      <w:commentRangeEnd w:id="27"/>
      <w:r w:rsidR="00552AC4">
        <w:rPr>
          <w:rStyle w:val="CommentReference"/>
          <w:rFonts w:eastAsiaTheme="minorHAnsi" w:cstheme="minorBidi"/>
        </w:rPr>
        <w:commentReference w:id="27"/>
      </w:r>
      <w:r w:rsidRPr="0002199A">
        <w:t>Managed OpenShift brings Kubernetes orchestration with added security, scalability, and enterprise capabilities, making it ideal for organizations with complex application needs</w:t>
      </w:r>
      <w:r w:rsidR="00E076F6" w:rsidRPr="001759C7">
        <w:t>.</w:t>
      </w:r>
    </w:p>
    <w:p w14:paraId="5519886E" w14:textId="1E4FB438" w:rsidR="0002199A" w:rsidRPr="0002199A" w:rsidRDefault="0002199A" w:rsidP="00001DD2">
      <w:pPr>
        <w:pStyle w:val="NormalBPBHEB"/>
        <w:numPr>
          <w:ilvl w:val="0"/>
          <w:numId w:val="78"/>
        </w:numPr>
      </w:pPr>
      <w:r w:rsidRPr="0002199A">
        <w:rPr>
          <w:b/>
          <w:bCs/>
        </w:rPr>
        <w:t xml:space="preserve">Simplified </w:t>
      </w:r>
      <w:r w:rsidR="0031791C">
        <w:rPr>
          <w:b/>
          <w:bCs/>
        </w:rPr>
        <w:t>a</w:t>
      </w:r>
      <w:r w:rsidRPr="0002199A">
        <w:rPr>
          <w:b/>
          <w:bCs/>
        </w:rPr>
        <w:t xml:space="preserve">pplication </w:t>
      </w:r>
      <w:r w:rsidR="0031791C">
        <w:rPr>
          <w:b/>
          <w:bCs/>
        </w:rPr>
        <w:t>d</w:t>
      </w:r>
      <w:r w:rsidRPr="0002199A">
        <w:rPr>
          <w:b/>
          <w:bCs/>
        </w:rPr>
        <w:t>eployment</w:t>
      </w:r>
      <w:r w:rsidRPr="0002199A">
        <w:t xml:space="preserve">: OpenShift's native tools for automated deployment, </w:t>
      </w:r>
      <w:r w:rsidR="0032249A">
        <w:rPr>
          <w:b/>
          <w:bCs/>
        </w:rPr>
        <w:t>C</w:t>
      </w:r>
      <w:r w:rsidR="0041142D" w:rsidRPr="0063659C">
        <w:rPr>
          <w:b/>
          <w:bCs/>
        </w:rPr>
        <w:t xml:space="preserve">ontinuous </w:t>
      </w:r>
      <w:r w:rsidR="0032249A">
        <w:rPr>
          <w:b/>
          <w:bCs/>
        </w:rPr>
        <w:t>I</w:t>
      </w:r>
      <w:r w:rsidR="0041142D" w:rsidRPr="0063659C">
        <w:rPr>
          <w:b/>
          <w:bCs/>
        </w:rPr>
        <w:t>ntegration/</w:t>
      </w:r>
      <w:r w:rsidR="0032249A">
        <w:rPr>
          <w:b/>
          <w:bCs/>
        </w:rPr>
        <w:t>C</w:t>
      </w:r>
      <w:r w:rsidR="0041142D" w:rsidRPr="0063659C">
        <w:rPr>
          <w:b/>
          <w:bCs/>
        </w:rPr>
        <w:t xml:space="preserve">ontinuous </w:t>
      </w:r>
      <w:r w:rsidR="0032249A">
        <w:rPr>
          <w:b/>
          <w:bCs/>
        </w:rPr>
        <w:t>D</w:t>
      </w:r>
      <w:r w:rsidR="0041142D" w:rsidRPr="0063659C">
        <w:rPr>
          <w:b/>
          <w:bCs/>
        </w:rPr>
        <w:t>elivery (CI/CD)</w:t>
      </w:r>
      <w:r w:rsidR="0041142D">
        <w:t xml:space="preserve"> pipelines, and monitoring streamline</w:t>
      </w:r>
      <w:r w:rsidRPr="0002199A">
        <w:t xml:space="preserve"> the process of getting applications up and running in the cloud</w:t>
      </w:r>
      <w:r w:rsidR="00E076F6" w:rsidRPr="001759C7">
        <w:t>.</w:t>
      </w:r>
    </w:p>
    <w:p w14:paraId="4F93B901" w14:textId="399DFCB2" w:rsidR="0002199A" w:rsidRPr="0002199A" w:rsidRDefault="0002199A" w:rsidP="00001DD2">
      <w:pPr>
        <w:pStyle w:val="NormalBPBHEB"/>
        <w:numPr>
          <w:ilvl w:val="0"/>
          <w:numId w:val="78"/>
        </w:numPr>
      </w:pPr>
      <w:r w:rsidRPr="0002199A">
        <w:rPr>
          <w:b/>
          <w:bCs/>
        </w:rPr>
        <w:t xml:space="preserve">Integrated </w:t>
      </w:r>
      <w:r w:rsidR="0031791C">
        <w:rPr>
          <w:b/>
          <w:bCs/>
        </w:rPr>
        <w:t>s</w:t>
      </w:r>
      <w:r w:rsidRPr="0002199A">
        <w:rPr>
          <w:b/>
          <w:bCs/>
        </w:rPr>
        <w:t xml:space="preserve">ecurity </w:t>
      </w:r>
      <w:r w:rsidR="0031791C">
        <w:rPr>
          <w:b/>
          <w:bCs/>
        </w:rPr>
        <w:t>f</w:t>
      </w:r>
      <w:r w:rsidRPr="0002199A">
        <w:rPr>
          <w:b/>
          <w:bCs/>
        </w:rPr>
        <w:t>eatures</w:t>
      </w:r>
      <w:r w:rsidRPr="0002199A">
        <w:t xml:space="preserve">: The platform offers built-in security features, including </w:t>
      </w:r>
      <w:r w:rsidR="004358D3">
        <w:rPr>
          <w:b/>
          <w:bCs/>
        </w:rPr>
        <w:t>R</w:t>
      </w:r>
      <w:r w:rsidRPr="00EC6AAA">
        <w:rPr>
          <w:b/>
          <w:bCs/>
        </w:rPr>
        <w:t>ole-</w:t>
      </w:r>
      <w:r w:rsidR="004358D3">
        <w:rPr>
          <w:b/>
          <w:bCs/>
        </w:rPr>
        <w:t>B</w:t>
      </w:r>
      <w:r w:rsidRPr="00EC6AAA">
        <w:rPr>
          <w:b/>
          <w:bCs/>
        </w:rPr>
        <w:t xml:space="preserve">ased </w:t>
      </w:r>
      <w:r w:rsidR="004358D3">
        <w:rPr>
          <w:b/>
          <w:bCs/>
        </w:rPr>
        <w:t>A</w:t>
      </w:r>
      <w:r w:rsidRPr="00EC6AAA">
        <w:rPr>
          <w:b/>
          <w:bCs/>
        </w:rPr>
        <w:t xml:space="preserve">ccess </w:t>
      </w:r>
      <w:r w:rsidR="004358D3">
        <w:rPr>
          <w:b/>
          <w:bCs/>
        </w:rPr>
        <w:t>C</w:t>
      </w:r>
      <w:r w:rsidRPr="00EC6AAA">
        <w:rPr>
          <w:b/>
          <w:bCs/>
        </w:rPr>
        <w:t>ontrol</w:t>
      </w:r>
      <w:r w:rsidRPr="0002199A">
        <w:t xml:space="preserve"> (</w:t>
      </w:r>
      <w:r w:rsidRPr="00EC6AAA">
        <w:rPr>
          <w:b/>
          <w:bCs/>
        </w:rPr>
        <w:t>RBAC</w:t>
      </w:r>
      <w:r w:rsidRPr="0002199A">
        <w:t>), automated patching, and vulnerability scanning, to protect applications in production</w:t>
      </w:r>
      <w:r w:rsidR="00E076F6" w:rsidRPr="001759C7">
        <w:t>.</w:t>
      </w:r>
    </w:p>
    <w:p w14:paraId="712D3B6B" w14:textId="2001F418" w:rsidR="0002199A" w:rsidRPr="0002199A" w:rsidRDefault="0002199A" w:rsidP="00001DD2">
      <w:pPr>
        <w:pStyle w:val="NormalBPBHEB"/>
        <w:numPr>
          <w:ilvl w:val="0"/>
          <w:numId w:val="78"/>
        </w:numPr>
      </w:pPr>
      <w:r w:rsidRPr="0002199A">
        <w:rPr>
          <w:b/>
          <w:bCs/>
        </w:rPr>
        <w:t>Cloud-</w:t>
      </w:r>
      <w:r w:rsidR="00EB61E1">
        <w:rPr>
          <w:b/>
          <w:bCs/>
        </w:rPr>
        <w:t>n</w:t>
      </w:r>
      <w:r w:rsidRPr="0002199A">
        <w:rPr>
          <w:b/>
          <w:bCs/>
        </w:rPr>
        <w:t xml:space="preserve">ative </w:t>
      </w:r>
      <w:r w:rsidR="00EB61E1">
        <w:rPr>
          <w:b/>
          <w:bCs/>
        </w:rPr>
        <w:t>i</w:t>
      </w:r>
      <w:r w:rsidRPr="0002199A">
        <w:rPr>
          <w:b/>
          <w:bCs/>
        </w:rPr>
        <w:t>ntegrations</w:t>
      </w:r>
      <w:r w:rsidRPr="0002199A">
        <w:t>: Managed OpenShift integrates seamlessly with cloud services like storage, networking, and identity management tools, enabling flexible, cloud-native application architectures</w:t>
      </w:r>
      <w:r w:rsidR="00E076F6" w:rsidRPr="001759C7">
        <w:t>.</w:t>
      </w:r>
    </w:p>
    <w:p w14:paraId="6F4D72D3" w14:textId="1A0AC05E" w:rsidR="0002199A" w:rsidRDefault="0002199A" w:rsidP="00EC6AAA">
      <w:pPr>
        <w:pStyle w:val="Heading3BPBHEB"/>
      </w:pPr>
      <w:r w:rsidRPr="002C5B3D">
        <w:t xml:space="preserve">Benefits of </w:t>
      </w:r>
      <w:r w:rsidR="000E2631">
        <w:t>m</w:t>
      </w:r>
      <w:r w:rsidRPr="002C5B3D">
        <w:t>anaged OpenShift in the Cloud</w:t>
      </w:r>
    </w:p>
    <w:p w14:paraId="5381E227" w14:textId="0A24CD73" w:rsidR="00916D42" w:rsidRPr="002C5B3D" w:rsidRDefault="003E7E46" w:rsidP="003E7E46">
      <w:pPr>
        <w:pStyle w:val="NormalBPBHEB"/>
      </w:pPr>
      <w:r w:rsidRPr="003E7E46">
        <w:t>By offloading infrastructure management, organizations can focus on innovation rather than operational challenges</w:t>
      </w:r>
      <w:r w:rsidRPr="003E7E46">
        <w:rPr>
          <w:b/>
          <w:bCs/>
        </w:rPr>
        <w:t>.</w:t>
      </w:r>
      <w:r w:rsidRPr="003E7E46">
        <w:t xml:space="preserve"> Managed OpenShift delivers </w:t>
      </w:r>
      <w:r w:rsidRPr="003E7E46">
        <w:rPr>
          <w:b/>
          <w:bCs/>
        </w:rPr>
        <w:t>scalability, security, and automation</w:t>
      </w:r>
      <w:r w:rsidRPr="003E7E46">
        <w:t>, enabling businesses to streamline development workflows, maintain compliance, and optimize performance across dynamic cloud environments</w:t>
      </w:r>
      <w:r w:rsidR="00C35AD7">
        <w:t>.</w:t>
      </w:r>
      <w:r w:rsidR="006C67D5">
        <w:t xml:space="preserve"> </w:t>
      </w:r>
      <w:sdt>
        <w:sdtPr>
          <w:id w:val="-1004668911"/>
          <w:citation/>
        </w:sdtPr>
        <w:sdtContent>
          <w:r w:rsidR="006C67D5">
            <w:fldChar w:fldCharType="begin"/>
          </w:r>
          <w:r w:rsidR="006C67D5">
            <w:instrText xml:space="preserve"> CITATION unknown2023m \l 1033 </w:instrText>
          </w:r>
          <w:r w:rsidR="006C67D5">
            <w:fldChar w:fldCharType="separate"/>
          </w:r>
          <w:r w:rsidR="00B012CF" w:rsidRPr="00B012CF">
            <w:rPr>
              <w:noProof/>
            </w:rPr>
            <w:t>[24]</w:t>
          </w:r>
          <w:r w:rsidR="006C67D5">
            <w:fldChar w:fldCharType="end"/>
          </w:r>
        </w:sdtContent>
      </w:sdt>
      <w:r w:rsidRPr="003E7E46">
        <w:t>.</w:t>
      </w:r>
    </w:p>
    <w:p w14:paraId="093B0BB5" w14:textId="59E5D022" w:rsidR="0002199A" w:rsidRPr="0002199A" w:rsidRDefault="0002199A" w:rsidP="00001DD2">
      <w:pPr>
        <w:pStyle w:val="NormalBPBHEB"/>
        <w:numPr>
          <w:ilvl w:val="0"/>
          <w:numId w:val="79"/>
        </w:numPr>
      </w:pPr>
      <w:commentRangeStart w:id="28"/>
      <w:commentRangeStart w:id="29"/>
      <w:r w:rsidRPr="0002199A">
        <w:rPr>
          <w:b/>
          <w:bCs/>
        </w:rPr>
        <w:t xml:space="preserve">Reduced </w:t>
      </w:r>
      <w:r w:rsidR="000E2631">
        <w:rPr>
          <w:b/>
          <w:bCs/>
        </w:rPr>
        <w:t>o</w:t>
      </w:r>
      <w:r w:rsidRPr="0002199A">
        <w:rPr>
          <w:b/>
          <w:bCs/>
        </w:rPr>
        <w:t xml:space="preserve">perational </w:t>
      </w:r>
      <w:r w:rsidR="000E2631">
        <w:rPr>
          <w:b/>
          <w:bCs/>
        </w:rPr>
        <w:t>o</w:t>
      </w:r>
      <w:r w:rsidRPr="0002199A">
        <w:rPr>
          <w:b/>
          <w:bCs/>
        </w:rPr>
        <w:t>verhead</w:t>
      </w:r>
      <w:commentRangeEnd w:id="28"/>
      <w:r w:rsidR="000E2631">
        <w:rPr>
          <w:rStyle w:val="CommentReference"/>
          <w:rFonts w:eastAsiaTheme="minorHAnsi" w:cstheme="minorBidi"/>
        </w:rPr>
        <w:commentReference w:id="28"/>
      </w:r>
      <w:commentRangeEnd w:id="29"/>
      <w:r w:rsidR="00552AC4">
        <w:rPr>
          <w:rStyle w:val="CommentReference"/>
          <w:rFonts w:eastAsiaTheme="minorHAnsi" w:cstheme="minorBidi"/>
        </w:rPr>
        <w:commentReference w:id="29"/>
      </w:r>
      <w:r w:rsidRPr="0002199A">
        <w:t>: By outsourcing the management of Kubernetes clusters and OpenShift components, development teams can focus on building applications rather than managing infrastructure</w:t>
      </w:r>
      <w:r w:rsidR="00E076F6" w:rsidRPr="001759C7">
        <w:t>.</w:t>
      </w:r>
    </w:p>
    <w:p w14:paraId="393CC664" w14:textId="6E26F2F8" w:rsidR="0002199A" w:rsidRPr="0002199A" w:rsidRDefault="0002199A" w:rsidP="00001DD2">
      <w:pPr>
        <w:pStyle w:val="NormalBPBHEB"/>
        <w:numPr>
          <w:ilvl w:val="0"/>
          <w:numId w:val="79"/>
        </w:numPr>
      </w:pPr>
      <w:r w:rsidRPr="0002199A">
        <w:rPr>
          <w:b/>
          <w:bCs/>
        </w:rPr>
        <w:t xml:space="preserve">Scalability and </w:t>
      </w:r>
      <w:r w:rsidR="000E2631">
        <w:rPr>
          <w:b/>
          <w:bCs/>
        </w:rPr>
        <w:t>f</w:t>
      </w:r>
      <w:r w:rsidRPr="0002199A">
        <w:rPr>
          <w:b/>
          <w:bCs/>
        </w:rPr>
        <w:t>lexibility</w:t>
      </w:r>
      <w:r w:rsidRPr="0002199A">
        <w:t xml:space="preserve">: Managed OpenShift in the cloud dynamically </w:t>
      </w:r>
      <w:r w:rsidR="00C35AD7">
        <w:t>scales</w:t>
      </w:r>
      <w:r w:rsidR="00C35AD7" w:rsidRPr="0002199A">
        <w:t xml:space="preserve"> </w:t>
      </w:r>
      <w:r w:rsidRPr="0002199A">
        <w:t>resources based on application load, ensuring high availability and performance</w:t>
      </w:r>
      <w:r w:rsidR="00E076F6" w:rsidRPr="001759C7">
        <w:t>.</w:t>
      </w:r>
    </w:p>
    <w:p w14:paraId="6B93C789" w14:textId="21EDE385" w:rsidR="0002199A" w:rsidRPr="0002199A" w:rsidRDefault="0002199A" w:rsidP="00001DD2">
      <w:pPr>
        <w:pStyle w:val="NormalBPBHEB"/>
        <w:numPr>
          <w:ilvl w:val="0"/>
          <w:numId w:val="79"/>
        </w:numPr>
      </w:pPr>
      <w:r w:rsidRPr="0002199A">
        <w:rPr>
          <w:b/>
          <w:bCs/>
        </w:rPr>
        <w:t>Simplified CI/CD</w:t>
      </w:r>
      <w:r w:rsidRPr="0002199A">
        <w:t>: With built-in CI/CD capabilities, OpenShift accelerates the development cycle, automating testing, integration, and deployment pipelines</w:t>
      </w:r>
      <w:r w:rsidR="00E076F6" w:rsidRPr="001759C7">
        <w:t>.</w:t>
      </w:r>
    </w:p>
    <w:p w14:paraId="1F5AD17A" w14:textId="07E349CD" w:rsidR="0002199A" w:rsidRPr="0002199A" w:rsidRDefault="0002199A" w:rsidP="00001DD2">
      <w:pPr>
        <w:pStyle w:val="NormalBPBHEB"/>
        <w:numPr>
          <w:ilvl w:val="0"/>
          <w:numId w:val="79"/>
        </w:numPr>
      </w:pPr>
      <w:r w:rsidRPr="0002199A">
        <w:rPr>
          <w:b/>
          <w:bCs/>
        </w:rPr>
        <w:t xml:space="preserve">Enhanced </w:t>
      </w:r>
      <w:r w:rsidR="000E2631">
        <w:rPr>
          <w:b/>
          <w:bCs/>
        </w:rPr>
        <w:t>s</w:t>
      </w:r>
      <w:r w:rsidRPr="0002199A">
        <w:rPr>
          <w:b/>
          <w:bCs/>
        </w:rPr>
        <w:t xml:space="preserve">ecurity and </w:t>
      </w:r>
      <w:r w:rsidR="000E2631">
        <w:rPr>
          <w:b/>
          <w:bCs/>
        </w:rPr>
        <w:t>c</w:t>
      </w:r>
      <w:r w:rsidRPr="0002199A">
        <w:rPr>
          <w:b/>
          <w:bCs/>
        </w:rPr>
        <w:t>ompliance</w:t>
      </w:r>
      <w:r w:rsidRPr="0002199A">
        <w:t>: Managed OpenShift in the cloud integrates with IAM (Identity and Access Management) and provides comprehensive logging, monitoring, and auditing features that help meet stringent security and compliance requirements</w:t>
      </w:r>
      <w:r w:rsidR="00E076F6" w:rsidRPr="001759C7">
        <w:t>.</w:t>
      </w:r>
    </w:p>
    <w:p w14:paraId="7A22EEC9" w14:textId="247A055D" w:rsidR="0002199A" w:rsidRDefault="0002199A" w:rsidP="00EC6AAA">
      <w:pPr>
        <w:pStyle w:val="Heading3BPBHEB"/>
      </w:pPr>
      <w:r w:rsidRPr="002C5B3D">
        <w:t xml:space="preserve">Use </w:t>
      </w:r>
      <w:r w:rsidR="000E2631">
        <w:t>c</w:t>
      </w:r>
      <w:r w:rsidRPr="002C5B3D">
        <w:t>ases for Managed OpenShift in the Cloud</w:t>
      </w:r>
      <w:r w:rsidR="00C35AD7">
        <w:t>.</w:t>
      </w:r>
    </w:p>
    <w:p w14:paraId="52255CCF" w14:textId="3570CBFE" w:rsidR="00916D42" w:rsidRDefault="003E7E46" w:rsidP="003E7E46">
      <w:pPr>
        <w:pStyle w:val="NormalBPBHEB"/>
      </w:pPr>
      <w:r w:rsidRPr="003E7E46">
        <w:t xml:space="preserve">Businesses adopting modern cloud strategies require platforms that support scalable </w:t>
      </w:r>
      <w:r w:rsidR="006C67D5" w:rsidRPr="003E7E46">
        <w:t>architecture</w:t>
      </w:r>
      <w:r w:rsidRPr="003E7E46">
        <w:t xml:space="preserve">, hybrid deployments, and DevOps automation. Managed OpenShift caters to diverse workloads, from </w:t>
      </w:r>
      <w:r w:rsidRPr="004F5AB3">
        <w:t>microservices-driven applications to hybrid cloud integrations and fully automated CI/CD pipelines</w:t>
      </w:r>
      <w:r w:rsidRPr="003E7E46">
        <w:t>, making it a preferred solution for enterprises embracing cloud-native development</w:t>
      </w:r>
      <w:r w:rsidR="008F0D59">
        <w:t>.</w:t>
      </w:r>
      <w:r w:rsidR="006C67D5">
        <w:t xml:space="preserve"> </w:t>
      </w:r>
      <w:sdt>
        <w:sdtPr>
          <w:id w:val="-1707949173"/>
          <w:citation/>
        </w:sdtPr>
        <w:sdtContent>
          <w:r w:rsidR="006C67D5">
            <w:fldChar w:fldCharType="begin"/>
          </w:r>
          <w:r w:rsidR="006C67D5">
            <w:instrText xml:space="preserve"> CITATION unknown2023m \l 1033 </w:instrText>
          </w:r>
          <w:r w:rsidR="006C67D5">
            <w:fldChar w:fldCharType="separate"/>
          </w:r>
          <w:r w:rsidR="00B012CF" w:rsidRPr="00B012CF">
            <w:rPr>
              <w:noProof/>
            </w:rPr>
            <w:t>[24]</w:t>
          </w:r>
          <w:r w:rsidR="006C67D5">
            <w:fldChar w:fldCharType="end"/>
          </w:r>
        </w:sdtContent>
      </w:sdt>
      <w:r w:rsidRPr="003E7E46">
        <w:t>.</w:t>
      </w:r>
    </w:p>
    <w:p w14:paraId="7EFDC25A" w14:textId="6BFB0297" w:rsidR="00FE33B6" w:rsidRPr="002C5B3D" w:rsidRDefault="00FE33B6" w:rsidP="003E7E46">
      <w:pPr>
        <w:pStyle w:val="NormalBPBHEB"/>
      </w:pPr>
      <w:r w:rsidRPr="00FE33B6">
        <w:t>By adopting managed OpenShift in the cloud, organizations can unlock a wide range of benefits that go beyond simplified container management. The following benefits illustrate how OpenShift accelerates development, optimizes resources, and strengthens security while reducing operational complexity.</w:t>
      </w:r>
    </w:p>
    <w:p w14:paraId="292FA170" w14:textId="5C83F8E2" w:rsidR="0002199A" w:rsidRPr="0002199A" w:rsidRDefault="0002199A" w:rsidP="00001DD2">
      <w:pPr>
        <w:pStyle w:val="NormalBPBHEB"/>
        <w:numPr>
          <w:ilvl w:val="0"/>
          <w:numId w:val="80"/>
        </w:numPr>
      </w:pPr>
      <w:commentRangeStart w:id="30"/>
      <w:commentRangeStart w:id="31"/>
      <w:r w:rsidRPr="0002199A">
        <w:rPr>
          <w:b/>
          <w:bCs/>
        </w:rPr>
        <w:t xml:space="preserve">Microservices </w:t>
      </w:r>
      <w:r w:rsidR="000E2631">
        <w:rPr>
          <w:b/>
          <w:bCs/>
        </w:rPr>
        <w:t>d</w:t>
      </w:r>
      <w:r w:rsidRPr="0002199A">
        <w:rPr>
          <w:b/>
          <w:bCs/>
        </w:rPr>
        <w:t>eployment</w:t>
      </w:r>
      <w:r w:rsidRPr="0002199A">
        <w:t xml:space="preserve">: </w:t>
      </w:r>
      <w:commentRangeEnd w:id="30"/>
      <w:r w:rsidR="000E2631">
        <w:rPr>
          <w:rStyle w:val="CommentReference"/>
          <w:rFonts w:eastAsiaTheme="minorHAnsi" w:cstheme="minorBidi"/>
        </w:rPr>
        <w:commentReference w:id="30"/>
      </w:r>
      <w:commentRangeEnd w:id="31"/>
      <w:r w:rsidR="00FF6B3A">
        <w:rPr>
          <w:rStyle w:val="CommentReference"/>
          <w:rFonts w:eastAsiaTheme="minorHAnsi" w:cstheme="minorBidi"/>
        </w:rPr>
        <w:commentReference w:id="31"/>
      </w:r>
      <w:r w:rsidRPr="0002199A">
        <w:t>Managed OpenShift is ideal for organizations transitioning to a microservices architecture. It supports the deployment and management of microservices at scale</w:t>
      </w:r>
      <w:r w:rsidR="00E076F6" w:rsidRPr="001759C7">
        <w:t>.</w:t>
      </w:r>
    </w:p>
    <w:p w14:paraId="23510873" w14:textId="122D2F10" w:rsidR="0002199A" w:rsidRPr="0002199A" w:rsidRDefault="0002199A" w:rsidP="00001DD2">
      <w:pPr>
        <w:pStyle w:val="NormalBPBHEB"/>
        <w:numPr>
          <w:ilvl w:val="0"/>
          <w:numId w:val="80"/>
        </w:numPr>
      </w:pPr>
      <w:r w:rsidRPr="0002199A">
        <w:rPr>
          <w:b/>
          <w:bCs/>
        </w:rPr>
        <w:t xml:space="preserve">Hybrid Cloud </w:t>
      </w:r>
      <w:r w:rsidR="000E2631">
        <w:rPr>
          <w:b/>
          <w:bCs/>
        </w:rPr>
        <w:t>s</w:t>
      </w:r>
      <w:r w:rsidRPr="0002199A">
        <w:rPr>
          <w:b/>
          <w:bCs/>
        </w:rPr>
        <w:t>olutions</w:t>
      </w:r>
      <w:r w:rsidRPr="0002199A">
        <w:t xml:space="preserve">: </w:t>
      </w:r>
      <w:r w:rsidR="00C35AD7">
        <w:t>Managed OpenShift offers seamless integration with public and private cloud environments, enabling hybrid cloud strategies and</w:t>
      </w:r>
      <w:r w:rsidRPr="0002199A">
        <w:t xml:space="preserve"> allowing organizations to run applications across diverse cloud platforms</w:t>
      </w:r>
      <w:r w:rsidR="004B37D1" w:rsidRPr="001759C7">
        <w:t>.</w:t>
      </w:r>
    </w:p>
    <w:p w14:paraId="76BDF78B" w14:textId="3CACE146" w:rsidR="0002199A" w:rsidRPr="0002199A" w:rsidRDefault="0002199A" w:rsidP="00001DD2">
      <w:pPr>
        <w:pStyle w:val="NormalBPBHEB"/>
        <w:numPr>
          <w:ilvl w:val="0"/>
          <w:numId w:val="80"/>
        </w:numPr>
      </w:pPr>
      <w:r w:rsidRPr="0002199A">
        <w:rPr>
          <w:b/>
          <w:bCs/>
        </w:rPr>
        <w:t xml:space="preserve">DevOps and CI/CD </w:t>
      </w:r>
      <w:r w:rsidR="002E5A4D">
        <w:rPr>
          <w:b/>
          <w:bCs/>
        </w:rPr>
        <w:t>p</w:t>
      </w:r>
      <w:r w:rsidRPr="0002199A">
        <w:rPr>
          <w:b/>
          <w:bCs/>
        </w:rPr>
        <w:t>ipelines</w:t>
      </w:r>
      <w:r w:rsidRPr="0002199A">
        <w:t>: Managed OpenShift simplifies the adoption of DevOps practices by integrating CI/CD pipelines directly into the platform, ensuring smooth and consistent deployment processes</w:t>
      </w:r>
      <w:r w:rsidR="004B37D1" w:rsidRPr="001759C7">
        <w:t>.</w:t>
      </w:r>
    </w:p>
    <w:p w14:paraId="70CE928B" w14:textId="2AC29EFC" w:rsidR="0002199A" w:rsidRPr="002C5B3D" w:rsidRDefault="0002199A" w:rsidP="00EC6AAA">
      <w:pPr>
        <w:pStyle w:val="Heading3BPBHEB"/>
      </w:pPr>
      <w:r w:rsidRPr="002C5B3D">
        <w:t xml:space="preserve">Integration with AWS </w:t>
      </w:r>
      <w:proofErr w:type="gramStart"/>
      <w:r w:rsidR="002E5A4D">
        <w:t>s</w:t>
      </w:r>
      <w:r w:rsidRPr="002C5B3D">
        <w:t>ervices</w:t>
      </w:r>
      <w:proofErr w:type="gramEnd"/>
    </w:p>
    <w:p w14:paraId="3FD8D2DC" w14:textId="6A7341F1" w:rsidR="0002199A" w:rsidRDefault="0002199A" w:rsidP="00001DD2">
      <w:pPr>
        <w:pStyle w:val="NormalBPBHEB"/>
      </w:pPr>
      <w:r w:rsidRPr="0002199A">
        <w:t>Managed OpenShift in the cloud integrates with various AWS services, enhancing its capabilities and extending its use for different application needs</w:t>
      </w:r>
      <w:r w:rsidR="00C35AD7">
        <w:t>.</w:t>
      </w:r>
      <w:r w:rsidRPr="0002199A">
        <w:t xml:space="preserve"> </w:t>
      </w:r>
      <w:sdt>
        <w:sdtPr>
          <w:id w:val="-186751490"/>
          <w:citation/>
        </w:sdtPr>
        <w:sdtContent>
          <w:r w:rsidR="004B37D1">
            <w:fldChar w:fldCharType="begin"/>
          </w:r>
          <w:r w:rsidR="004B37D1">
            <w:instrText xml:space="preserve"> CITATION unknown2023m \l 1033 </w:instrText>
          </w:r>
          <w:r w:rsidR="004B37D1">
            <w:fldChar w:fldCharType="separate"/>
          </w:r>
          <w:r w:rsidR="00B012CF" w:rsidRPr="00B012CF">
            <w:rPr>
              <w:noProof/>
            </w:rPr>
            <w:t>[24]</w:t>
          </w:r>
          <w:r w:rsidR="004B37D1">
            <w:fldChar w:fldCharType="end"/>
          </w:r>
        </w:sdtContent>
      </w:sdt>
      <w:r w:rsidR="004B37D1" w:rsidRPr="001759C7">
        <w:t>.</w:t>
      </w:r>
    </w:p>
    <w:p w14:paraId="755F200C" w14:textId="5BBFCDE7" w:rsidR="00627013" w:rsidRPr="0002199A" w:rsidRDefault="00627013" w:rsidP="00001DD2">
      <w:pPr>
        <w:pStyle w:val="NormalBPBHEB"/>
      </w:pPr>
      <w:r w:rsidRPr="00627013">
        <w:t xml:space="preserve">Managed OpenShift in the cloud supports </w:t>
      </w:r>
      <w:r w:rsidR="0040562E">
        <w:t xml:space="preserve">diverse </w:t>
      </w:r>
      <w:r w:rsidRPr="00627013">
        <w:t xml:space="preserve">use cases across industries and workloads. The examples below highlight how organizations </w:t>
      </w:r>
      <w:r w:rsidR="0040562E">
        <w:t>leverage</w:t>
      </w:r>
      <w:r w:rsidRPr="00627013">
        <w:t xml:space="preserve"> OpenShift to modernize their application architectures, implement hybrid cloud strategies, and streamline DevOps practices.</w:t>
      </w:r>
    </w:p>
    <w:p w14:paraId="7C1E1F34" w14:textId="17CD80D3" w:rsidR="0002199A" w:rsidRPr="0002199A" w:rsidRDefault="00CA3616" w:rsidP="008F0D59">
      <w:r w:rsidRPr="00CA3616">
        <w:rPr>
          <w:b/>
        </w:rPr>
        <w:t>Amazon EC2 and Amazon S3</w:t>
      </w:r>
      <w:r w:rsidRPr="008F0D59">
        <w:t>: Integrated with Managed OpenShift, these services offer scalable computing and secure cloud storage.</w:t>
      </w:r>
    </w:p>
    <w:p w14:paraId="2AA01390" w14:textId="7C492B20" w:rsidR="0002199A" w:rsidRPr="0002199A" w:rsidRDefault="0002199A" w:rsidP="00EC6AAA">
      <w:pPr>
        <w:pStyle w:val="NormalBPBHEB"/>
        <w:numPr>
          <w:ilvl w:val="0"/>
          <w:numId w:val="109"/>
        </w:numPr>
      </w:pPr>
      <w:r w:rsidRPr="0002199A">
        <w:rPr>
          <w:b/>
          <w:bCs/>
        </w:rPr>
        <w:t>AWS IAM</w:t>
      </w:r>
      <w:r w:rsidRPr="0002199A">
        <w:t>: Integrated with AWS IAM, Managed OpenShift ensures secure access control for cloud resources</w:t>
      </w:r>
      <w:r w:rsidR="00C35AD7">
        <w:t xml:space="preserve"> and provides</w:t>
      </w:r>
      <w:r w:rsidRPr="0002199A">
        <w:t xml:space="preserve"> robust identity and permissions management</w:t>
      </w:r>
      <w:r w:rsidR="004B37D1" w:rsidRPr="001759C7">
        <w:t>.</w:t>
      </w:r>
    </w:p>
    <w:p w14:paraId="5A1B56F3" w14:textId="1E086C1A" w:rsidR="0002199A" w:rsidRPr="0002199A" w:rsidRDefault="0002199A" w:rsidP="00EC6AAA">
      <w:pPr>
        <w:pStyle w:val="NormalBPBHEB"/>
        <w:numPr>
          <w:ilvl w:val="0"/>
          <w:numId w:val="109"/>
        </w:numPr>
      </w:pPr>
      <w:r w:rsidRPr="0002199A">
        <w:rPr>
          <w:b/>
          <w:bCs/>
        </w:rPr>
        <w:t>Amazon CloudWatch</w:t>
      </w:r>
      <w:r w:rsidRPr="0002199A">
        <w:t xml:space="preserve">: Managed OpenShift integrates with Amazon CloudWatch for monitoring, enabling organizations to track </w:t>
      </w:r>
      <w:r w:rsidR="007A04CC">
        <w:t xml:space="preserve">application performance metrics, logs, and health status </w:t>
      </w:r>
      <w:r w:rsidRPr="0002199A">
        <w:t xml:space="preserve">in </w:t>
      </w:r>
      <w:r w:rsidR="00AB6B76">
        <w:t>real time</w:t>
      </w:r>
      <w:r w:rsidR="004B37D1" w:rsidRPr="001759C7">
        <w:t>.</w:t>
      </w:r>
    </w:p>
    <w:p w14:paraId="2D7927AC" w14:textId="77777777" w:rsidR="00B452A9" w:rsidRPr="005818C1" w:rsidRDefault="00B452A9" w:rsidP="00EC6AAA">
      <w:pPr>
        <w:pStyle w:val="Heading2BPBHEB"/>
      </w:pPr>
      <w:r w:rsidRPr="005818C1">
        <w:t>Robotics: AWS RoboMaker</w:t>
      </w:r>
    </w:p>
    <w:p w14:paraId="1BF3CCD3" w14:textId="187CFCAF"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rPr>
          <w:b/>
          <w:bCs/>
        </w:rPr>
        <w:t>AWS RoboMaker</w:t>
      </w:r>
      <w:r w:rsidRPr="00B452A9">
        <w:t xml:space="preserve"> simplifies the development, testing, and deployment of robotics applications in the cloud. It provides comprehensive tools for building intelligent robots, including simulation environments, fleet management, and </w:t>
      </w:r>
      <w:r w:rsidR="007A04CC">
        <w:t>Robot Operating System (ROS) integration</w:t>
      </w:r>
      <w:r w:rsidRPr="00B452A9">
        <w:t>. RoboMaker supports a streamlined workflow, from development and simulation to deployment</w:t>
      </w:r>
      <w:r w:rsidR="007A04CC">
        <w:t>.</w:t>
      </w:r>
      <w:r w:rsidRPr="00B452A9">
        <w:t xml:space="preserve"> </w:t>
      </w:r>
      <w:sdt>
        <w:sdtPr>
          <w:id w:val="425937488"/>
          <w:citation/>
        </w:sdtPr>
        <w:sdtContent>
          <w:r w:rsidR="00E84606">
            <w:fldChar w:fldCharType="begin"/>
          </w:r>
          <w:r w:rsidR="00E84606">
            <w:instrText xml:space="preserve"> CITATION unknown2023n \l 1033 </w:instrText>
          </w:r>
          <w:r w:rsidR="00E84606">
            <w:fldChar w:fldCharType="separate"/>
          </w:r>
          <w:r w:rsidR="00B012CF" w:rsidRPr="00B012CF">
            <w:rPr>
              <w:noProof/>
            </w:rPr>
            <w:t>[33]</w:t>
          </w:r>
          <w:r w:rsidR="00E84606">
            <w:fldChar w:fldCharType="end"/>
          </w:r>
        </w:sdtContent>
      </w:sdt>
      <w:r w:rsidRPr="00B452A9">
        <w:t>.</w:t>
      </w:r>
    </w:p>
    <w:p w14:paraId="73057E3C" w14:textId="346FCB29" w:rsidR="00B452A9" w:rsidRDefault="00B452A9" w:rsidP="00EC6AAA">
      <w:pPr>
        <w:pStyle w:val="Heading3BPBHEB"/>
      </w:pPr>
      <w:r w:rsidRPr="005818C1">
        <w:t xml:space="preserve">Key </w:t>
      </w:r>
      <w:r w:rsidR="00D63D26" w:rsidRPr="005818C1">
        <w:t>features and capabilities</w:t>
      </w:r>
    </w:p>
    <w:p w14:paraId="3EEDBC88" w14:textId="11C01661" w:rsidR="007D12F3" w:rsidRPr="005818C1" w:rsidRDefault="007D12F3" w:rsidP="008518E7">
      <w:pPr>
        <w:pStyle w:val="NormalBPBHEB"/>
      </w:pPr>
      <w:r w:rsidRPr="007D12F3">
        <w:t xml:space="preserve">AWS RoboMaker equips developers with a </w:t>
      </w:r>
      <w:r w:rsidRPr="007D12F3">
        <w:rPr>
          <w:b/>
          <w:bCs/>
        </w:rPr>
        <w:t>comprehensive suite of tools</w:t>
      </w:r>
      <w:r w:rsidRPr="007D12F3">
        <w:t xml:space="preserve"> for building, testing, and deploying robotics </w:t>
      </w:r>
      <w:r w:rsidR="00B611FF" w:rsidRPr="007D12F3">
        <w:t>applications on a</w:t>
      </w:r>
      <w:r w:rsidRPr="007D12F3">
        <w:t xml:space="preserve"> scale. By offering </w:t>
      </w:r>
      <w:r w:rsidRPr="004F5AB3">
        <w:t>realistic simulation environments, fleet management solutions, and deep integration with ROS</w:t>
      </w:r>
      <w:r w:rsidRPr="007D12F3">
        <w:t>, RoboMaker accelerates the development lifecycle of intelligent robots.</w:t>
      </w:r>
    </w:p>
    <w:p w14:paraId="34C8BDDB" w14:textId="7CC149C6" w:rsidR="00B452A9" w:rsidRPr="00B452A9" w:rsidRDefault="00B452A9" w:rsidP="00EC6AAA">
      <w:pPr>
        <w:pStyle w:val="NormalBPBHEB"/>
        <w:numPr>
          <w:ilvl w:val="0"/>
          <w:numId w:val="110"/>
        </w:numPr>
      </w:pPr>
      <w:commentRangeStart w:id="32"/>
      <w:commentRangeStart w:id="33"/>
      <w:r w:rsidRPr="00B452A9">
        <w:rPr>
          <w:b/>
          <w:bCs/>
        </w:rPr>
        <w:t>Simulation environments</w:t>
      </w:r>
      <w:r w:rsidRPr="00B452A9">
        <w:t xml:space="preserve">: </w:t>
      </w:r>
      <w:commentRangeEnd w:id="32"/>
      <w:r w:rsidR="007B4C2D">
        <w:rPr>
          <w:rStyle w:val="CommentReference"/>
          <w:rFonts w:eastAsiaTheme="minorHAnsi" w:cstheme="minorBidi"/>
        </w:rPr>
        <w:commentReference w:id="32"/>
      </w:r>
      <w:commentRangeEnd w:id="33"/>
      <w:r w:rsidR="00001F5F">
        <w:rPr>
          <w:rStyle w:val="CommentReference"/>
          <w:rFonts w:eastAsiaTheme="minorHAnsi" w:cstheme="minorBidi"/>
        </w:rPr>
        <w:commentReference w:id="33"/>
      </w:r>
      <w:r w:rsidRPr="00B452A9">
        <w:t xml:space="preserve">AWS RoboMaker provides realistic testing scenarios before deploying applications to physical robots </w:t>
      </w:r>
      <w:sdt>
        <w:sdtPr>
          <w:id w:val="433095598"/>
          <w:citation/>
        </w:sdtPr>
        <w:sdtContent>
          <w:r w:rsidR="00844C1E">
            <w:fldChar w:fldCharType="begin"/>
          </w:r>
          <w:r w:rsidR="00844C1E">
            <w:instrText xml:space="preserve"> CITATION unknown2023n \l 1033 </w:instrText>
          </w:r>
          <w:r w:rsidR="00844C1E">
            <w:fldChar w:fldCharType="separate"/>
          </w:r>
          <w:r w:rsidR="00B012CF" w:rsidRPr="00B012CF">
            <w:rPr>
              <w:noProof/>
            </w:rPr>
            <w:t>[33]</w:t>
          </w:r>
          <w:r w:rsidR="00844C1E">
            <w:fldChar w:fldCharType="end"/>
          </w:r>
        </w:sdtContent>
      </w:sdt>
      <w:r w:rsidR="00844C1E" w:rsidRPr="00B452A9">
        <w:t>.</w:t>
      </w:r>
    </w:p>
    <w:p w14:paraId="1428505B" w14:textId="2577A45C" w:rsidR="00B452A9" w:rsidRPr="00B452A9" w:rsidRDefault="00B452A9" w:rsidP="00EC6AAA">
      <w:pPr>
        <w:pStyle w:val="NormalBPBHEB"/>
        <w:numPr>
          <w:ilvl w:val="0"/>
          <w:numId w:val="110"/>
        </w:numPr>
      </w:pPr>
      <w:r w:rsidRPr="00B452A9">
        <w:rPr>
          <w:b/>
          <w:bCs/>
        </w:rPr>
        <w:t>Fleet management</w:t>
      </w:r>
      <w:r w:rsidRPr="00B452A9">
        <w:t xml:space="preserve">: It </w:t>
      </w:r>
      <w:r w:rsidR="002078C6">
        <w:t>provides tools for efficiently managing and scaling robot fleets</w:t>
      </w:r>
      <w:r w:rsidRPr="00B452A9">
        <w:t>.</w:t>
      </w:r>
    </w:p>
    <w:p w14:paraId="699F65B5" w14:textId="63D375B4" w:rsidR="00B452A9" w:rsidRDefault="00B452A9" w:rsidP="00EC6AAA">
      <w:pPr>
        <w:pStyle w:val="NormalBPBHEB"/>
        <w:numPr>
          <w:ilvl w:val="0"/>
          <w:numId w:val="110"/>
        </w:numPr>
      </w:pPr>
      <w:r w:rsidRPr="00B452A9">
        <w:rPr>
          <w:b/>
          <w:bCs/>
        </w:rPr>
        <w:t>ROS integration</w:t>
      </w:r>
      <w:r w:rsidRPr="00B452A9">
        <w:t xml:space="preserve">: Seamlessly integrates with ROS, allowing compatibility with </w:t>
      </w:r>
      <w:r w:rsidR="0037624E" w:rsidRPr="00B452A9">
        <w:t>widely used</w:t>
      </w:r>
      <w:r w:rsidRPr="00B452A9">
        <w:t xml:space="preserve"> robotic frameworks </w:t>
      </w:r>
      <w:sdt>
        <w:sdtPr>
          <w:id w:val="-1274003404"/>
          <w:citation/>
        </w:sdtPr>
        <w:sdtContent>
          <w:r w:rsidR="00844C1E">
            <w:fldChar w:fldCharType="begin"/>
          </w:r>
          <w:r w:rsidR="00844C1E">
            <w:instrText xml:space="preserve"> CITATION unknown2023n \l 1033 </w:instrText>
          </w:r>
          <w:r w:rsidR="00844C1E">
            <w:fldChar w:fldCharType="separate"/>
          </w:r>
          <w:r w:rsidR="00B012CF" w:rsidRPr="00B012CF">
            <w:rPr>
              <w:noProof/>
            </w:rPr>
            <w:t>[33]</w:t>
          </w:r>
          <w:r w:rsidR="00844C1E">
            <w:fldChar w:fldCharType="end"/>
          </w:r>
        </w:sdtContent>
      </w:sdt>
      <w:r w:rsidR="00844C1E" w:rsidRPr="00B452A9">
        <w:t>.</w:t>
      </w:r>
    </w:p>
    <w:p w14:paraId="02577BF5" w14:textId="4626AD59" w:rsidR="00391894" w:rsidRDefault="007A04CC" w:rsidP="00EC6AAA">
      <w:pPr>
        <w:pStyle w:val="NormalBPBHEB"/>
      </w:pPr>
      <w:r>
        <w:t>Figure 7.10 illustrates AWS RoboMaker's simulation service to visualize how it helps cloud-based robotic development. It highlights</w:t>
      </w:r>
      <w:r w:rsidR="003764BC" w:rsidRPr="003764BC">
        <w:t xml:space="preserve"> how realistic simulations refine and </w:t>
      </w:r>
      <w:r w:rsidR="00117176" w:rsidRPr="003764BC">
        <w:t>evaluate</w:t>
      </w:r>
      <w:r w:rsidR="003764BC" w:rsidRPr="003764BC">
        <w:t xml:space="preserve"> robotic applications before deploying them to physical </w:t>
      </w:r>
      <w:r w:rsidR="0037624E" w:rsidRPr="003764BC">
        <w:t>robots.</w:t>
      </w:r>
    </w:p>
    <w:p w14:paraId="3367D7AA" w14:textId="77777777" w:rsidR="00F02DB4" w:rsidRPr="00F02DB4" w:rsidRDefault="00F02DB4" w:rsidP="00001DD2">
      <w:pPr>
        <w:pBdr>
          <w:top w:val="nil"/>
          <w:left w:val="nil"/>
          <w:bottom w:val="nil"/>
          <w:right w:val="nil"/>
          <w:between w:val="nil"/>
        </w:pBdr>
        <w:shd w:val="clear" w:color="auto" w:fill="FFFFFF"/>
        <w:spacing w:after="100" w:line="276" w:lineRule="auto"/>
        <w:jc w:val="both"/>
        <w:rPr>
          <w:b/>
          <w:bCs/>
        </w:rPr>
      </w:pPr>
    </w:p>
    <w:p w14:paraId="31C96681" w14:textId="77777777" w:rsidR="00F02DB4" w:rsidRPr="00F02DB4" w:rsidRDefault="00F02DB4" w:rsidP="00EC6AAA">
      <w:pPr>
        <w:pStyle w:val="FigureBPBHEB"/>
      </w:pPr>
      <w:commentRangeStart w:id="34"/>
      <w:commentRangeStart w:id="35"/>
      <w:r w:rsidRPr="00F02DB4">
        <w:rPr>
          <w:noProof/>
        </w:rPr>
        <w:drawing>
          <wp:inline distT="0" distB="0" distL="0" distR="0" wp14:anchorId="1D6D16B1" wp14:editId="309DF431">
            <wp:extent cx="5754200" cy="1495425"/>
            <wp:effectExtent l="0" t="0" r="0" b="0"/>
            <wp:docPr id="389513703" name="Picture 26" descr="A diagram of a run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703" name="Picture 26" descr="A diagram of a run simu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commentRangeEnd w:id="34"/>
      <w:r w:rsidR="00DF7EA4">
        <w:rPr>
          <w:rStyle w:val="CommentReference"/>
          <w:color w:val="000000" w:themeColor="text1"/>
        </w:rPr>
        <w:commentReference w:id="34"/>
      </w:r>
      <w:commentRangeEnd w:id="35"/>
      <w:r w:rsidR="00001F5F">
        <w:rPr>
          <w:rStyle w:val="CommentReference"/>
          <w:color w:val="000000" w:themeColor="text1"/>
        </w:rPr>
        <w:commentReference w:id="35"/>
      </w:r>
    </w:p>
    <w:p w14:paraId="166E4339" w14:textId="36DB1B1A" w:rsidR="00F02DB4" w:rsidRPr="00F02DB4" w:rsidRDefault="00F02DB4" w:rsidP="00001DD2">
      <w:pPr>
        <w:spacing w:after="240" w:line="276" w:lineRule="auto"/>
        <w:jc w:val="center"/>
        <w:rPr>
          <w:rFonts w:eastAsia="Palatino Linotype" w:cs="Palatino Linotype"/>
          <w:b/>
          <w:bCs/>
          <w:i/>
          <w:iCs/>
          <w:sz w:val="18"/>
          <w:szCs w:val="18"/>
        </w:rPr>
      </w:pPr>
      <w:r w:rsidRPr="00F02DB4">
        <w:rPr>
          <w:rFonts w:eastAsia="Palatino Linotype" w:cs="Palatino Linotype"/>
          <w:b/>
          <w:i/>
          <w:iCs/>
          <w:sz w:val="18"/>
          <w:szCs w:val="18"/>
        </w:rPr>
        <w:t>Figure 7.</w:t>
      </w:r>
      <w:r w:rsidR="00A44A1E">
        <w:rPr>
          <w:rFonts w:eastAsia="Palatino Linotype" w:cs="Palatino Linotype"/>
          <w:b/>
          <w:i/>
          <w:iCs/>
          <w:sz w:val="18"/>
          <w:szCs w:val="18"/>
        </w:rPr>
        <w:fldChar w:fldCharType="begin"/>
      </w:r>
      <w:r w:rsidR="00A44A1E">
        <w:rPr>
          <w:rFonts w:eastAsia="Palatino Linotype" w:cs="Palatino Linotype"/>
          <w:b/>
          <w:i/>
          <w:iCs/>
          <w:sz w:val="18"/>
          <w:szCs w:val="18"/>
        </w:rPr>
        <w:instrText xml:space="preserve"> SEQ Figure \* ARABIC </w:instrText>
      </w:r>
      <w:r w:rsidR="00A44A1E">
        <w:rPr>
          <w:rFonts w:eastAsia="Palatino Linotype" w:cs="Palatino Linotype"/>
          <w:b/>
          <w:i/>
          <w:iCs/>
          <w:sz w:val="18"/>
          <w:szCs w:val="18"/>
        </w:rPr>
        <w:fldChar w:fldCharType="separate"/>
      </w:r>
      <w:r w:rsidR="00A44A1E">
        <w:rPr>
          <w:rFonts w:eastAsia="Palatino Linotype" w:cs="Palatino Linotype"/>
          <w:b/>
          <w:i/>
          <w:iCs/>
          <w:noProof/>
          <w:sz w:val="18"/>
          <w:szCs w:val="18"/>
        </w:rPr>
        <w:t>10</w:t>
      </w:r>
      <w:r w:rsidR="00A44A1E">
        <w:rPr>
          <w:rFonts w:eastAsia="Palatino Linotype" w:cs="Palatino Linotype"/>
          <w:b/>
          <w:i/>
          <w:iCs/>
          <w:sz w:val="18"/>
          <w:szCs w:val="18"/>
        </w:rPr>
        <w:fldChar w:fldCharType="end"/>
      </w:r>
      <w:r w:rsidRPr="00F02DB4">
        <w:rPr>
          <w:rFonts w:eastAsia="Palatino Linotype" w:cs="Palatino Linotype"/>
          <w:bCs/>
          <w:i/>
          <w:iCs/>
          <w:sz w:val="18"/>
          <w:szCs w:val="18"/>
        </w:rPr>
        <w:t>AWS RoboMaker cloud-based simulation service (AWS</w:t>
      </w:r>
      <w:r w:rsidRPr="00F02DB4">
        <w:rPr>
          <w:rFonts w:eastAsia="Palatino Linotype" w:cs="Palatino Linotype"/>
          <w:bCs/>
          <w:i/>
          <w:iCs/>
          <w:noProof/>
          <w:sz w:val="18"/>
          <w:szCs w:val="18"/>
        </w:rPr>
        <w:t xml:space="preserve"> Documentation)</w:t>
      </w:r>
    </w:p>
    <w:p w14:paraId="230DC8DE" w14:textId="77777777" w:rsidR="00B452A9" w:rsidRPr="005818C1" w:rsidRDefault="00B452A9" w:rsidP="00EC6AAA">
      <w:pPr>
        <w:pStyle w:val="Heading3BPBHEB"/>
      </w:pPr>
      <w:r w:rsidRPr="005818C1">
        <w:t>Workflow</w:t>
      </w:r>
    </w:p>
    <w:p w14:paraId="62DFA6A4" w14:textId="77777777"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t>RoboMaker's workflow covers:</w:t>
      </w:r>
    </w:p>
    <w:p w14:paraId="3908D20C" w14:textId="77777777" w:rsidR="00B452A9" w:rsidRPr="00B452A9" w:rsidRDefault="00B452A9" w:rsidP="00EC6AAA">
      <w:pPr>
        <w:pStyle w:val="NormalBPBHEB"/>
        <w:numPr>
          <w:ilvl w:val="0"/>
          <w:numId w:val="111"/>
        </w:numPr>
      </w:pPr>
      <w:r w:rsidRPr="00B452A9">
        <w:rPr>
          <w:b/>
          <w:bCs/>
        </w:rPr>
        <w:t>Development</w:t>
      </w:r>
      <w:r w:rsidRPr="00B452A9">
        <w:t>: Use the integrated IDE to build and debug applications.</w:t>
      </w:r>
    </w:p>
    <w:p w14:paraId="226EE27D" w14:textId="77777777" w:rsidR="00B452A9" w:rsidRPr="00B452A9" w:rsidRDefault="00B452A9" w:rsidP="00EC6AAA">
      <w:pPr>
        <w:pStyle w:val="NormalBPBHEB"/>
        <w:numPr>
          <w:ilvl w:val="0"/>
          <w:numId w:val="111"/>
        </w:numPr>
      </w:pPr>
      <w:r w:rsidRPr="00B452A9">
        <w:rPr>
          <w:b/>
          <w:bCs/>
        </w:rPr>
        <w:t>Simulation</w:t>
      </w:r>
      <w:r w:rsidRPr="00B452A9">
        <w:t>: Test applications in virtual environments to refine robot behavior.</w:t>
      </w:r>
    </w:p>
    <w:p w14:paraId="12F39DDE" w14:textId="349CF797" w:rsidR="00B452A9" w:rsidRPr="00B452A9" w:rsidRDefault="00B452A9" w:rsidP="00EC6AAA">
      <w:pPr>
        <w:pStyle w:val="NormalBPBHEB"/>
        <w:numPr>
          <w:ilvl w:val="0"/>
          <w:numId w:val="111"/>
        </w:numPr>
      </w:pPr>
      <w:r w:rsidRPr="00B452A9">
        <w:rPr>
          <w:b/>
          <w:bCs/>
        </w:rPr>
        <w:t>Deployment</w:t>
      </w:r>
      <w:r w:rsidRPr="00B452A9">
        <w:t xml:space="preserve">: Deploy tested applications to physical robots using RoboMaker </w:t>
      </w:r>
      <w:sdt>
        <w:sdtPr>
          <w:id w:val="1511325152"/>
          <w:citation/>
        </w:sdtPr>
        <w:sdtContent>
          <w:r w:rsidR="00F44B58">
            <w:fldChar w:fldCharType="begin"/>
          </w:r>
          <w:r w:rsidR="00F44B58">
            <w:instrText xml:space="preserve"> CITATION unknown2023n \l 1033 </w:instrText>
          </w:r>
          <w:r w:rsidR="00F44B58">
            <w:fldChar w:fldCharType="separate"/>
          </w:r>
          <w:r w:rsidR="00B012CF" w:rsidRPr="00B012CF">
            <w:rPr>
              <w:noProof/>
            </w:rPr>
            <w:t>[33]</w:t>
          </w:r>
          <w:r w:rsidR="00F44B58">
            <w:fldChar w:fldCharType="end"/>
          </w:r>
        </w:sdtContent>
      </w:sdt>
      <w:r w:rsidR="00F44B58" w:rsidRPr="00B452A9">
        <w:t>.</w:t>
      </w:r>
    </w:p>
    <w:p w14:paraId="26FC19ED" w14:textId="06F7BEF7" w:rsidR="00B452A9" w:rsidRDefault="00B452A9" w:rsidP="0063659C">
      <w:pPr>
        <w:pStyle w:val="Heading3BPBHEB"/>
      </w:pPr>
      <w:r w:rsidRPr="005818C1">
        <w:t xml:space="preserve">Integration with AWS </w:t>
      </w:r>
      <w:proofErr w:type="gramStart"/>
      <w:r w:rsidR="00717D1A">
        <w:t>s</w:t>
      </w:r>
      <w:r w:rsidRPr="005818C1">
        <w:t>ervices</w:t>
      </w:r>
      <w:proofErr w:type="gramEnd"/>
    </w:p>
    <w:p w14:paraId="5A515BA4" w14:textId="22292FEA" w:rsidR="00AF53AC" w:rsidRPr="005818C1" w:rsidRDefault="00AF53AC" w:rsidP="008518E7">
      <w:pPr>
        <w:pStyle w:val="NormalBPBHEB"/>
      </w:pPr>
      <w:r w:rsidRPr="00AF53AC">
        <w:t xml:space="preserve">Seamless integration with AWS services enhances </w:t>
      </w:r>
      <w:r w:rsidR="00E52131">
        <w:t>robotics applications' scalability, storage, and automation</w:t>
      </w:r>
      <w:r w:rsidRPr="00AF53AC">
        <w:t xml:space="preserve">. AWS RoboMaker leverages </w:t>
      </w:r>
      <w:r w:rsidRPr="00AF53AC">
        <w:rPr>
          <w:b/>
          <w:bCs/>
        </w:rPr>
        <w:t>cloud-native capabilities</w:t>
      </w:r>
      <w:r w:rsidRPr="00AF53AC">
        <w:t xml:space="preserve"> </w:t>
      </w:r>
      <w:r w:rsidR="00E52131">
        <w:t>to manage robotics infrastructure efficiently</w:t>
      </w:r>
      <w:r w:rsidR="00B611FF">
        <w:t>,</w:t>
      </w:r>
      <w:r w:rsidRPr="00AF53AC">
        <w:t xml:space="preserve"> ensuring secure data storage and scalable deployments</w:t>
      </w:r>
      <w:r w:rsidR="00EF72BC">
        <w:t xml:space="preserve"> </w:t>
      </w:r>
      <w:sdt>
        <w:sdtPr>
          <w:id w:val="2095038736"/>
          <w:citation/>
        </w:sdtPr>
        <w:sdtContent>
          <w:r w:rsidR="00EF72BC">
            <w:fldChar w:fldCharType="begin"/>
          </w:r>
          <w:r w:rsidR="00EF72BC">
            <w:instrText xml:space="preserve"> CITATION unknown2023n \l 1033 </w:instrText>
          </w:r>
          <w:r w:rsidR="00EF72BC">
            <w:fldChar w:fldCharType="separate"/>
          </w:r>
          <w:r w:rsidR="00B012CF" w:rsidRPr="00B012CF">
            <w:rPr>
              <w:noProof/>
            </w:rPr>
            <w:t>[33]</w:t>
          </w:r>
          <w:r w:rsidR="00EF72BC">
            <w:fldChar w:fldCharType="end"/>
          </w:r>
        </w:sdtContent>
      </w:sdt>
      <w:r w:rsidRPr="00AF53AC">
        <w:t>.</w:t>
      </w:r>
    </w:p>
    <w:p w14:paraId="307B6F7E" w14:textId="76016C23" w:rsidR="00B452A9" w:rsidRPr="00B452A9" w:rsidRDefault="00B452A9" w:rsidP="00EC6AAA">
      <w:pPr>
        <w:pStyle w:val="NormalBPBHEB"/>
        <w:numPr>
          <w:ilvl w:val="0"/>
          <w:numId w:val="112"/>
        </w:numPr>
      </w:pPr>
      <w:r w:rsidRPr="00B452A9">
        <w:rPr>
          <w:b/>
          <w:bCs/>
        </w:rPr>
        <w:t>Amazon S3</w:t>
      </w:r>
      <w:r w:rsidRPr="00B452A9">
        <w:t>: Store simulation data and model files.</w:t>
      </w:r>
    </w:p>
    <w:p w14:paraId="0A70F8D0" w14:textId="3274F6E9" w:rsidR="00B452A9" w:rsidRPr="00B452A9" w:rsidRDefault="00B452A9" w:rsidP="00EC6AAA">
      <w:pPr>
        <w:pStyle w:val="NormalBPBHEB"/>
        <w:numPr>
          <w:ilvl w:val="0"/>
          <w:numId w:val="112"/>
        </w:numPr>
      </w:pPr>
      <w:r w:rsidRPr="00B452A9">
        <w:rPr>
          <w:b/>
          <w:bCs/>
        </w:rPr>
        <w:t>AWS CloudFormation</w:t>
      </w:r>
      <w:r w:rsidRPr="00B452A9">
        <w:t>: Provision infrastructure for robotics applications</w:t>
      </w:r>
      <w:r w:rsidR="00F44B58" w:rsidRPr="00B452A9">
        <w:t>.</w:t>
      </w:r>
    </w:p>
    <w:p w14:paraId="2B05F458" w14:textId="6965AD8B" w:rsidR="00B452A9" w:rsidRDefault="00B452A9" w:rsidP="00EC6AAA">
      <w:pPr>
        <w:pStyle w:val="NormalBPBHEB"/>
        <w:rPr>
          <w:b/>
          <w:bCs/>
        </w:rPr>
      </w:pPr>
      <w:r w:rsidRPr="00EC6AAA">
        <w:rPr>
          <w:b/>
          <w:bCs/>
        </w:rPr>
        <w:t xml:space="preserve">Use </w:t>
      </w:r>
      <w:r w:rsidR="00717D1A" w:rsidRPr="00EC6AAA">
        <w:rPr>
          <w:b/>
          <w:bCs/>
        </w:rPr>
        <w:t>c</w:t>
      </w:r>
      <w:r w:rsidRPr="00EC6AAA">
        <w:rPr>
          <w:b/>
          <w:bCs/>
        </w:rPr>
        <w:t>ases</w:t>
      </w:r>
    </w:p>
    <w:p w14:paraId="01791A29" w14:textId="25AA95F5" w:rsidR="0018503A" w:rsidRPr="0018503A" w:rsidRDefault="004A62B3" w:rsidP="004A62B3">
      <w:pPr>
        <w:pStyle w:val="NormalBPBHEB"/>
      </w:pPr>
      <w:r w:rsidRPr="004A62B3">
        <w:t xml:space="preserve">AWS RoboMaker </w:t>
      </w:r>
      <w:proofErr w:type="gramStart"/>
      <w:r w:rsidRPr="004A62B3">
        <w:t>is used</w:t>
      </w:r>
      <w:proofErr w:type="gramEnd"/>
      <w:r w:rsidRPr="004A62B3">
        <w:t xml:space="preserve"> in industrial automation, research, and education, providing a cloud-based platform for robotics development.</w:t>
      </w:r>
      <w:r w:rsidR="0018503A" w:rsidRPr="0018503A">
        <w:t xml:space="preserve"> Organizations leverage RoboMaker to </w:t>
      </w:r>
      <w:r w:rsidR="0018503A" w:rsidRPr="0041142D">
        <w:t xml:space="preserve">enhance operational efficiency, streamline development, and enable </w:t>
      </w:r>
      <w:r w:rsidR="000C5462" w:rsidRPr="0041142D">
        <w:t>innovative</w:t>
      </w:r>
      <w:r w:rsidR="0018503A" w:rsidRPr="0041142D">
        <w:t xml:space="preserve"> research in AI-driven robotics</w:t>
      </w:r>
      <w:r w:rsidR="0018503A" w:rsidRPr="0018503A">
        <w:t>.</w:t>
      </w:r>
    </w:p>
    <w:p w14:paraId="1E7B90F6" w14:textId="77777777" w:rsidR="00B452A9" w:rsidRPr="00B452A9" w:rsidRDefault="00B452A9" w:rsidP="00EC6AAA">
      <w:pPr>
        <w:pStyle w:val="NormalBPBHEB"/>
        <w:numPr>
          <w:ilvl w:val="0"/>
          <w:numId w:val="113"/>
        </w:numPr>
      </w:pPr>
      <w:r w:rsidRPr="00B452A9">
        <w:rPr>
          <w:b/>
          <w:bCs/>
        </w:rPr>
        <w:t>Industrial automation</w:t>
      </w:r>
      <w:r w:rsidRPr="00B452A9">
        <w:t>: Automating tasks like material handling and inspection.</w:t>
      </w:r>
    </w:p>
    <w:p w14:paraId="057501AA" w14:textId="2A3135D4" w:rsidR="00B452A9" w:rsidRPr="00B452A9" w:rsidRDefault="00B452A9" w:rsidP="00EC6AAA">
      <w:pPr>
        <w:pStyle w:val="NormalBPBHEB"/>
        <w:numPr>
          <w:ilvl w:val="0"/>
          <w:numId w:val="113"/>
        </w:numPr>
      </w:pPr>
      <w:r w:rsidRPr="00B452A9">
        <w:rPr>
          <w:b/>
          <w:bCs/>
        </w:rPr>
        <w:t>Research and education</w:t>
      </w:r>
      <w:r w:rsidRPr="00B452A9">
        <w:t xml:space="preserve">: Supporting robotic research and educational purposes </w:t>
      </w:r>
      <w:sdt>
        <w:sdtPr>
          <w:id w:val="194052175"/>
          <w:citation/>
        </w:sdtPr>
        <w:sdtContent>
          <w:r w:rsidR="00F44B58">
            <w:fldChar w:fldCharType="begin"/>
          </w:r>
          <w:r w:rsidR="00F44B58">
            <w:instrText xml:space="preserve"> CITATION unknown2023n \l 1033 </w:instrText>
          </w:r>
          <w:r w:rsidR="00F44B58">
            <w:fldChar w:fldCharType="separate"/>
          </w:r>
          <w:r w:rsidR="00B012CF" w:rsidRPr="00B012CF">
            <w:rPr>
              <w:noProof/>
            </w:rPr>
            <w:t>[33]</w:t>
          </w:r>
          <w:r w:rsidR="00F44B58">
            <w:fldChar w:fldCharType="end"/>
          </w:r>
        </w:sdtContent>
      </w:sdt>
      <w:r w:rsidR="00F44B58" w:rsidRPr="00B452A9">
        <w:t>.</w:t>
      </w:r>
    </w:p>
    <w:p w14:paraId="0E39BA95" w14:textId="7CBFA6F4" w:rsidR="00B452A9" w:rsidRPr="005818C1" w:rsidRDefault="00B452A9" w:rsidP="00EC6AAA">
      <w:pPr>
        <w:pStyle w:val="Heading2BPBHEB"/>
      </w:pPr>
      <w:r w:rsidRPr="005818C1">
        <w:t xml:space="preserve">Quantum </w:t>
      </w:r>
      <w:r w:rsidR="00D66C4F">
        <w:t>t</w:t>
      </w:r>
      <w:r w:rsidRPr="005818C1">
        <w:t>echnologies in AWS</w:t>
      </w:r>
    </w:p>
    <w:p w14:paraId="57B798B4" w14:textId="13CDEC84" w:rsidR="00B452A9" w:rsidRPr="00B452A9" w:rsidRDefault="00B452A9" w:rsidP="00EC6AAA">
      <w:pPr>
        <w:pStyle w:val="NormalBPBHEB"/>
      </w:pPr>
      <w:r w:rsidRPr="00B452A9">
        <w:rPr>
          <w:b/>
          <w:bCs/>
        </w:rPr>
        <w:t>Quantum technologies</w:t>
      </w:r>
      <w:r w:rsidRPr="00B452A9">
        <w:t xml:space="preserve"> </w:t>
      </w:r>
      <w:r w:rsidR="003339DF">
        <w:t>represent a significant leap forward in computing, harnessing the principles of quantum mechanics to enable</w:t>
      </w:r>
      <w:r w:rsidRPr="00B452A9">
        <w:t xml:space="preserve"> </w:t>
      </w:r>
      <w:r w:rsidR="007D12F3">
        <w:t>robust</w:t>
      </w:r>
      <w:r w:rsidR="007D12F3" w:rsidRPr="00B452A9">
        <w:t xml:space="preserve"> </w:t>
      </w:r>
      <w:r w:rsidRPr="00B452A9">
        <w:t xml:space="preserve">computation. AWS </w:t>
      </w:r>
      <w:r w:rsidR="00D51A58" w:rsidRPr="00B452A9">
        <w:t>helps</w:t>
      </w:r>
      <w:r w:rsidRPr="00B452A9">
        <w:t xml:space="preserve"> the adoption of quantum computing through services like </w:t>
      </w:r>
      <w:r w:rsidRPr="00B452A9">
        <w:rPr>
          <w:b/>
          <w:bCs/>
        </w:rPr>
        <w:t>Amazon Braket</w:t>
      </w:r>
      <w:r w:rsidRPr="00B452A9">
        <w:t xml:space="preserve">, providing access to diverse quantum processors and tools to experiment with quantum algorithms </w:t>
      </w:r>
      <w:sdt>
        <w:sdtPr>
          <w:id w:val="1170371710"/>
          <w:citation/>
        </w:sdtPr>
        <w:sdtContent>
          <w:r w:rsidR="0020203E">
            <w:fldChar w:fldCharType="begin"/>
          </w:r>
          <w:r w:rsidR="0020203E">
            <w:instrText xml:space="preserve"> CITATION unknown2023o \l 1033 </w:instrText>
          </w:r>
          <w:r w:rsidR="0020203E">
            <w:fldChar w:fldCharType="separate"/>
          </w:r>
          <w:r w:rsidR="00B012CF" w:rsidRPr="00B012CF">
            <w:rPr>
              <w:noProof/>
            </w:rPr>
            <w:t>[34]</w:t>
          </w:r>
          <w:r w:rsidR="0020203E">
            <w:fldChar w:fldCharType="end"/>
          </w:r>
        </w:sdtContent>
      </w:sdt>
      <w:r w:rsidRPr="00B452A9">
        <w:t>.</w:t>
      </w:r>
    </w:p>
    <w:p w14:paraId="396A2288" w14:textId="5F74C956" w:rsidR="00B452A9" w:rsidRDefault="00B452A9" w:rsidP="00EC6AAA">
      <w:pPr>
        <w:pStyle w:val="Heading3BPBHEB"/>
      </w:pPr>
      <w:r w:rsidRPr="005818C1">
        <w:t xml:space="preserve">Key </w:t>
      </w:r>
      <w:r w:rsidR="00D66C4F">
        <w:t>c</w:t>
      </w:r>
      <w:r w:rsidRPr="005818C1">
        <w:t>oncepts</w:t>
      </w:r>
    </w:p>
    <w:p w14:paraId="3393843B" w14:textId="6166404B" w:rsidR="00EF5A61" w:rsidRDefault="00EF5A61" w:rsidP="00EF5A61">
      <w:pPr>
        <w:pStyle w:val="NormalBPBHEB"/>
      </w:pPr>
      <w:r w:rsidRPr="00EF5A61">
        <w:t xml:space="preserve">Understanding </w:t>
      </w:r>
      <w:r w:rsidR="003339DF">
        <w:t xml:space="preserve">the fundamental principles of quantum computing </w:t>
      </w:r>
      <w:r w:rsidRPr="00EF5A61">
        <w:t xml:space="preserve">is crucial for leveraging its computational advantages. AWS provides resources to explore key </w:t>
      </w:r>
      <w:r w:rsidR="003339DF">
        <w:t>concepts in quantum mechanics, including</w:t>
      </w:r>
      <w:r w:rsidRPr="00EF5A61">
        <w:t xml:space="preserve"> qubits, quantum gates, and entanglement, which form the foundation of quantum algorithms and computation</w:t>
      </w:r>
      <w:r w:rsidR="00DF76D7">
        <w:t xml:space="preserve"> </w:t>
      </w:r>
      <w:r w:rsidR="00D761AB" w:rsidRPr="00D761AB">
        <w:t xml:space="preserve"> </w:t>
      </w:r>
      <w:sdt>
        <w:sdtPr>
          <w:id w:val="-2070254526"/>
          <w:citation/>
        </w:sdtPr>
        <w:sdtContent>
          <w:r w:rsidR="00D761AB">
            <w:fldChar w:fldCharType="begin"/>
          </w:r>
          <w:r w:rsidR="00D761AB">
            <w:instrText xml:space="preserve"> CITATION unknown2023o \l 1033 </w:instrText>
          </w:r>
          <w:r w:rsidR="00D761AB">
            <w:fldChar w:fldCharType="separate"/>
          </w:r>
          <w:r w:rsidR="00B012CF" w:rsidRPr="00B012CF">
            <w:rPr>
              <w:noProof/>
            </w:rPr>
            <w:t>[34]</w:t>
          </w:r>
          <w:r w:rsidR="00D761AB">
            <w:fldChar w:fldCharType="end"/>
          </w:r>
        </w:sdtContent>
      </w:sdt>
      <w:r w:rsidR="00D761AB" w:rsidRPr="00B452A9">
        <w:t>.</w:t>
      </w:r>
    </w:p>
    <w:p w14:paraId="5ED928B5" w14:textId="53D891FB" w:rsidR="00134F18" w:rsidRPr="00EF5A61" w:rsidRDefault="00134F18" w:rsidP="00EF5A61">
      <w:pPr>
        <w:pStyle w:val="NormalBPBHEB"/>
      </w:pPr>
      <w:r w:rsidRPr="00134F18">
        <w:t>The foundational concepts of quantum computing provide the basis for understanding how this emerging technology differs from classical computing. AWS enables users to explore these critical principles</w:t>
      </w:r>
      <w:r w:rsidR="00E52131">
        <w:t xml:space="preserve"> underpinning</w:t>
      </w:r>
      <w:r w:rsidRPr="00134F18">
        <w:t xml:space="preserve"> quantum algorithms and their unique capabilities.</w:t>
      </w:r>
    </w:p>
    <w:p w14:paraId="37BB9FE3" w14:textId="4AE882BF" w:rsidR="00B452A9" w:rsidRPr="00B452A9" w:rsidRDefault="00B452A9" w:rsidP="00EC6AAA">
      <w:pPr>
        <w:pStyle w:val="NormalBPBHEB"/>
        <w:numPr>
          <w:ilvl w:val="0"/>
          <w:numId w:val="114"/>
        </w:numPr>
      </w:pPr>
      <w:r w:rsidRPr="00B452A9">
        <w:rPr>
          <w:b/>
          <w:bCs/>
        </w:rPr>
        <w:t>Qubits and Quantum Gates</w:t>
      </w:r>
      <w:r w:rsidRPr="00B452A9">
        <w:t>: Qubits exist in multiple states simultaneously, enabling complex computations.</w:t>
      </w:r>
    </w:p>
    <w:p w14:paraId="33F19132" w14:textId="570BE943" w:rsidR="00B452A9" w:rsidRPr="00B452A9" w:rsidRDefault="00B452A9" w:rsidP="00EC6AAA">
      <w:pPr>
        <w:pStyle w:val="NormalBPBHEB"/>
        <w:numPr>
          <w:ilvl w:val="0"/>
          <w:numId w:val="114"/>
        </w:numPr>
      </w:pPr>
      <w:r w:rsidRPr="00B452A9">
        <w:rPr>
          <w:b/>
          <w:bCs/>
        </w:rPr>
        <w:t>Entanglement</w:t>
      </w:r>
      <w:r w:rsidRPr="00B452A9">
        <w:t>: Qubits influence each other across distances, a fundamental property of quantum systems</w:t>
      </w:r>
      <w:r w:rsidR="00FB77FE">
        <w:t>.</w:t>
      </w:r>
    </w:p>
    <w:p w14:paraId="555BFAD0" w14:textId="77777777" w:rsidR="00B452A9" w:rsidRPr="005818C1" w:rsidRDefault="00B452A9" w:rsidP="00EC6AAA">
      <w:pPr>
        <w:pStyle w:val="Heading3BPBHEB"/>
      </w:pPr>
      <w:r w:rsidRPr="005818C1">
        <w:t>Amazon Braket</w:t>
      </w:r>
    </w:p>
    <w:p w14:paraId="27636689" w14:textId="3047EF53" w:rsidR="00EF5A61" w:rsidRDefault="00EF5A61" w:rsidP="00EF5A61">
      <w:pPr>
        <w:pBdr>
          <w:top w:val="nil"/>
          <w:left w:val="nil"/>
          <w:bottom w:val="nil"/>
          <w:right w:val="nil"/>
          <w:between w:val="nil"/>
        </w:pBdr>
        <w:shd w:val="clear" w:color="auto" w:fill="FFFFFF"/>
        <w:spacing w:after="100" w:line="276" w:lineRule="auto"/>
        <w:jc w:val="both"/>
      </w:pPr>
      <w:r w:rsidRPr="00EF5A61">
        <w:t xml:space="preserve">Amazon Braket serves as AWS's gateway to quantum computing, offering a unified environment for designing, </w:t>
      </w:r>
      <w:r w:rsidR="000C5462" w:rsidRPr="00EF5A61">
        <w:t>evaluating</w:t>
      </w:r>
      <w:r w:rsidRPr="00EF5A61">
        <w:t>, and executing quantum algorithms. It provides researchers and developers access to multiple quantum processors and hybrid computing resources, enabling real-world experimentation with quantum mechanics.</w:t>
      </w:r>
    </w:p>
    <w:p w14:paraId="71072582" w14:textId="63ECABC7" w:rsidR="004E4075" w:rsidRDefault="004E4075" w:rsidP="00EF5A61">
      <w:pPr>
        <w:pBdr>
          <w:top w:val="nil"/>
          <w:left w:val="nil"/>
          <w:bottom w:val="nil"/>
          <w:right w:val="nil"/>
          <w:between w:val="nil"/>
        </w:pBdr>
        <w:shd w:val="clear" w:color="auto" w:fill="FFFFFF"/>
        <w:spacing w:after="100" w:line="276" w:lineRule="auto"/>
        <w:jc w:val="both"/>
      </w:pPr>
      <w:r w:rsidRPr="004E4075">
        <w:t xml:space="preserve">By bridging classical and quantum computing, Amazon Braket </w:t>
      </w:r>
      <w:r w:rsidR="003A634B">
        <w:t xml:space="preserve">enables users to explore next-generation computational models and push the boundaries of problem-solving in </w:t>
      </w:r>
      <w:r w:rsidRPr="004E4075">
        <w:t>optimization, cryptography, and materials science.</w:t>
      </w:r>
    </w:p>
    <w:p w14:paraId="59273C95" w14:textId="58B8CAF1" w:rsidR="00134F18" w:rsidRPr="00EF5A61" w:rsidRDefault="00134F18" w:rsidP="00EF5A61">
      <w:pPr>
        <w:pBdr>
          <w:top w:val="nil"/>
          <w:left w:val="nil"/>
          <w:bottom w:val="nil"/>
          <w:right w:val="nil"/>
          <w:between w:val="nil"/>
        </w:pBdr>
        <w:shd w:val="clear" w:color="auto" w:fill="FFFFFF"/>
        <w:spacing w:after="100" w:line="276" w:lineRule="auto"/>
        <w:jc w:val="both"/>
      </w:pPr>
      <w:r w:rsidRPr="00134F18">
        <w:t>Amazon Braket offers a comprehensive set of features that allow users to experiment with quantum computing in a practical and scalable environment. The following capabilities illustrate how Amazon Braket empowers organizations to explore quantum workflows using AWS’s managed services.</w:t>
      </w:r>
    </w:p>
    <w:p w14:paraId="761CF687" w14:textId="77777777" w:rsidR="00B452A9" w:rsidRPr="00B452A9" w:rsidRDefault="00B452A9" w:rsidP="00EC6AAA">
      <w:pPr>
        <w:pStyle w:val="NormalBPBHEB"/>
        <w:numPr>
          <w:ilvl w:val="0"/>
          <w:numId w:val="115"/>
        </w:numPr>
      </w:pPr>
      <w:r w:rsidRPr="00B452A9">
        <w:rPr>
          <w:b/>
          <w:bCs/>
        </w:rPr>
        <w:t>Quantum processors</w:t>
      </w:r>
      <w:r w:rsidRPr="00B452A9">
        <w:t>: Access to multiple quantum processors for varied algorithm testing.</w:t>
      </w:r>
    </w:p>
    <w:p w14:paraId="502A810B" w14:textId="152B5202" w:rsidR="00B452A9" w:rsidRPr="00B452A9" w:rsidRDefault="00B452A9" w:rsidP="00EC6AAA">
      <w:pPr>
        <w:pStyle w:val="NormalBPBHEB"/>
        <w:numPr>
          <w:ilvl w:val="0"/>
          <w:numId w:val="115"/>
        </w:numPr>
      </w:pPr>
      <w:r w:rsidRPr="00B452A9">
        <w:rPr>
          <w:b/>
          <w:bCs/>
        </w:rPr>
        <w:t>Quantum tasks</w:t>
      </w:r>
      <w:r w:rsidRPr="00B452A9">
        <w:t>: Execute quantum tasks by selecting processors and algorithms.</w:t>
      </w:r>
    </w:p>
    <w:p w14:paraId="09A56156" w14:textId="057B291C" w:rsidR="00B452A9" w:rsidRPr="00B452A9" w:rsidRDefault="00B452A9" w:rsidP="00EC6AAA">
      <w:pPr>
        <w:pStyle w:val="NormalBPBHEB"/>
        <w:numPr>
          <w:ilvl w:val="0"/>
          <w:numId w:val="115"/>
        </w:numPr>
      </w:pPr>
      <w:r w:rsidRPr="00B452A9">
        <w:rPr>
          <w:b/>
          <w:bCs/>
        </w:rPr>
        <w:t>Hybrid quantum-classical computing</w:t>
      </w:r>
      <w:r w:rsidRPr="00B452A9">
        <w:t xml:space="preserve">: Combines quantum and classical computing for complex problem-solving </w:t>
      </w:r>
      <w:sdt>
        <w:sdtPr>
          <w:id w:val="676458124"/>
          <w:citation/>
        </w:sdtPr>
        <w:sdtContent>
          <w:r w:rsidR="004A7129">
            <w:fldChar w:fldCharType="begin"/>
          </w:r>
          <w:r w:rsidR="004A7129">
            <w:instrText xml:space="preserve"> CITATION unknown2023o \l 1033 </w:instrText>
          </w:r>
          <w:r w:rsidR="004A7129">
            <w:fldChar w:fldCharType="separate"/>
          </w:r>
          <w:r w:rsidR="00B012CF" w:rsidRPr="00B012CF">
            <w:rPr>
              <w:noProof/>
            </w:rPr>
            <w:t>[34]</w:t>
          </w:r>
          <w:r w:rsidR="004A7129">
            <w:fldChar w:fldCharType="end"/>
          </w:r>
        </w:sdtContent>
      </w:sdt>
      <w:r w:rsidRPr="00B452A9">
        <w:t>.</w:t>
      </w:r>
    </w:p>
    <w:p w14:paraId="2893C7A8" w14:textId="1E5CDB42" w:rsidR="00B452A9" w:rsidRDefault="00B452A9" w:rsidP="00EC6AAA">
      <w:pPr>
        <w:pStyle w:val="Heading2BPBHEB"/>
      </w:pPr>
      <w:commentRangeStart w:id="36"/>
      <w:commentRangeStart w:id="37"/>
      <w:commentRangeStart w:id="38"/>
      <w:r w:rsidRPr="005818C1">
        <w:t xml:space="preserve">Integration with AWS </w:t>
      </w:r>
      <w:r w:rsidR="008B7AC0">
        <w:t>s</w:t>
      </w:r>
      <w:r w:rsidRPr="005818C1">
        <w:t>ervices</w:t>
      </w:r>
      <w:commentRangeEnd w:id="36"/>
      <w:r w:rsidR="008B7AC0">
        <w:rPr>
          <w:rStyle w:val="CommentReference"/>
          <w:rFonts w:eastAsiaTheme="minorHAnsi" w:cstheme="minorBidi"/>
          <w:b w:val="0"/>
          <w:color w:val="000000" w:themeColor="text1"/>
        </w:rPr>
        <w:commentReference w:id="36"/>
      </w:r>
      <w:commentRangeEnd w:id="37"/>
      <w:r w:rsidR="00D667FD">
        <w:rPr>
          <w:rStyle w:val="CommentReference"/>
          <w:rFonts w:eastAsiaTheme="minorHAnsi" w:cstheme="minorBidi"/>
          <w:b w:val="0"/>
          <w:color w:val="000000" w:themeColor="text1"/>
        </w:rPr>
        <w:commentReference w:id="37"/>
      </w:r>
      <w:commentRangeEnd w:id="38"/>
      <w:r w:rsidR="004C03D9">
        <w:rPr>
          <w:rStyle w:val="CommentReference"/>
          <w:rFonts w:eastAsiaTheme="minorHAnsi" w:cstheme="minorBidi"/>
          <w:b w:val="0"/>
          <w:color w:val="000000" w:themeColor="text1"/>
        </w:rPr>
        <w:commentReference w:id="38"/>
      </w:r>
    </w:p>
    <w:p w14:paraId="21141136" w14:textId="264FAC60" w:rsidR="004F1FD9" w:rsidRDefault="004F1FD9" w:rsidP="004F1FD9">
      <w:pPr>
        <w:pStyle w:val="NormalBPBHEB"/>
      </w:pPr>
      <w:r w:rsidRPr="004F1FD9">
        <w:t xml:space="preserve">AWS seamlessly integrates quantum computing with its existing cloud infrastructure, </w:t>
      </w:r>
      <w:r w:rsidR="003A634B">
        <w:t>enabling businesses to store, process, and analyze data generated by quantum computing</w:t>
      </w:r>
      <w:r w:rsidRPr="004F1FD9">
        <w:t xml:space="preserve">. </w:t>
      </w:r>
      <w:r w:rsidR="00071FAC">
        <w:t>Organizations can enhance efficiency and extend quantum computing capabilities to broader applications by combining quantum resources with AWS services</w:t>
      </w:r>
      <w:r w:rsidR="00E52131">
        <w:t>.</w:t>
      </w:r>
      <w:r w:rsidR="00D761AB">
        <w:t xml:space="preserve"> </w:t>
      </w:r>
      <w:sdt>
        <w:sdtPr>
          <w:id w:val="-918246114"/>
          <w:citation/>
        </w:sdtPr>
        <w:sdtContent>
          <w:r w:rsidR="00D761AB">
            <w:fldChar w:fldCharType="begin"/>
          </w:r>
          <w:r w:rsidR="00D761AB">
            <w:instrText xml:space="preserve"> CITATION unknown2023o \l 1033 </w:instrText>
          </w:r>
          <w:r w:rsidR="00D761AB">
            <w:fldChar w:fldCharType="separate"/>
          </w:r>
          <w:r w:rsidR="00B012CF" w:rsidRPr="00B012CF">
            <w:rPr>
              <w:noProof/>
            </w:rPr>
            <w:t>[34]</w:t>
          </w:r>
          <w:r w:rsidR="00D761AB">
            <w:fldChar w:fldCharType="end"/>
          </w:r>
        </w:sdtContent>
      </w:sdt>
      <w:r w:rsidRPr="004F1FD9">
        <w:t>.</w:t>
      </w:r>
    </w:p>
    <w:p w14:paraId="533374A3" w14:textId="008235B5" w:rsidR="00827873" w:rsidRPr="004F1FD9" w:rsidRDefault="00827873" w:rsidP="004F1FD9">
      <w:pPr>
        <w:pStyle w:val="NormalBPBHEB"/>
      </w:pPr>
      <w:r w:rsidRPr="00827873">
        <w:t>The integration of Amazon Braket with other AWS services extends the value of quantum computing by enabling efficient data storage, processing, and event-driven automation. The following services exemplify how quantum tasks can interact with AWS’s broader cloud ecosystem:</w:t>
      </w:r>
    </w:p>
    <w:p w14:paraId="485F4056" w14:textId="61A915B5" w:rsidR="00B452A9" w:rsidRPr="00B452A9" w:rsidRDefault="00B452A9" w:rsidP="00EC6AAA">
      <w:pPr>
        <w:pStyle w:val="NormalBPBHEB"/>
        <w:numPr>
          <w:ilvl w:val="0"/>
          <w:numId w:val="116"/>
        </w:numPr>
      </w:pPr>
      <w:r w:rsidRPr="00B452A9">
        <w:rPr>
          <w:b/>
          <w:bCs/>
        </w:rPr>
        <w:t>Amazon S3</w:t>
      </w:r>
      <w:r w:rsidRPr="00B452A9">
        <w:t>: Store quantum data and results</w:t>
      </w:r>
      <w:r w:rsidR="00FB77FE">
        <w:t>.</w:t>
      </w:r>
    </w:p>
    <w:p w14:paraId="093407F3" w14:textId="59EC081A" w:rsidR="00B452A9" w:rsidRPr="00B452A9" w:rsidRDefault="00B452A9" w:rsidP="00EC6AAA">
      <w:pPr>
        <w:pStyle w:val="NormalBPBHEB"/>
        <w:numPr>
          <w:ilvl w:val="0"/>
          <w:numId w:val="116"/>
        </w:numPr>
      </w:pPr>
      <w:r w:rsidRPr="00B452A9">
        <w:rPr>
          <w:b/>
          <w:bCs/>
        </w:rPr>
        <w:t>AWS Lambda</w:t>
      </w:r>
      <w:r w:rsidRPr="00B452A9">
        <w:t>: Execute serverless functions triggered by quantum tasks.</w:t>
      </w:r>
    </w:p>
    <w:p w14:paraId="2C21AD8D" w14:textId="6B5445D8" w:rsidR="00B452A9" w:rsidRDefault="00B452A9" w:rsidP="00EC6AAA">
      <w:pPr>
        <w:pStyle w:val="NormalBPBHEB"/>
        <w:rPr>
          <w:b/>
          <w:bCs/>
        </w:rPr>
      </w:pPr>
      <w:r w:rsidRPr="00EC6AAA">
        <w:rPr>
          <w:b/>
          <w:bCs/>
        </w:rPr>
        <w:t xml:space="preserve">Use </w:t>
      </w:r>
      <w:r w:rsidR="008B7AC0" w:rsidRPr="00EC6AAA">
        <w:rPr>
          <w:b/>
          <w:bCs/>
        </w:rPr>
        <w:t>c</w:t>
      </w:r>
      <w:r w:rsidRPr="00EC6AAA">
        <w:rPr>
          <w:b/>
          <w:bCs/>
        </w:rPr>
        <w:t>ases</w:t>
      </w:r>
    </w:p>
    <w:p w14:paraId="765AF1FA" w14:textId="2F08FE9C" w:rsidR="004F1FD9" w:rsidRPr="004F1FD9" w:rsidRDefault="004F1FD9" w:rsidP="004F1FD9">
      <w:pPr>
        <w:pStyle w:val="NormalBPBHEB"/>
      </w:pPr>
      <w:r w:rsidRPr="004F1FD9">
        <w:t>Quantum computing has the potential to revolutionize industries by tackling problems beyond the reach of classical computing. AWS Braket enables researchers, scientists, and businesses to experiment with quantum algorithms, optimize computations, and explore novel applications in fields such as cryptography, materials science, and artificial intelligence</w:t>
      </w:r>
      <w:r w:rsidR="00D761AB">
        <w:t xml:space="preserve"> </w:t>
      </w:r>
      <w:sdt>
        <w:sdtPr>
          <w:id w:val="-1392179613"/>
          <w:citation/>
        </w:sdtPr>
        <w:sdtContent>
          <w:r w:rsidR="00D761AB">
            <w:fldChar w:fldCharType="begin"/>
          </w:r>
          <w:r w:rsidR="00D761AB">
            <w:instrText xml:space="preserve"> CITATION unknown2023o \l 1033 </w:instrText>
          </w:r>
          <w:r w:rsidR="00D761AB">
            <w:fldChar w:fldCharType="separate"/>
          </w:r>
          <w:r w:rsidR="00B012CF" w:rsidRPr="00B012CF">
            <w:rPr>
              <w:noProof/>
            </w:rPr>
            <w:t>[34]</w:t>
          </w:r>
          <w:r w:rsidR="00D761AB">
            <w:fldChar w:fldCharType="end"/>
          </w:r>
        </w:sdtContent>
      </w:sdt>
      <w:r w:rsidR="00D761AB" w:rsidRPr="00B452A9">
        <w:t>.</w:t>
      </w:r>
    </w:p>
    <w:p w14:paraId="230BBD83" w14:textId="1D79885B"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Quantum algorithm development</w:t>
      </w:r>
      <w:r w:rsidRPr="00B452A9">
        <w:t>: For refining and testing algorithms.</w:t>
      </w:r>
    </w:p>
    <w:p w14:paraId="1472026A" w14:textId="27AA89A9"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Exploring quantum capabilities</w:t>
      </w:r>
      <w:r w:rsidRPr="00B452A9">
        <w:t>: Testing quantum computing applications without dedicated infrastructure.</w:t>
      </w:r>
    </w:p>
    <w:p w14:paraId="74D35C58" w14:textId="77777777" w:rsidR="00B452A9" w:rsidRDefault="00B452A9" w:rsidP="00EC6AAA">
      <w:pPr>
        <w:pStyle w:val="Heading3BPBHEB"/>
      </w:pPr>
      <w:r w:rsidRPr="005818C1">
        <w:t>Challenges</w:t>
      </w:r>
    </w:p>
    <w:p w14:paraId="774B11EC" w14:textId="7814116A" w:rsidR="004F1FD9" w:rsidRPr="004F1FD9" w:rsidRDefault="004F1FD9" w:rsidP="004F1FD9">
      <w:pPr>
        <w:pStyle w:val="NormalBPBHEB"/>
      </w:pPr>
      <w:r w:rsidRPr="004F1FD9">
        <w:t xml:space="preserve">Despite its transformative potential, quantum computing faces </w:t>
      </w:r>
      <w:r w:rsidR="000C5462">
        <w:t>diverse</w:t>
      </w:r>
      <w:r w:rsidR="000C5462" w:rsidRPr="004F1FD9">
        <w:t xml:space="preserve"> </w:t>
      </w:r>
      <w:r w:rsidRPr="004F1FD9">
        <w:t xml:space="preserve">technical and practical challenges. Issues such as error rates, resource optimization, and quantum decoherence require ongoing </w:t>
      </w:r>
      <w:r w:rsidR="00E52131">
        <w:t>hardware and algorithm development advancements</w:t>
      </w:r>
      <w:r w:rsidRPr="004F1FD9">
        <w:t>. AWS provides tools and research support to address these challenges, helping users maximize the benefits of quantum computing</w:t>
      </w:r>
      <w:r w:rsidR="00F228A0">
        <w:t xml:space="preserve"> </w:t>
      </w:r>
      <w:sdt>
        <w:sdtPr>
          <w:id w:val="256407327"/>
          <w:citation/>
        </w:sdtPr>
        <w:sdtContent>
          <w:r w:rsidR="00F228A0">
            <w:fldChar w:fldCharType="begin"/>
          </w:r>
          <w:r w:rsidR="00F228A0">
            <w:instrText xml:space="preserve"> CITATION unknown2023o \l 1033 </w:instrText>
          </w:r>
          <w:r w:rsidR="00F228A0">
            <w:fldChar w:fldCharType="separate"/>
          </w:r>
          <w:r w:rsidR="00B012CF" w:rsidRPr="00B012CF">
            <w:rPr>
              <w:noProof/>
            </w:rPr>
            <w:t>[34]</w:t>
          </w:r>
          <w:r w:rsidR="00F228A0">
            <w:fldChar w:fldCharType="end"/>
          </w:r>
        </w:sdtContent>
      </w:sdt>
      <w:r w:rsidR="00F228A0" w:rsidRPr="00B452A9">
        <w:t>.</w:t>
      </w:r>
    </w:p>
    <w:p w14:paraId="6B8A92E1" w14:textId="46BC42D1" w:rsidR="00B452A9" w:rsidRPr="00B452A9" w:rsidRDefault="00B452A9" w:rsidP="00EC6AAA">
      <w:pPr>
        <w:pStyle w:val="NormalBPBHEB"/>
        <w:numPr>
          <w:ilvl w:val="0"/>
          <w:numId w:val="117"/>
        </w:numPr>
      </w:pPr>
      <w:r w:rsidRPr="00B452A9">
        <w:rPr>
          <w:b/>
          <w:bCs/>
        </w:rPr>
        <w:t>Error correction</w:t>
      </w:r>
      <w:r w:rsidRPr="00B452A9">
        <w:t>: Quantum computing’s susceptibility to errors requires effective strategies.</w:t>
      </w:r>
    </w:p>
    <w:p w14:paraId="3E31A5C5" w14:textId="2DFD5407" w:rsidR="00B452A9" w:rsidRPr="00B452A9" w:rsidRDefault="00B452A9" w:rsidP="00EC6AAA">
      <w:pPr>
        <w:pStyle w:val="NormalBPBHEB"/>
        <w:numPr>
          <w:ilvl w:val="0"/>
          <w:numId w:val="117"/>
        </w:numPr>
      </w:pPr>
      <w:r w:rsidRPr="00B452A9">
        <w:rPr>
          <w:b/>
          <w:bCs/>
        </w:rPr>
        <w:t>Resource allocation</w:t>
      </w:r>
      <w:r w:rsidRPr="00B452A9">
        <w:t xml:space="preserve">: Optimal quantum processor and task configuration are key </w:t>
      </w:r>
      <w:r w:rsidR="003A634B">
        <w:t>to</w:t>
      </w:r>
      <w:r w:rsidR="003A634B" w:rsidRPr="00B452A9">
        <w:t xml:space="preserve"> </w:t>
      </w:r>
      <w:r w:rsidRPr="00B452A9">
        <w:t>success.</w:t>
      </w:r>
    </w:p>
    <w:p w14:paraId="577B1914" w14:textId="5D53B134" w:rsidR="00B452A9" w:rsidRPr="005818C1" w:rsidRDefault="00B452A9" w:rsidP="00EC6AAA">
      <w:pPr>
        <w:pStyle w:val="Heading2BPBHEB"/>
      </w:pPr>
      <w:r w:rsidRPr="005818C1">
        <w:t xml:space="preserve">Developer </w:t>
      </w:r>
      <w:r w:rsidR="008B7AC0">
        <w:t>t</w:t>
      </w:r>
      <w:r w:rsidRPr="005818C1">
        <w:t>ools and DevOps in AWS</w:t>
      </w:r>
    </w:p>
    <w:p w14:paraId="5B3C9513" w14:textId="4BB7E770" w:rsidR="00F32B9C" w:rsidRPr="00B452A9" w:rsidRDefault="00F32B9C" w:rsidP="00603569">
      <w:pPr>
        <w:pStyle w:val="NormalBPBHEB"/>
      </w:pPr>
      <w:r w:rsidRPr="00F32B9C">
        <w:t xml:space="preserve">AWS </w:t>
      </w:r>
      <w:r w:rsidRPr="000E2D80">
        <w:rPr>
          <w:b/>
          <w:bCs/>
        </w:rPr>
        <w:t>Developer Tools</w:t>
      </w:r>
      <w:r w:rsidRPr="00F32B9C">
        <w:t xml:space="preserve"> and </w:t>
      </w:r>
      <w:r w:rsidRPr="000E2D80">
        <w:rPr>
          <w:b/>
          <w:bCs/>
        </w:rPr>
        <w:t>DevOps</w:t>
      </w:r>
      <w:r w:rsidRPr="00F32B9C">
        <w:t xml:space="preserve"> services empower development teams by automating software delivery, optimizing infrastructure management, and enhancing operational efficiency. </w:t>
      </w:r>
      <w:r w:rsidR="00603569" w:rsidRPr="00603569">
        <w:t>These tools facilitate continuous integration and continuous delivery (CI/CD), infrastructure provisioning, and deployment automation, enabling developers to concentrate on their work rather than manual configurations.</w:t>
      </w:r>
      <w:r w:rsidR="000E2D80">
        <w:t xml:space="preserve"> </w:t>
      </w:r>
      <w:sdt>
        <w:sdtPr>
          <w:id w:val="-2062851272"/>
          <w:citation/>
        </w:sdtPr>
        <w:sdtContent>
          <w:r w:rsidR="000E2D80">
            <w:fldChar w:fldCharType="begin"/>
          </w:r>
          <w:r w:rsidR="000E2D80">
            <w:instrText xml:space="preserve"> CITATION Ama23 \l 1033 </w:instrText>
          </w:r>
          <w:r w:rsidR="000E2D80">
            <w:fldChar w:fldCharType="separate"/>
          </w:r>
          <w:r w:rsidR="00B012CF" w:rsidRPr="00B012CF">
            <w:rPr>
              <w:noProof/>
            </w:rPr>
            <w:t>[35]</w:t>
          </w:r>
          <w:r w:rsidR="000E2D80">
            <w:fldChar w:fldCharType="end"/>
          </w:r>
        </w:sdtContent>
      </w:sdt>
      <w:r w:rsidR="000E2D80" w:rsidRPr="00B452A9">
        <w:t xml:space="preserve"> </w:t>
      </w:r>
      <w:sdt>
        <w:sdtPr>
          <w:id w:val="-1253589178"/>
          <w:citation/>
        </w:sdtPr>
        <w:sdtContent>
          <w:r w:rsidR="000E2D80">
            <w:fldChar w:fldCharType="begin"/>
          </w:r>
          <w:r w:rsidR="000E2D80">
            <w:instrText xml:space="preserve"> CITATION a2023r \l 1033 </w:instrText>
          </w:r>
          <w:r w:rsidR="000E2D80">
            <w:fldChar w:fldCharType="separate"/>
          </w:r>
          <w:r w:rsidR="00B012CF" w:rsidRPr="00B012CF">
            <w:rPr>
              <w:noProof/>
            </w:rPr>
            <w:t>[36]</w:t>
          </w:r>
          <w:r w:rsidR="000E2D80">
            <w:fldChar w:fldCharType="end"/>
          </w:r>
        </w:sdtContent>
      </w:sdt>
      <w:r w:rsidR="000E2D80" w:rsidRPr="00B452A9">
        <w:t>.</w:t>
      </w:r>
      <w:r w:rsidRPr="00F32B9C">
        <w:t xml:space="preserve"> The following key areas highlight how AWS accelerates modern DevOps workflows:</w:t>
      </w:r>
    </w:p>
    <w:p w14:paraId="01AB98EB" w14:textId="157B8644" w:rsidR="00B452A9" w:rsidRPr="00B452A9" w:rsidRDefault="00B452A9" w:rsidP="00EC6AAA">
      <w:pPr>
        <w:pStyle w:val="NormalBPBHEB"/>
        <w:numPr>
          <w:ilvl w:val="0"/>
          <w:numId w:val="118"/>
        </w:numPr>
      </w:pPr>
      <w:commentRangeStart w:id="39"/>
      <w:commentRangeStart w:id="40"/>
      <w:r w:rsidRPr="00B452A9">
        <w:rPr>
          <w:b/>
          <w:bCs/>
        </w:rPr>
        <w:t>CI/CD</w:t>
      </w:r>
      <w:commentRangeEnd w:id="39"/>
      <w:r w:rsidR="007B4C2D">
        <w:rPr>
          <w:rStyle w:val="CommentReference"/>
          <w:rFonts w:eastAsiaTheme="minorHAnsi" w:cstheme="minorBidi"/>
        </w:rPr>
        <w:commentReference w:id="39"/>
      </w:r>
      <w:commentRangeEnd w:id="40"/>
      <w:r w:rsidR="00A93737">
        <w:rPr>
          <w:rStyle w:val="CommentReference"/>
          <w:rFonts w:eastAsiaTheme="minorHAnsi" w:cstheme="minorBidi"/>
        </w:rPr>
        <w:commentReference w:id="40"/>
      </w:r>
      <w:r w:rsidRPr="00B452A9">
        <w:t xml:space="preserve">: Integrating </w:t>
      </w:r>
      <w:r w:rsidRPr="00B452A9">
        <w:rPr>
          <w:b/>
          <w:bCs/>
        </w:rPr>
        <w:t>AWS CodeCommit</w:t>
      </w:r>
      <w:r w:rsidRPr="00B452A9">
        <w:t xml:space="preserve"> and </w:t>
      </w:r>
      <w:r w:rsidRPr="00B452A9">
        <w:rPr>
          <w:b/>
          <w:bCs/>
        </w:rPr>
        <w:t>AWS CodePipeline</w:t>
      </w:r>
      <w:r w:rsidRPr="00B452A9">
        <w:t xml:space="preserve"> streamlines code management and automation </w:t>
      </w:r>
      <w:sdt>
        <w:sdtPr>
          <w:id w:val="-1297372272"/>
          <w:citation/>
        </w:sdtPr>
        <w:sdtContent>
          <w:r w:rsidR="00E60846">
            <w:fldChar w:fldCharType="begin"/>
          </w:r>
          <w:r w:rsidR="00E60846">
            <w:instrText xml:space="preserve"> CITATION unknown2023a \l 1033 </w:instrText>
          </w:r>
          <w:r w:rsidR="00E60846">
            <w:fldChar w:fldCharType="separate"/>
          </w:r>
          <w:r w:rsidR="00B012CF" w:rsidRPr="00B012CF">
            <w:rPr>
              <w:noProof/>
            </w:rPr>
            <w:t>[37]</w:t>
          </w:r>
          <w:r w:rsidR="00E60846">
            <w:fldChar w:fldCharType="end"/>
          </w:r>
        </w:sdtContent>
      </w:sdt>
      <w:r w:rsidR="00E60846">
        <w:t xml:space="preserve">; </w:t>
      </w:r>
      <w:sdt>
        <w:sdtPr>
          <w:id w:val="1547562227"/>
          <w:citation/>
        </w:sdtPr>
        <w:sdtContent>
          <w:r w:rsidR="00E60846">
            <w:fldChar w:fldCharType="begin"/>
          </w:r>
          <w:r w:rsidR="00E60846">
            <w:instrText xml:space="preserve"> CITATION unknown2023c \l 1033 </w:instrText>
          </w:r>
          <w:r w:rsidR="00E60846">
            <w:fldChar w:fldCharType="separate"/>
          </w:r>
          <w:r w:rsidR="00B012CF" w:rsidRPr="00B012CF">
            <w:rPr>
              <w:noProof/>
            </w:rPr>
            <w:t>[38]</w:t>
          </w:r>
          <w:r w:rsidR="00E60846">
            <w:fldChar w:fldCharType="end"/>
          </w:r>
        </w:sdtContent>
      </w:sdt>
      <w:r w:rsidRPr="00B452A9">
        <w:t>.</w:t>
      </w:r>
    </w:p>
    <w:p w14:paraId="2F160FAB" w14:textId="6F615B64" w:rsidR="00B452A9" w:rsidRPr="00B452A9" w:rsidRDefault="00B452A9" w:rsidP="00EC6AAA">
      <w:pPr>
        <w:pStyle w:val="NormalBPBHEB"/>
        <w:numPr>
          <w:ilvl w:val="0"/>
          <w:numId w:val="118"/>
        </w:numPr>
      </w:pPr>
      <w:r w:rsidRPr="00B452A9">
        <w:rPr>
          <w:b/>
          <w:bCs/>
        </w:rPr>
        <w:t>Cloud Development Kit</w:t>
      </w:r>
      <w:r w:rsidRPr="00B452A9">
        <w:t xml:space="preserve">: </w:t>
      </w:r>
      <w:r w:rsidRPr="00B452A9">
        <w:rPr>
          <w:b/>
          <w:bCs/>
        </w:rPr>
        <w:t>AWS CDK</w:t>
      </w:r>
      <w:r w:rsidRPr="00B452A9">
        <w:t xml:space="preserve"> promotes </w:t>
      </w:r>
      <w:r w:rsidRPr="00B452A9">
        <w:rPr>
          <w:b/>
          <w:bCs/>
        </w:rPr>
        <w:t>Infrastructure as Code</w:t>
      </w:r>
      <w:r w:rsidRPr="00B452A9">
        <w:t>, making it easier to define cloud infrastructure</w:t>
      </w:r>
      <w:r w:rsidR="00E60846">
        <w:t xml:space="preserve"> </w:t>
      </w:r>
      <w:sdt>
        <w:sdtPr>
          <w:id w:val="2043481295"/>
          <w:citation/>
        </w:sdtPr>
        <w:sdtContent>
          <w:r w:rsidR="00E60846">
            <w:fldChar w:fldCharType="begin"/>
          </w:r>
          <w:r w:rsidR="00E60846">
            <w:instrText xml:space="preserve"> CITATION a2023t \l 1033 </w:instrText>
          </w:r>
          <w:r w:rsidR="00E60846">
            <w:fldChar w:fldCharType="separate"/>
          </w:r>
          <w:r w:rsidR="00B012CF" w:rsidRPr="00B012CF">
            <w:rPr>
              <w:noProof/>
            </w:rPr>
            <w:t>[39]</w:t>
          </w:r>
          <w:r w:rsidR="00E60846">
            <w:fldChar w:fldCharType="end"/>
          </w:r>
        </w:sdtContent>
      </w:sdt>
      <w:r w:rsidRPr="00B452A9">
        <w:t>.</w:t>
      </w:r>
    </w:p>
    <w:p w14:paraId="7C63D19C" w14:textId="06EE8FF3" w:rsidR="00B452A9" w:rsidRPr="00B452A9" w:rsidRDefault="00B452A9" w:rsidP="00EC6AAA">
      <w:pPr>
        <w:pStyle w:val="NormalBPBHEB"/>
        <w:numPr>
          <w:ilvl w:val="0"/>
          <w:numId w:val="118"/>
        </w:numPr>
      </w:pPr>
      <w:r w:rsidRPr="00B452A9">
        <w:rPr>
          <w:b/>
          <w:bCs/>
        </w:rPr>
        <w:t>DevOps Automation</w:t>
      </w:r>
      <w:r w:rsidRPr="00B452A9">
        <w:t xml:space="preserve">: Tools like </w:t>
      </w:r>
      <w:r w:rsidRPr="00B452A9">
        <w:rPr>
          <w:b/>
          <w:bCs/>
        </w:rPr>
        <w:t>AWS CodeDeploy</w:t>
      </w:r>
      <w:r w:rsidRPr="00B452A9">
        <w:t xml:space="preserve"> and </w:t>
      </w:r>
      <w:r w:rsidRPr="00B452A9">
        <w:rPr>
          <w:b/>
          <w:bCs/>
        </w:rPr>
        <w:t>AWS Fargate</w:t>
      </w:r>
      <w:r w:rsidRPr="00B452A9">
        <w:t xml:space="preserve"> simplify deployment and management</w:t>
      </w:r>
      <w:r w:rsidR="00CD0053">
        <w:t xml:space="preserve"> </w:t>
      </w:r>
      <w:sdt>
        <w:sdtPr>
          <w:id w:val="85579186"/>
          <w:citation/>
        </w:sdtPr>
        <w:sdtContent>
          <w:r w:rsidR="00CD0053">
            <w:fldChar w:fldCharType="begin"/>
          </w:r>
          <w:r w:rsidR="00CD0053">
            <w:instrText xml:space="preserve"> CITATION unknown2023b \l 1033 </w:instrText>
          </w:r>
          <w:r w:rsidR="00CD0053">
            <w:fldChar w:fldCharType="separate"/>
          </w:r>
          <w:r w:rsidR="00B012CF" w:rsidRPr="00B012CF">
            <w:rPr>
              <w:noProof/>
            </w:rPr>
            <w:t>[40]</w:t>
          </w:r>
          <w:r w:rsidR="00CD0053">
            <w:fldChar w:fldCharType="end"/>
          </w:r>
        </w:sdtContent>
      </w:sdt>
      <w:r w:rsidR="00CD0053">
        <w:t xml:space="preserve">; </w:t>
      </w:r>
      <w:sdt>
        <w:sdtPr>
          <w:id w:val="1226650860"/>
          <w:citation/>
        </w:sdtPr>
        <w:sdtContent>
          <w:r w:rsidR="00CD0053">
            <w:fldChar w:fldCharType="begin"/>
          </w:r>
          <w:r w:rsidR="00CD0053">
            <w:instrText xml:space="preserve"> CITATION a2023n \l 1033 </w:instrText>
          </w:r>
          <w:r w:rsidR="00CD0053">
            <w:fldChar w:fldCharType="separate"/>
          </w:r>
          <w:r w:rsidR="00B012CF" w:rsidRPr="00B012CF">
            <w:rPr>
              <w:noProof/>
            </w:rPr>
            <w:t>[30]</w:t>
          </w:r>
          <w:r w:rsidR="00CD0053">
            <w:fldChar w:fldCharType="end"/>
          </w:r>
        </w:sdtContent>
      </w:sdt>
      <w:r w:rsidRPr="00B452A9">
        <w:t>.</w:t>
      </w:r>
    </w:p>
    <w:p w14:paraId="2AAA94F5" w14:textId="57F88EA2" w:rsidR="00B452A9" w:rsidRPr="00506522" w:rsidRDefault="00E52131" w:rsidP="00EC6AAA">
      <w:pPr>
        <w:pStyle w:val="NormalBPBHEB"/>
      </w:pPr>
      <w:r>
        <w:t>Integrating</w:t>
      </w:r>
      <w:r w:rsidR="00B452A9" w:rsidRPr="00B452A9">
        <w:t xml:space="preserve"> AWS tools into DevOps and cloud development workflows </w:t>
      </w:r>
      <w:r>
        <w:t>boosts</w:t>
      </w:r>
      <w:r w:rsidRPr="00B452A9">
        <w:t xml:space="preserve"> </w:t>
      </w:r>
      <w:r w:rsidR="00B452A9" w:rsidRPr="00B452A9">
        <w:t>efficiency, security, and scalability. These tools provide seamless solutions for application management, fostering rapid deployment and innovation.</w:t>
      </w:r>
    </w:p>
    <w:p w14:paraId="69B98A38" w14:textId="2365ED75" w:rsidR="000212FB" w:rsidRPr="000212FB" w:rsidRDefault="000212FB" w:rsidP="00EC6AAA">
      <w:pPr>
        <w:pStyle w:val="Heading1BPBHEB"/>
      </w:pPr>
      <w:r w:rsidRPr="000212FB">
        <w:t xml:space="preserve">Conclusion </w:t>
      </w:r>
    </w:p>
    <w:p w14:paraId="0DF87371" w14:textId="7584C6A6" w:rsidR="000212FB" w:rsidRPr="000212FB" w:rsidRDefault="000212FB" w:rsidP="00001DD2">
      <w:pPr>
        <w:pStyle w:val="NormalBPBHEB"/>
      </w:pPr>
      <w:r w:rsidRPr="000212FB">
        <w:t xml:space="preserve">This chapter </w:t>
      </w:r>
      <w:r w:rsidR="001F595A">
        <w:t>revolved around</w:t>
      </w:r>
      <w:r w:rsidRPr="000212FB">
        <w:t xml:space="preserve"> AWS Developer Tools, DevOps solutions, application integration services, container management, robotics, and quantum technologies. These services empower developers to innovate, collaborate, and deploy applications with speed, scalability, and reliability. AWS supports the entire software development lifecycle, making it </w:t>
      </w:r>
      <w:r w:rsidR="00E52131">
        <w:t>a cloud provider and</w:t>
      </w:r>
      <w:r w:rsidRPr="000212FB">
        <w:t xml:space="preserve"> a comprehensive ecosystem for code creation, collaboration, deployment, and monitoring.</w:t>
      </w:r>
    </w:p>
    <w:p w14:paraId="0F717B83" w14:textId="0ED7BE3F" w:rsidR="000212FB" w:rsidRPr="000212FB" w:rsidRDefault="000212FB" w:rsidP="00001DD2">
      <w:pPr>
        <w:pStyle w:val="NormalBPBHEB"/>
      </w:pPr>
      <w:r w:rsidRPr="000212FB">
        <w:t xml:space="preserve">The evolution of cloud computing, with AWS at </w:t>
      </w:r>
      <w:r w:rsidR="0037624E" w:rsidRPr="000212FB">
        <w:t>the</w:t>
      </w:r>
      <w:r w:rsidRPr="000212FB">
        <w:t xml:space="preserve"> forefront, highlights its role in shaping the future of technology. From traditional development to quantum computing, AWS provides the tools necessary to navigate this transformative landscape.</w:t>
      </w:r>
    </w:p>
    <w:p w14:paraId="23A5F3E7" w14:textId="5F964A7A" w:rsidR="000212FB" w:rsidRPr="000212FB" w:rsidRDefault="000212FB" w:rsidP="00001DD2">
      <w:pPr>
        <w:pStyle w:val="NormalBPBHEB"/>
      </w:pPr>
      <w:r w:rsidRPr="000212FB">
        <w:t>Next, we</w:t>
      </w:r>
      <w:r w:rsidR="00360DF9">
        <w:t xml:space="preserve"> wi</w:t>
      </w:r>
      <w:r w:rsidRPr="000212FB">
        <w:t xml:space="preserve">ll explore AWS's powerful analytics and machine learning tools, including Amazon Redshift, Athena, AWS Glue, and SageMaker. </w:t>
      </w:r>
      <w:r w:rsidR="00891930" w:rsidRPr="00EC6AAA">
        <w:rPr>
          <w:i/>
          <w:iCs/>
        </w:rPr>
        <w:t>C</w:t>
      </w:r>
      <w:r w:rsidRPr="00EC6AAA">
        <w:rPr>
          <w:i/>
          <w:iCs/>
        </w:rPr>
        <w:t>hapter</w:t>
      </w:r>
      <w:r w:rsidR="00891930" w:rsidRPr="00EC6AAA">
        <w:rPr>
          <w:i/>
          <w:iCs/>
        </w:rPr>
        <w:t xml:space="preserve"> </w:t>
      </w:r>
      <w:r w:rsidR="00B1642F" w:rsidRPr="00EC6AAA">
        <w:rPr>
          <w:i/>
          <w:iCs/>
        </w:rPr>
        <w:t>9</w:t>
      </w:r>
      <w:r w:rsidR="00F95365">
        <w:t xml:space="preserve">, </w:t>
      </w:r>
      <w:r w:rsidR="003A634B" w:rsidRPr="0063659C">
        <w:rPr>
          <w:i/>
          <w:iCs/>
        </w:rPr>
        <w:t>End-user</w:t>
      </w:r>
      <w:r w:rsidR="00F95365" w:rsidRPr="0063659C">
        <w:rPr>
          <w:i/>
          <w:iCs/>
        </w:rPr>
        <w:t xml:space="preserve">, </w:t>
      </w:r>
      <w:r w:rsidR="00066DF5" w:rsidRPr="0063659C">
        <w:rPr>
          <w:i/>
          <w:iCs/>
        </w:rPr>
        <w:t>Front-User, and Mobile</w:t>
      </w:r>
      <w:r w:rsidR="00F95365">
        <w:t>,</w:t>
      </w:r>
      <w:r w:rsidR="00C90382">
        <w:t xml:space="preserve"> w</w:t>
      </w:r>
      <w:r w:rsidR="005B3CA6" w:rsidRPr="000212FB">
        <w:t>ill</w:t>
      </w:r>
      <w:r w:rsidRPr="000212FB">
        <w:t xml:space="preserve"> equip you with the skills to harness data and machine learning, driving innovation and insights in your applications.</w:t>
      </w:r>
    </w:p>
    <w:p w14:paraId="761EC662" w14:textId="1881AEFE" w:rsidR="00870152" w:rsidRDefault="00870152" w:rsidP="00EC6AAA">
      <w:pPr>
        <w:spacing w:line="276" w:lineRule="auto"/>
      </w:pPr>
    </w:p>
    <w:p w14:paraId="56A2AED8" w14:textId="77777777" w:rsidR="00AA52E0" w:rsidRDefault="00AA52E0" w:rsidP="00001DD2">
      <w:pPr>
        <w:pBdr>
          <w:top w:val="nil"/>
          <w:left w:val="nil"/>
          <w:bottom w:val="nil"/>
          <w:right w:val="nil"/>
          <w:between w:val="nil"/>
        </w:pBdr>
        <w:shd w:val="clear" w:color="auto" w:fill="FFFFFF"/>
        <w:spacing w:after="100" w:line="276" w:lineRule="auto"/>
        <w:jc w:val="both"/>
      </w:pPr>
    </w:p>
    <w:p w14:paraId="2246070A" w14:textId="77777777" w:rsidR="00AA52E0" w:rsidRDefault="00AA52E0" w:rsidP="00001DD2">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001DD2">
      <w:pPr>
        <w:pBdr>
          <w:top w:val="nil"/>
          <w:left w:val="nil"/>
          <w:bottom w:val="nil"/>
          <w:right w:val="nil"/>
          <w:between w:val="nil"/>
        </w:pBdr>
        <w:shd w:val="clear" w:color="auto" w:fill="FFFFFF"/>
        <w:spacing w:after="100" w:line="276" w:lineRule="auto"/>
        <w:jc w:val="both"/>
      </w:pPr>
    </w:p>
    <w:sectPr w:rsidR="00E87109" w:rsidRPr="0094412E">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5T16:00:00Z" w:initials="D">
    <w:p w14:paraId="2C88934B" w14:textId="77777777" w:rsidR="003C09BC" w:rsidRDefault="003C09BC" w:rsidP="003C09BC">
      <w:pPr>
        <w:pStyle w:val="CommentText"/>
      </w:pPr>
      <w:r>
        <w:rPr>
          <w:rStyle w:val="CommentReference"/>
        </w:rPr>
        <w:annotationRef/>
      </w:r>
      <w:r>
        <w:rPr>
          <w:lang w:val="en-IN"/>
        </w:rPr>
        <w:t>Please add sections: Introduction and Objectives.</w:t>
      </w:r>
    </w:p>
  </w:comment>
  <w:comment w:id="1" w:author="Paulo H. Leocadio" w:date="2025-03-18T16:16:00Z" w:initials="PL">
    <w:p w14:paraId="0E877FAA" w14:textId="77777777" w:rsidR="003C09BC" w:rsidRDefault="003C09BC" w:rsidP="003C09BC">
      <w:pPr>
        <w:pStyle w:val="CommentText"/>
      </w:pPr>
      <w:r>
        <w:rPr>
          <w:rStyle w:val="CommentReference"/>
        </w:rPr>
        <w:annotationRef/>
      </w:r>
      <w:r>
        <w:t>ok</w:t>
      </w:r>
    </w:p>
  </w:comment>
  <w:comment w:id="4" w:author="Arya" w:date="2025-02-25T16:30:00Z" w:initials="D">
    <w:p w14:paraId="504B2115" w14:textId="581C9EE7" w:rsidR="00AF72CF" w:rsidRDefault="00AF72CF" w:rsidP="00AF72CF">
      <w:pPr>
        <w:pStyle w:val="CommentText"/>
      </w:pPr>
      <w:r>
        <w:rPr>
          <w:rStyle w:val="CommentReference"/>
        </w:rPr>
        <w:annotationRef/>
      </w:r>
      <w:r>
        <w:rPr>
          <w:lang w:val="en-IN"/>
        </w:rPr>
        <w:t>Please add a lead in statement for the figure.</w:t>
      </w:r>
    </w:p>
  </w:comment>
  <w:comment w:id="5" w:author="Paulo H. Leocadio" w:date="2025-03-18T16:20:00Z" w:initials="PL">
    <w:p w14:paraId="7D06387F" w14:textId="77777777" w:rsidR="004E0093" w:rsidRDefault="004E0093" w:rsidP="004E0093">
      <w:pPr>
        <w:pStyle w:val="CommentText"/>
      </w:pPr>
      <w:r>
        <w:rPr>
          <w:rStyle w:val="CommentReference"/>
        </w:rPr>
        <w:annotationRef/>
      </w:r>
      <w:r>
        <w:t>ok</w:t>
      </w:r>
    </w:p>
  </w:comment>
  <w:comment w:id="7" w:author="Arya" w:date="2025-02-26T12:55:00Z" w:initials="D">
    <w:p w14:paraId="25FF4BDC" w14:textId="5D6C59B1" w:rsidR="002506D0" w:rsidRDefault="002506D0" w:rsidP="002506D0">
      <w:pPr>
        <w:pStyle w:val="CommentText"/>
      </w:pPr>
      <w:r>
        <w:rPr>
          <w:rStyle w:val="CommentReference"/>
        </w:rPr>
        <w:annotationRef/>
      </w:r>
      <w:r>
        <w:t>Please add a lead in statement for the figure.</w:t>
      </w:r>
    </w:p>
  </w:comment>
  <w:comment w:id="8" w:author="Paulo H. Leocadio" w:date="2025-03-18T16:23:00Z" w:initials="PL">
    <w:p w14:paraId="613E11D9" w14:textId="77777777" w:rsidR="00CC4965" w:rsidRDefault="00CC4965" w:rsidP="00CC4965">
      <w:pPr>
        <w:pStyle w:val="CommentText"/>
      </w:pPr>
      <w:r>
        <w:rPr>
          <w:rStyle w:val="CommentReference"/>
        </w:rPr>
        <w:annotationRef/>
      </w:r>
      <w:r>
        <w:t>ok</w:t>
      </w:r>
    </w:p>
  </w:comment>
  <w:comment w:id="9" w:author="Arya" w:date="2025-02-26T12:57:00Z" w:initials="D">
    <w:p w14:paraId="2E953112" w14:textId="645E4D9C" w:rsidR="00AD6F16" w:rsidRDefault="00AD6F16" w:rsidP="00AD6F16">
      <w:pPr>
        <w:pStyle w:val="CommentText"/>
      </w:pPr>
      <w:r>
        <w:rPr>
          <w:rStyle w:val="CommentReference"/>
        </w:rPr>
        <w:annotationRef/>
      </w:r>
      <w:r>
        <w:t>Please rephrase so that the caption does not exceed 6 words.</w:t>
      </w:r>
    </w:p>
  </w:comment>
  <w:comment w:id="10" w:author="Paulo H. Leocadio" w:date="2025-03-18T16:11:00Z" w:initials="PL">
    <w:p w14:paraId="08C45B1D" w14:textId="77777777" w:rsidR="00F27E78" w:rsidRDefault="00F27E78" w:rsidP="00F27E78">
      <w:pPr>
        <w:pStyle w:val="CommentText"/>
      </w:pPr>
      <w:r>
        <w:rPr>
          <w:rStyle w:val="CommentReference"/>
        </w:rPr>
        <w:annotationRef/>
      </w:r>
      <w:r>
        <w:t>ok</w:t>
      </w:r>
    </w:p>
  </w:comment>
  <w:comment w:id="11" w:author="Suman Deshwal" w:date="2024-05-09T14:27:00Z" w:initials="SD">
    <w:p w14:paraId="57AA3C7F" w14:textId="7827D641" w:rsidR="00DD1DB0" w:rsidRDefault="00DD1DB0" w:rsidP="00DD1DB0">
      <w:r>
        <w:rPr>
          <w:rStyle w:val="CommentReference"/>
        </w:rPr>
        <w:annotationRef/>
      </w:r>
      <w:r>
        <w:rPr>
          <w:color w:val="000000"/>
          <w:sz w:val="20"/>
          <w:szCs w:val="20"/>
        </w:rPr>
        <w:t>please add some introductory content in this section</w:t>
      </w:r>
    </w:p>
  </w:comment>
  <w:comment w:id="1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13" w:author="Arya" w:date="2025-02-26T13:10:00Z" w:initials="D">
    <w:p w14:paraId="3D23193D" w14:textId="77777777" w:rsidR="008A0C47" w:rsidRDefault="008A0C47" w:rsidP="008A0C47">
      <w:pPr>
        <w:pStyle w:val="CommentText"/>
      </w:pPr>
      <w:r>
        <w:rPr>
          <w:rStyle w:val="CommentReference"/>
        </w:rPr>
        <w:annotationRef/>
      </w:r>
      <w:r>
        <w:rPr>
          <w:color w:val="000000"/>
        </w:rPr>
        <w:t>Please add a lead in statement for the figure.</w:t>
      </w:r>
    </w:p>
  </w:comment>
  <w:comment w:id="14" w:author="Paulo H. Leocadio" w:date="2025-03-18T16:09:00Z" w:initials="PL">
    <w:p w14:paraId="072783B9" w14:textId="77777777" w:rsidR="00386B00" w:rsidRDefault="00386B00" w:rsidP="00386B00">
      <w:pPr>
        <w:pStyle w:val="CommentText"/>
      </w:pPr>
      <w:r>
        <w:rPr>
          <w:rStyle w:val="CommentReference"/>
        </w:rPr>
        <w:annotationRef/>
      </w:r>
      <w:r>
        <w:t>ok</w:t>
      </w:r>
    </w:p>
  </w:comment>
  <w:comment w:id="15" w:author="Arya" w:date="2025-02-26T14:54:00Z" w:initials="D">
    <w:p w14:paraId="139F5D3B" w14:textId="77777777" w:rsidR="00C30DD2" w:rsidRDefault="008C7BE5" w:rsidP="00C30DD2">
      <w:pPr>
        <w:pStyle w:val="CommentText"/>
      </w:pPr>
      <w:r>
        <w:rPr>
          <w:rStyle w:val="CommentReference"/>
        </w:rPr>
        <w:annotationRef/>
      </w:r>
      <w:r w:rsidR="00C30DD2">
        <w:rPr>
          <w:color w:val="000000"/>
          <w:lang w:val="en-IN"/>
        </w:rPr>
        <w:t>Please add a lead in statement.</w:t>
      </w:r>
    </w:p>
  </w:comment>
  <w:comment w:id="16" w:author="Paulo H. Leocadio" w:date="2025-03-18T16:05:00Z" w:initials="PL">
    <w:p w14:paraId="12CD8569" w14:textId="7EE4F6B2" w:rsidR="00193003" w:rsidRDefault="00193003" w:rsidP="00193003">
      <w:pPr>
        <w:pStyle w:val="CommentText"/>
      </w:pPr>
      <w:r>
        <w:rPr>
          <w:rStyle w:val="CommentReference"/>
        </w:rPr>
        <w:annotationRef/>
      </w:r>
      <w:r>
        <w:t>ok</w:t>
      </w:r>
    </w:p>
  </w:comment>
  <w:comment w:id="17" w:author="Paulo H. Leocadio" w:date="2025-04-10T13:17:00Z" w:initials="PHML">
    <w:p w14:paraId="16408321" w14:textId="77777777" w:rsidR="00C30DD2" w:rsidRDefault="00C30DD2" w:rsidP="00C30DD2">
      <w:pPr>
        <w:pStyle w:val="CommentText"/>
      </w:pPr>
      <w:r>
        <w:rPr>
          <w:rStyle w:val="CommentReference"/>
        </w:rPr>
        <w:annotationRef/>
      </w:r>
      <w:r>
        <w:t>OK</w:t>
      </w:r>
    </w:p>
  </w:comment>
  <w:comment w:id="18" w:author="Suman Deshwal" w:date="2024-05-09T16:20:00Z" w:initials="SD">
    <w:p w14:paraId="2A38BC79" w14:textId="6BF004B3" w:rsidR="007B6BAB" w:rsidRDefault="007B6BAB" w:rsidP="007B6BAB">
      <w:r>
        <w:rPr>
          <w:rStyle w:val="CommentReference"/>
        </w:rPr>
        <w:annotationRef/>
      </w:r>
      <w:r>
        <w:rPr>
          <w:color w:val="000000"/>
          <w:sz w:val="20"/>
          <w:szCs w:val="20"/>
        </w:rPr>
        <w:t>we cannot have two headings together without some content in between.</w:t>
      </w:r>
    </w:p>
  </w:comment>
  <w:comment w:id="19" w:author="Arya" w:date="2025-02-26T10:41:00Z" w:initials="D">
    <w:p w14:paraId="78CC91BC" w14:textId="77777777" w:rsidR="00B112E8" w:rsidRDefault="00B112E8" w:rsidP="00B112E8">
      <w:pPr>
        <w:pStyle w:val="CommentText"/>
      </w:pPr>
      <w:r>
        <w:rPr>
          <w:rStyle w:val="CommentReference"/>
        </w:rPr>
        <w:annotationRef/>
      </w:r>
      <w:r>
        <w:t>Please add a lead in statement.</w:t>
      </w:r>
    </w:p>
  </w:comment>
  <w:comment w:id="20" w:author="Paulo H. Leocadio" w:date="2025-03-18T15:55:00Z" w:initials="PL">
    <w:p w14:paraId="67407E60" w14:textId="77777777" w:rsidR="00874146" w:rsidRDefault="00874146" w:rsidP="00874146">
      <w:pPr>
        <w:pStyle w:val="CommentText"/>
      </w:pPr>
      <w:r>
        <w:rPr>
          <w:rStyle w:val="CommentReference"/>
        </w:rPr>
        <w:annotationRef/>
      </w:r>
      <w:r>
        <w:t>ok</w:t>
      </w:r>
    </w:p>
  </w:comment>
  <w:comment w:id="21" w:author="Arya" w:date="2025-02-26T11:00:00Z" w:initials="D">
    <w:p w14:paraId="1B1AF71D" w14:textId="6523BCA8" w:rsidR="00084EA0" w:rsidRDefault="00084EA0" w:rsidP="00084EA0">
      <w:pPr>
        <w:pStyle w:val="CommentText"/>
      </w:pPr>
      <w:r>
        <w:rPr>
          <w:rStyle w:val="CommentReference"/>
        </w:rPr>
        <w:annotationRef/>
      </w:r>
      <w:r>
        <w:t>Please add a lead in statement.</w:t>
      </w:r>
    </w:p>
  </w:comment>
  <w:comment w:id="22" w:author="Paulo H. Leocadio" w:date="2025-03-18T15:40:00Z" w:initials="PL">
    <w:p w14:paraId="4C5D846D" w14:textId="77777777" w:rsidR="003E7E46" w:rsidRDefault="003E7E46" w:rsidP="003E7E46">
      <w:pPr>
        <w:pStyle w:val="CommentText"/>
      </w:pPr>
      <w:r>
        <w:rPr>
          <w:rStyle w:val="CommentReference"/>
        </w:rPr>
        <w:annotationRef/>
      </w:r>
      <w:r>
        <w:t>ok</w:t>
      </w:r>
    </w:p>
  </w:comment>
  <w:comment w:id="23" w:author="Arya" w:date="2025-02-26T14:57:00Z" w:initials="D">
    <w:p w14:paraId="41C40C4A" w14:textId="2B6F593A" w:rsidR="005B5B8F" w:rsidRDefault="005B5B8F" w:rsidP="005B5B8F">
      <w:pPr>
        <w:pStyle w:val="CommentText"/>
      </w:pPr>
      <w:r>
        <w:rPr>
          <w:rStyle w:val="CommentReference"/>
        </w:rPr>
        <w:annotationRef/>
      </w:r>
      <w:r>
        <w:rPr>
          <w:lang w:val="en-IN"/>
        </w:rPr>
        <w:t>Please add a lead in statement.</w:t>
      </w:r>
    </w:p>
  </w:comment>
  <w:comment w:id="24" w:author="Paulo H. Leocadio" w:date="2025-03-18T15:40:00Z" w:initials="PL">
    <w:p w14:paraId="601BA1D1" w14:textId="77777777" w:rsidR="003E7E46" w:rsidRDefault="003E7E46" w:rsidP="003E7E46">
      <w:pPr>
        <w:pStyle w:val="CommentText"/>
      </w:pPr>
      <w:r>
        <w:rPr>
          <w:rStyle w:val="CommentReference"/>
        </w:rPr>
        <w:annotationRef/>
      </w:r>
      <w:r>
        <w:t>ok</w:t>
      </w:r>
    </w:p>
  </w:comment>
  <w:comment w:id="25" w:author="Paulo H. Leocadio" w:date="2025-04-10T13:40:00Z" w:initials="PHML">
    <w:p w14:paraId="14145381" w14:textId="77777777" w:rsidR="00106995" w:rsidRDefault="00106995" w:rsidP="00106995">
      <w:pPr>
        <w:pStyle w:val="CommentText"/>
      </w:pPr>
      <w:r>
        <w:rPr>
          <w:rStyle w:val="CommentReference"/>
        </w:rPr>
        <w:annotationRef/>
      </w:r>
      <w:r>
        <w:t>ok</w:t>
      </w:r>
    </w:p>
  </w:comment>
  <w:comment w:id="26" w:author="Arya" w:date="2025-02-26T11:38:00Z" w:initials="D">
    <w:p w14:paraId="09914903" w14:textId="52DB65B1" w:rsidR="00815D44" w:rsidRDefault="00815D44" w:rsidP="00815D44">
      <w:pPr>
        <w:pStyle w:val="CommentText"/>
      </w:pPr>
      <w:r>
        <w:rPr>
          <w:rStyle w:val="CommentReference"/>
        </w:rPr>
        <w:annotationRef/>
      </w:r>
      <w:r>
        <w:t>Please add a lead in statement.</w:t>
      </w:r>
    </w:p>
  </w:comment>
  <w:comment w:id="27" w:author="Paulo H. Leocadio" w:date="2025-03-18T15:36:00Z" w:initials="PL">
    <w:p w14:paraId="468F3207" w14:textId="77777777" w:rsidR="00552AC4" w:rsidRDefault="00552AC4" w:rsidP="00552AC4">
      <w:pPr>
        <w:pStyle w:val="CommentText"/>
      </w:pPr>
      <w:r>
        <w:rPr>
          <w:rStyle w:val="CommentReference"/>
        </w:rPr>
        <w:annotationRef/>
      </w:r>
      <w:r>
        <w:t>ok</w:t>
      </w:r>
    </w:p>
  </w:comment>
  <w:comment w:id="28" w:author="Arya" w:date="2025-02-26T11:57:00Z" w:initials="D">
    <w:p w14:paraId="0FA2E545" w14:textId="3F6F8709" w:rsidR="000E2631" w:rsidRDefault="000E2631" w:rsidP="000E2631">
      <w:pPr>
        <w:pStyle w:val="CommentText"/>
      </w:pPr>
      <w:r>
        <w:rPr>
          <w:rStyle w:val="CommentReference"/>
        </w:rPr>
        <w:annotationRef/>
      </w:r>
      <w:r>
        <w:t>Please add a lead in statement.</w:t>
      </w:r>
    </w:p>
  </w:comment>
  <w:comment w:id="29" w:author="Paulo H. Leocadio" w:date="2025-03-18T15:36:00Z" w:initials="PL">
    <w:p w14:paraId="2F636C48" w14:textId="77777777" w:rsidR="00552AC4" w:rsidRDefault="00552AC4" w:rsidP="00552AC4">
      <w:pPr>
        <w:pStyle w:val="CommentText"/>
      </w:pPr>
      <w:r>
        <w:rPr>
          <w:rStyle w:val="CommentReference"/>
        </w:rPr>
        <w:annotationRef/>
      </w:r>
      <w:r>
        <w:t>ok</w:t>
      </w:r>
    </w:p>
  </w:comment>
  <w:comment w:id="30" w:author="Arya" w:date="2025-02-26T11:57:00Z" w:initials="D">
    <w:p w14:paraId="286BC97D" w14:textId="3277F846" w:rsidR="000E2631" w:rsidRDefault="000E2631" w:rsidP="000E2631">
      <w:pPr>
        <w:pStyle w:val="CommentText"/>
      </w:pPr>
      <w:r>
        <w:rPr>
          <w:rStyle w:val="CommentReference"/>
        </w:rPr>
        <w:annotationRef/>
      </w:r>
      <w:r>
        <w:t>Please add a lead in statement for the list.</w:t>
      </w:r>
    </w:p>
  </w:comment>
  <w:comment w:id="31" w:author="Paulo H. Leocadio" w:date="2025-03-18T15:35:00Z" w:initials="PL">
    <w:p w14:paraId="08A8AEDF" w14:textId="77777777" w:rsidR="00FF6B3A" w:rsidRDefault="00FF6B3A" w:rsidP="00FF6B3A">
      <w:pPr>
        <w:pStyle w:val="CommentText"/>
      </w:pPr>
      <w:r>
        <w:rPr>
          <w:rStyle w:val="CommentReference"/>
        </w:rPr>
        <w:annotationRef/>
      </w:r>
      <w:r>
        <w:t>ok</w:t>
      </w:r>
    </w:p>
  </w:comment>
  <w:comment w:id="32" w:author="Arya" w:date="2025-02-26T15:05:00Z" w:initials="D">
    <w:p w14:paraId="2660F396" w14:textId="79F3A60A" w:rsidR="007B4C2D" w:rsidRDefault="007B4C2D" w:rsidP="007B4C2D">
      <w:pPr>
        <w:pStyle w:val="CommentText"/>
      </w:pPr>
      <w:r>
        <w:rPr>
          <w:rStyle w:val="CommentReference"/>
        </w:rPr>
        <w:annotationRef/>
      </w:r>
      <w:r>
        <w:rPr>
          <w:lang w:val="en-IN"/>
        </w:rPr>
        <w:t>Please add a lead in statement.</w:t>
      </w:r>
    </w:p>
  </w:comment>
  <w:comment w:id="33" w:author="Paulo H. Leocadio" w:date="2025-03-18T15:33:00Z" w:initials="PL">
    <w:p w14:paraId="4E21D0DA" w14:textId="77777777" w:rsidR="00001F5F" w:rsidRDefault="00001F5F" w:rsidP="00001F5F">
      <w:pPr>
        <w:pStyle w:val="CommentText"/>
      </w:pPr>
      <w:r>
        <w:rPr>
          <w:rStyle w:val="CommentReference"/>
        </w:rPr>
        <w:annotationRef/>
      </w:r>
      <w:r>
        <w:t>ok</w:t>
      </w:r>
    </w:p>
  </w:comment>
  <w:comment w:id="34" w:author="Arya" w:date="2025-02-26T12:19:00Z" w:initials="D">
    <w:p w14:paraId="6CEBE0C2" w14:textId="0819ED02" w:rsidR="00DF7EA4" w:rsidRDefault="00DF7EA4" w:rsidP="00DF7EA4">
      <w:pPr>
        <w:pStyle w:val="CommentText"/>
      </w:pPr>
      <w:r>
        <w:rPr>
          <w:rStyle w:val="CommentReference"/>
        </w:rPr>
        <w:annotationRef/>
      </w:r>
      <w:r>
        <w:t>Please add a lead in statement.</w:t>
      </w:r>
    </w:p>
  </w:comment>
  <w:comment w:id="35" w:author="Paulo H. Leocadio" w:date="2025-03-18T15:32:00Z" w:initials="PL">
    <w:p w14:paraId="26C27A17" w14:textId="77777777" w:rsidR="00001F5F" w:rsidRDefault="00001F5F" w:rsidP="00001F5F">
      <w:pPr>
        <w:pStyle w:val="CommentText"/>
      </w:pPr>
      <w:r>
        <w:rPr>
          <w:rStyle w:val="CommentReference"/>
        </w:rPr>
        <w:annotationRef/>
      </w:r>
      <w:r>
        <w:t>ok</w:t>
      </w:r>
    </w:p>
  </w:comment>
  <w:comment w:id="36" w:author="Arya" w:date="2025-02-26T12:50:00Z" w:initials="D">
    <w:p w14:paraId="02AA0BB8" w14:textId="650D621A" w:rsidR="008B7AC0" w:rsidRDefault="008B7AC0" w:rsidP="008B7AC0">
      <w:pPr>
        <w:pStyle w:val="CommentText"/>
      </w:pPr>
      <w:r>
        <w:rPr>
          <w:rStyle w:val="CommentReference"/>
        </w:rPr>
        <w:annotationRef/>
      </w:r>
      <w:r>
        <w:t>Please add a lead in statement for all the bulleted lists.</w:t>
      </w:r>
    </w:p>
  </w:comment>
  <w:comment w:id="37" w:author="Paulo H. Leocadio" w:date="2025-03-18T15:23:00Z" w:initials="PL">
    <w:p w14:paraId="230F2D4D" w14:textId="77777777" w:rsidR="00D667FD" w:rsidRDefault="00D667FD" w:rsidP="00D667FD">
      <w:pPr>
        <w:pStyle w:val="CommentText"/>
      </w:pPr>
      <w:r>
        <w:rPr>
          <w:rStyle w:val="CommentReference"/>
        </w:rPr>
        <w:annotationRef/>
      </w:r>
      <w:r>
        <w:t>ok</w:t>
      </w:r>
    </w:p>
  </w:comment>
  <w:comment w:id="38" w:author="Paulo H. Leocadio" w:date="2025-04-10T12:56:00Z" w:initials="PHML">
    <w:p w14:paraId="5E540649" w14:textId="77777777" w:rsidR="004C03D9" w:rsidRDefault="004C03D9" w:rsidP="004C03D9">
      <w:pPr>
        <w:pStyle w:val="CommentText"/>
      </w:pPr>
      <w:r>
        <w:rPr>
          <w:rStyle w:val="CommentReference"/>
        </w:rPr>
        <w:annotationRef/>
      </w:r>
      <w:r>
        <w:t>I need your advice here. You will note in the last chapters that I left a bunch of spots with the lead missing. I knew it was wrong but decided to deal with them at review.</w:t>
      </w:r>
      <w:r>
        <w:br/>
      </w:r>
      <w:r>
        <w:br/>
        <w:t>Lead in statements rarely are just words we put together - well, you know waaaaay better than I do - it requires a parallel processing of the flow of thought, kinda deviated to the spot where the statement fits.</w:t>
      </w:r>
      <w:r>
        <w:br/>
      </w:r>
      <w:r>
        <w:br/>
        <w:t>In this case, for example, the paragraph immediately before was supposed to include the lead in content. I was wrong. I really need your help here</w:t>
      </w:r>
    </w:p>
  </w:comment>
  <w:comment w:id="39" w:author="Arya" w:date="2025-02-26T15:05:00Z" w:initials="D">
    <w:p w14:paraId="0D4B63EA" w14:textId="51142EF5" w:rsidR="007B4C2D" w:rsidRDefault="007B4C2D" w:rsidP="007B4C2D">
      <w:pPr>
        <w:pStyle w:val="CommentText"/>
      </w:pPr>
      <w:r>
        <w:rPr>
          <w:rStyle w:val="CommentReference"/>
        </w:rPr>
        <w:annotationRef/>
      </w:r>
      <w:r>
        <w:rPr>
          <w:lang w:val="en-IN"/>
        </w:rPr>
        <w:t>Please add a lead in statement.</w:t>
      </w:r>
    </w:p>
  </w:comment>
  <w:comment w:id="40" w:author="Paulo H. Leocadio" w:date="2025-03-18T15:10:00Z" w:initials="PL">
    <w:p w14:paraId="7A3832C7" w14:textId="77777777" w:rsidR="00A93737" w:rsidRDefault="00A93737" w:rsidP="00A93737">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88934B" w15:done="1"/>
  <w15:commentEx w15:paraId="0E877FAA" w15:paraIdParent="2C88934B" w15:done="1"/>
  <w15:commentEx w15:paraId="504B2115" w15:done="1"/>
  <w15:commentEx w15:paraId="7D06387F" w15:paraIdParent="504B2115" w15:done="1"/>
  <w15:commentEx w15:paraId="25FF4BDC" w15:done="1"/>
  <w15:commentEx w15:paraId="613E11D9" w15:paraIdParent="25FF4BDC" w15:done="1"/>
  <w15:commentEx w15:paraId="2E953112" w15:done="1"/>
  <w15:commentEx w15:paraId="08C45B1D" w15:paraIdParent="2E953112" w15:done="1"/>
  <w15:commentEx w15:paraId="57AA3C7F" w15:done="1"/>
  <w15:commentEx w15:paraId="6B866F8F" w15:paraIdParent="57AA3C7F" w15:done="1"/>
  <w15:commentEx w15:paraId="3D23193D" w15:done="1"/>
  <w15:commentEx w15:paraId="072783B9" w15:paraIdParent="3D23193D" w15:done="1"/>
  <w15:commentEx w15:paraId="139F5D3B" w15:done="1"/>
  <w15:commentEx w15:paraId="12CD8569" w15:paraIdParent="139F5D3B" w15:done="1"/>
  <w15:commentEx w15:paraId="16408321" w15:paraIdParent="139F5D3B" w15:done="1"/>
  <w15:commentEx w15:paraId="2A38BC79" w15:done="1"/>
  <w15:commentEx w15:paraId="78CC91BC" w15:done="1"/>
  <w15:commentEx w15:paraId="67407E60" w15:paraIdParent="78CC91BC" w15:done="1"/>
  <w15:commentEx w15:paraId="1B1AF71D" w15:done="1"/>
  <w15:commentEx w15:paraId="4C5D846D" w15:paraIdParent="1B1AF71D" w15:done="1"/>
  <w15:commentEx w15:paraId="41C40C4A" w15:done="1"/>
  <w15:commentEx w15:paraId="601BA1D1" w15:paraIdParent="41C40C4A" w15:done="1"/>
  <w15:commentEx w15:paraId="14145381" w15:paraIdParent="41C40C4A" w15:done="1"/>
  <w15:commentEx w15:paraId="09914903" w15:done="1"/>
  <w15:commentEx w15:paraId="468F3207" w15:paraIdParent="09914903" w15:done="1"/>
  <w15:commentEx w15:paraId="0FA2E545" w15:done="1"/>
  <w15:commentEx w15:paraId="2F636C48" w15:paraIdParent="0FA2E545" w15:done="1"/>
  <w15:commentEx w15:paraId="286BC97D" w15:done="1"/>
  <w15:commentEx w15:paraId="08A8AEDF" w15:paraIdParent="286BC97D" w15:done="1"/>
  <w15:commentEx w15:paraId="2660F396" w15:done="1"/>
  <w15:commentEx w15:paraId="4E21D0DA" w15:paraIdParent="2660F396" w15:done="1"/>
  <w15:commentEx w15:paraId="6CEBE0C2" w15:done="1"/>
  <w15:commentEx w15:paraId="26C27A17" w15:paraIdParent="6CEBE0C2" w15:done="1"/>
  <w15:commentEx w15:paraId="02AA0BB8" w15:done="1"/>
  <w15:commentEx w15:paraId="230F2D4D" w15:paraIdParent="02AA0BB8" w15:done="1"/>
  <w15:commentEx w15:paraId="5E540649" w15:paraIdParent="02AA0BB8" w15:done="1"/>
  <w15:commentEx w15:paraId="0D4B63EA" w15:done="1"/>
  <w15:commentEx w15:paraId="7A3832C7" w15:paraIdParent="0D4B63E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8A9BDE" w16cex:dateUtc="2025-02-25T10:30:00Z"/>
  <w16cex:commentExtensible w16cex:durableId="32291E4B" w16cex:dateUtc="2025-03-18T20:16:00Z"/>
  <w16cex:commentExtensible w16cex:durableId="26D3FC0A" w16cex:dateUtc="2025-02-25T11:00:00Z"/>
  <w16cex:commentExtensible w16cex:durableId="4F94E773" w16cex:dateUtc="2025-03-18T20:20:00Z"/>
  <w16cex:commentExtensible w16cex:durableId="69BA1D15" w16cex:dateUtc="2025-02-26T07:25:00Z"/>
  <w16cex:commentExtensible w16cex:durableId="0EF7EAC0" w16cex:dateUtc="2025-03-18T20:23:00Z"/>
  <w16cex:commentExtensible w16cex:durableId="641D7B15" w16cex:dateUtc="2025-02-26T07:27:00Z"/>
  <w16cex:commentExtensible w16cex:durableId="5ACCCDCF" w16cex:dateUtc="2025-03-18T20:11:00Z"/>
  <w16cex:commentExtensible w16cex:durableId="7DC653C7" w16cex:dateUtc="2024-05-09T08:57:00Z"/>
  <w16cex:commentExtensible w16cex:durableId="6841E670" w16cex:dateUtc="2024-06-19T20:45:00Z"/>
  <w16cex:commentExtensible w16cex:durableId="0151626C" w16cex:dateUtc="2025-02-26T07:40:00Z"/>
  <w16cex:commentExtensible w16cex:durableId="496DF8EF" w16cex:dateUtc="2025-03-18T20:09:00Z"/>
  <w16cex:commentExtensible w16cex:durableId="7D492923" w16cex:dateUtc="2025-02-26T09:24:00Z"/>
  <w16cex:commentExtensible w16cex:durableId="06A167DD" w16cex:dateUtc="2025-03-18T20:05:00Z"/>
  <w16cex:commentExtensible w16cex:durableId="0EEB44E4" w16cex:dateUtc="2025-04-10T17:17:00Z"/>
  <w16cex:commentExtensible w16cex:durableId="4266DB30" w16cex:dateUtc="2024-05-09T10:50:00Z"/>
  <w16cex:commentExtensible w16cex:durableId="2912D033" w16cex:dateUtc="2025-02-26T05:11:00Z"/>
  <w16cex:commentExtensible w16cex:durableId="45B6249F" w16cex:dateUtc="2025-03-18T19:55:00Z"/>
  <w16cex:commentExtensible w16cex:durableId="3CEB244F" w16cex:dateUtc="2025-02-26T05:30:00Z"/>
  <w16cex:commentExtensible w16cex:durableId="701DE4B9" w16cex:dateUtc="2025-03-18T19:40:00Z"/>
  <w16cex:commentExtensible w16cex:durableId="092307AC" w16cex:dateUtc="2025-02-26T09:27:00Z"/>
  <w16cex:commentExtensible w16cex:durableId="01BACB9F" w16cex:dateUtc="2025-03-18T19:40:00Z"/>
  <w16cex:commentExtensible w16cex:durableId="596C6A71" w16cex:dateUtc="2025-04-10T17:40:00Z"/>
  <w16cex:commentExtensible w16cex:durableId="756F61F1" w16cex:dateUtc="2025-02-26T06:08:00Z"/>
  <w16cex:commentExtensible w16cex:durableId="5F7BA833" w16cex:dateUtc="2025-03-18T19:36:00Z"/>
  <w16cex:commentExtensible w16cex:durableId="0C0FB0A9" w16cex:dateUtc="2025-02-26T06:27:00Z"/>
  <w16cex:commentExtensible w16cex:durableId="0A68C879" w16cex:dateUtc="2025-03-18T19:36:00Z"/>
  <w16cex:commentExtensible w16cex:durableId="34CD2400" w16cex:dateUtc="2025-02-26T06:27:00Z"/>
  <w16cex:commentExtensible w16cex:durableId="1BC97C7F" w16cex:dateUtc="2025-03-18T19:35:00Z"/>
  <w16cex:commentExtensible w16cex:durableId="2BA59FB2" w16cex:dateUtc="2025-02-26T09:35:00Z"/>
  <w16cex:commentExtensible w16cex:durableId="4A7FCDCB" w16cex:dateUtc="2025-03-18T19:33:00Z"/>
  <w16cex:commentExtensible w16cex:durableId="50193C04" w16cex:dateUtc="2025-02-26T06:49:00Z"/>
  <w16cex:commentExtensible w16cex:durableId="1AFA8668" w16cex:dateUtc="2025-03-18T19:32:00Z"/>
  <w16cex:commentExtensible w16cex:durableId="49D131FD" w16cex:dateUtc="2025-02-26T07:20:00Z"/>
  <w16cex:commentExtensible w16cex:durableId="674F2C83" w16cex:dateUtc="2025-03-18T19:23:00Z"/>
  <w16cex:commentExtensible w16cex:durableId="34AE52D8" w16cex:dateUtc="2025-04-10T16:56:00Z"/>
  <w16cex:commentExtensible w16cex:durableId="174F838D" w16cex:dateUtc="2025-02-26T09:35:00Z"/>
  <w16cex:commentExtensible w16cex:durableId="2E4FF35C" w16cex:dateUtc="2025-03-18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88934B" w16cid:durableId="668A9BDE"/>
  <w16cid:commentId w16cid:paraId="0E877FAA" w16cid:durableId="32291E4B"/>
  <w16cid:commentId w16cid:paraId="504B2115" w16cid:durableId="26D3FC0A"/>
  <w16cid:commentId w16cid:paraId="7D06387F" w16cid:durableId="4F94E773"/>
  <w16cid:commentId w16cid:paraId="25FF4BDC" w16cid:durableId="69BA1D15"/>
  <w16cid:commentId w16cid:paraId="613E11D9" w16cid:durableId="0EF7EAC0"/>
  <w16cid:commentId w16cid:paraId="2E953112" w16cid:durableId="641D7B15"/>
  <w16cid:commentId w16cid:paraId="08C45B1D" w16cid:durableId="5ACCCDCF"/>
  <w16cid:commentId w16cid:paraId="57AA3C7F" w16cid:durableId="7DC653C7"/>
  <w16cid:commentId w16cid:paraId="6B866F8F" w16cid:durableId="6841E670"/>
  <w16cid:commentId w16cid:paraId="3D23193D" w16cid:durableId="0151626C"/>
  <w16cid:commentId w16cid:paraId="072783B9" w16cid:durableId="496DF8EF"/>
  <w16cid:commentId w16cid:paraId="139F5D3B" w16cid:durableId="7D492923"/>
  <w16cid:commentId w16cid:paraId="12CD8569" w16cid:durableId="06A167DD"/>
  <w16cid:commentId w16cid:paraId="16408321" w16cid:durableId="0EEB44E4"/>
  <w16cid:commentId w16cid:paraId="2A38BC79" w16cid:durableId="4266DB30"/>
  <w16cid:commentId w16cid:paraId="78CC91BC" w16cid:durableId="2912D033"/>
  <w16cid:commentId w16cid:paraId="67407E60" w16cid:durableId="45B6249F"/>
  <w16cid:commentId w16cid:paraId="1B1AF71D" w16cid:durableId="3CEB244F"/>
  <w16cid:commentId w16cid:paraId="4C5D846D" w16cid:durableId="701DE4B9"/>
  <w16cid:commentId w16cid:paraId="41C40C4A" w16cid:durableId="092307AC"/>
  <w16cid:commentId w16cid:paraId="601BA1D1" w16cid:durableId="01BACB9F"/>
  <w16cid:commentId w16cid:paraId="14145381" w16cid:durableId="596C6A71"/>
  <w16cid:commentId w16cid:paraId="09914903" w16cid:durableId="756F61F1"/>
  <w16cid:commentId w16cid:paraId="468F3207" w16cid:durableId="5F7BA833"/>
  <w16cid:commentId w16cid:paraId="0FA2E545" w16cid:durableId="0C0FB0A9"/>
  <w16cid:commentId w16cid:paraId="2F636C48" w16cid:durableId="0A68C879"/>
  <w16cid:commentId w16cid:paraId="286BC97D" w16cid:durableId="34CD2400"/>
  <w16cid:commentId w16cid:paraId="08A8AEDF" w16cid:durableId="1BC97C7F"/>
  <w16cid:commentId w16cid:paraId="2660F396" w16cid:durableId="2BA59FB2"/>
  <w16cid:commentId w16cid:paraId="4E21D0DA" w16cid:durableId="4A7FCDCB"/>
  <w16cid:commentId w16cid:paraId="6CEBE0C2" w16cid:durableId="50193C04"/>
  <w16cid:commentId w16cid:paraId="26C27A17" w16cid:durableId="1AFA8668"/>
  <w16cid:commentId w16cid:paraId="02AA0BB8" w16cid:durableId="49D131FD"/>
  <w16cid:commentId w16cid:paraId="230F2D4D" w16cid:durableId="674F2C83"/>
  <w16cid:commentId w16cid:paraId="5E540649" w16cid:durableId="34AE52D8"/>
  <w16cid:commentId w16cid:paraId="0D4B63EA" w16cid:durableId="174F838D"/>
  <w16cid:commentId w16cid:paraId="7A3832C7" w16cid:durableId="2E4FF3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2EAF2" w14:textId="77777777" w:rsidR="000A79A9" w:rsidRDefault="000A79A9" w:rsidP="005935FF">
      <w:pPr>
        <w:spacing w:after="0" w:line="240" w:lineRule="auto"/>
      </w:pPr>
      <w:r>
        <w:separator/>
      </w:r>
    </w:p>
  </w:endnote>
  <w:endnote w:type="continuationSeparator" w:id="0">
    <w:p w14:paraId="7DE88255" w14:textId="77777777" w:rsidR="000A79A9" w:rsidRDefault="000A79A9" w:rsidP="005935FF">
      <w:pPr>
        <w:spacing w:after="0" w:line="240" w:lineRule="auto"/>
      </w:pPr>
      <w:r>
        <w:continuationSeparator/>
      </w:r>
    </w:p>
  </w:endnote>
  <w:endnote w:type="continuationNotice" w:id="1">
    <w:p w14:paraId="489D9FC1" w14:textId="77777777" w:rsidR="000A79A9" w:rsidRDefault="000A79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F48D2" w14:textId="77777777" w:rsidR="000A79A9" w:rsidRDefault="000A79A9" w:rsidP="005935FF">
      <w:pPr>
        <w:spacing w:after="0" w:line="240" w:lineRule="auto"/>
      </w:pPr>
      <w:r>
        <w:separator/>
      </w:r>
    </w:p>
  </w:footnote>
  <w:footnote w:type="continuationSeparator" w:id="0">
    <w:p w14:paraId="0AA075FF" w14:textId="77777777" w:rsidR="000A79A9" w:rsidRDefault="000A79A9" w:rsidP="005935FF">
      <w:pPr>
        <w:spacing w:after="0" w:line="240" w:lineRule="auto"/>
      </w:pPr>
      <w:r>
        <w:continuationSeparator/>
      </w:r>
    </w:p>
  </w:footnote>
  <w:footnote w:type="continuationNotice" w:id="1">
    <w:p w14:paraId="23C3138E" w14:textId="77777777" w:rsidR="000A79A9" w:rsidRDefault="000A79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C0DFA"/>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62F3"/>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33D58"/>
    <w:multiLevelType w:val="multilevel"/>
    <w:tmpl w:val="4430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22BBB"/>
    <w:multiLevelType w:val="multilevel"/>
    <w:tmpl w:val="AE12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167C"/>
    <w:multiLevelType w:val="multilevel"/>
    <w:tmpl w:val="ADA6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D27A5"/>
    <w:multiLevelType w:val="multilevel"/>
    <w:tmpl w:val="3FC0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72902"/>
    <w:multiLevelType w:val="hybridMultilevel"/>
    <w:tmpl w:val="C8C6C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3043E7"/>
    <w:multiLevelType w:val="multilevel"/>
    <w:tmpl w:val="6C2A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3B5ACB"/>
    <w:multiLevelType w:val="multilevel"/>
    <w:tmpl w:val="A850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F37284"/>
    <w:multiLevelType w:val="multilevel"/>
    <w:tmpl w:val="E66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1275C0"/>
    <w:multiLevelType w:val="hybridMultilevel"/>
    <w:tmpl w:val="429CB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B1D18A9"/>
    <w:multiLevelType w:val="multilevel"/>
    <w:tmpl w:val="7BB0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C2916"/>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8E20D8"/>
    <w:multiLevelType w:val="hybridMultilevel"/>
    <w:tmpl w:val="63AEA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D9B2BF6"/>
    <w:multiLevelType w:val="hybridMultilevel"/>
    <w:tmpl w:val="7BEEC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DAB0202"/>
    <w:multiLevelType w:val="multilevel"/>
    <w:tmpl w:val="64E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A0241A"/>
    <w:multiLevelType w:val="multilevel"/>
    <w:tmpl w:val="675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FC4CFE"/>
    <w:multiLevelType w:val="hybridMultilevel"/>
    <w:tmpl w:val="F312B69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4D664D"/>
    <w:multiLevelType w:val="multilevel"/>
    <w:tmpl w:val="E628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E1179B"/>
    <w:multiLevelType w:val="multilevel"/>
    <w:tmpl w:val="836E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F57E93"/>
    <w:multiLevelType w:val="hybridMultilevel"/>
    <w:tmpl w:val="4580C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654378A"/>
    <w:multiLevelType w:val="multilevel"/>
    <w:tmpl w:val="AB78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B97744"/>
    <w:multiLevelType w:val="hybridMultilevel"/>
    <w:tmpl w:val="7E24A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DAA3684"/>
    <w:multiLevelType w:val="multilevel"/>
    <w:tmpl w:val="338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DE91E51"/>
    <w:multiLevelType w:val="hybridMultilevel"/>
    <w:tmpl w:val="885CC22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E140B2C"/>
    <w:multiLevelType w:val="multilevel"/>
    <w:tmpl w:val="7358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752C46"/>
    <w:multiLevelType w:val="multilevel"/>
    <w:tmpl w:val="4836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623875"/>
    <w:multiLevelType w:val="hybridMultilevel"/>
    <w:tmpl w:val="23E21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009319E"/>
    <w:multiLevelType w:val="multilevel"/>
    <w:tmpl w:val="72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2A1A36"/>
    <w:multiLevelType w:val="multilevel"/>
    <w:tmpl w:val="946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F078F6"/>
    <w:multiLevelType w:val="multilevel"/>
    <w:tmpl w:val="B146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964837"/>
    <w:multiLevelType w:val="multilevel"/>
    <w:tmpl w:val="3AFA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777E22"/>
    <w:multiLevelType w:val="multilevel"/>
    <w:tmpl w:val="669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F96B5B"/>
    <w:multiLevelType w:val="multilevel"/>
    <w:tmpl w:val="B208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9380335"/>
    <w:multiLevelType w:val="multilevel"/>
    <w:tmpl w:val="63C2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607DAC"/>
    <w:multiLevelType w:val="multilevel"/>
    <w:tmpl w:val="E5300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A829A5"/>
    <w:multiLevelType w:val="multilevel"/>
    <w:tmpl w:val="D7464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80856"/>
    <w:multiLevelType w:val="hybridMultilevel"/>
    <w:tmpl w:val="D3948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DC50AAA"/>
    <w:multiLevelType w:val="multilevel"/>
    <w:tmpl w:val="B92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37397F"/>
    <w:multiLevelType w:val="hybridMultilevel"/>
    <w:tmpl w:val="FA74F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18A4841"/>
    <w:multiLevelType w:val="multilevel"/>
    <w:tmpl w:val="65F0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5076E3"/>
    <w:multiLevelType w:val="hybridMultilevel"/>
    <w:tmpl w:val="4F8E5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33795BF8"/>
    <w:multiLevelType w:val="multilevel"/>
    <w:tmpl w:val="2370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4B83F10"/>
    <w:multiLevelType w:val="multilevel"/>
    <w:tmpl w:val="171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C10BA3"/>
    <w:multiLevelType w:val="multilevel"/>
    <w:tmpl w:val="170A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57D43B4"/>
    <w:multiLevelType w:val="multilevel"/>
    <w:tmpl w:val="4804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610496C"/>
    <w:multiLevelType w:val="hybridMultilevel"/>
    <w:tmpl w:val="CDF4A0C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639663A"/>
    <w:multiLevelType w:val="multilevel"/>
    <w:tmpl w:val="1278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86E152D"/>
    <w:multiLevelType w:val="hybridMultilevel"/>
    <w:tmpl w:val="4E2C8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3920464F"/>
    <w:multiLevelType w:val="hybridMultilevel"/>
    <w:tmpl w:val="27E28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53" w15:restartNumberingAfterBreak="0">
    <w:nsid w:val="39D27A9D"/>
    <w:multiLevelType w:val="multilevel"/>
    <w:tmpl w:val="4502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A230569"/>
    <w:multiLevelType w:val="hybridMultilevel"/>
    <w:tmpl w:val="613CB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B932B49"/>
    <w:multiLevelType w:val="hybridMultilevel"/>
    <w:tmpl w:val="92868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3BDB01F8"/>
    <w:multiLevelType w:val="multilevel"/>
    <w:tmpl w:val="529E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C109AA"/>
    <w:multiLevelType w:val="multilevel"/>
    <w:tmpl w:val="03B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CC935C3"/>
    <w:multiLevelType w:val="multilevel"/>
    <w:tmpl w:val="54F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6F6DCC"/>
    <w:multiLevelType w:val="multilevel"/>
    <w:tmpl w:val="E1AA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FCE1019"/>
    <w:multiLevelType w:val="multilevel"/>
    <w:tmpl w:val="710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2074F59"/>
    <w:multiLevelType w:val="multilevel"/>
    <w:tmpl w:val="B3D4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E97CE5"/>
    <w:multiLevelType w:val="multilevel"/>
    <w:tmpl w:val="693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48615F3"/>
    <w:multiLevelType w:val="multilevel"/>
    <w:tmpl w:val="6598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6C47E15"/>
    <w:multiLevelType w:val="multilevel"/>
    <w:tmpl w:val="7280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81521D3"/>
    <w:multiLevelType w:val="hybridMultilevel"/>
    <w:tmpl w:val="ACB63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487A2D9E"/>
    <w:multiLevelType w:val="hybridMultilevel"/>
    <w:tmpl w:val="8376E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A642844"/>
    <w:multiLevelType w:val="hybridMultilevel"/>
    <w:tmpl w:val="C1DC8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4AAD11A9"/>
    <w:multiLevelType w:val="hybridMultilevel"/>
    <w:tmpl w:val="8BF81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4AED322B"/>
    <w:multiLevelType w:val="hybridMultilevel"/>
    <w:tmpl w:val="D520E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C75698E"/>
    <w:multiLevelType w:val="multilevel"/>
    <w:tmpl w:val="79C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ED04E16"/>
    <w:multiLevelType w:val="multilevel"/>
    <w:tmpl w:val="AA1E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03F3E48"/>
    <w:multiLevelType w:val="multilevel"/>
    <w:tmpl w:val="35E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07449D2"/>
    <w:multiLevelType w:val="multilevel"/>
    <w:tmpl w:val="9432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1392BC1"/>
    <w:multiLevelType w:val="multilevel"/>
    <w:tmpl w:val="98B8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16C632B"/>
    <w:multiLevelType w:val="multilevel"/>
    <w:tmpl w:val="85B0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1F4471C"/>
    <w:multiLevelType w:val="hybridMultilevel"/>
    <w:tmpl w:val="77AA4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543E06F4"/>
    <w:multiLevelType w:val="hybridMultilevel"/>
    <w:tmpl w:val="FC363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545B76D4"/>
    <w:multiLevelType w:val="hybridMultilevel"/>
    <w:tmpl w:val="E80E2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583B28FD"/>
    <w:multiLevelType w:val="multilevel"/>
    <w:tmpl w:val="4A3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8C37F64"/>
    <w:multiLevelType w:val="multilevel"/>
    <w:tmpl w:val="08D4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9364399"/>
    <w:multiLevelType w:val="multilevel"/>
    <w:tmpl w:val="18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9E730B8"/>
    <w:multiLevelType w:val="hybridMultilevel"/>
    <w:tmpl w:val="958A6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5A023E63"/>
    <w:multiLevelType w:val="multilevel"/>
    <w:tmpl w:val="28D8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B4F3CB9"/>
    <w:multiLevelType w:val="hybridMultilevel"/>
    <w:tmpl w:val="824C1A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5CB550A8"/>
    <w:multiLevelType w:val="hybridMultilevel"/>
    <w:tmpl w:val="E96EC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5CB95E01"/>
    <w:multiLevelType w:val="hybridMultilevel"/>
    <w:tmpl w:val="2FCAE3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5CD062E2"/>
    <w:multiLevelType w:val="multilevel"/>
    <w:tmpl w:val="A912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D0A00C7"/>
    <w:multiLevelType w:val="multilevel"/>
    <w:tmpl w:val="F8E8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D2F1834"/>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E761ACA"/>
    <w:multiLevelType w:val="hybridMultilevel"/>
    <w:tmpl w:val="FF224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607F39FC"/>
    <w:multiLevelType w:val="hybridMultilevel"/>
    <w:tmpl w:val="84A88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63516FAF"/>
    <w:multiLevelType w:val="multilevel"/>
    <w:tmpl w:val="B5D8B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3DA6E11"/>
    <w:multiLevelType w:val="multilevel"/>
    <w:tmpl w:val="9FF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5790E91"/>
    <w:multiLevelType w:val="multilevel"/>
    <w:tmpl w:val="EEE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5A12ED1"/>
    <w:multiLevelType w:val="multilevel"/>
    <w:tmpl w:val="6CD6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5B76390"/>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6D018EC"/>
    <w:multiLevelType w:val="multilevel"/>
    <w:tmpl w:val="9C3A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6DE2E35"/>
    <w:multiLevelType w:val="hybridMultilevel"/>
    <w:tmpl w:val="A8D0C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68E61FE3"/>
    <w:multiLevelType w:val="hybridMultilevel"/>
    <w:tmpl w:val="16CAB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4" w15:restartNumberingAfterBreak="0">
    <w:nsid w:val="69356C75"/>
    <w:multiLevelType w:val="multilevel"/>
    <w:tmpl w:val="1E9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C207D3"/>
    <w:multiLevelType w:val="multilevel"/>
    <w:tmpl w:val="B0F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A575E84"/>
    <w:multiLevelType w:val="hybridMultilevel"/>
    <w:tmpl w:val="86FE5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6C2522DF"/>
    <w:multiLevelType w:val="multilevel"/>
    <w:tmpl w:val="E81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D105885"/>
    <w:multiLevelType w:val="multilevel"/>
    <w:tmpl w:val="678A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DF23D34"/>
    <w:multiLevelType w:val="hybridMultilevel"/>
    <w:tmpl w:val="7F0EDE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70872AA0"/>
    <w:multiLevelType w:val="multilevel"/>
    <w:tmpl w:val="E35E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22E1709"/>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35140BC"/>
    <w:multiLevelType w:val="multilevel"/>
    <w:tmpl w:val="71BC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5E7620E"/>
    <w:multiLevelType w:val="hybridMultilevel"/>
    <w:tmpl w:val="F3CC8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5" w15:restartNumberingAfterBreak="0">
    <w:nsid w:val="768B0374"/>
    <w:multiLevelType w:val="multilevel"/>
    <w:tmpl w:val="5E6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6CC37F1"/>
    <w:multiLevelType w:val="multilevel"/>
    <w:tmpl w:val="9354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15:restartNumberingAfterBreak="0">
    <w:nsid w:val="77292828"/>
    <w:multiLevelType w:val="multilevel"/>
    <w:tmpl w:val="662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81A53DE"/>
    <w:multiLevelType w:val="multilevel"/>
    <w:tmpl w:val="656C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9643A40"/>
    <w:multiLevelType w:val="multilevel"/>
    <w:tmpl w:val="D03A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9921C45"/>
    <w:multiLevelType w:val="multilevel"/>
    <w:tmpl w:val="7B2A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C8E2B4E"/>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ED3420F"/>
    <w:multiLevelType w:val="multilevel"/>
    <w:tmpl w:val="177A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FF95A9C"/>
    <w:multiLevelType w:val="multilevel"/>
    <w:tmpl w:val="C146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215741">
    <w:abstractNumId w:val="46"/>
  </w:num>
  <w:num w:numId="2" w16cid:durableId="1620338275">
    <w:abstractNumId w:val="51"/>
  </w:num>
  <w:num w:numId="3" w16cid:durableId="389349514">
    <w:abstractNumId w:val="73"/>
  </w:num>
  <w:num w:numId="4" w16cid:durableId="1514028188">
    <w:abstractNumId w:val="109"/>
  </w:num>
  <w:num w:numId="5" w16cid:durableId="1088574347">
    <w:abstractNumId w:val="69"/>
  </w:num>
  <w:num w:numId="6" w16cid:durableId="819229721">
    <w:abstractNumId w:val="56"/>
  </w:num>
  <w:num w:numId="7" w16cid:durableId="249894887">
    <w:abstractNumId w:val="54"/>
  </w:num>
  <w:num w:numId="8" w16cid:durableId="699740856">
    <w:abstractNumId w:val="117"/>
  </w:num>
  <w:num w:numId="9" w16cid:durableId="715933331">
    <w:abstractNumId w:val="121"/>
  </w:num>
  <w:num w:numId="10" w16cid:durableId="748775764">
    <w:abstractNumId w:val="0"/>
  </w:num>
  <w:num w:numId="11" w16cid:durableId="1829248705">
    <w:abstractNumId w:val="21"/>
  </w:num>
  <w:num w:numId="12" w16cid:durableId="454720407">
    <w:abstractNumId w:val="120"/>
  </w:num>
  <w:num w:numId="13" w16cid:durableId="420611040">
    <w:abstractNumId w:val="38"/>
  </w:num>
  <w:num w:numId="14" w16cid:durableId="2007172933">
    <w:abstractNumId w:val="15"/>
  </w:num>
  <w:num w:numId="15" w16cid:durableId="1962806355">
    <w:abstractNumId w:val="3"/>
  </w:num>
  <w:num w:numId="16" w16cid:durableId="671644850">
    <w:abstractNumId w:val="115"/>
  </w:num>
  <w:num w:numId="17" w16cid:durableId="341662573">
    <w:abstractNumId w:val="5"/>
  </w:num>
  <w:num w:numId="18" w16cid:durableId="1570992162">
    <w:abstractNumId w:val="77"/>
  </w:num>
  <w:num w:numId="19" w16cid:durableId="2064789957">
    <w:abstractNumId w:val="25"/>
  </w:num>
  <w:num w:numId="20" w16cid:durableId="340591104">
    <w:abstractNumId w:val="8"/>
  </w:num>
  <w:num w:numId="21" w16cid:durableId="1819299569">
    <w:abstractNumId w:val="99"/>
  </w:num>
  <w:num w:numId="22" w16cid:durableId="681709703">
    <w:abstractNumId w:val="28"/>
  </w:num>
  <w:num w:numId="23" w16cid:durableId="259803786">
    <w:abstractNumId w:val="45"/>
  </w:num>
  <w:num w:numId="24" w16cid:durableId="1230581309">
    <w:abstractNumId w:val="78"/>
  </w:num>
  <w:num w:numId="25" w16cid:durableId="117991336">
    <w:abstractNumId w:val="9"/>
  </w:num>
  <w:num w:numId="26" w16cid:durableId="1657957702">
    <w:abstractNumId w:val="116"/>
  </w:num>
  <w:num w:numId="27" w16cid:durableId="1772427957">
    <w:abstractNumId w:val="31"/>
  </w:num>
  <w:num w:numId="28" w16cid:durableId="425344892">
    <w:abstractNumId w:val="92"/>
  </w:num>
  <w:num w:numId="29" w16cid:durableId="824050942">
    <w:abstractNumId w:val="74"/>
  </w:num>
  <w:num w:numId="30" w16cid:durableId="2017531644">
    <w:abstractNumId w:val="65"/>
  </w:num>
  <w:num w:numId="31" w16cid:durableId="1079640693">
    <w:abstractNumId w:val="111"/>
  </w:num>
  <w:num w:numId="32" w16cid:durableId="1458716652">
    <w:abstractNumId w:val="98"/>
  </w:num>
  <w:num w:numId="33" w16cid:durableId="1206334087">
    <w:abstractNumId w:val="97"/>
  </w:num>
  <w:num w:numId="34" w16cid:durableId="712313400">
    <w:abstractNumId w:val="84"/>
  </w:num>
  <w:num w:numId="35" w16cid:durableId="1634868970">
    <w:abstractNumId w:val="7"/>
  </w:num>
  <w:num w:numId="36" w16cid:durableId="130951547">
    <w:abstractNumId w:val="64"/>
  </w:num>
  <w:num w:numId="37" w16cid:durableId="1361854879">
    <w:abstractNumId w:val="105"/>
  </w:num>
  <w:num w:numId="38" w16cid:durableId="800078770">
    <w:abstractNumId w:val="16"/>
  </w:num>
  <w:num w:numId="39" w16cid:durableId="628052502">
    <w:abstractNumId w:val="32"/>
  </w:num>
  <w:num w:numId="40" w16cid:durableId="2105153078">
    <w:abstractNumId w:val="61"/>
  </w:num>
  <w:num w:numId="41" w16cid:durableId="1857881957">
    <w:abstractNumId w:val="91"/>
  </w:num>
  <w:num w:numId="42" w16cid:durableId="1931161128">
    <w:abstractNumId w:val="107"/>
  </w:num>
  <w:num w:numId="43" w16cid:durableId="577057624">
    <w:abstractNumId w:val="123"/>
  </w:num>
  <w:num w:numId="44" w16cid:durableId="364868457">
    <w:abstractNumId w:val="35"/>
  </w:num>
  <w:num w:numId="45" w16cid:durableId="1265532841">
    <w:abstractNumId w:val="66"/>
  </w:num>
  <w:num w:numId="46" w16cid:durableId="851994265">
    <w:abstractNumId w:val="75"/>
  </w:num>
  <w:num w:numId="47" w16cid:durableId="2137603704">
    <w:abstractNumId w:val="53"/>
  </w:num>
  <w:num w:numId="48" w16cid:durableId="149637876">
    <w:abstractNumId w:val="62"/>
  </w:num>
  <w:num w:numId="49" w16cid:durableId="1052728664">
    <w:abstractNumId w:val="43"/>
  </w:num>
  <w:num w:numId="50" w16cid:durableId="789278304">
    <w:abstractNumId w:val="58"/>
  </w:num>
  <w:num w:numId="51" w16cid:durableId="1620991179">
    <w:abstractNumId w:val="30"/>
  </w:num>
  <w:num w:numId="52" w16cid:durableId="1966697030">
    <w:abstractNumId w:val="113"/>
  </w:num>
  <w:num w:numId="53" w16cid:durableId="1866401378">
    <w:abstractNumId w:val="85"/>
  </w:num>
  <w:num w:numId="54" w16cid:durableId="420219726">
    <w:abstractNumId w:val="18"/>
  </w:num>
  <w:num w:numId="55" w16cid:durableId="342704194">
    <w:abstractNumId w:val="104"/>
  </w:num>
  <w:num w:numId="56" w16cid:durableId="1490100463">
    <w:abstractNumId w:val="108"/>
  </w:num>
  <w:num w:numId="57" w16cid:durableId="1534341659">
    <w:abstractNumId w:val="44"/>
  </w:num>
  <w:num w:numId="58" w16cid:durableId="1894539328">
    <w:abstractNumId w:val="83"/>
  </w:num>
  <w:num w:numId="59" w16cid:durableId="1463376651">
    <w:abstractNumId w:val="59"/>
  </w:num>
  <w:num w:numId="60" w16cid:durableId="1025522464">
    <w:abstractNumId w:val="124"/>
  </w:num>
  <w:num w:numId="61" w16cid:durableId="1437169211">
    <w:abstractNumId w:val="4"/>
  </w:num>
  <w:num w:numId="62" w16cid:durableId="2028479087">
    <w:abstractNumId w:val="119"/>
  </w:num>
  <w:num w:numId="63" w16cid:durableId="196508389">
    <w:abstractNumId w:val="34"/>
  </w:num>
  <w:num w:numId="64" w16cid:durableId="1537615866">
    <w:abstractNumId w:val="40"/>
  </w:num>
  <w:num w:numId="65" w16cid:durableId="56518517">
    <w:abstractNumId w:val="87"/>
  </w:num>
  <w:num w:numId="66" w16cid:durableId="996500638">
    <w:abstractNumId w:val="60"/>
  </w:num>
  <w:num w:numId="67" w16cid:durableId="1795826754">
    <w:abstractNumId w:val="76"/>
  </w:num>
  <w:num w:numId="68" w16cid:durableId="300119727">
    <w:abstractNumId w:val="48"/>
  </w:num>
  <w:num w:numId="69" w16cid:durableId="312563092">
    <w:abstractNumId w:val="96"/>
  </w:num>
  <w:num w:numId="70" w16cid:durableId="274950885">
    <w:abstractNumId w:val="79"/>
  </w:num>
  <w:num w:numId="71" w16cid:durableId="1680741440">
    <w:abstractNumId w:val="19"/>
  </w:num>
  <w:num w:numId="72" w16cid:durableId="19554950">
    <w:abstractNumId w:val="2"/>
  </w:num>
  <w:num w:numId="73" w16cid:durableId="1502575973">
    <w:abstractNumId w:val="11"/>
  </w:num>
  <w:num w:numId="74" w16cid:durableId="467361779">
    <w:abstractNumId w:val="101"/>
  </w:num>
  <w:num w:numId="75" w16cid:durableId="1956132527">
    <w:abstractNumId w:val="33"/>
  </w:num>
  <w:num w:numId="76" w16cid:durableId="1071806169">
    <w:abstractNumId w:val="26"/>
  </w:num>
  <w:num w:numId="77" w16cid:durableId="585379793">
    <w:abstractNumId w:val="42"/>
  </w:num>
  <w:num w:numId="78" w16cid:durableId="200560625">
    <w:abstractNumId w:val="118"/>
  </w:num>
  <w:num w:numId="79" w16cid:durableId="2109882829">
    <w:abstractNumId w:val="23"/>
  </w:num>
  <w:num w:numId="80" w16cid:durableId="465509315">
    <w:abstractNumId w:val="29"/>
  </w:num>
  <w:num w:numId="81" w16cid:durableId="1359769560">
    <w:abstractNumId w:val="63"/>
  </w:num>
  <w:num w:numId="82" w16cid:durableId="1060859246">
    <w:abstractNumId w:val="88"/>
  </w:num>
  <w:num w:numId="83" w16cid:durableId="62990974">
    <w:abstractNumId w:val="100"/>
  </w:num>
  <w:num w:numId="84" w16cid:durableId="1033069243">
    <w:abstractNumId w:val="122"/>
  </w:num>
  <w:num w:numId="85" w16cid:durableId="1324508626">
    <w:abstractNumId w:val="1"/>
  </w:num>
  <w:num w:numId="86" w16cid:durableId="403455200">
    <w:abstractNumId w:val="12"/>
  </w:num>
  <w:num w:numId="87" w16cid:durableId="1462528893">
    <w:abstractNumId w:val="93"/>
  </w:num>
  <w:num w:numId="88" w16cid:durableId="1812479809">
    <w:abstractNumId w:val="112"/>
  </w:num>
  <w:num w:numId="89" w16cid:durableId="237908599">
    <w:abstractNumId w:val="50"/>
  </w:num>
  <w:num w:numId="90" w16cid:durableId="1173060198">
    <w:abstractNumId w:val="94"/>
  </w:num>
  <w:num w:numId="91" w16cid:durableId="1115178348">
    <w:abstractNumId w:val="20"/>
  </w:num>
  <w:num w:numId="92" w16cid:durableId="710687465">
    <w:abstractNumId w:val="71"/>
  </w:num>
  <w:num w:numId="93" w16cid:durableId="471678271">
    <w:abstractNumId w:val="89"/>
  </w:num>
  <w:num w:numId="94" w16cid:durableId="1607152758">
    <w:abstractNumId w:val="67"/>
  </w:num>
  <w:num w:numId="95" w16cid:durableId="2052414246">
    <w:abstractNumId w:val="10"/>
  </w:num>
  <w:num w:numId="96" w16cid:durableId="1926841243">
    <w:abstractNumId w:val="86"/>
  </w:num>
  <w:num w:numId="97" w16cid:durableId="1161694721">
    <w:abstractNumId w:val="103"/>
  </w:num>
  <w:num w:numId="98" w16cid:durableId="108428880">
    <w:abstractNumId w:val="14"/>
  </w:num>
  <w:num w:numId="99" w16cid:durableId="674499994">
    <w:abstractNumId w:val="114"/>
  </w:num>
  <w:num w:numId="100" w16cid:durableId="1283149781">
    <w:abstractNumId w:val="95"/>
  </w:num>
  <w:num w:numId="101" w16cid:durableId="1974406409">
    <w:abstractNumId w:val="49"/>
  </w:num>
  <w:num w:numId="102" w16cid:durableId="363405123">
    <w:abstractNumId w:val="13"/>
  </w:num>
  <w:num w:numId="103" w16cid:durableId="1051929314">
    <w:abstractNumId w:val="102"/>
  </w:num>
  <w:num w:numId="104" w16cid:durableId="202791472">
    <w:abstractNumId w:val="22"/>
  </w:num>
  <w:num w:numId="105" w16cid:durableId="1962884288">
    <w:abstractNumId w:val="90"/>
  </w:num>
  <w:num w:numId="106" w16cid:durableId="1327705239">
    <w:abstractNumId w:val="70"/>
  </w:num>
  <w:num w:numId="107" w16cid:durableId="1353260485">
    <w:abstractNumId w:val="57"/>
  </w:num>
  <w:num w:numId="108" w16cid:durableId="1330718320">
    <w:abstractNumId w:val="81"/>
  </w:num>
  <w:num w:numId="109" w16cid:durableId="2108965029">
    <w:abstractNumId w:val="55"/>
  </w:num>
  <w:num w:numId="110" w16cid:durableId="972055849">
    <w:abstractNumId w:val="39"/>
  </w:num>
  <w:num w:numId="111" w16cid:durableId="383024283">
    <w:abstractNumId w:val="27"/>
  </w:num>
  <w:num w:numId="112" w16cid:durableId="639268737">
    <w:abstractNumId w:val="82"/>
  </w:num>
  <w:num w:numId="113" w16cid:durableId="736510392">
    <w:abstractNumId w:val="110"/>
  </w:num>
  <w:num w:numId="114" w16cid:durableId="1540899001">
    <w:abstractNumId w:val="68"/>
  </w:num>
  <w:num w:numId="115" w16cid:durableId="2116511533">
    <w:abstractNumId w:val="6"/>
  </w:num>
  <w:num w:numId="116" w16cid:durableId="1431392619">
    <w:abstractNumId w:val="72"/>
  </w:num>
  <w:num w:numId="117" w16cid:durableId="1855533230">
    <w:abstractNumId w:val="80"/>
  </w:num>
  <w:num w:numId="118" w16cid:durableId="1620913240">
    <w:abstractNumId w:val="106"/>
  </w:num>
  <w:num w:numId="119" w16cid:durableId="1569921313">
    <w:abstractNumId w:val="37"/>
  </w:num>
  <w:num w:numId="120" w16cid:durableId="651954911">
    <w:abstractNumId w:val="41"/>
  </w:num>
  <w:num w:numId="121" w16cid:durableId="1029182602">
    <w:abstractNumId w:val="36"/>
  </w:num>
  <w:num w:numId="122" w16cid:durableId="1669862453">
    <w:abstractNumId w:val="52"/>
  </w:num>
  <w:num w:numId="123" w16cid:durableId="1368943313">
    <w:abstractNumId w:val="24"/>
  </w:num>
  <w:num w:numId="124" w16cid:durableId="13306604">
    <w:abstractNumId w:val="47"/>
  </w:num>
  <w:num w:numId="125" w16cid:durableId="1224217023">
    <w:abstractNumId w:val="17"/>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0" w:nlCheck="1" w:checkStyle="0"/>
  <w:activeWritingStyle w:appName="MSWord" w:lang="en-IN"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2D7"/>
    <w:rsid w:val="00000773"/>
    <w:rsid w:val="00000CD2"/>
    <w:rsid w:val="00001DD2"/>
    <w:rsid w:val="00001F5F"/>
    <w:rsid w:val="00003767"/>
    <w:rsid w:val="00003B03"/>
    <w:rsid w:val="0000613A"/>
    <w:rsid w:val="00007032"/>
    <w:rsid w:val="000072A7"/>
    <w:rsid w:val="000100ED"/>
    <w:rsid w:val="000110DF"/>
    <w:rsid w:val="00011185"/>
    <w:rsid w:val="00016709"/>
    <w:rsid w:val="00016853"/>
    <w:rsid w:val="000168E8"/>
    <w:rsid w:val="00016A27"/>
    <w:rsid w:val="00017008"/>
    <w:rsid w:val="00017AEF"/>
    <w:rsid w:val="0002124C"/>
    <w:rsid w:val="000212FB"/>
    <w:rsid w:val="0002199A"/>
    <w:rsid w:val="00021ED9"/>
    <w:rsid w:val="00022D00"/>
    <w:rsid w:val="00030538"/>
    <w:rsid w:val="00030B1E"/>
    <w:rsid w:val="00030BB4"/>
    <w:rsid w:val="00030C69"/>
    <w:rsid w:val="00031BE9"/>
    <w:rsid w:val="00033537"/>
    <w:rsid w:val="00036059"/>
    <w:rsid w:val="0003699E"/>
    <w:rsid w:val="000400D5"/>
    <w:rsid w:val="000402D8"/>
    <w:rsid w:val="0004126D"/>
    <w:rsid w:val="00042271"/>
    <w:rsid w:val="0004251F"/>
    <w:rsid w:val="000436B4"/>
    <w:rsid w:val="00043754"/>
    <w:rsid w:val="00044F54"/>
    <w:rsid w:val="000451A5"/>
    <w:rsid w:val="00045C50"/>
    <w:rsid w:val="00051233"/>
    <w:rsid w:val="00052078"/>
    <w:rsid w:val="00052C2C"/>
    <w:rsid w:val="00053086"/>
    <w:rsid w:val="00056C62"/>
    <w:rsid w:val="00060AAD"/>
    <w:rsid w:val="00061BB2"/>
    <w:rsid w:val="00063A78"/>
    <w:rsid w:val="00064F4F"/>
    <w:rsid w:val="00065DFB"/>
    <w:rsid w:val="00066DF5"/>
    <w:rsid w:val="00066FBE"/>
    <w:rsid w:val="00067DCE"/>
    <w:rsid w:val="00070CAB"/>
    <w:rsid w:val="0007138F"/>
    <w:rsid w:val="0007174C"/>
    <w:rsid w:val="00071C4E"/>
    <w:rsid w:val="00071EB5"/>
    <w:rsid w:val="00071FAC"/>
    <w:rsid w:val="000723D6"/>
    <w:rsid w:val="00072715"/>
    <w:rsid w:val="00072950"/>
    <w:rsid w:val="00072E86"/>
    <w:rsid w:val="00072F4B"/>
    <w:rsid w:val="000736FD"/>
    <w:rsid w:val="00073E3A"/>
    <w:rsid w:val="00074347"/>
    <w:rsid w:val="000754B8"/>
    <w:rsid w:val="0007605D"/>
    <w:rsid w:val="000760BB"/>
    <w:rsid w:val="000761FF"/>
    <w:rsid w:val="0008027E"/>
    <w:rsid w:val="00081A29"/>
    <w:rsid w:val="000826F6"/>
    <w:rsid w:val="00082C3D"/>
    <w:rsid w:val="00082D79"/>
    <w:rsid w:val="00083A67"/>
    <w:rsid w:val="0008409A"/>
    <w:rsid w:val="000845FF"/>
    <w:rsid w:val="00084EA0"/>
    <w:rsid w:val="00084F6A"/>
    <w:rsid w:val="00084FEF"/>
    <w:rsid w:val="00084FF7"/>
    <w:rsid w:val="00086395"/>
    <w:rsid w:val="000867FF"/>
    <w:rsid w:val="00086B6C"/>
    <w:rsid w:val="00087144"/>
    <w:rsid w:val="00087744"/>
    <w:rsid w:val="000919C9"/>
    <w:rsid w:val="00091D7D"/>
    <w:rsid w:val="000921D1"/>
    <w:rsid w:val="000923FF"/>
    <w:rsid w:val="000958FD"/>
    <w:rsid w:val="0009620F"/>
    <w:rsid w:val="00096522"/>
    <w:rsid w:val="00096645"/>
    <w:rsid w:val="00097F4D"/>
    <w:rsid w:val="000A061E"/>
    <w:rsid w:val="000A067E"/>
    <w:rsid w:val="000A1F5A"/>
    <w:rsid w:val="000A22F8"/>
    <w:rsid w:val="000A64D2"/>
    <w:rsid w:val="000A6FC3"/>
    <w:rsid w:val="000A7598"/>
    <w:rsid w:val="000A79A9"/>
    <w:rsid w:val="000B2164"/>
    <w:rsid w:val="000B254B"/>
    <w:rsid w:val="000B26D8"/>
    <w:rsid w:val="000B333C"/>
    <w:rsid w:val="000B3F94"/>
    <w:rsid w:val="000B45EF"/>
    <w:rsid w:val="000B472D"/>
    <w:rsid w:val="000B4CFA"/>
    <w:rsid w:val="000B52D4"/>
    <w:rsid w:val="000B6879"/>
    <w:rsid w:val="000C4008"/>
    <w:rsid w:val="000C415F"/>
    <w:rsid w:val="000C5218"/>
    <w:rsid w:val="000C5462"/>
    <w:rsid w:val="000C5549"/>
    <w:rsid w:val="000C6029"/>
    <w:rsid w:val="000C6524"/>
    <w:rsid w:val="000D6B34"/>
    <w:rsid w:val="000E008F"/>
    <w:rsid w:val="000E07E1"/>
    <w:rsid w:val="000E0E0C"/>
    <w:rsid w:val="000E1314"/>
    <w:rsid w:val="000E1482"/>
    <w:rsid w:val="000E1A88"/>
    <w:rsid w:val="000E1DF5"/>
    <w:rsid w:val="000E2233"/>
    <w:rsid w:val="000E2631"/>
    <w:rsid w:val="000E2686"/>
    <w:rsid w:val="000E2987"/>
    <w:rsid w:val="000E2CF4"/>
    <w:rsid w:val="000E2D80"/>
    <w:rsid w:val="000E3CDB"/>
    <w:rsid w:val="000E40D7"/>
    <w:rsid w:val="000E4263"/>
    <w:rsid w:val="000E42E2"/>
    <w:rsid w:val="000E4B0E"/>
    <w:rsid w:val="000E51AD"/>
    <w:rsid w:val="000E5628"/>
    <w:rsid w:val="000E68BC"/>
    <w:rsid w:val="000E7FBD"/>
    <w:rsid w:val="000F0555"/>
    <w:rsid w:val="000F0C23"/>
    <w:rsid w:val="000F143B"/>
    <w:rsid w:val="000F363F"/>
    <w:rsid w:val="000F394B"/>
    <w:rsid w:val="000F4A3D"/>
    <w:rsid w:val="000F660C"/>
    <w:rsid w:val="000F73FD"/>
    <w:rsid w:val="001004C3"/>
    <w:rsid w:val="00100F5D"/>
    <w:rsid w:val="001011BD"/>
    <w:rsid w:val="00101ECB"/>
    <w:rsid w:val="00102CDE"/>
    <w:rsid w:val="00102D55"/>
    <w:rsid w:val="00105970"/>
    <w:rsid w:val="00105AD3"/>
    <w:rsid w:val="00106995"/>
    <w:rsid w:val="00106C44"/>
    <w:rsid w:val="00107A1D"/>
    <w:rsid w:val="0011031D"/>
    <w:rsid w:val="0011237F"/>
    <w:rsid w:val="001133B3"/>
    <w:rsid w:val="00113F92"/>
    <w:rsid w:val="001148EB"/>
    <w:rsid w:val="00115ED8"/>
    <w:rsid w:val="001168B8"/>
    <w:rsid w:val="00117176"/>
    <w:rsid w:val="001171A4"/>
    <w:rsid w:val="00120911"/>
    <w:rsid w:val="00120A98"/>
    <w:rsid w:val="00121317"/>
    <w:rsid w:val="00123853"/>
    <w:rsid w:val="00126A9D"/>
    <w:rsid w:val="00126B70"/>
    <w:rsid w:val="00126CA9"/>
    <w:rsid w:val="00126EC4"/>
    <w:rsid w:val="00127E61"/>
    <w:rsid w:val="00130056"/>
    <w:rsid w:val="00130CC3"/>
    <w:rsid w:val="00132BB7"/>
    <w:rsid w:val="00133E3D"/>
    <w:rsid w:val="001344A0"/>
    <w:rsid w:val="001347CC"/>
    <w:rsid w:val="00134F18"/>
    <w:rsid w:val="001351C7"/>
    <w:rsid w:val="001368FB"/>
    <w:rsid w:val="00137077"/>
    <w:rsid w:val="0013751F"/>
    <w:rsid w:val="00140E3A"/>
    <w:rsid w:val="001412D0"/>
    <w:rsid w:val="001419EA"/>
    <w:rsid w:val="00142204"/>
    <w:rsid w:val="0014263E"/>
    <w:rsid w:val="00142D1F"/>
    <w:rsid w:val="00142F3E"/>
    <w:rsid w:val="00143CEC"/>
    <w:rsid w:val="00143E85"/>
    <w:rsid w:val="0014564F"/>
    <w:rsid w:val="001458DC"/>
    <w:rsid w:val="00150779"/>
    <w:rsid w:val="00150842"/>
    <w:rsid w:val="001531E8"/>
    <w:rsid w:val="0015445A"/>
    <w:rsid w:val="0015534A"/>
    <w:rsid w:val="001568E8"/>
    <w:rsid w:val="001576A1"/>
    <w:rsid w:val="00161170"/>
    <w:rsid w:val="00162EA6"/>
    <w:rsid w:val="00163CD0"/>
    <w:rsid w:val="00164149"/>
    <w:rsid w:val="00164EE9"/>
    <w:rsid w:val="00166046"/>
    <w:rsid w:val="001667D7"/>
    <w:rsid w:val="00167099"/>
    <w:rsid w:val="0017047D"/>
    <w:rsid w:val="001705EE"/>
    <w:rsid w:val="001707A8"/>
    <w:rsid w:val="00170BB9"/>
    <w:rsid w:val="00170D10"/>
    <w:rsid w:val="0017155D"/>
    <w:rsid w:val="00171687"/>
    <w:rsid w:val="00172F2B"/>
    <w:rsid w:val="001731C0"/>
    <w:rsid w:val="001759C7"/>
    <w:rsid w:val="00177828"/>
    <w:rsid w:val="00180AC9"/>
    <w:rsid w:val="00180DA8"/>
    <w:rsid w:val="00181E3B"/>
    <w:rsid w:val="00181E96"/>
    <w:rsid w:val="00181FFB"/>
    <w:rsid w:val="00183147"/>
    <w:rsid w:val="001836C1"/>
    <w:rsid w:val="00183837"/>
    <w:rsid w:val="00183D73"/>
    <w:rsid w:val="00184745"/>
    <w:rsid w:val="00184D4B"/>
    <w:rsid w:val="00184F7C"/>
    <w:rsid w:val="0018503A"/>
    <w:rsid w:val="00187884"/>
    <w:rsid w:val="001926E1"/>
    <w:rsid w:val="00192FEC"/>
    <w:rsid w:val="00193003"/>
    <w:rsid w:val="001950B5"/>
    <w:rsid w:val="0019696B"/>
    <w:rsid w:val="00197F22"/>
    <w:rsid w:val="001A0B28"/>
    <w:rsid w:val="001A0D43"/>
    <w:rsid w:val="001A17D7"/>
    <w:rsid w:val="001A1DC9"/>
    <w:rsid w:val="001A2CFA"/>
    <w:rsid w:val="001A31BE"/>
    <w:rsid w:val="001A3702"/>
    <w:rsid w:val="001A4B4D"/>
    <w:rsid w:val="001A7166"/>
    <w:rsid w:val="001B01B7"/>
    <w:rsid w:val="001B0305"/>
    <w:rsid w:val="001B0CC2"/>
    <w:rsid w:val="001B1ABB"/>
    <w:rsid w:val="001B1EAD"/>
    <w:rsid w:val="001B2213"/>
    <w:rsid w:val="001B391A"/>
    <w:rsid w:val="001B3AC8"/>
    <w:rsid w:val="001B5026"/>
    <w:rsid w:val="001B5F7E"/>
    <w:rsid w:val="001B7FAF"/>
    <w:rsid w:val="001C0B97"/>
    <w:rsid w:val="001C1369"/>
    <w:rsid w:val="001C1661"/>
    <w:rsid w:val="001C1B82"/>
    <w:rsid w:val="001C2BFF"/>
    <w:rsid w:val="001C3FE8"/>
    <w:rsid w:val="001C54D0"/>
    <w:rsid w:val="001C72CE"/>
    <w:rsid w:val="001C76D1"/>
    <w:rsid w:val="001C7FEA"/>
    <w:rsid w:val="001D0905"/>
    <w:rsid w:val="001D25A0"/>
    <w:rsid w:val="001D3C5F"/>
    <w:rsid w:val="001D424E"/>
    <w:rsid w:val="001D4C56"/>
    <w:rsid w:val="001D5266"/>
    <w:rsid w:val="001D576A"/>
    <w:rsid w:val="001D6DDC"/>
    <w:rsid w:val="001D7624"/>
    <w:rsid w:val="001E0C50"/>
    <w:rsid w:val="001E1265"/>
    <w:rsid w:val="001E18C6"/>
    <w:rsid w:val="001E255B"/>
    <w:rsid w:val="001E27F8"/>
    <w:rsid w:val="001E3400"/>
    <w:rsid w:val="001E3942"/>
    <w:rsid w:val="001E3D77"/>
    <w:rsid w:val="001E481F"/>
    <w:rsid w:val="001E54B7"/>
    <w:rsid w:val="001E6B8C"/>
    <w:rsid w:val="001E709C"/>
    <w:rsid w:val="001E76DC"/>
    <w:rsid w:val="001F0F2A"/>
    <w:rsid w:val="001F11C7"/>
    <w:rsid w:val="001F211F"/>
    <w:rsid w:val="001F33C9"/>
    <w:rsid w:val="001F55AB"/>
    <w:rsid w:val="001F595A"/>
    <w:rsid w:val="001F5C22"/>
    <w:rsid w:val="001F6BF7"/>
    <w:rsid w:val="00200CD8"/>
    <w:rsid w:val="0020203E"/>
    <w:rsid w:val="00202ED2"/>
    <w:rsid w:val="002030E3"/>
    <w:rsid w:val="0020494D"/>
    <w:rsid w:val="002052FC"/>
    <w:rsid w:val="002078C6"/>
    <w:rsid w:val="00207CBB"/>
    <w:rsid w:val="0021172B"/>
    <w:rsid w:val="00211BBF"/>
    <w:rsid w:val="00215104"/>
    <w:rsid w:val="002157B9"/>
    <w:rsid w:val="00215A1A"/>
    <w:rsid w:val="0021615D"/>
    <w:rsid w:val="00216598"/>
    <w:rsid w:val="00216B4D"/>
    <w:rsid w:val="00217F02"/>
    <w:rsid w:val="002207FC"/>
    <w:rsid w:val="00220C28"/>
    <w:rsid w:val="00221072"/>
    <w:rsid w:val="00223095"/>
    <w:rsid w:val="002240A1"/>
    <w:rsid w:val="00224832"/>
    <w:rsid w:val="00224D11"/>
    <w:rsid w:val="00225EC4"/>
    <w:rsid w:val="002264DE"/>
    <w:rsid w:val="00226554"/>
    <w:rsid w:val="00226EE9"/>
    <w:rsid w:val="0022761D"/>
    <w:rsid w:val="00230108"/>
    <w:rsid w:val="00230239"/>
    <w:rsid w:val="00230885"/>
    <w:rsid w:val="0023194B"/>
    <w:rsid w:val="002338BA"/>
    <w:rsid w:val="002349B9"/>
    <w:rsid w:val="00234BAA"/>
    <w:rsid w:val="00235B57"/>
    <w:rsid w:val="00235F15"/>
    <w:rsid w:val="00236548"/>
    <w:rsid w:val="00236DC3"/>
    <w:rsid w:val="00237FDC"/>
    <w:rsid w:val="00243CEB"/>
    <w:rsid w:val="00243E05"/>
    <w:rsid w:val="002452C9"/>
    <w:rsid w:val="00245E24"/>
    <w:rsid w:val="002469B4"/>
    <w:rsid w:val="00246DAE"/>
    <w:rsid w:val="002506D0"/>
    <w:rsid w:val="002511B2"/>
    <w:rsid w:val="0025120E"/>
    <w:rsid w:val="00252C61"/>
    <w:rsid w:val="002530DA"/>
    <w:rsid w:val="0025319A"/>
    <w:rsid w:val="002538B3"/>
    <w:rsid w:val="00255B8C"/>
    <w:rsid w:val="002566F5"/>
    <w:rsid w:val="00256B63"/>
    <w:rsid w:val="00257528"/>
    <w:rsid w:val="00257D23"/>
    <w:rsid w:val="00261570"/>
    <w:rsid w:val="0026234A"/>
    <w:rsid w:val="00262602"/>
    <w:rsid w:val="00262988"/>
    <w:rsid w:val="00263629"/>
    <w:rsid w:val="00263889"/>
    <w:rsid w:val="00263A36"/>
    <w:rsid w:val="00263CA9"/>
    <w:rsid w:val="00263DCE"/>
    <w:rsid w:val="00264922"/>
    <w:rsid w:val="00264DD4"/>
    <w:rsid w:val="002676E3"/>
    <w:rsid w:val="0027021C"/>
    <w:rsid w:val="0027043E"/>
    <w:rsid w:val="00270C88"/>
    <w:rsid w:val="00271BC1"/>
    <w:rsid w:val="0027236D"/>
    <w:rsid w:val="00272B6C"/>
    <w:rsid w:val="00272C9C"/>
    <w:rsid w:val="00272FA3"/>
    <w:rsid w:val="00273BC7"/>
    <w:rsid w:val="00273F68"/>
    <w:rsid w:val="00274C38"/>
    <w:rsid w:val="00277876"/>
    <w:rsid w:val="0028152C"/>
    <w:rsid w:val="00281B5B"/>
    <w:rsid w:val="00282223"/>
    <w:rsid w:val="0028623A"/>
    <w:rsid w:val="0028660D"/>
    <w:rsid w:val="00286A27"/>
    <w:rsid w:val="0028733A"/>
    <w:rsid w:val="00287D59"/>
    <w:rsid w:val="00290ADB"/>
    <w:rsid w:val="00291FA9"/>
    <w:rsid w:val="00292195"/>
    <w:rsid w:val="00292E08"/>
    <w:rsid w:val="002936AE"/>
    <w:rsid w:val="002945E7"/>
    <w:rsid w:val="00294923"/>
    <w:rsid w:val="002959E6"/>
    <w:rsid w:val="00295F1D"/>
    <w:rsid w:val="002A02B2"/>
    <w:rsid w:val="002A0838"/>
    <w:rsid w:val="002A2C3E"/>
    <w:rsid w:val="002A32F7"/>
    <w:rsid w:val="002A3A71"/>
    <w:rsid w:val="002A5B0F"/>
    <w:rsid w:val="002A6B20"/>
    <w:rsid w:val="002A72DB"/>
    <w:rsid w:val="002B02EB"/>
    <w:rsid w:val="002B1F8F"/>
    <w:rsid w:val="002B2883"/>
    <w:rsid w:val="002B2C7C"/>
    <w:rsid w:val="002B35D0"/>
    <w:rsid w:val="002B4D26"/>
    <w:rsid w:val="002B61FE"/>
    <w:rsid w:val="002C02AB"/>
    <w:rsid w:val="002C0D08"/>
    <w:rsid w:val="002C1EA5"/>
    <w:rsid w:val="002C4D87"/>
    <w:rsid w:val="002C4F51"/>
    <w:rsid w:val="002C5B3D"/>
    <w:rsid w:val="002C64FB"/>
    <w:rsid w:val="002C74D7"/>
    <w:rsid w:val="002C761F"/>
    <w:rsid w:val="002D15DF"/>
    <w:rsid w:val="002D179A"/>
    <w:rsid w:val="002D1AAE"/>
    <w:rsid w:val="002D42CA"/>
    <w:rsid w:val="002D633A"/>
    <w:rsid w:val="002D6FBC"/>
    <w:rsid w:val="002D787C"/>
    <w:rsid w:val="002E0E0E"/>
    <w:rsid w:val="002E0E5F"/>
    <w:rsid w:val="002E1A1E"/>
    <w:rsid w:val="002E5759"/>
    <w:rsid w:val="002E5A4D"/>
    <w:rsid w:val="002E6D77"/>
    <w:rsid w:val="002E7561"/>
    <w:rsid w:val="002E7609"/>
    <w:rsid w:val="002E7FE1"/>
    <w:rsid w:val="002F019D"/>
    <w:rsid w:val="002F0A2A"/>
    <w:rsid w:val="002F0FFD"/>
    <w:rsid w:val="002F2AD1"/>
    <w:rsid w:val="002F372B"/>
    <w:rsid w:val="002F3D7D"/>
    <w:rsid w:val="002F4E59"/>
    <w:rsid w:val="002F4EEA"/>
    <w:rsid w:val="00300ACE"/>
    <w:rsid w:val="00301E5D"/>
    <w:rsid w:val="0030201F"/>
    <w:rsid w:val="003022A4"/>
    <w:rsid w:val="00304DD4"/>
    <w:rsid w:val="00306B4D"/>
    <w:rsid w:val="00306B77"/>
    <w:rsid w:val="00307C2E"/>
    <w:rsid w:val="00310A36"/>
    <w:rsid w:val="0031112C"/>
    <w:rsid w:val="003120E2"/>
    <w:rsid w:val="0031210A"/>
    <w:rsid w:val="00312F1C"/>
    <w:rsid w:val="00313CCD"/>
    <w:rsid w:val="00314055"/>
    <w:rsid w:val="00314A47"/>
    <w:rsid w:val="0031502B"/>
    <w:rsid w:val="0031601E"/>
    <w:rsid w:val="0031791C"/>
    <w:rsid w:val="0032165A"/>
    <w:rsid w:val="0032243B"/>
    <w:rsid w:val="0032249A"/>
    <w:rsid w:val="00322FB1"/>
    <w:rsid w:val="00323746"/>
    <w:rsid w:val="00325C5B"/>
    <w:rsid w:val="00330E82"/>
    <w:rsid w:val="00331BBC"/>
    <w:rsid w:val="00332601"/>
    <w:rsid w:val="00332D5D"/>
    <w:rsid w:val="003331E5"/>
    <w:rsid w:val="003337EE"/>
    <w:rsid w:val="003339DF"/>
    <w:rsid w:val="00333CC0"/>
    <w:rsid w:val="0033669A"/>
    <w:rsid w:val="003366B9"/>
    <w:rsid w:val="00337407"/>
    <w:rsid w:val="003419E3"/>
    <w:rsid w:val="003420DA"/>
    <w:rsid w:val="00342D4C"/>
    <w:rsid w:val="0034327B"/>
    <w:rsid w:val="00343B08"/>
    <w:rsid w:val="00344002"/>
    <w:rsid w:val="00344462"/>
    <w:rsid w:val="00345228"/>
    <w:rsid w:val="00347535"/>
    <w:rsid w:val="00347B1D"/>
    <w:rsid w:val="00347DFA"/>
    <w:rsid w:val="00351237"/>
    <w:rsid w:val="003528DA"/>
    <w:rsid w:val="00353CCB"/>
    <w:rsid w:val="00354367"/>
    <w:rsid w:val="0035436F"/>
    <w:rsid w:val="00355E7B"/>
    <w:rsid w:val="00357438"/>
    <w:rsid w:val="00360711"/>
    <w:rsid w:val="00360DF9"/>
    <w:rsid w:val="00360FEF"/>
    <w:rsid w:val="00362D4F"/>
    <w:rsid w:val="00364180"/>
    <w:rsid w:val="00365ECC"/>
    <w:rsid w:val="00366744"/>
    <w:rsid w:val="00366FD5"/>
    <w:rsid w:val="003700EC"/>
    <w:rsid w:val="003709EE"/>
    <w:rsid w:val="00372D0F"/>
    <w:rsid w:val="00373826"/>
    <w:rsid w:val="003739A0"/>
    <w:rsid w:val="00374314"/>
    <w:rsid w:val="00374A1E"/>
    <w:rsid w:val="00374C8D"/>
    <w:rsid w:val="003761E7"/>
    <w:rsid w:val="0037624E"/>
    <w:rsid w:val="003764BC"/>
    <w:rsid w:val="003804D4"/>
    <w:rsid w:val="003816F5"/>
    <w:rsid w:val="003857B9"/>
    <w:rsid w:val="003857D0"/>
    <w:rsid w:val="00385FF5"/>
    <w:rsid w:val="00386B00"/>
    <w:rsid w:val="00390949"/>
    <w:rsid w:val="00391894"/>
    <w:rsid w:val="003937E1"/>
    <w:rsid w:val="00395756"/>
    <w:rsid w:val="003960DC"/>
    <w:rsid w:val="00396C39"/>
    <w:rsid w:val="00396D2E"/>
    <w:rsid w:val="003A0EEF"/>
    <w:rsid w:val="003A1E9D"/>
    <w:rsid w:val="003A20F5"/>
    <w:rsid w:val="003A22F3"/>
    <w:rsid w:val="003A2F8A"/>
    <w:rsid w:val="003A2FA6"/>
    <w:rsid w:val="003A53C4"/>
    <w:rsid w:val="003A61A2"/>
    <w:rsid w:val="003A634B"/>
    <w:rsid w:val="003A7431"/>
    <w:rsid w:val="003A74E4"/>
    <w:rsid w:val="003A7913"/>
    <w:rsid w:val="003B1AB3"/>
    <w:rsid w:val="003B1E08"/>
    <w:rsid w:val="003B24E3"/>
    <w:rsid w:val="003B2839"/>
    <w:rsid w:val="003B639D"/>
    <w:rsid w:val="003B7564"/>
    <w:rsid w:val="003C09BC"/>
    <w:rsid w:val="003C21C9"/>
    <w:rsid w:val="003C29E6"/>
    <w:rsid w:val="003C31C0"/>
    <w:rsid w:val="003C4078"/>
    <w:rsid w:val="003C47CD"/>
    <w:rsid w:val="003C4DD8"/>
    <w:rsid w:val="003C552A"/>
    <w:rsid w:val="003C5C8A"/>
    <w:rsid w:val="003C6A7B"/>
    <w:rsid w:val="003C79A9"/>
    <w:rsid w:val="003D03B7"/>
    <w:rsid w:val="003D06BB"/>
    <w:rsid w:val="003D12FE"/>
    <w:rsid w:val="003D1C3A"/>
    <w:rsid w:val="003D211C"/>
    <w:rsid w:val="003D4A53"/>
    <w:rsid w:val="003D5B30"/>
    <w:rsid w:val="003D65B6"/>
    <w:rsid w:val="003D6C51"/>
    <w:rsid w:val="003D6FDC"/>
    <w:rsid w:val="003E09B0"/>
    <w:rsid w:val="003E0E1F"/>
    <w:rsid w:val="003E0EB7"/>
    <w:rsid w:val="003E19C0"/>
    <w:rsid w:val="003E433E"/>
    <w:rsid w:val="003E4451"/>
    <w:rsid w:val="003E4785"/>
    <w:rsid w:val="003E47ED"/>
    <w:rsid w:val="003E590C"/>
    <w:rsid w:val="003E5DD8"/>
    <w:rsid w:val="003E5F06"/>
    <w:rsid w:val="003E5F1C"/>
    <w:rsid w:val="003E5F94"/>
    <w:rsid w:val="003E6459"/>
    <w:rsid w:val="003E6DE9"/>
    <w:rsid w:val="003E7473"/>
    <w:rsid w:val="003E762E"/>
    <w:rsid w:val="003E7E46"/>
    <w:rsid w:val="003F0506"/>
    <w:rsid w:val="003F0A61"/>
    <w:rsid w:val="003F0E19"/>
    <w:rsid w:val="003F118E"/>
    <w:rsid w:val="003F1653"/>
    <w:rsid w:val="003F3348"/>
    <w:rsid w:val="003F419B"/>
    <w:rsid w:val="003F46D5"/>
    <w:rsid w:val="003F6087"/>
    <w:rsid w:val="003F608A"/>
    <w:rsid w:val="003F69E1"/>
    <w:rsid w:val="003F74F9"/>
    <w:rsid w:val="003F789B"/>
    <w:rsid w:val="004004E9"/>
    <w:rsid w:val="004008EB"/>
    <w:rsid w:val="0040255E"/>
    <w:rsid w:val="004034C6"/>
    <w:rsid w:val="00403E8B"/>
    <w:rsid w:val="00404AC7"/>
    <w:rsid w:val="0040516E"/>
    <w:rsid w:val="0040562E"/>
    <w:rsid w:val="00405A33"/>
    <w:rsid w:val="0040635E"/>
    <w:rsid w:val="00406584"/>
    <w:rsid w:val="004073DF"/>
    <w:rsid w:val="00407ACA"/>
    <w:rsid w:val="004102B1"/>
    <w:rsid w:val="004113B1"/>
    <w:rsid w:val="0041142D"/>
    <w:rsid w:val="00411D8F"/>
    <w:rsid w:val="004120C0"/>
    <w:rsid w:val="00413745"/>
    <w:rsid w:val="004146A6"/>
    <w:rsid w:val="00415C2B"/>
    <w:rsid w:val="004167F5"/>
    <w:rsid w:val="00416DB1"/>
    <w:rsid w:val="004178A8"/>
    <w:rsid w:val="00420A35"/>
    <w:rsid w:val="00421460"/>
    <w:rsid w:val="00422CE5"/>
    <w:rsid w:val="00423768"/>
    <w:rsid w:val="00424371"/>
    <w:rsid w:val="0042556D"/>
    <w:rsid w:val="0042592C"/>
    <w:rsid w:val="004269DE"/>
    <w:rsid w:val="00427056"/>
    <w:rsid w:val="004273A6"/>
    <w:rsid w:val="004308E6"/>
    <w:rsid w:val="004309DA"/>
    <w:rsid w:val="00430FDA"/>
    <w:rsid w:val="00431FCB"/>
    <w:rsid w:val="004322DE"/>
    <w:rsid w:val="00433B4B"/>
    <w:rsid w:val="0043540F"/>
    <w:rsid w:val="004358D3"/>
    <w:rsid w:val="00436B37"/>
    <w:rsid w:val="00436BEA"/>
    <w:rsid w:val="00437BA1"/>
    <w:rsid w:val="004402FD"/>
    <w:rsid w:val="004407DA"/>
    <w:rsid w:val="004433F7"/>
    <w:rsid w:val="004440B7"/>
    <w:rsid w:val="00444180"/>
    <w:rsid w:val="004442A3"/>
    <w:rsid w:val="004461B3"/>
    <w:rsid w:val="00447A46"/>
    <w:rsid w:val="004512EC"/>
    <w:rsid w:val="00451B3D"/>
    <w:rsid w:val="00452E8E"/>
    <w:rsid w:val="0045397C"/>
    <w:rsid w:val="00455A16"/>
    <w:rsid w:val="00455CEB"/>
    <w:rsid w:val="00455CFD"/>
    <w:rsid w:val="0045648C"/>
    <w:rsid w:val="00460D67"/>
    <w:rsid w:val="004618E2"/>
    <w:rsid w:val="004621DF"/>
    <w:rsid w:val="004623B8"/>
    <w:rsid w:val="00463C19"/>
    <w:rsid w:val="00464977"/>
    <w:rsid w:val="00464C79"/>
    <w:rsid w:val="00465660"/>
    <w:rsid w:val="00466F96"/>
    <w:rsid w:val="004677FA"/>
    <w:rsid w:val="00467802"/>
    <w:rsid w:val="00470009"/>
    <w:rsid w:val="004704F6"/>
    <w:rsid w:val="00470873"/>
    <w:rsid w:val="00470BA1"/>
    <w:rsid w:val="00470D03"/>
    <w:rsid w:val="004710E4"/>
    <w:rsid w:val="004711C0"/>
    <w:rsid w:val="00471746"/>
    <w:rsid w:val="00471A42"/>
    <w:rsid w:val="00473345"/>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B8"/>
    <w:rsid w:val="004919B6"/>
    <w:rsid w:val="00492D33"/>
    <w:rsid w:val="0049359E"/>
    <w:rsid w:val="00494370"/>
    <w:rsid w:val="004945D8"/>
    <w:rsid w:val="00494C00"/>
    <w:rsid w:val="00494DA9"/>
    <w:rsid w:val="00494F66"/>
    <w:rsid w:val="00495541"/>
    <w:rsid w:val="00495C0D"/>
    <w:rsid w:val="00496204"/>
    <w:rsid w:val="00496751"/>
    <w:rsid w:val="00497417"/>
    <w:rsid w:val="004A0EB8"/>
    <w:rsid w:val="004A19B0"/>
    <w:rsid w:val="004A2285"/>
    <w:rsid w:val="004A2D9A"/>
    <w:rsid w:val="004A30F4"/>
    <w:rsid w:val="004A3B50"/>
    <w:rsid w:val="004A3BAA"/>
    <w:rsid w:val="004A4384"/>
    <w:rsid w:val="004A498B"/>
    <w:rsid w:val="004A4D20"/>
    <w:rsid w:val="004A5756"/>
    <w:rsid w:val="004A5B10"/>
    <w:rsid w:val="004A5DAE"/>
    <w:rsid w:val="004A5E99"/>
    <w:rsid w:val="004A5F4B"/>
    <w:rsid w:val="004A62B3"/>
    <w:rsid w:val="004A7129"/>
    <w:rsid w:val="004A78EC"/>
    <w:rsid w:val="004B08D1"/>
    <w:rsid w:val="004B37D1"/>
    <w:rsid w:val="004B442A"/>
    <w:rsid w:val="004B4798"/>
    <w:rsid w:val="004B4EEF"/>
    <w:rsid w:val="004B5A90"/>
    <w:rsid w:val="004B6176"/>
    <w:rsid w:val="004C03D9"/>
    <w:rsid w:val="004C08EC"/>
    <w:rsid w:val="004C1925"/>
    <w:rsid w:val="004C1E66"/>
    <w:rsid w:val="004C26EB"/>
    <w:rsid w:val="004C2B8E"/>
    <w:rsid w:val="004C399E"/>
    <w:rsid w:val="004C4216"/>
    <w:rsid w:val="004C492B"/>
    <w:rsid w:val="004C6348"/>
    <w:rsid w:val="004C75B0"/>
    <w:rsid w:val="004D00FA"/>
    <w:rsid w:val="004D1361"/>
    <w:rsid w:val="004D1401"/>
    <w:rsid w:val="004D2213"/>
    <w:rsid w:val="004D22A9"/>
    <w:rsid w:val="004D2773"/>
    <w:rsid w:val="004D2B5D"/>
    <w:rsid w:val="004D52CB"/>
    <w:rsid w:val="004D5416"/>
    <w:rsid w:val="004D7121"/>
    <w:rsid w:val="004D7726"/>
    <w:rsid w:val="004E0093"/>
    <w:rsid w:val="004E011C"/>
    <w:rsid w:val="004E08A7"/>
    <w:rsid w:val="004E0F63"/>
    <w:rsid w:val="004E25C2"/>
    <w:rsid w:val="004E2B8D"/>
    <w:rsid w:val="004E3C9A"/>
    <w:rsid w:val="004E3EEB"/>
    <w:rsid w:val="004E4075"/>
    <w:rsid w:val="004E4ECD"/>
    <w:rsid w:val="004E6F43"/>
    <w:rsid w:val="004E7AAE"/>
    <w:rsid w:val="004E7B43"/>
    <w:rsid w:val="004F14EA"/>
    <w:rsid w:val="004F1FD9"/>
    <w:rsid w:val="004F2B2B"/>
    <w:rsid w:val="004F2E7B"/>
    <w:rsid w:val="004F3E0F"/>
    <w:rsid w:val="004F3E49"/>
    <w:rsid w:val="004F449D"/>
    <w:rsid w:val="004F4B93"/>
    <w:rsid w:val="004F5561"/>
    <w:rsid w:val="004F5AB3"/>
    <w:rsid w:val="004F6D71"/>
    <w:rsid w:val="005000D7"/>
    <w:rsid w:val="00500653"/>
    <w:rsid w:val="005012B1"/>
    <w:rsid w:val="005012CF"/>
    <w:rsid w:val="005026A3"/>
    <w:rsid w:val="00502DEB"/>
    <w:rsid w:val="0050340F"/>
    <w:rsid w:val="00503668"/>
    <w:rsid w:val="00504B64"/>
    <w:rsid w:val="005052ED"/>
    <w:rsid w:val="005062CB"/>
    <w:rsid w:val="00506522"/>
    <w:rsid w:val="00506F6F"/>
    <w:rsid w:val="00507460"/>
    <w:rsid w:val="00507CA8"/>
    <w:rsid w:val="00507F81"/>
    <w:rsid w:val="0051055A"/>
    <w:rsid w:val="00512438"/>
    <w:rsid w:val="00513669"/>
    <w:rsid w:val="005142A8"/>
    <w:rsid w:val="0051500C"/>
    <w:rsid w:val="00515197"/>
    <w:rsid w:val="005155C0"/>
    <w:rsid w:val="00516206"/>
    <w:rsid w:val="00517B4A"/>
    <w:rsid w:val="00517EBD"/>
    <w:rsid w:val="00523422"/>
    <w:rsid w:val="00524509"/>
    <w:rsid w:val="00524516"/>
    <w:rsid w:val="00525D5B"/>
    <w:rsid w:val="005273C6"/>
    <w:rsid w:val="00530337"/>
    <w:rsid w:val="00530718"/>
    <w:rsid w:val="00531141"/>
    <w:rsid w:val="00532190"/>
    <w:rsid w:val="00532BEC"/>
    <w:rsid w:val="00532E64"/>
    <w:rsid w:val="005331A0"/>
    <w:rsid w:val="00534072"/>
    <w:rsid w:val="00534363"/>
    <w:rsid w:val="00534D6C"/>
    <w:rsid w:val="00534F46"/>
    <w:rsid w:val="005353BF"/>
    <w:rsid w:val="00535809"/>
    <w:rsid w:val="00535F92"/>
    <w:rsid w:val="00540875"/>
    <w:rsid w:val="005409A4"/>
    <w:rsid w:val="0054246C"/>
    <w:rsid w:val="0054352F"/>
    <w:rsid w:val="00543DC8"/>
    <w:rsid w:val="00545BF4"/>
    <w:rsid w:val="0054637C"/>
    <w:rsid w:val="00546C7A"/>
    <w:rsid w:val="00547893"/>
    <w:rsid w:val="0055098B"/>
    <w:rsid w:val="00552147"/>
    <w:rsid w:val="005523D1"/>
    <w:rsid w:val="00552930"/>
    <w:rsid w:val="00552AC4"/>
    <w:rsid w:val="00552AF2"/>
    <w:rsid w:val="00552F8C"/>
    <w:rsid w:val="005546CE"/>
    <w:rsid w:val="00554FCF"/>
    <w:rsid w:val="005553A4"/>
    <w:rsid w:val="0055544C"/>
    <w:rsid w:val="00555B87"/>
    <w:rsid w:val="00555FFB"/>
    <w:rsid w:val="00560A7E"/>
    <w:rsid w:val="0056102A"/>
    <w:rsid w:val="00561F34"/>
    <w:rsid w:val="00564910"/>
    <w:rsid w:val="00565722"/>
    <w:rsid w:val="00566FFB"/>
    <w:rsid w:val="00567041"/>
    <w:rsid w:val="005672CA"/>
    <w:rsid w:val="00567450"/>
    <w:rsid w:val="005710D2"/>
    <w:rsid w:val="00571111"/>
    <w:rsid w:val="005711DE"/>
    <w:rsid w:val="00571BBD"/>
    <w:rsid w:val="00572CA7"/>
    <w:rsid w:val="0057507D"/>
    <w:rsid w:val="00576234"/>
    <w:rsid w:val="00577A39"/>
    <w:rsid w:val="00577D97"/>
    <w:rsid w:val="00580775"/>
    <w:rsid w:val="005818C1"/>
    <w:rsid w:val="00581D84"/>
    <w:rsid w:val="0058211A"/>
    <w:rsid w:val="005836E4"/>
    <w:rsid w:val="00583FD8"/>
    <w:rsid w:val="005850F8"/>
    <w:rsid w:val="0058576D"/>
    <w:rsid w:val="00585CFF"/>
    <w:rsid w:val="00590022"/>
    <w:rsid w:val="00590E74"/>
    <w:rsid w:val="005935FF"/>
    <w:rsid w:val="00593A03"/>
    <w:rsid w:val="00593ED1"/>
    <w:rsid w:val="005947BA"/>
    <w:rsid w:val="005952D9"/>
    <w:rsid w:val="00595302"/>
    <w:rsid w:val="00595E5D"/>
    <w:rsid w:val="00596338"/>
    <w:rsid w:val="00597265"/>
    <w:rsid w:val="00597AE6"/>
    <w:rsid w:val="005A0C9D"/>
    <w:rsid w:val="005A193F"/>
    <w:rsid w:val="005A1AA5"/>
    <w:rsid w:val="005A1FB0"/>
    <w:rsid w:val="005A2608"/>
    <w:rsid w:val="005A2C7E"/>
    <w:rsid w:val="005A3156"/>
    <w:rsid w:val="005A4C96"/>
    <w:rsid w:val="005A6767"/>
    <w:rsid w:val="005B02B4"/>
    <w:rsid w:val="005B3146"/>
    <w:rsid w:val="005B3CA6"/>
    <w:rsid w:val="005B4894"/>
    <w:rsid w:val="005B4D58"/>
    <w:rsid w:val="005B58D7"/>
    <w:rsid w:val="005B5B8F"/>
    <w:rsid w:val="005B7775"/>
    <w:rsid w:val="005B7A75"/>
    <w:rsid w:val="005B7B30"/>
    <w:rsid w:val="005C000B"/>
    <w:rsid w:val="005C0326"/>
    <w:rsid w:val="005C12AC"/>
    <w:rsid w:val="005C3AB4"/>
    <w:rsid w:val="005C5089"/>
    <w:rsid w:val="005C5E28"/>
    <w:rsid w:val="005D0ECE"/>
    <w:rsid w:val="005D1C0D"/>
    <w:rsid w:val="005D2391"/>
    <w:rsid w:val="005D2436"/>
    <w:rsid w:val="005D35E1"/>
    <w:rsid w:val="005D377F"/>
    <w:rsid w:val="005D3A6B"/>
    <w:rsid w:val="005D5849"/>
    <w:rsid w:val="005D5EFC"/>
    <w:rsid w:val="005E0005"/>
    <w:rsid w:val="005E00CB"/>
    <w:rsid w:val="005E0A79"/>
    <w:rsid w:val="005E167D"/>
    <w:rsid w:val="005E28C7"/>
    <w:rsid w:val="005E2BF1"/>
    <w:rsid w:val="005E405D"/>
    <w:rsid w:val="005E44FC"/>
    <w:rsid w:val="005E56BC"/>
    <w:rsid w:val="005E60F4"/>
    <w:rsid w:val="005E641C"/>
    <w:rsid w:val="005F0A7B"/>
    <w:rsid w:val="005F1F02"/>
    <w:rsid w:val="005F2D1D"/>
    <w:rsid w:val="005F355E"/>
    <w:rsid w:val="005F3BF7"/>
    <w:rsid w:val="005F3FD7"/>
    <w:rsid w:val="005F4910"/>
    <w:rsid w:val="005F4F4B"/>
    <w:rsid w:val="005F5335"/>
    <w:rsid w:val="005F6ED2"/>
    <w:rsid w:val="00600D5E"/>
    <w:rsid w:val="00601B66"/>
    <w:rsid w:val="00601BD6"/>
    <w:rsid w:val="00601CFB"/>
    <w:rsid w:val="00602768"/>
    <w:rsid w:val="00603569"/>
    <w:rsid w:val="00604B5B"/>
    <w:rsid w:val="00604B7D"/>
    <w:rsid w:val="00606829"/>
    <w:rsid w:val="00606977"/>
    <w:rsid w:val="0060773C"/>
    <w:rsid w:val="00610013"/>
    <w:rsid w:val="00611C64"/>
    <w:rsid w:val="006120DA"/>
    <w:rsid w:val="0061419B"/>
    <w:rsid w:val="00615321"/>
    <w:rsid w:val="00615400"/>
    <w:rsid w:val="006160FC"/>
    <w:rsid w:val="006167A6"/>
    <w:rsid w:val="00616800"/>
    <w:rsid w:val="00616AB8"/>
    <w:rsid w:val="0061721B"/>
    <w:rsid w:val="00617906"/>
    <w:rsid w:val="00623B07"/>
    <w:rsid w:val="00624418"/>
    <w:rsid w:val="00624570"/>
    <w:rsid w:val="00625E8E"/>
    <w:rsid w:val="00627013"/>
    <w:rsid w:val="00627AD8"/>
    <w:rsid w:val="00630F3A"/>
    <w:rsid w:val="00631166"/>
    <w:rsid w:val="006315C9"/>
    <w:rsid w:val="006319DC"/>
    <w:rsid w:val="006343EF"/>
    <w:rsid w:val="00634F6B"/>
    <w:rsid w:val="00635C50"/>
    <w:rsid w:val="00635F96"/>
    <w:rsid w:val="0063633B"/>
    <w:rsid w:val="0063659C"/>
    <w:rsid w:val="006375AC"/>
    <w:rsid w:val="00637D2F"/>
    <w:rsid w:val="00641030"/>
    <w:rsid w:val="00641053"/>
    <w:rsid w:val="00641B8A"/>
    <w:rsid w:val="00643A96"/>
    <w:rsid w:val="00645157"/>
    <w:rsid w:val="00645649"/>
    <w:rsid w:val="00645AC9"/>
    <w:rsid w:val="00645B5D"/>
    <w:rsid w:val="00646689"/>
    <w:rsid w:val="0064695B"/>
    <w:rsid w:val="0064751A"/>
    <w:rsid w:val="006478B7"/>
    <w:rsid w:val="0065074C"/>
    <w:rsid w:val="0065085A"/>
    <w:rsid w:val="00650C11"/>
    <w:rsid w:val="00653D3A"/>
    <w:rsid w:val="00653F15"/>
    <w:rsid w:val="00653FDB"/>
    <w:rsid w:val="00654C8A"/>
    <w:rsid w:val="00654F94"/>
    <w:rsid w:val="0066117F"/>
    <w:rsid w:val="0066196A"/>
    <w:rsid w:val="006621AA"/>
    <w:rsid w:val="0066417E"/>
    <w:rsid w:val="0066418A"/>
    <w:rsid w:val="00665D8E"/>
    <w:rsid w:val="00666884"/>
    <w:rsid w:val="0067225A"/>
    <w:rsid w:val="00672B22"/>
    <w:rsid w:val="006733E0"/>
    <w:rsid w:val="00675C6A"/>
    <w:rsid w:val="006767F3"/>
    <w:rsid w:val="00677040"/>
    <w:rsid w:val="006817BC"/>
    <w:rsid w:val="00682CAE"/>
    <w:rsid w:val="00683136"/>
    <w:rsid w:val="0068504A"/>
    <w:rsid w:val="00685D46"/>
    <w:rsid w:val="006860E2"/>
    <w:rsid w:val="0068706B"/>
    <w:rsid w:val="006872FE"/>
    <w:rsid w:val="00690E7C"/>
    <w:rsid w:val="006912BA"/>
    <w:rsid w:val="00692336"/>
    <w:rsid w:val="00693151"/>
    <w:rsid w:val="0069403C"/>
    <w:rsid w:val="00694B22"/>
    <w:rsid w:val="00695188"/>
    <w:rsid w:val="006955E7"/>
    <w:rsid w:val="006A0993"/>
    <w:rsid w:val="006A2E7C"/>
    <w:rsid w:val="006A31A5"/>
    <w:rsid w:val="006A37CC"/>
    <w:rsid w:val="006A3D69"/>
    <w:rsid w:val="006A5A83"/>
    <w:rsid w:val="006A64F1"/>
    <w:rsid w:val="006A6BA3"/>
    <w:rsid w:val="006A6D44"/>
    <w:rsid w:val="006A6FAF"/>
    <w:rsid w:val="006B052F"/>
    <w:rsid w:val="006B069D"/>
    <w:rsid w:val="006B0864"/>
    <w:rsid w:val="006B0C71"/>
    <w:rsid w:val="006B25F5"/>
    <w:rsid w:val="006B3276"/>
    <w:rsid w:val="006B3936"/>
    <w:rsid w:val="006B54C1"/>
    <w:rsid w:val="006B6075"/>
    <w:rsid w:val="006B6C72"/>
    <w:rsid w:val="006B6DA3"/>
    <w:rsid w:val="006B7900"/>
    <w:rsid w:val="006C05C4"/>
    <w:rsid w:val="006C0E75"/>
    <w:rsid w:val="006C10C0"/>
    <w:rsid w:val="006C11E1"/>
    <w:rsid w:val="006C1932"/>
    <w:rsid w:val="006C25CB"/>
    <w:rsid w:val="006C3446"/>
    <w:rsid w:val="006C48B5"/>
    <w:rsid w:val="006C5412"/>
    <w:rsid w:val="006C62E7"/>
    <w:rsid w:val="006C67D5"/>
    <w:rsid w:val="006C6832"/>
    <w:rsid w:val="006D09A0"/>
    <w:rsid w:val="006D5831"/>
    <w:rsid w:val="006D602F"/>
    <w:rsid w:val="006D64F3"/>
    <w:rsid w:val="006D6543"/>
    <w:rsid w:val="006D79B8"/>
    <w:rsid w:val="006D7D8C"/>
    <w:rsid w:val="006E22A8"/>
    <w:rsid w:val="006E26ED"/>
    <w:rsid w:val="006E4083"/>
    <w:rsid w:val="006E51E8"/>
    <w:rsid w:val="006E5560"/>
    <w:rsid w:val="006E73C0"/>
    <w:rsid w:val="006F0623"/>
    <w:rsid w:val="006F081F"/>
    <w:rsid w:val="006F164A"/>
    <w:rsid w:val="006F260A"/>
    <w:rsid w:val="006F304C"/>
    <w:rsid w:val="006F3255"/>
    <w:rsid w:val="006F3A0E"/>
    <w:rsid w:val="006F3D7A"/>
    <w:rsid w:val="006F3F65"/>
    <w:rsid w:val="006F44CF"/>
    <w:rsid w:val="006F5920"/>
    <w:rsid w:val="00700C71"/>
    <w:rsid w:val="007010C2"/>
    <w:rsid w:val="007027C4"/>
    <w:rsid w:val="007030DC"/>
    <w:rsid w:val="00703812"/>
    <w:rsid w:val="007075A9"/>
    <w:rsid w:val="00710039"/>
    <w:rsid w:val="007101C9"/>
    <w:rsid w:val="007114C0"/>
    <w:rsid w:val="00711F5B"/>
    <w:rsid w:val="00712285"/>
    <w:rsid w:val="00712299"/>
    <w:rsid w:val="00713C02"/>
    <w:rsid w:val="00713E4B"/>
    <w:rsid w:val="00714F60"/>
    <w:rsid w:val="007152E2"/>
    <w:rsid w:val="007157F8"/>
    <w:rsid w:val="007163F9"/>
    <w:rsid w:val="00717791"/>
    <w:rsid w:val="00717D1A"/>
    <w:rsid w:val="00717F4C"/>
    <w:rsid w:val="0072005B"/>
    <w:rsid w:val="00720C3B"/>
    <w:rsid w:val="007210A9"/>
    <w:rsid w:val="00721334"/>
    <w:rsid w:val="007214FD"/>
    <w:rsid w:val="00722244"/>
    <w:rsid w:val="00723C33"/>
    <w:rsid w:val="00724932"/>
    <w:rsid w:val="007253B4"/>
    <w:rsid w:val="0072609E"/>
    <w:rsid w:val="00726BCB"/>
    <w:rsid w:val="00726C35"/>
    <w:rsid w:val="007300A7"/>
    <w:rsid w:val="00730E7C"/>
    <w:rsid w:val="00732B8B"/>
    <w:rsid w:val="007341F7"/>
    <w:rsid w:val="00736115"/>
    <w:rsid w:val="00736F23"/>
    <w:rsid w:val="00737068"/>
    <w:rsid w:val="007407CB"/>
    <w:rsid w:val="00740AAD"/>
    <w:rsid w:val="007410A5"/>
    <w:rsid w:val="00742563"/>
    <w:rsid w:val="0074309D"/>
    <w:rsid w:val="007458CA"/>
    <w:rsid w:val="00745BC9"/>
    <w:rsid w:val="007474D6"/>
    <w:rsid w:val="00747AB5"/>
    <w:rsid w:val="00752777"/>
    <w:rsid w:val="00754372"/>
    <w:rsid w:val="00754517"/>
    <w:rsid w:val="00755E7A"/>
    <w:rsid w:val="00756019"/>
    <w:rsid w:val="007562A6"/>
    <w:rsid w:val="007572A4"/>
    <w:rsid w:val="007600C1"/>
    <w:rsid w:val="0076026F"/>
    <w:rsid w:val="00762A78"/>
    <w:rsid w:val="00763F00"/>
    <w:rsid w:val="00764C7C"/>
    <w:rsid w:val="00770CEC"/>
    <w:rsid w:val="00771B1C"/>
    <w:rsid w:val="00772035"/>
    <w:rsid w:val="007738EF"/>
    <w:rsid w:val="00774BFB"/>
    <w:rsid w:val="007757D3"/>
    <w:rsid w:val="00775874"/>
    <w:rsid w:val="00777771"/>
    <w:rsid w:val="00777FAB"/>
    <w:rsid w:val="00780849"/>
    <w:rsid w:val="00780FD6"/>
    <w:rsid w:val="00782781"/>
    <w:rsid w:val="007832A6"/>
    <w:rsid w:val="00783B8B"/>
    <w:rsid w:val="00784486"/>
    <w:rsid w:val="007845AA"/>
    <w:rsid w:val="00785096"/>
    <w:rsid w:val="00786E08"/>
    <w:rsid w:val="00790125"/>
    <w:rsid w:val="00790D43"/>
    <w:rsid w:val="00791B33"/>
    <w:rsid w:val="00791CB6"/>
    <w:rsid w:val="00791D78"/>
    <w:rsid w:val="00792652"/>
    <w:rsid w:val="00792B9D"/>
    <w:rsid w:val="007935F1"/>
    <w:rsid w:val="00793A56"/>
    <w:rsid w:val="007942F0"/>
    <w:rsid w:val="00794754"/>
    <w:rsid w:val="0079508F"/>
    <w:rsid w:val="00795B2D"/>
    <w:rsid w:val="0079768A"/>
    <w:rsid w:val="00797925"/>
    <w:rsid w:val="007A04CC"/>
    <w:rsid w:val="007A04D0"/>
    <w:rsid w:val="007A2BAA"/>
    <w:rsid w:val="007A2EB8"/>
    <w:rsid w:val="007A3F42"/>
    <w:rsid w:val="007A4B7F"/>
    <w:rsid w:val="007A4EF4"/>
    <w:rsid w:val="007A5C3E"/>
    <w:rsid w:val="007A5CF3"/>
    <w:rsid w:val="007A6B9F"/>
    <w:rsid w:val="007B2BC8"/>
    <w:rsid w:val="007B3E57"/>
    <w:rsid w:val="007B4032"/>
    <w:rsid w:val="007B4C2D"/>
    <w:rsid w:val="007B6BAB"/>
    <w:rsid w:val="007B7F41"/>
    <w:rsid w:val="007C1E34"/>
    <w:rsid w:val="007C3D1C"/>
    <w:rsid w:val="007C6B0D"/>
    <w:rsid w:val="007C73AF"/>
    <w:rsid w:val="007C772E"/>
    <w:rsid w:val="007D0671"/>
    <w:rsid w:val="007D08BD"/>
    <w:rsid w:val="007D0ABC"/>
    <w:rsid w:val="007D12F3"/>
    <w:rsid w:val="007D152E"/>
    <w:rsid w:val="007D185F"/>
    <w:rsid w:val="007D1C42"/>
    <w:rsid w:val="007D1E45"/>
    <w:rsid w:val="007D29E1"/>
    <w:rsid w:val="007E15B2"/>
    <w:rsid w:val="007E1935"/>
    <w:rsid w:val="007E2099"/>
    <w:rsid w:val="007E2EC7"/>
    <w:rsid w:val="007E2F40"/>
    <w:rsid w:val="007E2FB6"/>
    <w:rsid w:val="007E4175"/>
    <w:rsid w:val="007E4631"/>
    <w:rsid w:val="007E47A9"/>
    <w:rsid w:val="007E5CAF"/>
    <w:rsid w:val="007E6C21"/>
    <w:rsid w:val="007F02DB"/>
    <w:rsid w:val="007F4507"/>
    <w:rsid w:val="007F6B54"/>
    <w:rsid w:val="00801412"/>
    <w:rsid w:val="0080179D"/>
    <w:rsid w:val="00801D74"/>
    <w:rsid w:val="0080263D"/>
    <w:rsid w:val="00802686"/>
    <w:rsid w:val="00805511"/>
    <w:rsid w:val="00805D0D"/>
    <w:rsid w:val="008065F3"/>
    <w:rsid w:val="0080773E"/>
    <w:rsid w:val="00807A97"/>
    <w:rsid w:val="00810E7E"/>
    <w:rsid w:val="00812E4F"/>
    <w:rsid w:val="00814128"/>
    <w:rsid w:val="00814CEA"/>
    <w:rsid w:val="00815561"/>
    <w:rsid w:val="00815B2E"/>
    <w:rsid w:val="00815D44"/>
    <w:rsid w:val="00815D98"/>
    <w:rsid w:val="0081764F"/>
    <w:rsid w:val="00817872"/>
    <w:rsid w:val="008178D5"/>
    <w:rsid w:val="00817C00"/>
    <w:rsid w:val="00820C4F"/>
    <w:rsid w:val="00820F28"/>
    <w:rsid w:val="00821988"/>
    <w:rsid w:val="00822725"/>
    <w:rsid w:val="00822C2C"/>
    <w:rsid w:val="00822E57"/>
    <w:rsid w:val="008230A4"/>
    <w:rsid w:val="008232A9"/>
    <w:rsid w:val="0082481A"/>
    <w:rsid w:val="00825183"/>
    <w:rsid w:val="008259DB"/>
    <w:rsid w:val="008266DA"/>
    <w:rsid w:val="008272A7"/>
    <w:rsid w:val="00827873"/>
    <w:rsid w:val="008305A3"/>
    <w:rsid w:val="00830B39"/>
    <w:rsid w:val="008310DB"/>
    <w:rsid w:val="008338D2"/>
    <w:rsid w:val="00834CE5"/>
    <w:rsid w:val="008353AC"/>
    <w:rsid w:val="0083691A"/>
    <w:rsid w:val="008369FB"/>
    <w:rsid w:val="008402AC"/>
    <w:rsid w:val="00840666"/>
    <w:rsid w:val="00840D53"/>
    <w:rsid w:val="0084214F"/>
    <w:rsid w:val="008430A5"/>
    <w:rsid w:val="00843A21"/>
    <w:rsid w:val="008446EB"/>
    <w:rsid w:val="00844C1E"/>
    <w:rsid w:val="008454CF"/>
    <w:rsid w:val="008458F4"/>
    <w:rsid w:val="00846AB5"/>
    <w:rsid w:val="0085041F"/>
    <w:rsid w:val="008505D1"/>
    <w:rsid w:val="008516E8"/>
    <w:rsid w:val="008518E7"/>
    <w:rsid w:val="00851CBF"/>
    <w:rsid w:val="00852982"/>
    <w:rsid w:val="00853AD6"/>
    <w:rsid w:val="008541CC"/>
    <w:rsid w:val="008541F9"/>
    <w:rsid w:val="008546BD"/>
    <w:rsid w:val="00854E78"/>
    <w:rsid w:val="008550B3"/>
    <w:rsid w:val="00855ECE"/>
    <w:rsid w:val="0085615E"/>
    <w:rsid w:val="008565DE"/>
    <w:rsid w:val="0085737D"/>
    <w:rsid w:val="00860082"/>
    <w:rsid w:val="0086010D"/>
    <w:rsid w:val="008615A2"/>
    <w:rsid w:val="00862417"/>
    <w:rsid w:val="00862C76"/>
    <w:rsid w:val="008637E4"/>
    <w:rsid w:val="00863BA1"/>
    <w:rsid w:val="008647D7"/>
    <w:rsid w:val="00864951"/>
    <w:rsid w:val="00865AA5"/>
    <w:rsid w:val="0086613D"/>
    <w:rsid w:val="0086720E"/>
    <w:rsid w:val="00870152"/>
    <w:rsid w:val="0087023C"/>
    <w:rsid w:val="008703EC"/>
    <w:rsid w:val="00871A32"/>
    <w:rsid w:val="00872CCD"/>
    <w:rsid w:val="0087329C"/>
    <w:rsid w:val="00873DCF"/>
    <w:rsid w:val="00874146"/>
    <w:rsid w:val="00874347"/>
    <w:rsid w:val="00874944"/>
    <w:rsid w:val="00875108"/>
    <w:rsid w:val="00877AA0"/>
    <w:rsid w:val="00880A43"/>
    <w:rsid w:val="00880B6B"/>
    <w:rsid w:val="008816BF"/>
    <w:rsid w:val="008830F7"/>
    <w:rsid w:val="00883709"/>
    <w:rsid w:val="00884260"/>
    <w:rsid w:val="00884272"/>
    <w:rsid w:val="0088748A"/>
    <w:rsid w:val="00887AAB"/>
    <w:rsid w:val="00887EEB"/>
    <w:rsid w:val="008912E0"/>
    <w:rsid w:val="00891930"/>
    <w:rsid w:val="008931CE"/>
    <w:rsid w:val="00893A56"/>
    <w:rsid w:val="00894760"/>
    <w:rsid w:val="008950CD"/>
    <w:rsid w:val="0089522B"/>
    <w:rsid w:val="00895FF6"/>
    <w:rsid w:val="00897F38"/>
    <w:rsid w:val="008A0C47"/>
    <w:rsid w:val="008A12F7"/>
    <w:rsid w:val="008A35F1"/>
    <w:rsid w:val="008A3D78"/>
    <w:rsid w:val="008A4EDE"/>
    <w:rsid w:val="008A5243"/>
    <w:rsid w:val="008A67F9"/>
    <w:rsid w:val="008A7B37"/>
    <w:rsid w:val="008B0951"/>
    <w:rsid w:val="008B119C"/>
    <w:rsid w:val="008B1D80"/>
    <w:rsid w:val="008B1FBA"/>
    <w:rsid w:val="008B2A84"/>
    <w:rsid w:val="008B3498"/>
    <w:rsid w:val="008B3919"/>
    <w:rsid w:val="008B42A2"/>
    <w:rsid w:val="008B5829"/>
    <w:rsid w:val="008B6CD1"/>
    <w:rsid w:val="008B6EE5"/>
    <w:rsid w:val="008B7AC0"/>
    <w:rsid w:val="008C28BF"/>
    <w:rsid w:val="008C5EF1"/>
    <w:rsid w:val="008C68C0"/>
    <w:rsid w:val="008C6CD9"/>
    <w:rsid w:val="008C71AF"/>
    <w:rsid w:val="008C73B1"/>
    <w:rsid w:val="008C7BE5"/>
    <w:rsid w:val="008D0506"/>
    <w:rsid w:val="008D064C"/>
    <w:rsid w:val="008D2317"/>
    <w:rsid w:val="008D2372"/>
    <w:rsid w:val="008D3E3B"/>
    <w:rsid w:val="008D5236"/>
    <w:rsid w:val="008D7081"/>
    <w:rsid w:val="008D7289"/>
    <w:rsid w:val="008D7C8E"/>
    <w:rsid w:val="008E0507"/>
    <w:rsid w:val="008E08E4"/>
    <w:rsid w:val="008E0C39"/>
    <w:rsid w:val="008E169A"/>
    <w:rsid w:val="008E1DC8"/>
    <w:rsid w:val="008E2166"/>
    <w:rsid w:val="008E265C"/>
    <w:rsid w:val="008E2DA0"/>
    <w:rsid w:val="008E35C9"/>
    <w:rsid w:val="008E39FD"/>
    <w:rsid w:val="008E4A2F"/>
    <w:rsid w:val="008E5C36"/>
    <w:rsid w:val="008E6A20"/>
    <w:rsid w:val="008E6C45"/>
    <w:rsid w:val="008F0CBC"/>
    <w:rsid w:val="008F0D27"/>
    <w:rsid w:val="008F0D59"/>
    <w:rsid w:val="008F1AE7"/>
    <w:rsid w:val="008F24BD"/>
    <w:rsid w:val="008F2D69"/>
    <w:rsid w:val="008F4306"/>
    <w:rsid w:val="008F5F7F"/>
    <w:rsid w:val="008F6634"/>
    <w:rsid w:val="00900001"/>
    <w:rsid w:val="0090015E"/>
    <w:rsid w:val="00900F03"/>
    <w:rsid w:val="00903499"/>
    <w:rsid w:val="00903532"/>
    <w:rsid w:val="00903708"/>
    <w:rsid w:val="009044F7"/>
    <w:rsid w:val="00905501"/>
    <w:rsid w:val="0090638E"/>
    <w:rsid w:val="00906929"/>
    <w:rsid w:val="00906BE7"/>
    <w:rsid w:val="00907068"/>
    <w:rsid w:val="0091084B"/>
    <w:rsid w:val="00910FFE"/>
    <w:rsid w:val="00913283"/>
    <w:rsid w:val="00914756"/>
    <w:rsid w:val="00916597"/>
    <w:rsid w:val="00916D1E"/>
    <w:rsid w:val="00916D42"/>
    <w:rsid w:val="0091711E"/>
    <w:rsid w:val="00920751"/>
    <w:rsid w:val="00920794"/>
    <w:rsid w:val="009237A8"/>
    <w:rsid w:val="00923D9F"/>
    <w:rsid w:val="00924718"/>
    <w:rsid w:val="00926D72"/>
    <w:rsid w:val="00927CC5"/>
    <w:rsid w:val="00927E55"/>
    <w:rsid w:val="00927F20"/>
    <w:rsid w:val="009304A7"/>
    <w:rsid w:val="00930937"/>
    <w:rsid w:val="009312AF"/>
    <w:rsid w:val="0093184F"/>
    <w:rsid w:val="00931A2F"/>
    <w:rsid w:val="00931B8F"/>
    <w:rsid w:val="00931D4F"/>
    <w:rsid w:val="00932090"/>
    <w:rsid w:val="00932599"/>
    <w:rsid w:val="009325EF"/>
    <w:rsid w:val="009326B9"/>
    <w:rsid w:val="009326FE"/>
    <w:rsid w:val="00933252"/>
    <w:rsid w:val="00936B5C"/>
    <w:rsid w:val="00936C77"/>
    <w:rsid w:val="00936DBE"/>
    <w:rsid w:val="00936DE7"/>
    <w:rsid w:val="009375EB"/>
    <w:rsid w:val="00941622"/>
    <w:rsid w:val="00941688"/>
    <w:rsid w:val="00941BFC"/>
    <w:rsid w:val="009421A7"/>
    <w:rsid w:val="009433B5"/>
    <w:rsid w:val="0094412E"/>
    <w:rsid w:val="00945066"/>
    <w:rsid w:val="00945092"/>
    <w:rsid w:val="009466DC"/>
    <w:rsid w:val="009530CA"/>
    <w:rsid w:val="00953D34"/>
    <w:rsid w:val="00954069"/>
    <w:rsid w:val="00954304"/>
    <w:rsid w:val="00954E3F"/>
    <w:rsid w:val="00955A57"/>
    <w:rsid w:val="00956150"/>
    <w:rsid w:val="00956BE7"/>
    <w:rsid w:val="009572D7"/>
    <w:rsid w:val="00960D6F"/>
    <w:rsid w:val="009611D7"/>
    <w:rsid w:val="00961512"/>
    <w:rsid w:val="0096252F"/>
    <w:rsid w:val="00962E4E"/>
    <w:rsid w:val="00962F4E"/>
    <w:rsid w:val="00964720"/>
    <w:rsid w:val="009658CC"/>
    <w:rsid w:val="00965AB3"/>
    <w:rsid w:val="00966E40"/>
    <w:rsid w:val="009679AC"/>
    <w:rsid w:val="009709D3"/>
    <w:rsid w:val="00971EE3"/>
    <w:rsid w:val="00972DC4"/>
    <w:rsid w:val="00974B22"/>
    <w:rsid w:val="0097580C"/>
    <w:rsid w:val="00977869"/>
    <w:rsid w:val="00977893"/>
    <w:rsid w:val="00980CC7"/>
    <w:rsid w:val="00981250"/>
    <w:rsid w:val="00982258"/>
    <w:rsid w:val="009826D6"/>
    <w:rsid w:val="00982CC7"/>
    <w:rsid w:val="009833C5"/>
    <w:rsid w:val="009834D2"/>
    <w:rsid w:val="00983C18"/>
    <w:rsid w:val="00984443"/>
    <w:rsid w:val="00984627"/>
    <w:rsid w:val="0098533B"/>
    <w:rsid w:val="00985FF2"/>
    <w:rsid w:val="0098653D"/>
    <w:rsid w:val="009868F7"/>
    <w:rsid w:val="009875F6"/>
    <w:rsid w:val="00987FE7"/>
    <w:rsid w:val="0099030A"/>
    <w:rsid w:val="00990594"/>
    <w:rsid w:val="00990A56"/>
    <w:rsid w:val="00992B43"/>
    <w:rsid w:val="00993600"/>
    <w:rsid w:val="009944C3"/>
    <w:rsid w:val="00995582"/>
    <w:rsid w:val="00995D0D"/>
    <w:rsid w:val="00995EED"/>
    <w:rsid w:val="00996F43"/>
    <w:rsid w:val="009A0BB4"/>
    <w:rsid w:val="009A1325"/>
    <w:rsid w:val="009A1B7F"/>
    <w:rsid w:val="009A22AF"/>
    <w:rsid w:val="009A3B49"/>
    <w:rsid w:val="009A3DC7"/>
    <w:rsid w:val="009A44ED"/>
    <w:rsid w:val="009A4DB6"/>
    <w:rsid w:val="009A5186"/>
    <w:rsid w:val="009A51A8"/>
    <w:rsid w:val="009A54D0"/>
    <w:rsid w:val="009A5AEC"/>
    <w:rsid w:val="009A7429"/>
    <w:rsid w:val="009B018E"/>
    <w:rsid w:val="009B0FFF"/>
    <w:rsid w:val="009B64A7"/>
    <w:rsid w:val="009B728D"/>
    <w:rsid w:val="009B7431"/>
    <w:rsid w:val="009C077A"/>
    <w:rsid w:val="009C1454"/>
    <w:rsid w:val="009C2BEF"/>
    <w:rsid w:val="009C2FBA"/>
    <w:rsid w:val="009C35FC"/>
    <w:rsid w:val="009C3984"/>
    <w:rsid w:val="009C5555"/>
    <w:rsid w:val="009C6054"/>
    <w:rsid w:val="009C6C2F"/>
    <w:rsid w:val="009C706E"/>
    <w:rsid w:val="009C76BA"/>
    <w:rsid w:val="009C780B"/>
    <w:rsid w:val="009C7A0F"/>
    <w:rsid w:val="009C7D27"/>
    <w:rsid w:val="009D005B"/>
    <w:rsid w:val="009D0FD1"/>
    <w:rsid w:val="009D1BE8"/>
    <w:rsid w:val="009D2040"/>
    <w:rsid w:val="009D3D52"/>
    <w:rsid w:val="009D43B9"/>
    <w:rsid w:val="009D636F"/>
    <w:rsid w:val="009D6DAD"/>
    <w:rsid w:val="009D7D42"/>
    <w:rsid w:val="009E0FE8"/>
    <w:rsid w:val="009E18A6"/>
    <w:rsid w:val="009E19DF"/>
    <w:rsid w:val="009E28B3"/>
    <w:rsid w:val="009E33FA"/>
    <w:rsid w:val="009E3412"/>
    <w:rsid w:val="009E40EF"/>
    <w:rsid w:val="009E4BC5"/>
    <w:rsid w:val="009E5520"/>
    <w:rsid w:val="009E6846"/>
    <w:rsid w:val="009E69C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1B9B"/>
    <w:rsid w:val="00A0582A"/>
    <w:rsid w:val="00A06411"/>
    <w:rsid w:val="00A072B7"/>
    <w:rsid w:val="00A1086B"/>
    <w:rsid w:val="00A123FB"/>
    <w:rsid w:val="00A12809"/>
    <w:rsid w:val="00A12B9F"/>
    <w:rsid w:val="00A12BDB"/>
    <w:rsid w:val="00A137E9"/>
    <w:rsid w:val="00A1458C"/>
    <w:rsid w:val="00A1481F"/>
    <w:rsid w:val="00A15294"/>
    <w:rsid w:val="00A15655"/>
    <w:rsid w:val="00A15A28"/>
    <w:rsid w:val="00A1606F"/>
    <w:rsid w:val="00A169C1"/>
    <w:rsid w:val="00A169D1"/>
    <w:rsid w:val="00A17C6F"/>
    <w:rsid w:val="00A208D3"/>
    <w:rsid w:val="00A2105B"/>
    <w:rsid w:val="00A211D9"/>
    <w:rsid w:val="00A21DDB"/>
    <w:rsid w:val="00A231DB"/>
    <w:rsid w:val="00A23BC2"/>
    <w:rsid w:val="00A2522E"/>
    <w:rsid w:val="00A2553C"/>
    <w:rsid w:val="00A25BE4"/>
    <w:rsid w:val="00A267C1"/>
    <w:rsid w:val="00A31B40"/>
    <w:rsid w:val="00A321EF"/>
    <w:rsid w:val="00A32421"/>
    <w:rsid w:val="00A3325C"/>
    <w:rsid w:val="00A33D01"/>
    <w:rsid w:val="00A3465D"/>
    <w:rsid w:val="00A35707"/>
    <w:rsid w:val="00A35D84"/>
    <w:rsid w:val="00A35DE6"/>
    <w:rsid w:val="00A37A49"/>
    <w:rsid w:val="00A409F6"/>
    <w:rsid w:val="00A412BE"/>
    <w:rsid w:val="00A418EE"/>
    <w:rsid w:val="00A44A1E"/>
    <w:rsid w:val="00A45079"/>
    <w:rsid w:val="00A4537E"/>
    <w:rsid w:val="00A45D56"/>
    <w:rsid w:val="00A45FFC"/>
    <w:rsid w:val="00A47357"/>
    <w:rsid w:val="00A51C64"/>
    <w:rsid w:val="00A52362"/>
    <w:rsid w:val="00A52A43"/>
    <w:rsid w:val="00A52AE7"/>
    <w:rsid w:val="00A53F7C"/>
    <w:rsid w:val="00A54782"/>
    <w:rsid w:val="00A54A29"/>
    <w:rsid w:val="00A54D94"/>
    <w:rsid w:val="00A559F2"/>
    <w:rsid w:val="00A56839"/>
    <w:rsid w:val="00A56C3C"/>
    <w:rsid w:val="00A56DA6"/>
    <w:rsid w:val="00A5715B"/>
    <w:rsid w:val="00A606E8"/>
    <w:rsid w:val="00A6349C"/>
    <w:rsid w:val="00A6424B"/>
    <w:rsid w:val="00A642AD"/>
    <w:rsid w:val="00A64A74"/>
    <w:rsid w:val="00A66820"/>
    <w:rsid w:val="00A66E30"/>
    <w:rsid w:val="00A679B5"/>
    <w:rsid w:val="00A70AC8"/>
    <w:rsid w:val="00A7162B"/>
    <w:rsid w:val="00A71D26"/>
    <w:rsid w:val="00A720AB"/>
    <w:rsid w:val="00A7448D"/>
    <w:rsid w:val="00A74BF3"/>
    <w:rsid w:val="00A74CEA"/>
    <w:rsid w:val="00A74DAA"/>
    <w:rsid w:val="00A76281"/>
    <w:rsid w:val="00A771CE"/>
    <w:rsid w:val="00A801FB"/>
    <w:rsid w:val="00A802DD"/>
    <w:rsid w:val="00A804E0"/>
    <w:rsid w:val="00A81474"/>
    <w:rsid w:val="00A815DD"/>
    <w:rsid w:val="00A81ACB"/>
    <w:rsid w:val="00A81EFB"/>
    <w:rsid w:val="00A830FE"/>
    <w:rsid w:val="00A83884"/>
    <w:rsid w:val="00A84078"/>
    <w:rsid w:val="00A85E35"/>
    <w:rsid w:val="00A87148"/>
    <w:rsid w:val="00A9217F"/>
    <w:rsid w:val="00A93737"/>
    <w:rsid w:val="00A96D7E"/>
    <w:rsid w:val="00AA0432"/>
    <w:rsid w:val="00AA0933"/>
    <w:rsid w:val="00AA2E53"/>
    <w:rsid w:val="00AA423C"/>
    <w:rsid w:val="00AA52A9"/>
    <w:rsid w:val="00AA52E0"/>
    <w:rsid w:val="00AA5337"/>
    <w:rsid w:val="00AA66A6"/>
    <w:rsid w:val="00AA6D24"/>
    <w:rsid w:val="00AA7468"/>
    <w:rsid w:val="00AB156D"/>
    <w:rsid w:val="00AB2061"/>
    <w:rsid w:val="00AB38D2"/>
    <w:rsid w:val="00AB5ADD"/>
    <w:rsid w:val="00AB5F29"/>
    <w:rsid w:val="00AB6A59"/>
    <w:rsid w:val="00AB6B76"/>
    <w:rsid w:val="00AC0946"/>
    <w:rsid w:val="00AC11C4"/>
    <w:rsid w:val="00AC2012"/>
    <w:rsid w:val="00AC3B64"/>
    <w:rsid w:val="00AC5029"/>
    <w:rsid w:val="00AC78E5"/>
    <w:rsid w:val="00AD0DD5"/>
    <w:rsid w:val="00AD0DE1"/>
    <w:rsid w:val="00AD2CCD"/>
    <w:rsid w:val="00AD449C"/>
    <w:rsid w:val="00AD46F1"/>
    <w:rsid w:val="00AD4DF2"/>
    <w:rsid w:val="00AD51B2"/>
    <w:rsid w:val="00AD5906"/>
    <w:rsid w:val="00AD59E4"/>
    <w:rsid w:val="00AD6B6C"/>
    <w:rsid w:val="00AD6F16"/>
    <w:rsid w:val="00AD70A7"/>
    <w:rsid w:val="00AD7CB6"/>
    <w:rsid w:val="00AE14CF"/>
    <w:rsid w:val="00AE20CF"/>
    <w:rsid w:val="00AE3469"/>
    <w:rsid w:val="00AE388B"/>
    <w:rsid w:val="00AE38B4"/>
    <w:rsid w:val="00AE47AD"/>
    <w:rsid w:val="00AE4A6A"/>
    <w:rsid w:val="00AE5B52"/>
    <w:rsid w:val="00AE5B5D"/>
    <w:rsid w:val="00AE615D"/>
    <w:rsid w:val="00AE6434"/>
    <w:rsid w:val="00AE65D8"/>
    <w:rsid w:val="00AE75E8"/>
    <w:rsid w:val="00AE77B9"/>
    <w:rsid w:val="00AE7ED0"/>
    <w:rsid w:val="00AF111E"/>
    <w:rsid w:val="00AF1C00"/>
    <w:rsid w:val="00AF3296"/>
    <w:rsid w:val="00AF330C"/>
    <w:rsid w:val="00AF3C6E"/>
    <w:rsid w:val="00AF456F"/>
    <w:rsid w:val="00AF4DD1"/>
    <w:rsid w:val="00AF53AC"/>
    <w:rsid w:val="00AF5C3F"/>
    <w:rsid w:val="00AF6440"/>
    <w:rsid w:val="00AF7042"/>
    <w:rsid w:val="00AF72CF"/>
    <w:rsid w:val="00B00101"/>
    <w:rsid w:val="00B00622"/>
    <w:rsid w:val="00B012CF"/>
    <w:rsid w:val="00B02B9D"/>
    <w:rsid w:val="00B02C3A"/>
    <w:rsid w:val="00B03188"/>
    <w:rsid w:val="00B04E33"/>
    <w:rsid w:val="00B06038"/>
    <w:rsid w:val="00B071D0"/>
    <w:rsid w:val="00B079A0"/>
    <w:rsid w:val="00B1026E"/>
    <w:rsid w:val="00B112E8"/>
    <w:rsid w:val="00B125E6"/>
    <w:rsid w:val="00B1341E"/>
    <w:rsid w:val="00B1466D"/>
    <w:rsid w:val="00B146B8"/>
    <w:rsid w:val="00B14BFC"/>
    <w:rsid w:val="00B16274"/>
    <w:rsid w:val="00B1642F"/>
    <w:rsid w:val="00B170AD"/>
    <w:rsid w:val="00B20FF6"/>
    <w:rsid w:val="00B220CA"/>
    <w:rsid w:val="00B22E2B"/>
    <w:rsid w:val="00B252A9"/>
    <w:rsid w:val="00B2622D"/>
    <w:rsid w:val="00B26E1C"/>
    <w:rsid w:val="00B26FFA"/>
    <w:rsid w:val="00B276DC"/>
    <w:rsid w:val="00B302B8"/>
    <w:rsid w:val="00B31FFF"/>
    <w:rsid w:val="00B32FCF"/>
    <w:rsid w:val="00B3545B"/>
    <w:rsid w:val="00B3585B"/>
    <w:rsid w:val="00B36ADB"/>
    <w:rsid w:val="00B36B4B"/>
    <w:rsid w:val="00B36FDB"/>
    <w:rsid w:val="00B376C6"/>
    <w:rsid w:val="00B379A4"/>
    <w:rsid w:val="00B4047A"/>
    <w:rsid w:val="00B40D40"/>
    <w:rsid w:val="00B4274D"/>
    <w:rsid w:val="00B42D8F"/>
    <w:rsid w:val="00B436C9"/>
    <w:rsid w:val="00B43A67"/>
    <w:rsid w:val="00B43BAC"/>
    <w:rsid w:val="00B442B7"/>
    <w:rsid w:val="00B452A9"/>
    <w:rsid w:val="00B45EF2"/>
    <w:rsid w:val="00B463AE"/>
    <w:rsid w:val="00B469E2"/>
    <w:rsid w:val="00B476FE"/>
    <w:rsid w:val="00B50D85"/>
    <w:rsid w:val="00B52284"/>
    <w:rsid w:val="00B52D6D"/>
    <w:rsid w:val="00B53B36"/>
    <w:rsid w:val="00B53E1A"/>
    <w:rsid w:val="00B548F5"/>
    <w:rsid w:val="00B552DE"/>
    <w:rsid w:val="00B5555E"/>
    <w:rsid w:val="00B56B8F"/>
    <w:rsid w:val="00B56C45"/>
    <w:rsid w:val="00B56C99"/>
    <w:rsid w:val="00B60089"/>
    <w:rsid w:val="00B60230"/>
    <w:rsid w:val="00B60581"/>
    <w:rsid w:val="00B60C68"/>
    <w:rsid w:val="00B611FF"/>
    <w:rsid w:val="00B61443"/>
    <w:rsid w:val="00B629EC"/>
    <w:rsid w:val="00B64177"/>
    <w:rsid w:val="00B64607"/>
    <w:rsid w:val="00B65026"/>
    <w:rsid w:val="00B653DA"/>
    <w:rsid w:val="00B654D4"/>
    <w:rsid w:val="00B655B0"/>
    <w:rsid w:val="00B66EE8"/>
    <w:rsid w:val="00B671E4"/>
    <w:rsid w:val="00B673C4"/>
    <w:rsid w:val="00B70353"/>
    <w:rsid w:val="00B707DB"/>
    <w:rsid w:val="00B70C59"/>
    <w:rsid w:val="00B72611"/>
    <w:rsid w:val="00B72680"/>
    <w:rsid w:val="00B739EF"/>
    <w:rsid w:val="00B74193"/>
    <w:rsid w:val="00B75039"/>
    <w:rsid w:val="00B771DA"/>
    <w:rsid w:val="00B83003"/>
    <w:rsid w:val="00B8447E"/>
    <w:rsid w:val="00B84729"/>
    <w:rsid w:val="00B8483D"/>
    <w:rsid w:val="00B84AC3"/>
    <w:rsid w:val="00B852E9"/>
    <w:rsid w:val="00B870BD"/>
    <w:rsid w:val="00B902FE"/>
    <w:rsid w:val="00B91294"/>
    <w:rsid w:val="00B919A0"/>
    <w:rsid w:val="00B94531"/>
    <w:rsid w:val="00B95A1D"/>
    <w:rsid w:val="00B95EE4"/>
    <w:rsid w:val="00B9645F"/>
    <w:rsid w:val="00B9727F"/>
    <w:rsid w:val="00B977E1"/>
    <w:rsid w:val="00B97C4A"/>
    <w:rsid w:val="00BA0398"/>
    <w:rsid w:val="00BA0ED1"/>
    <w:rsid w:val="00BA0F9F"/>
    <w:rsid w:val="00BA2347"/>
    <w:rsid w:val="00BA322C"/>
    <w:rsid w:val="00BA44F0"/>
    <w:rsid w:val="00BA539B"/>
    <w:rsid w:val="00BB1223"/>
    <w:rsid w:val="00BB2264"/>
    <w:rsid w:val="00BB2313"/>
    <w:rsid w:val="00BB25BB"/>
    <w:rsid w:val="00BB2DFC"/>
    <w:rsid w:val="00BB56E0"/>
    <w:rsid w:val="00BB6282"/>
    <w:rsid w:val="00BB6C8D"/>
    <w:rsid w:val="00BB7060"/>
    <w:rsid w:val="00BB7B7A"/>
    <w:rsid w:val="00BC0AC4"/>
    <w:rsid w:val="00BC14A2"/>
    <w:rsid w:val="00BC15A2"/>
    <w:rsid w:val="00BC1A54"/>
    <w:rsid w:val="00BC2240"/>
    <w:rsid w:val="00BC42E4"/>
    <w:rsid w:val="00BC4BBA"/>
    <w:rsid w:val="00BC5009"/>
    <w:rsid w:val="00BC6024"/>
    <w:rsid w:val="00BC61EA"/>
    <w:rsid w:val="00BC6BE6"/>
    <w:rsid w:val="00BD162C"/>
    <w:rsid w:val="00BD2D84"/>
    <w:rsid w:val="00BD34EE"/>
    <w:rsid w:val="00BD6567"/>
    <w:rsid w:val="00BD7252"/>
    <w:rsid w:val="00BD7598"/>
    <w:rsid w:val="00BE0373"/>
    <w:rsid w:val="00BE0D16"/>
    <w:rsid w:val="00BE1B06"/>
    <w:rsid w:val="00BE2247"/>
    <w:rsid w:val="00BE2C41"/>
    <w:rsid w:val="00BE2D7D"/>
    <w:rsid w:val="00BE327E"/>
    <w:rsid w:val="00BE38CA"/>
    <w:rsid w:val="00BE3BEB"/>
    <w:rsid w:val="00BE4976"/>
    <w:rsid w:val="00BE5849"/>
    <w:rsid w:val="00BE684E"/>
    <w:rsid w:val="00BE6D12"/>
    <w:rsid w:val="00BE71A4"/>
    <w:rsid w:val="00BE71C1"/>
    <w:rsid w:val="00BE7BA2"/>
    <w:rsid w:val="00BF04D6"/>
    <w:rsid w:val="00BF0F76"/>
    <w:rsid w:val="00BF363D"/>
    <w:rsid w:val="00BF39FC"/>
    <w:rsid w:val="00BF3DB0"/>
    <w:rsid w:val="00BF3E5C"/>
    <w:rsid w:val="00BF5AB2"/>
    <w:rsid w:val="00BF61D4"/>
    <w:rsid w:val="00BF6D31"/>
    <w:rsid w:val="00BF7328"/>
    <w:rsid w:val="00C00B2B"/>
    <w:rsid w:val="00C021CF"/>
    <w:rsid w:val="00C02B59"/>
    <w:rsid w:val="00C02B8B"/>
    <w:rsid w:val="00C02E1E"/>
    <w:rsid w:val="00C049B0"/>
    <w:rsid w:val="00C06AB1"/>
    <w:rsid w:val="00C07401"/>
    <w:rsid w:val="00C1052A"/>
    <w:rsid w:val="00C10938"/>
    <w:rsid w:val="00C11F00"/>
    <w:rsid w:val="00C12B08"/>
    <w:rsid w:val="00C1413F"/>
    <w:rsid w:val="00C14288"/>
    <w:rsid w:val="00C14633"/>
    <w:rsid w:val="00C14CF7"/>
    <w:rsid w:val="00C162CB"/>
    <w:rsid w:val="00C20E30"/>
    <w:rsid w:val="00C2156C"/>
    <w:rsid w:val="00C21672"/>
    <w:rsid w:val="00C2179A"/>
    <w:rsid w:val="00C22A21"/>
    <w:rsid w:val="00C2444F"/>
    <w:rsid w:val="00C2556E"/>
    <w:rsid w:val="00C274A3"/>
    <w:rsid w:val="00C30DD2"/>
    <w:rsid w:val="00C3115D"/>
    <w:rsid w:val="00C31C04"/>
    <w:rsid w:val="00C31CD4"/>
    <w:rsid w:val="00C320C4"/>
    <w:rsid w:val="00C3274A"/>
    <w:rsid w:val="00C32841"/>
    <w:rsid w:val="00C32BED"/>
    <w:rsid w:val="00C33896"/>
    <w:rsid w:val="00C353EE"/>
    <w:rsid w:val="00C3567D"/>
    <w:rsid w:val="00C35AD7"/>
    <w:rsid w:val="00C36AB0"/>
    <w:rsid w:val="00C37D70"/>
    <w:rsid w:val="00C41444"/>
    <w:rsid w:val="00C419A9"/>
    <w:rsid w:val="00C421AD"/>
    <w:rsid w:val="00C42F5A"/>
    <w:rsid w:val="00C4484E"/>
    <w:rsid w:val="00C4497B"/>
    <w:rsid w:val="00C44DC9"/>
    <w:rsid w:val="00C4549A"/>
    <w:rsid w:val="00C45BE3"/>
    <w:rsid w:val="00C45EBD"/>
    <w:rsid w:val="00C46B03"/>
    <w:rsid w:val="00C502F1"/>
    <w:rsid w:val="00C52A2C"/>
    <w:rsid w:val="00C54355"/>
    <w:rsid w:val="00C54993"/>
    <w:rsid w:val="00C54F63"/>
    <w:rsid w:val="00C601D9"/>
    <w:rsid w:val="00C60255"/>
    <w:rsid w:val="00C609FE"/>
    <w:rsid w:val="00C612EF"/>
    <w:rsid w:val="00C61991"/>
    <w:rsid w:val="00C619B8"/>
    <w:rsid w:val="00C62057"/>
    <w:rsid w:val="00C63498"/>
    <w:rsid w:val="00C64AE0"/>
    <w:rsid w:val="00C64CC6"/>
    <w:rsid w:val="00C6555A"/>
    <w:rsid w:val="00C65EA1"/>
    <w:rsid w:val="00C664F4"/>
    <w:rsid w:val="00C67E97"/>
    <w:rsid w:val="00C70DBC"/>
    <w:rsid w:val="00C71429"/>
    <w:rsid w:val="00C71666"/>
    <w:rsid w:val="00C72781"/>
    <w:rsid w:val="00C72F0A"/>
    <w:rsid w:val="00C7309B"/>
    <w:rsid w:val="00C734FD"/>
    <w:rsid w:val="00C7377C"/>
    <w:rsid w:val="00C75632"/>
    <w:rsid w:val="00C76877"/>
    <w:rsid w:val="00C803A1"/>
    <w:rsid w:val="00C81967"/>
    <w:rsid w:val="00C81D14"/>
    <w:rsid w:val="00C81F5F"/>
    <w:rsid w:val="00C82A0A"/>
    <w:rsid w:val="00C844D3"/>
    <w:rsid w:val="00C8460D"/>
    <w:rsid w:val="00C84D53"/>
    <w:rsid w:val="00C85A61"/>
    <w:rsid w:val="00C85D30"/>
    <w:rsid w:val="00C8680C"/>
    <w:rsid w:val="00C868D0"/>
    <w:rsid w:val="00C86916"/>
    <w:rsid w:val="00C86C16"/>
    <w:rsid w:val="00C86C19"/>
    <w:rsid w:val="00C86C59"/>
    <w:rsid w:val="00C8788D"/>
    <w:rsid w:val="00C87CB9"/>
    <w:rsid w:val="00C87D35"/>
    <w:rsid w:val="00C90382"/>
    <w:rsid w:val="00C9088D"/>
    <w:rsid w:val="00C91CD7"/>
    <w:rsid w:val="00C9349B"/>
    <w:rsid w:val="00C9377B"/>
    <w:rsid w:val="00C937E5"/>
    <w:rsid w:val="00C9455A"/>
    <w:rsid w:val="00C96C73"/>
    <w:rsid w:val="00C97A58"/>
    <w:rsid w:val="00C97A82"/>
    <w:rsid w:val="00C97AA1"/>
    <w:rsid w:val="00C97B1D"/>
    <w:rsid w:val="00CA06DF"/>
    <w:rsid w:val="00CA174A"/>
    <w:rsid w:val="00CA3342"/>
    <w:rsid w:val="00CA3616"/>
    <w:rsid w:val="00CA364D"/>
    <w:rsid w:val="00CA448E"/>
    <w:rsid w:val="00CA460D"/>
    <w:rsid w:val="00CA6371"/>
    <w:rsid w:val="00CA7952"/>
    <w:rsid w:val="00CB09AF"/>
    <w:rsid w:val="00CB147B"/>
    <w:rsid w:val="00CB1615"/>
    <w:rsid w:val="00CB2918"/>
    <w:rsid w:val="00CB3DE2"/>
    <w:rsid w:val="00CB45BE"/>
    <w:rsid w:val="00CB4782"/>
    <w:rsid w:val="00CB534E"/>
    <w:rsid w:val="00CB732F"/>
    <w:rsid w:val="00CC05BD"/>
    <w:rsid w:val="00CC188C"/>
    <w:rsid w:val="00CC19DF"/>
    <w:rsid w:val="00CC1BB3"/>
    <w:rsid w:val="00CC209F"/>
    <w:rsid w:val="00CC21C4"/>
    <w:rsid w:val="00CC4965"/>
    <w:rsid w:val="00CC4A05"/>
    <w:rsid w:val="00CC4C64"/>
    <w:rsid w:val="00CC4CF6"/>
    <w:rsid w:val="00CC50CE"/>
    <w:rsid w:val="00CC51D9"/>
    <w:rsid w:val="00CC5976"/>
    <w:rsid w:val="00CC6A79"/>
    <w:rsid w:val="00CD0053"/>
    <w:rsid w:val="00CD05F2"/>
    <w:rsid w:val="00CD1575"/>
    <w:rsid w:val="00CD1B26"/>
    <w:rsid w:val="00CD1B6D"/>
    <w:rsid w:val="00CD2620"/>
    <w:rsid w:val="00CD2758"/>
    <w:rsid w:val="00CD2E16"/>
    <w:rsid w:val="00CD3019"/>
    <w:rsid w:val="00CD3D3F"/>
    <w:rsid w:val="00CD4143"/>
    <w:rsid w:val="00CD4188"/>
    <w:rsid w:val="00CD4C7F"/>
    <w:rsid w:val="00CD5074"/>
    <w:rsid w:val="00CD5E6D"/>
    <w:rsid w:val="00CD61BB"/>
    <w:rsid w:val="00CD777D"/>
    <w:rsid w:val="00CE099D"/>
    <w:rsid w:val="00CE0F3B"/>
    <w:rsid w:val="00CE1049"/>
    <w:rsid w:val="00CE1089"/>
    <w:rsid w:val="00CE13D6"/>
    <w:rsid w:val="00CE17BF"/>
    <w:rsid w:val="00CE26F3"/>
    <w:rsid w:val="00CE2ACB"/>
    <w:rsid w:val="00CE3AA9"/>
    <w:rsid w:val="00CE4610"/>
    <w:rsid w:val="00CE58BD"/>
    <w:rsid w:val="00CE7EBF"/>
    <w:rsid w:val="00CF1188"/>
    <w:rsid w:val="00CF15FF"/>
    <w:rsid w:val="00CF4AC1"/>
    <w:rsid w:val="00CF4E92"/>
    <w:rsid w:val="00CF5D76"/>
    <w:rsid w:val="00CF645D"/>
    <w:rsid w:val="00CF7334"/>
    <w:rsid w:val="00CF75D2"/>
    <w:rsid w:val="00D001F2"/>
    <w:rsid w:val="00D00689"/>
    <w:rsid w:val="00D018D5"/>
    <w:rsid w:val="00D036C7"/>
    <w:rsid w:val="00D03BC6"/>
    <w:rsid w:val="00D04EEE"/>
    <w:rsid w:val="00D06AAF"/>
    <w:rsid w:val="00D06F39"/>
    <w:rsid w:val="00D074B7"/>
    <w:rsid w:val="00D11419"/>
    <w:rsid w:val="00D11783"/>
    <w:rsid w:val="00D11866"/>
    <w:rsid w:val="00D11A37"/>
    <w:rsid w:val="00D127F9"/>
    <w:rsid w:val="00D12B17"/>
    <w:rsid w:val="00D12E19"/>
    <w:rsid w:val="00D13B88"/>
    <w:rsid w:val="00D13D24"/>
    <w:rsid w:val="00D15024"/>
    <w:rsid w:val="00D163DE"/>
    <w:rsid w:val="00D169BC"/>
    <w:rsid w:val="00D176DD"/>
    <w:rsid w:val="00D2189C"/>
    <w:rsid w:val="00D21A4E"/>
    <w:rsid w:val="00D22721"/>
    <w:rsid w:val="00D22B06"/>
    <w:rsid w:val="00D23509"/>
    <w:rsid w:val="00D23BEF"/>
    <w:rsid w:val="00D23E82"/>
    <w:rsid w:val="00D24307"/>
    <w:rsid w:val="00D25830"/>
    <w:rsid w:val="00D25DB0"/>
    <w:rsid w:val="00D26386"/>
    <w:rsid w:val="00D2655D"/>
    <w:rsid w:val="00D3084E"/>
    <w:rsid w:val="00D30B6C"/>
    <w:rsid w:val="00D32540"/>
    <w:rsid w:val="00D32A8F"/>
    <w:rsid w:val="00D331EC"/>
    <w:rsid w:val="00D34F43"/>
    <w:rsid w:val="00D3516D"/>
    <w:rsid w:val="00D35504"/>
    <w:rsid w:val="00D403FE"/>
    <w:rsid w:val="00D41FC2"/>
    <w:rsid w:val="00D4222C"/>
    <w:rsid w:val="00D4259E"/>
    <w:rsid w:val="00D428D6"/>
    <w:rsid w:val="00D43E33"/>
    <w:rsid w:val="00D44C7E"/>
    <w:rsid w:val="00D457FA"/>
    <w:rsid w:val="00D466CB"/>
    <w:rsid w:val="00D47BD8"/>
    <w:rsid w:val="00D515EC"/>
    <w:rsid w:val="00D51A58"/>
    <w:rsid w:val="00D51CB0"/>
    <w:rsid w:val="00D529D3"/>
    <w:rsid w:val="00D532D7"/>
    <w:rsid w:val="00D538BD"/>
    <w:rsid w:val="00D5393F"/>
    <w:rsid w:val="00D541F5"/>
    <w:rsid w:val="00D54934"/>
    <w:rsid w:val="00D54A24"/>
    <w:rsid w:val="00D55B85"/>
    <w:rsid w:val="00D565FC"/>
    <w:rsid w:val="00D56AE3"/>
    <w:rsid w:val="00D577E4"/>
    <w:rsid w:val="00D6013B"/>
    <w:rsid w:val="00D607EA"/>
    <w:rsid w:val="00D60CBC"/>
    <w:rsid w:val="00D61949"/>
    <w:rsid w:val="00D63D26"/>
    <w:rsid w:val="00D63F56"/>
    <w:rsid w:val="00D64A72"/>
    <w:rsid w:val="00D65C5D"/>
    <w:rsid w:val="00D667FD"/>
    <w:rsid w:val="00D66C4F"/>
    <w:rsid w:val="00D66E3D"/>
    <w:rsid w:val="00D70842"/>
    <w:rsid w:val="00D70BE5"/>
    <w:rsid w:val="00D71AC5"/>
    <w:rsid w:val="00D71DA7"/>
    <w:rsid w:val="00D74820"/>
    <w:rsid w:val="00D751AA"/>
    <w:rsid w:val="00D75A7F"/>
    <w:rsid w:val="00D761AB"/>
    <w:rsid w:val="00D76247"/>
    <w:rsid w:val="00D7769A"/>
    <w:rsid w:val="00D80977"/>
    <w:rsid w:val="00D80B61"/>
    <w:rsid w:val="00D81278"/>
    <w:rsid w:val="00D822AE"/>
    <w:rsid w:val="00D8273A"/>
    <w:rsid w:val="00D8337F"/>
    <w:rsid w:val="00D83EDF"/>
    <w:rsid w:val="00D84AE6"/>
    <w:rsid w:val="00D84D4A"/>
    <w:rsid w:val="00D85236"/>
    <w:rsid w:val="00D85BA9"/>
    <w:rsid w:val="00D85FE5"/>
    <w:rsid w:val="00D86EB9"/>
    <w:rsid w:val="00D90A21"/>
    <w:rsid w:val="00D92272"/>
    <w:rsid w:val="00D933DA"/>
    <w:rsid w:val="00D9373F"/>
    <w:rsid w:val="00D937D0"/>
    <w:rsid w:val="00D93AF2"/>
    <w:rsid w:val="00D94122"/>
    <w:rsid w:val="00D94566"/>
    <w:rsid w:val="00D94CFE"/>
    <w:rsid w:val="00D95512"/>
    <w:rsid w:val="00D95723"/>
    <w:rsid w:val="00D95B0A"/>
    <w:rsid w:val="00D95CCB"/>
    <w:rsid w:val="00D96C6B"/>
    <w:rsid w:val="00D97288"/>
    <w:rsid w:val="00DA0C12"/>
    <w:rsid w:val="00DA0CA2"/>
    <w:rsid w:val="00DA10DF"/>
    <w:rsid w:val="00DA3801"/>
    <w:rsid w:val="00DA405E"/>
    <w:rsid w:val="00DA46D1"/>
    <w:rsid w:val="00DA616B"/>
    <w:rsid w:val="00DA6C08"/>
    <w:rsid w:val="00DA70D7"/>
    <w:rsid w:val="00DB04F0"/>
    <w:rsid w:val="00DB320C"/>
    <w:rsid w:val="00DB3A84"/>
    <w:rsid w:val="00DB3C48"/>
    <w:rsid w:val="00DB4067"/>
    <w:rsid w:val="00DB4A23"/>
    <w:rsid w:val="00DB5350"/>
    <w:rsid w:val="00DB5563"/>
    <w:rsid w:val="00DB6828"/>
    <w:rsid w:val="00DB6DF2"/>
    <w:rsid w:val="00DB6FEF"/>
    <w:rsid w:val="00DB7A14"/>
    <w:rsid w:val="00DC0B44"/>
    <w:rsid w:val="00DC149C"/>
    <w:rsid w:val="00DC19FA"/>
    <w:rsid w:val="00DC1BBC"/>
    <w:rsid w:val="00DC204D"/>
    <w:rsid w:val="00DC2667"/>
    <w:rsid w:val="00DC27EB"/>
    <w:rsid w:val="00DC286F"/>
    <w:rsid w:val="00DC2CE6"/>
    <w:rsid w:val="00DC3199"/>
    <w:rsid w:val="00DC396C"/>
    <w:rsid w:val="00DC59F1"/>
    <w:rsid w:val="00DC67CE"/>
    <w:rsid w:val="00DC6C2A"/>
    <w:rsid w:val="00DC7BF4"/>
    <w:rsid w:val="00DC7D67"/>
    <w:rsid w:val="00DD0D0F"/>
    <w:rsid w:val="00DD1DB0"/>
    <w:rsid w:val="00DD1E4B"/>
    <w:rsid w:val="00DD3B61"/>
    <w:rsid w:val="00DD3BA0"/>
    <w:rsid w:val="00DD49DA"/>
    <w:rsid w:val="00DD4BBC"/>
    <w:rsid w:val="00DD6061"/>
    <w:rsid w:val="00DD6875"/>
    <w:rsid w:val="00DE035E"/>
    <w:rsid w:val="00DE0FF1"/>
    <w:rsid w:val="00DE1EFB"/>
    <w:rsid w:val="00DE2E44"/>
    <w:rsid w:val="00DE37AC"/>
    <w:rsid w:val="00DE4831"/>
    <w:rsid w:val="00DE4BF2"/>
    <w:rsid w:val="00DE5FD4"/>
    <w:rsid w:val="00DE6196"/>
    <w:rsid w:val="00DE64B3"/>
    <w:rsid w:val="00DE6B4A"/>
    <w:rsid w:val="00DF082F"/>
    <w:rsid w:val="00DF0A0C"/>
    <w:rsid w:val="00DF0E5D"/>
    <w:rsid w:val="00DF3D9C"/>
    <w:rsid w:val="00DF3E70"/>
    <w:rsid w:val="00DF4343"/>
    <w:rsid w:val="00DF4956"/>
    <w:rsid w:val="00DF51A3"/>
    <w:rsid w:val="00DF5382"/>
    <w:rsid w:val="00DF5456"/>
    <w:rsid w:val="00DF5AC3"/>
    <w:rsid w:val="00DF5D09"/>
    <w:rsid w:val="00DF5D5F"/>
    <w:rsid w:val="00DF64A0"/>
    <w:rsid w:val="00DF76D7"/>
    <w:rsid w:val="00DF7EA4"/>
    <w:rsid w:val="00E007B7"/>
    <w:rsid w:val="00E015AF"/>
    <w:rsid w:val="00E0248C"/>
    <w:rsid w:val="00E02B87"/>
    <w:rsid w:val="00E0363F"/>
    <w:rsid w:val="00E04CF5"/>
    <w:rsid w:val="00E05F83"/>
    <w:rsid w:val="00E076F6"/>
    <w:rsid w:val="00E10554"/>
    <w:rsid w:val="00E10768"/>
    <w:rsid w:val="00E11481"/>
    <w:rsid w:val="00E13473"/>
    <w:rsid w:val="00E1398D"/>
    <w:rsid w:val="00E13AE5"/>
    <w:rsid w:val="00E148D5"/>
    <w:rsid w:val="00E1602C"/>
    <w:rsid w:val="00E172D5"/>
    <w:rsid w:val="00E175A5"/>
    <w:rsid w:val="00E17736"/>
    <w:rsid w:val="00E17D48"/>
    <w:rsid w:val="00E20690"/>
    <w:rsid w:val="00E20A69"/>
    <w:rsid w:val="00E20C4C"/>
    <w:rsid w:val="00E23108"/>
    <w:rsid w:val="00E233E8"/>
    <w:rsid w:val="00E277F0"/>
    <w:rsid w:val="00E3003F"/>
    <w:rsid w:val="00E31679"/>
    <w:rsid w:val="00E3345D"/>
    <w:rsid w:val="00E33751"/>
    <w:rsid w:val="00E34195"/>
    <w:rsid w:val="00E34EBC"/>
    <w:rsid w:val="00E35213"/>
    <w:rsid w:val="00E3556A"/>
    <w:rsid w:val="00E356F4"/>
    <w:rsid w:val="00E3651E"/>
    <w:rsid w:val="00E36A11"/>
    <w:rsid w:val="00E3773D"/>
    <w:rsid w:val="00E40BA3"/>
    <w:rsid w:val="00E4168F"/>
    <w:rsid w:val="00E41DEC"/>
    <w:rsid w:val="00E43A4F"/>
    <w:rsid w:val="00E44166"/>
    <w:rsid w:val="00E45C91"/>
    <w:rsid w:val="00E46C02"/>
    <w:rsid w:val="00E52131"/>
    <w:rsid w:val="00E528E6"/>
    <w:rsid w:val="00E52E1A"/>
    <w:rsid w:val="00E52F5D"/>
    <w:rsid w:val="00E53B58"/>
    <w:rsid w:val="00E543FA"/>
    <w:rsid w:val="00E54A71"/>
    <w:rsid w:val="00E54DA1"/>
    <w:rsid w:val="00E552C3"/>
    <w:rsid w:val="00E57023"/>
    <w:rsid w:val="00E5767A"/>
    <w:rsid w:val="00E578E4"/>
    <w:rsid w:val="00E6031A"/>
    <w:rsid w:val="00E60846"/>
    <w:rsid w:val="00E622EC"/>
    <w:rsid w:val="00E628CC"/>
    <w:rsid w:val="00E655A4"/>
    <w:rsid w:val="00E667CB"/>
    <w:rsid w:val="00E6681F"/>
    <w:rsid w:val="00E67B31"/>
    <w:rsid w:val="00E71AEF"/>
    <w:rsid w:val="00E72C85"/>
    <w:rsid w:val="00E73C3F"/>
    <w:rsid w:val="00E7443D"/>
    <w:rsid w:val="00E757F6"/>
    <w:rsid w:val="00E75C3F"/>
    <w:rsid w:val="00E7634D"/>
    <w:rsid w:val="00E76690"/>
    <w:rsid w:val="00E775E3"/>
    <w:rsid w:val="00E803B4"/>
    <w:rsid w:val="00E84606"/>
    <w:rsid w:val="00E84CFD"/>
    <w:rsid w:val="00E85D78"/>
    <w:rsid w:val="00E87109"/>
    <w:rsid w:val="00E87116"/>
    <w:rsid w:val="00E91053"/>
    <w:rsid w:val="00E91276"/>
    <w:rsid w:val="00E91616"/>
    <w:rsid w:val="00E91C49"/>
    <w:rsid w:val="00E92492"/>
    <w:rsid w:val="00E93FEB"/>
    <w:rsid w:val="00E9434D"/>
    <w:rsid w:val="00E94523"/>
    <w:rsid w:val="00E963EF"/>
    <w:rsid w:val="00E968C8"/>
    <w:rsid w:val="00E97135"/>
    <w:rsid w:val="00EA0D76"/>
    <w:rsid w:val="00EA15F4"/>
    <w:rsid w:val="00EA182A"/>
    <w:rsid w:val="00EA3124"/>
    <w:rsid w:val="00EA3A52"/>
    <w:rsid w:val="00EA3C32"/>
    <w:rsid w:val="00EA4630"/>
    <w:rsid w:val="00EA6605"/>
    <w:rsid w:val="00EA6843"/>
    <w:rsid w:val="00EA6F53"/>
    <w:rsid w:val="00EB0972"/>
    <w:rsid w:val="00EB14CE"/>
    <w:rsid w:val="00EB3CFF"/>
    <w:rsid w:val="00EB409C"/>
    <w:rsid w:val="00EB44FE"/>
    <w:rsid w:val="00EB48E1"/>
    <w:rsid w:val="00EB5628"/>
    <w:rsid w:val="00EB5823"/>
    <w:rsid w:val="00EB6161"/>
    <w:rsid w:val="00EB61E1"/>
    <w:rsid w:val="00EB72FB"/>
    <w:rsid w:val="00EB736A"/>
    <w:rsid w:val="00EB7DD2"/>
    <w:rsid w:val="00EC0DDC"/>
    <w:rsid w:val="00EC1496"/>
    <w:rsid w:val="00EC295E"/>
    <w:rsid w:val="00EC4916"/>
    <w:rsid w:val="00EC4D43"/>
    <w:rsid w:val="00EC4D8D"/>
    <w:rsid w:val="00EC5D65"/>
    <w:rsid w:val="00EC6AAA"/>
    <w:rsid w:val="00EC75DB"/>
    <w:rsid w:val="00EC78CE"/>
    <w:rsid w:val="00EC7A76"/>
    <w:rsid w:val="00ED05F2"/>
    <w:rsid w:val="00ED1133"/>
    <w:rsid w:val="00ED307F"/>
    <w:rsid w:val="00ED72EC"/>
    <w:rsid w:val="00ED7A36"/>
    <w:rsid w:val="00EE16DA"/>
    <w:rsid w:val="00EE2259"/>
    <w:rsid w:val="00EE33D3"/>
    <w:rsid w:val="00EE36CA"/>
    <w:rsid w:val="00EE39BE"/>
    <w:rsid w:val="00EE3A5A"/>
    <w:rsid w:val="00EE3B10"/>
    <w:rsid w:val="00EE3B49"/>
    <w:rsid w:val="00EE43A6"/>
    <w:rsid w:val="00EE47E4"/>
    <w:rsid w:val="00EE48F7"/>
    <w:rsid w:val="00EE53DC"/>
    <w:rsid w:val="00EE5677"/>
    <w:rsid w:val="00EE678C"/>
    <w:rsid w:val="00EE71D3"/>
    <w:rsid w:val="00EE7689"/>
    <w:rsid w:val="00EE76E5"/>
    <w:rsid w:val="00EE7850"/>
    <w:rsid w:val="00EF0306"/>
    <w:rsid w:val="00EF065B"/>
    <w:rsid w:val="00EF0C70"/>
    <w:rsid w:val="00EF0FE8"/>
    <w:rsid w:val="00EF10A4"/>
    <w:rsid w:val="00EF1AFB"/>
    <w:rsid w:val="00EF257A"/>
    <w:rsid w:val="00EF281B"/>
    <w:rsid w:val="00EF3BCC"/>
    <w:rsid w:val="00EF5A61"/>
    <w:rsid w:val="00EF5EF3"/>
    <w:rsid w:val="00EF68E7"/>
    <w:rsid w:val="00EF72BC"/>
    <w:rsid w:val="00EF7667"/>
    <w:rsid w:val="00EF767D"/>
    <w:rsid w:val="00EF78F5"/>
    <w:rsid w:val="00F0045E"/>
    <w:rsid w:val="00F01F7E"/>
    <w:rsid w:val="00F027B9"/>
    <w:rsid w:val="00F02DB4"/>
    <w:rsid w:val="00F05500"/>
    <w:rsid w:val="00F055F3"/>
    <w:rsid w:val="00F062B4"/>
    <w:rsid w:val="00F100F9"/>
    <w:rsid w:val="00F102CD"/>
    <w:rsid w:val="00F10D8F"/>
    <w:rsid w:val="00F13A58"/>
    <w:rsid w:val="00F13F6F"/>
    <w:rsid w:val="00F140E4"/>
    <w:rsid w:val="00F15B8D"/>
    <w:rsid w:val="00F15F17"/>
    <w:rsid w:val="00F16EEF"/>
    <w:rsid w:val="00F21F29"/>
    <w:rsid w:val="00F2238E"/>
    <w:rsid w:val="00F228A0"/>
    <w:rsid w:val="00F22FAD"/>
    <w:rsid w:val="00F23118"/>
    <w:rsid w:val="00F23377"/>
    <w:rsid w:val="00F24034"/>
    <w:rsid w:val="00F24A0A"/>
    <w:rsid w:val="00F25D0D"/>
    <w:rsid w:val="00F26A18"/>
    <w:rsid w:val="00F26D0F"/>
    <w:rsid w:val="00F274E5"/>
    <w:rsid w:val="00F27AC2"/>
    <w:rsid w:val="00F27D4F"/>
    <w:rsid w:val="00F27E78"/>
    <w:rsid w:val="00F314AA"/>
    <w:rsid w:val="00F32B9C"/>
    <w:rsid w:val="00F33529"/>
    <w:rsid w:val="00F33931"/>
    <w:rsid w:val="00F34E0E"/>
    <w:rsid w:val="00F35064"/>
    <w:rsid w:val="00F357B9"/>
    <w:rsid w:val="00F35A78"/>
    <w:rsid w:val="00F375A0"/>
    <w:rsid w:val="00F408D2"/>
    <w:rsid w:val="00F42099"/>
    <w:rsid w:val="00F420CB"/>
    <w:rsid w:val="00F43E20"/>
    <w:rsid w:val="00F44B58"/>
    <w:rsid w:val="00F45A86"/>
    <w:rsid w:val="00F475AD"/>
    <w:rsid w:val="00F50C5C"/>
    <w:rsid w:val="00F51CCF"/>
    <w:rsid w:val="00F54510"/>
    <w:rsid w:val="00F5544D"/>
    <w:rsid w:val="00F5556E"/>
    <w:rsid w:val="00F56F5A"/>
    <w:rsid w:val="00F5770D"/>
    <w:rsid w:val="00F57825"/>
    <w:rsid w:val="00F61320"/>
    <w:rsid w:val="00F62AFD"/>
    <w:rsid w:val="00F652BF"/>
    <w:rsid w:val="00F66CB1"/>
    <w:rsid w:val="00F70BA5"/>
    <w:rsid w:val="00F726E3"/>
    <w:rsid w:val="00F729B4"/>
    <w:rsid w:val="00F733D8"/>
    <w:rsid w:val="00F74B58"/>
    <w:rsid w:val="00F74B99"/>
    <w:rsid w:val="00F75107"/>
    <w:rsid w:val="00F7553D"/>
    <w:rsid w:val="00F75971"/>
    <w:rsid w:val="00F76EC0"/>
    <w:rsid w:val="00F77807"/>
    <w:rsid w:val="00F77D2C"/>
    <w:rsid w:val="00F808C5"/>
    <w:rsid w:val="00F80BCF"/>
    <w:rsid w:val="00F815D2"/>
    <w:rsid w:val="00F81A1F"/>
    <w:rsid w:val="00F8277D"/>
    <w:rsid w:val="00F8280E"/>
    <w:rsid w:val="00F8326D"/>
    <w:rsid w:val="00F83412"/>
    <w:rsid w:val="00F84362"/>
    <w:rsid w:val="00F84565"/>
    <w:rsid w:val="00F84B01"/>
    <w:rsid w:val="00F8597B"/>
    <w:rsid w:val="00F86E9C"/>
    <w:rsid w:val="00F874A3"/>
    <w:rsid w:val="00F8750B"/>
    <w:rsid w:val="00F876AB"/>
    <w:rsid w:val="00F90561"/>
    <w:rsid w:val="00F90680"/>
    <w:rsid w:val="00F91066"/>
    <w:rsid w:val="00F910C4"/>
    <w:rsid w:val="00F91876"/>
    <w:rsid w:val="00F935AA"/>
    <w:rsid w:val="00F93C0B"/>
    <w:rsid w:val="00F95226"/>
    <w:rsid w:val="00F95365"/>
    <w:rsid w:val="00F954FE"/>
    <w:rsid w:val="00F95F26"/>
    <w:rsid w:val="00F968C6"/>
    <w:rsid w:val="00FA0851"/>
    <w:rsid w:val="00FA12ED"/>
    <w:rsid w:val="00FA357E"/>
    <w:rsid w:val="00FA5905"/>
    <w:rsid w:val="00FA7784"/>
    <w:rsid w:val="00FB02B4"/>
    <w:rsid w:val="00FB39A6"/>
    <w:rsid w:val="00FB4750"/>
    <w:rsid w:val="00FB4FB0"/>
    <w:rsid w:val="00FB5950"/>
    <w:rsid w:val="00FB6437"/>
    <w:rsid w:val="00FB77FE"/>
    <w:rsid w:val="00FC06C6"/>
    <w:rsid w:val="00FC24A5"/>
    <w:rsid w:val="00FC26DA"/>
    <w:rsid w:val="00FC2B1F"/>
    <w:rsid w:val="00FC5238"/>
    <w:rsid w:val="00FC666C"/>
    <w:rsid w:val="00FC66ED"/>
    <w:rsid w:val="00FC7632"/>
    <w:rsid w:val="00FD0065"/>
    <w:rsid w:val="00FD0D7D"/>
    <w:rsid w:val="00FD21E7"/>
    <w:rsid w:val="00FD3F5A"/>
    <w:rsid w:val="00FD525A"/>
    <w:rsid w:val="00FD6EF0"/>
    <w:rsid w:val="00FD75FE"/>
    <w:rsid w:val="00FE0640"/>
    <w:rsid w:val="00FE1736"/>
    <w:rsid w:val="00FE2CF5"/>
    <w:rsid w:val="00FE2F39"/>
    <w:rsid w:val="00FE33B6"/>
    <w:rsid w:val="00FE5C38"/>
    <w:rsid w:val="00FF0D95"/>
    <w:rsid w:val="00FF3AC7"/>
    <w:rsid w:val="00FF5AE2"/>
    <w:rsid w:val="00FF6B3A"/>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02DB4"/>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C609FE"/>
    <w:pPr>
      <w:spacing w:before="200" w:line="276" w:lineRule="auto"/>
      <w:jc w:val="both"/>
    </w:pPr>
    <w:rPr>
      <w:rFonts w:eastAsia="Palatino Linotype" w:cs="Palatino Linotype"/>
      <w:b/>
      <w:color w:val="2F5496" w:themeColor="accent1" w:themeShade="BF"/>
      <w:szCs w:val="36"/>
    </w:rPr>
  </w:style>
  <w:style w:type="character" w:customStyle="1" w:styleId="Heading2BPBHEBChar">
    <w:name w:val="Heading 2 [BPB HEB] Char"/>
    <w:basedOn w:val="DefaultParagraphFont"/>
    <w:link w:val="Heading2BPBHEB"/>
    <w:rsid w:val="00C609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594765">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128042">
      <w:bodyDiv w:val="1"/>
      <w:marLeft w:val="0"/>
      <w:marRight w:val="0"/>
      <w:marTop w:val="0"/>
      <w:marBottom w:val="0"/>
      <w:divBdr>
        <w:top w:val="none" w:sz="0" w:space="0" w:color="auto"/>
        <w:left w:val="none" w:sz="0" w:space="0" w:color="auto"/>
        <w:bottom w:val="none" w:sz="0" w:space="0" w:color="auto"/>
        <w:right w:val="none" w:sz="0" w:space="0" w:color="auto"/>
      </w:divBdr>
    </w:div>
    <w:div w:id="2248156">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289201">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5793161">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3457504">
      <w:bodyDiv w:val="1"/>
      <w:marLeft w:val="0"/>
      <w:marRight w:val="0"/>
      <w:marTop w:val="0"/>
      <w:marBottom w:val="0"/>
      <w:divBdr>
        <w:top w:val="none" w:sz="0" w:space="0" w:color="auto"/>
        <w:left w:val="none" w:sz="0" w:space="0" w:color="auto"/>
        <w:bottom w:val="none" w:sz="0" w:space="0" w:color="auto"/>
        <w:right w:val="none" w:sz="0" w:space="0" w:color="auto"/>
      </w:divBdr>
    </w:div>
    <w:div w:id="13728539">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574437">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081199">
      <w:bodyDiv w:val="1"/>
      <w:marLeft w:val="0"/>
      <w:marRight w:val="0"/>
      <w:marTop w:val="0"/>
      <w:marBottom w:val="0"/>
      <w:divBdr>
        <w:top w:val="none" w:sz="0" w:space="0" w:color="auto"/>
        <w:left w:val="none" w:sz="0" w:space="0" w:color="auto"/>
        <w:bottom w:val="none" w:sz="0" w:space="0" w:color="auto"/>
        <w:right w:val="none" w:sz="0" w:space="0" w:color="auto"/>
      </w:divBdr>
    </w:div>
    <w:div w:id="15160622">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128836">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581958">
      <w:bodyDiv w:val="1"/>
      <w:marLeft w:val="0"/>
      <w:marRight w:val="0"/>
      <w:marTop w:val="0"/>
      <w:marBottom w:val="0"/>
      <w:divBdr>
        <w:top w:val="none" w:sz="0" w:space="0" w:color="auto"/>
        <w:left w:val="none" w:sz="0" w:space="0" w:color="auto"/>
        <w:bottom w:val="none" w:sz="0" w:space="0" w:color="auto"/>
        <w:right w:val="none" w:sz="0" w:space="0" w:color="auto"/>
      </w:divBdr>
    </w:div>
    <w:div w:id="1678082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8315251">
      <w:bodyDiv w:val="1"/>
      <w:marLeft w:val="0"/>
      <w:marRight w:val="0"/>
      <w:marTop w:val="0"/>
      <w:marBottom w:val="0"/>
      <w:divBdr>
        <w:top w:val="none" w:sz="0" w:space="0" w:color="auto"/>
        <w:left w:val="none" w:sz="0" w:space="0" w:color="auto"/>
        <w:bottom w:val="none" w:sz="0" w:space="0" w:color="auto"/>
        <w:right w:val="none" w:sz="0" w:space="0" w:color="auto"/>
      </w:divBdr>
    </w:div>
    <w:div w:id="18358256">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858714">
      <w:bodyDiv w:val="1"/>
      <w:marLeft w:val="0"/>
      <w:marRight w:val="0"/>
      <w:marTop w:val="0"/>
      <w:marBottom w:val="0"/>
      <w:divBdr>
        <w:top w:val="none" w:sz="0" w:space="0" w:color="auto"/>
        <w:left w:val="none" w:sz="0" w:space="0" w:color="auto"/>
        <w:bottom w:val="none" w:sz="0" w:space="0" w:color="auto"/>
        <w:right w:val="none" w:sz="0" w:space="0" w:color="auto"/>
      </w:divBdr>
    </w:div>
    <w:div w:id="20013577">
      <w:bodyDiv w:val="1"/>
      <w:marLeft w:val="0"/>
      <w:marRight w:val="0"/>
      <w:marTop w:val="0"/>
      <w:marBottom w:val="0"/>
      <w:divBdr>
        <w:top w:val="none" w:sz="0" w:space="0" w:color="auto"/>
        <w:left w:val="none" w:sz="0" w:space="0" w:color="auto"/>
        <w:bottom w:val="none" w:sz="0" w:space="0" w:color="auto"/>
        <w:right w:val="none" w:sz="0" w:space="0" w:color="auto"/>
      </w:divBdr>
    </w:div>
    <w:div w:id="20209303">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488271">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183032">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10050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7730718">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232014">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305209">
      <w:bodyDiv w:val="1"/>
      <w:marLeft w:val="0"/>
      <w:marRight w:val="0"/>
      <w:marTop w:val="0"/>
      <w:marBottom w:val="0"/>
      <w:divBdr>
        <w:top w:val="none" w:sz="0" w:space="0" w:color="auto"/>
        <w:left w:val="none" w:sz="0" w:space="0" w:color="auto"/>
        <w:bottom w:val="none" w:sz="0" w:space="0" w:color="auto"/>
        <w:right w:val="none" w:sz="0" w:space="0" w:color="auto"/>
      </w:divBdr>
    </w:div>
    <w:div w:id="30696063">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66779">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1537565">
      <w:bodyDiv w:val="1"/>
      <w:marLeft w:val="0"/>
      <w:marRight w:val="0"/>
      <w:marTop w:val="0"/>
      <w:marBottom w:val="0"/>
      <w:divBdr>
        <w:top w:val="none" w:sz="0" w:space="0" w:color="auto"/>
        <w:left w:val="none" w:sz="0" w:space="0" w:color="auto"/>
        <w:bottom w:val="none" w:sz="0" w:space="0" w:color="auto"/>
        <w:right w:val="none" w:sz="0" w:space="0" w:color="auto"/>
      </w:divBdr>
    </w:div>
    <w:div w:id="32392925">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377594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082377">
      <w:bodyDiv w:val="1"/>
      <w:marLeft w:val="0"/>
      <w:marRight w:val="0"/>
      <w:marTop w:val="0"/>
      <w:marBottom w:val="0"/>
      <w:divBdr>
        <w:top w:val="none" w:sz="0" w:space="0" w:color="auto"/>
        <w:left w:val="none" w:sz="0" w:space="0" w:color="auto"/>
        <w:bottom w:val="none" w:sz="0" w:space="0" w:color="auto"/>
        <w:right w:val="none" w:sz="0" w:space="0" w:color="auto"/>
      </w:divBdr>
    </w:div>
    <w:div w:id="35160052">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6902145">
      <w:bodyDiv w:val="1"/>
      <w:marLeft w:val="0"/>
      <w:marRight w:val="0"/>
      <w:marTop w:val="0"/>
      <w:marBottom w:val="0"/>
      <w:divBdr>
        <w:top w:val="none" w:sz="0" w:space="0" w:color="auto"/>
        <w:left w:val="none" w:sz="0" w:space="0" w:color="auto"/>
        <w:bottom w:val="none" w:sz="0" w:space="0" w:color="auto"/>
        <w:right w:val="none" w:sz="0" w:space="0" w:color="auto"/>
      </w:divBdr>
    </w:div>
    <w:div w:id="37245511">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62764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091802">
      <w:bodyDiv w:val="1"/>
      <w:marLeft w:val="0"/>
      <w:marRight w:val="0"/>
      <w:marTop w:val="0"/>
      <w:marBottom w:val="0"/>
      <w:divBdr>
        <w:top w:val="none" w:sz="0" w:space="0" w:color="auto"/>
        <w:left w:val="none" w:sz="0" w:space="0" w:color="auto"/>
        <w:bottom w:val="none" w:sz="0" w:space="0" w:color="auto"/>
        <w:right w:val="none" w:sz="0" w:space="0" w:color="auto"/>
      </w:divBdr>
    </w:div>
    <w:div w:id="3920823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0716399">
      <w:bodyDiv w:val="1"/>
      <w:marLeft w:val="0"/>
      <w:marRight w:val="0"/>
      <w:marTop w:val="0"/>
      <w:marBottom w:val="0"/>
      <w:divBdr>
        <w:top w:val="none" w:sz="0" w:space="0" w:color="auto"/>
        <w:left w:val="none" w:sz="0" w:space="0" w:color="auto"/>
        <w:bottom w:val="none" w:sz="0" w:space="0" w:color="auto"/>
        <w:right w:val="none" w:sz="0" w:space="0" w:color="auto"/>
      </w:divBdr>
    </w:div>
    <w:div w:id="4090263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291603">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137695">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3991279">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49215">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033817">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111170">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06257">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49811106">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1588477">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47066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7747328">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05458">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59986291">
      <w:bodyDiv w:val="1"/>
      <w:marLeft w:val="0"/>
      <w:marRight w:val="0"/>
      <w:marTop w:val="0"/>
      <w:marBottom w:val="0"/>
      <w:divBdr>
        <w:top w:val="none" w:sz="0" w:space="0" w:color="auto"/>
        <w:left w:val="none" w:sz="0" w:space="0" w:color="auto"/>
        <w:bottom w:val="none" w:sz="0" w:space="0" w:color="auto"/>
        <w:right w:val="none" w:sz="0" w:space="0" w:color="auto"/>
      </w:divBdr>
    </w:div>
    <w:div w:id="59986436">
      <w:bodyDiv w:val="1"/>
      <w:marLeft w:val="0"/>
      <w:marRight w:val="0"/>
      <w:marTop w:val="0"/>
      <w:marBottom w:val="0"/>
      <w:divBdr>
        <w:top w:val="none" w:sz="0" w:space="0" w:color="auto"/>
        <w:left w:val="none" w:sz="0" w:space="0" w:color="auto"/>
        <w:bottom w:val="none" w:sz="0" w:space="0" w:color="auto"/>
        <w:right w:val="none" w:sz="0" w:space="0" w:color="auto"/>
      </w:divBdr>
    </w:div>
    <w:div w:id="62024842">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303534">
      <w:bodyDiv w:val="1"/>
      <w:marLeft w:val="0"/>
      <w:marRight w:val="0"/>
      <w:marTop w:val="0"/>
      <w:marBottom w:val="0"/>
      <w:divBdr>
        <w:top w:val="none" w:sz="0" w:space="0" w:color="auto"/>
        <w:left w:val="none" w:sz="0" w:space="0" w:color="auto"/>
        <w:bottom w:val="none" w:sz="0" w:space="0" w:color="auto"/>
        <w:right w:val="none" w:sz="0" w:space="0" w:color="auto"/>
      </w:divBdr>
    </w:div>
    <w:div w:id="64492324">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5880187">
      <w:bodyDiv w:val="1"/>
      <w:marLeft w:val="0"/>
      <w:marRight w:val="0"/>
      <w:marTop w:val="0"/>
      <w:marBottom w:val="0"/>
      <w:divBdr>
        <w:top w:val="none" w:sz="0" w:space="0" w:color="auto"/>
        <w:left w:val="none" w:sz="0" w:space="0" w:color="auto"/>
        <w:bottom w:val="none" w:sz="0" w:space="0" w:color="auto"/>
        <w:right w:val="none" w:sz="0" w:space="0" w:color="auto"/>
      </w:divBdr>
    </w:div>
    <w:div w:id="65954616">
      <w:bodyDiv w:val="1"/>
      <w:marLeft w:val="0"/>
      <w:marRight w:val="0"/>
      <w:marTop w:val="0"/>
      <w:marBottom w:val="0"/>
      <w:divBdr>
        <w:top w:val="none" w:sz="0" w:space="0" w:color="auto"/>
        <w:left w:val="none" w:sz="0" w:space="0" w:color="auto"/>
        <w:bottom w:val="none" w:sz="0" w:space="0" w:color="auto"/>
        <w:right w:val="none" w:sz="0" w:space="0" w:color="auto"/>
      </w:divBdr>
    </w:div>
    <w:div w:id="66002059">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078266">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69815596">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4086202">
      <w:bodyDiv w:val="1"/>
      <w:marLeft w:val="0"/>
      <w:marRight w:val="0"/>
      <w:marTop w:val="0"/>
      <w:marBottom w:val="0"/>
      <w:divBdr>
        <w:top w:val="none" w:sz="0" w:space="0" w:color="auto"/>
        <w:left w:val="none" w:sz="0" w:space="0" w:color="auto"/>
        <w:bottom w:val="none" w:sz="0" w:space="0" w:color="auto"/>
        <w:right w:val="none" w:sz="0" w:space="0" w:color="auto"/>
      </w:divBdr>
    </w:div>
    <w:div w:id="74985891">
      <w:bodyDiv w:val="1"/>
      <w:marLeft w:val="0"/>
      <w:marRight w:val="0"/>
      <w:marTop w:val="0"/>
      <w:marBottom w:val="0"/>
      <w:divBdr>
        <w:top w:val="none" w:sz="0" w:space="0" w:color="auto"/>
        <w:left w:val="none" w:sz="0" w:space="0" w:color="auto"/>
        <w:bottom w:val="none" w:sz="0" w:space="0" w:color="auto"/>
        <w:right w:val="none" w:sz="0" w:space="0" w:color="auto"/>
      </w:divBdr>
    </w:div>
    <w:div w:id="75056660">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5786375">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630980">
      <w:bodyDiv w:val="1"/>
      <w:marLeft w:val="0"/>
      <w:marRight w:val="0"/>
      <w:marTop w:val="0"/>
      <w:marBottom w:val="0"/>
      <w:divBdr>
        <w:top w:val="none" w:sz="0" w:space="0" w:color="auto"/>
        <w:left w:val="none" w:sz="0" w:space="0" w:color="auto"/>
        <w:bottom w:val="none" w:sz="0" w:space="0" w:color="auto"/>
        <w:right w:val="none" w:sz="0" w:space="0" w:color="auto"/>
      </w:divBdr>
    </w:div>
    <w:div w:id="76875761">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797580">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716946">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266449">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1681464">
      <w:bodyDiv w:val="1"/>
      <w:marLeft w:val="0"/>
      <w:marRight w:val="0"/>
      <w:marTop w:val="0"/>
      <w:marBottom w:val="0"/>
      <w:divBdr>
        <w:top w:val="none" w:sz="0" w:space="0" w:color="auto"/>
        <w:left w:val="none" w:sz="0" w:space="0" w:color="auto"/>
        <w:bottom w:val="none" w:sz="0" w:space="0" w:color="auto"/>
        <w:right w:val="none" w:sz="0" w:space="0" w:color="auto"/>
      </w:divBdr>
    </w:div>
    <w:div w:id="81685290">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3959196">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775650">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190950">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990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89860782">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39611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1359838">
      <w:bodyDiv w:val="1"/>
      <w:marLeft w:val="0"/>
      <w:marRight w:val="0"/>
      <w:marTop w:val="0"/>
      <w:marBottom w:val="0"/>
      <w:divBdr>
        <w:top w:val="none" w:sz="0" w:space="0" w:color="auto"/>
        <w:left w:val="none" w:sz="0" w:space="0" w:color="auto"/>
        <w:bottom w:val="none" w:sz="0" w:space="0" w:color="auto"/>
        <w:right w:val="none" w:sz="0" w:space="0" w:color="auto"/>
      </w:divBdr>
    </w:div>
    <w:div w:id="92089748">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47353">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2828709">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401885">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59433">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4834604">
      <w:bodyDiv w:val="1"/>
      <w:marLeft w:val="0"/>
      <w:marRight w:val="0"/>
      <w:marTop w:val="0"/>
      <w:marBottom w:val="0"/>
      <w:divBdr>
        <w:top w:val="none" w:sz="0" w:space="0" w:color="auto"/>
        <w:left w:val="none" w:sz="0" w:space="0" w:color="auto"/>
        <w:bottom w:val="none" w:sz="0" w:space="0" w:color="auto"/>
        <w:right w:val="none" w:sz="0" w:space="0" w:color="auto"/>
      </w:divBdr>
    </w:div>
    <w:div w:id="95252265">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714648">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343829">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65568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2463286">
      <w:bodyDiv w:val="1"/>
      <w:marLeft w:val="0"/>
      <w:marRight w:val="0"/>
      <w:marTop w:val="0"/>
      <w:marBottom w:val="0"/>
      <w:divBdr>
        <w:top w:val="none" w:sz="0" w:space="0" w:color="auto"/>
        <w:left w:val="none" w:sz="0" w:space="0" w:color="auto"/>
        <w:bottom w:val="none" w:sz="0" w:space="0" w:color="auto"/>
        <w:right w:val="none" w:sz="0" w:space="0" w:color="auto"/>
      </w:divBdr>
    </w:div>
    <w:div w:id="103040332">
      <w:bodyDiv w:val="1"/>
      <w:marLeft w:val="0"/>
      <w:marRight w:val="0"/>
      <w:marTop w:val="0"/>
      <w:marBottom w:val="0"/>
      <w:divBdr>
        <w:top w:val="none" w:sz="0" w:space="0" w:color="auto"/>
        <w:left w:val="none" w:sz="0" w:space="0" w:color="auto"/>
        <w:bottom w:val="none" w:sz="0" w:space="0" w:color="auto"/>
        <w:right w:val="none" w:sz="0" w:space="0" w:color="auto"/>
      </w:divBdr>
    </w:div>
    <w:div w:id="103237371">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3695357">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6973522">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207677">
      <w:bodyDiv w:val="1"/>
      <w:marLeft w:val="0"/>
      <w:marRight w:val="0"/>
      <w:marTop w:val="0"/>
      <w:marBottom w:val="0"/>
      <w:divBdr>
        <w:top w:val="none" w:sz="0" w:space="0" w:color="auto"/>
        <w:left w:val="none" w:sz="0" w:space="0" w:color="auto"/>
        <w:bottom w:val="none" w:sz="0" w:space="0" w:color="auto"/>
        <w:right w:val="none" w:sz="0" w:space="0" w:color="auto"/>
      </w:divBdr>
    </w:div>
    <w:div w:id="109860857">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82952">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4830309">
      <w:bodyDiv w:val="1"/>
      <w:marLeft w:val="0"/>
      <w:marRight w:val="0"/>
      <w:marTop w:val="0"/>
      <w:marBottom w:val="0"/>
      <w:divBdr>
        <w:top w:val="none" w:sz="0" w:space="0" w:color="auto"/>
        <w:left w:val="none" w:sz="0" w:space="0" w:color="auto"/>
        <w:bottom w:val="none" w:sz="0" w:space="0" w:color="auto"/>
        <w:right w:val="none" w:sz="0" w:space="0" w:color="auto"/>
      </w:divBdr>
    </w:div>
    <w:div w:id="115494549">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62863">
      <w:bodyDiv w:val="1"/>
      <w:marLeft w:val="0"/>
      <w:marRight w:val="0"/>
      <w:marTop w:val="0"/>
      <w:marBottom w:val="0"/>
      <w:divBdr>
        <w:top w:val="none" w:sz="0" w:space="0" w:color="auto"/>
        <w:left w:val="none" w:sz="0" w:space="0" w:color="auto"/>
        <w:bottom w:val="none" w:sz="0" w:space="0" w:color="auto"/>
        <w:right w:val="none" w:sz="0" w:space="0" w:color="auto"/>
      </w:divBdr>
    </w:div>
    <w:div w:id="116293100">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335863">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339328">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7722741">
      <w:bodyDiv w:val="1"/>
      <w:marLeft w:val="0"/>
      <w:marRight w:val="0"/>
      <w:marTop w:val="0"/>
      <w:marBottom w:val="0"/>
      <w:divBdr>
        <w:top w:val="none" w:sz="0" w:space="0" w:color="auto"/>
        <w:left w:val="none" w:sz="0" w:space="0" w:color="auto"/>
        <w:bottom w:val="none" w:sz="0" w:space="0" w:color="auto"/>
        <w:right w:val="none" w:sz="0" w:space="0" w:color="auto"/>
      </w:divBdr>
    </w:div>
    <w:div w:id="117798895">
      <w:bodyDiv w:val="1"/>
      <w:marLeft w:val="0"/>
      <w:marRight w:val="0"/>
      <w:marTop w:val="0"/>
      <w:marBottom w:val="0"/>
      <w:divBdr>
        <w:top w:val="none" w:sz="0" w:space="0" w:color="auto"/>
        <w:left w:val="none" w:sz="0" w:space="0" w:color="auto"/>
        <w:bottom w:val="none" w:sz="0" w:space="0" w:color="auto"/>
        <w:right w:val="none" w:sz="0" w:space="0" w:color="auto"/>
      </w:divBdr>
    </w:div>
    <w:div w:id="118110165">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508080">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2502830">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281750">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547556">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360493">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7823386">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8670137">
      <w:bodyDiv w:val="1"/>
      <w:marLeft w:val="0"/>
      <w:marRight w:val="0"/>
      <w:marTop w:val="0"/>
      <w:marBottom w:val="0"/>
      <w:divBdr>
        <w:top w:val="none" w:sz="0" w:space="0" w:color="auto"/>
        <w:left w:val="none" w:sz="0" w:space="0" w:color="auto"/>
        <w:bottom w:val="none" w:sz="0" w:space="0" w:color="auto"/>
        <w:right w:val="none" w:sz="0" w:space="0" w:color="auto"/>
      </w:divBdr>
    </w:div>
    <w:div w:id="128745382">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095178">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363826">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136468">
      <w:bodyDiv w:val="1"/>
      <w:marLeft w:val="0"/>
      <w:marRight w:val="0"/>
      <w:marTop w:val="0"/>
      <w:marBottom w:val="0"/>
      <w:divBdr>
        <w:top w:val="none" w:sz="0" w:space="0" w:color="auto"/>
        <w:left w:val="none" w:sz="0" w:space="0" w:color="auto"/>
        <w:bottom w:val="none" w:sz="0" w:space="0" w:color="auto"/>
        <w:right w:val="none" w:sz="0" w:space="0" w:color="auto"/>
      </w:divBdr>
    </w:div>
    <w:div w:id="132410398">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2869658">
      <w:bodyDiv w:val="1"/>
      <w:marLeft w:val="0"/>
      <w:marRight w:val="0"/>
      <w:marTop w:val="0"/>
      <w:marBottom w:val="0"/>
      <w:divBdr>
        <w:top w:val="none" w:sz="0" w:space="0" w:color="auto"/>
        <w:left w:val="none" w:sz="0" w:space="0" w:color="auto"/>
        <w:bottom w:val="none" w:sz="0" w:space="0" w:color="auto"/>
        <w:right w:val="none" w:sz="0" w:space="0" w:color="auto"/>
      </w:divBdr>
    </w:div>
    <w:div w:id="134178013">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4953906">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0297">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577261">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16573">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0582209">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37485">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586533">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7673896">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758967">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299832">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4885165">
      <w:bodyDiv w:val="1"/>
      <w:marLeft w:val="0"/>
      <w:marRight w:val="0"/>
      <w:marTop w:val="0"/>
      <w:marBottom w:val="0"/>
      <w:divBdr>
        <w:top w:val="none" w:sz="0" w:space="0" w:color="auto"/>
        <w:left w:val="none" w:sz="0" w:space="0" w:color="auto"/>
        <w:bottom w:val="none" w:sz="0" w:space="0" w:color="auto"/>
        <w:right w:val="none" w:sz="0" w:space="0" w:color="auto"/>
      </w:divBdr>
    </w:div>
    <w:div w:id="154952021">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5927478">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11797">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767301">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6969562">
      <w:bodyDiv w:val="1"/>
      <w:marLeft w:val="0"/>
      <w:marRight w:val="0"/>
      <w:marTop w:val="0"/>
      <w:marBottom w:val="0"/>
      <w:divBdr>
        <w:top w:val="none" w:sz="0" w:space="0" w:color="auto"/>
        <w:left w:val="none" w:sz="0" w:space="0" w:color="auto"/>
        <w:bottom w:val="none" w:sz="0" w:space="0" w:color="auto"/>
        <w:right w:val="none" w:sz="0" w:space="0" w:color="auto"/>
      </w:divBdr>
    </w:div>
    <w:div w:id="157427006">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1623889">
      <w:bodyDiv w:val="1"/>
      <w:marLeft w:val="0"/>
      <w:marRight w:val="0"/>
      <w:marTop w:val="0"/>
      <w:marBottom w:val="0"/>
      <w:divBdr>
        <w:top w:val="none" w:sz="0" w:space="0" w:color="auto"/>
        <w:left w:val="none" w:sz="0" w:space="0" w:color="auto"/>
        <w:bottom w:val="none" w:sz="0" w:space="0" w:color="auto"/>
        <w:right w:val="none" w:sz="0" w:space="0" w:color="auto"/>
      </w:divBdr>
    </w:div>
    <w:div w:id="161701750">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2666805">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134266">
      <w:bodyDiv w:val="1"/>
      <w:marLeft w:val="0"/>
      <w:marRight w:val="0"/>
      <w:marTop w:val="0"/>
      <w:marBottom w:val="0"/>
      <w:divBdr>
        <w:top w:val="none" w:sz="0" w:space="0" w:color="auto"/>
        <w:left w:val="none" w:sz="0" w:space="0" w:color="auto"/>
        <w:bottom w:val="none" w:sz="0" w:space="0" w:color="auto"/>
        <w:right w:val="none" w:sz="0" w:space="0" w:color="auto"/>
      </w:divBdr>
    </w:div>
    <w:div w:id="163321586">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4325893">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747470">
      <w:bodyDiv w:val="1"/>
      <w:marLeft w:val="0"/>
      <w:marRight w:val="0"/>
      <w:marTop w:val="0"/>
      <w:marBottom w:val="0"/>
      <w:divBdr>
        <w:top w:val="none" w:sz="0" w:space="0" w:color="auto"/>
        <w:left w:val="none" w:sz="0" w:space="0" w:color="auto"/>
        <w:bottom w:val="none" w:sz="0" w:space="0" w:color="auto"/>
        <w:right w:val="none" w:sz="0" w:space="0" w:color="auto"/>
      </w:divBdr>
    </w:div>
    <w:div w:id="166942725">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451396">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0843">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266929">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417411">
      <w:bodyDiv w:val="1"/>
      <w:marLeft w:val="0"/>
      <w:marRight w:val="0"/>
      <w:marTop w:val="0"/>
      <w:marBottom w:val="0"/>
      <w:divBdr>
        <w:top w:val="none" w:sz="0" w:space="0" w:color="auto"/>
        <w:left w:val="none" w:sz="0" w:space="0" w:color="auto"/>
        <w:bottom w:val="none" w:sz="0" w:space="0" w:color="auto"/>
        <w:right w:val="none" w:sz="0" w:space="0" w:color="auto"/>
      </w:divBdr>
    </w:div>
    <w:div w:id="170491555">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1995572">
      <w:bodyDiv w:val="1"/>
      <w:marLeft w:val="0"/>
      <w:marRight w:val="0"/>
      <w:marTop w:val="0"/>
      <w:marBottom w:val="0"/>
      <w:divBdr>
        <w:top w:val="none" w:sz="0" w:space="0" w:color="auto"/>
        <w:left w:val="none" w:sz="0" w:space="0" w:color="auto"/>
        <w:bottom w:val="none" w:sz="0" w:space="0" w:color="auto"/>
        <w:right w:val="none" w:sz="0" w:space="0" w:color="auto"/>
      </w:divBdr>
    </w:div>
    <w:div w:id="172183642">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650503">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3812469">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46016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233351">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6969077">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7934440">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055176">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213837">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4757058">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410517">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89607820">
      <w:bodyDiv w:val="1"/>
      <w:marLeft w:val="0"/>
      <w:marRight w:val="0"/>
      <w:marTop w:val="0"/>
      <w:marBottom w:val="0"/>
      <w:divBdr>
        <w:top w:val="none" w:sz="0" w:space="0" w:color="auto"/>
        <w:left w:val="none" w:sz="0" w:space="0" w:color="auto"/>
        <w:bottom w:val="none" w:sz="0" w:space="0" w:color="auto"/>
        <w:right w:val="none" w:sz="0" w:space="0" w:color="auto"/>
      </w:divBdr>
    </w:div>
    <w:div w:id="189610892">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1114341">
      <w:bodyDiv w:val="1"/>
      <w:marLeft w:val="0"/>
      <w:marRight w:val="0"/>
      <w:marTop w:val="0"/>
      <w:marBottom w:val="0"/>
      <w:divBdr>
        <w:top w:val="none" w:sz="0" w:space="0" w:color="auto"/>
        <w:left w:val="none" w:sz="0" w:space="0" w:color="auto"/>
        <w:bottom w:val="none" w:sz="0" w:space="0" w:color="auto"/>
        <w:right w:val="none" w:sz="0" w:space="0" w:color="auto"/>
      </w:divBdr>
    </w:div>
    <w:div w:id="191304141">
      <w:bodyDiv w:val="1"/>
      <w:marLeft w:val="0"/>
      <w:marRight w:val="0"/>
      <w:marTop w:val="0"/>
      <w:marBottom w:val="0"/>
      <w:divBdr>
        <w:top w:val="none" w:sz="0" w:space="0" w:color="auto"/>
        <w:left w:val="none" w:sz="0" w:space="0" w:color="auto"/>
        <w:bottom w:val="none" w:sz="0" w:space="0" w:color="auto"/>
        <w:right w:val="none" w:sz="0" w:space="0" w:color="auto"/>
      </w:divBdr>
    </w:div>
    <w:div w:id="191457167">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4855419">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317741">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8906591">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141566">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5142750">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033448">
      <w:bodyDiv w:val="1"/>
      <w:marLeft w:val="0"/>
      <w:marRight w:val="0"/>
      <w:marTop w:val="0"/>
      <w:marBottom w:val="0"/>
      <w:divBdr>
        <w:top w:val="none" w:sz="0" w:space="0" w:color="auto"/>
        <w:left w:val="none" w:sz="0" w:space="0" w:color="auto"/>
        <w:bottom w:val="none" w:sz="0" w:space="0" w:color="auto"/>
        <w:right w:val="none" w:sz="0" w:space="0" w:color="auto"/>
      </w:divBdr>
    </w:div>
    <w:div w:id="208686462">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8877560">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539607">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350969">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832677">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134653">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0700">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3486938">
      <w:bodyDiv w:val="1"/>
      <w:marLeft w:val="0"/>
      <w:marRight w:val="0"/>
      <w:marTop w:val="0"/>
      <w:marBottom w:val="0"/>
      <w:divBdr>
        <w:top w:val="none" w:sz="0" w:space="0" w:color="auto"/>
        <w:left w:val="none" w:sz="0" w:space="0" w:color="auto"/>
        <w:bottom w:val="none" w:sz="0" w:space="0" w:color="auto"/>
        <w:right w:val="none" w:sz="0" w:space="0" w:color="auto"/>
      </w:divBdr>
    </w:div>
    <w:div w:id="224069524">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490262">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65308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13792">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118489">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476829">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160790">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2549499">
      <w:bodyDiv w:val="1"/>
      <w:marLeft w:val="0"/>
      <w:marRight w:val="0"/>
      <w:marTop w:val="0"/>
      <w:marBottom w:val="0"/>
      <w:divBdr>
        <w:top w:val="none" w:sz="0" w:space="0" w:color="auto"/>
        <w:left w:val="none" w:sz="0" w:space="0" w:color="auto"/>
        <w:bottom w:val="none" w:sz="0" w:space="0" w:color="auto"/>
        <w:right w:val="none" w:sz="0" w:space="0" w:color="auto"/>
      </w:divBdr>
    </w:div>
    <w:div w:id="233509811">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672806">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710770">
      <w:bodyDiv w:val="1"/>
      <w:marLeft w:val="0"/>
      <w:marRight w:val="0"/>
      <w:marTop w:val="0"/>
      <w:marBottom w:val="0"/>
      <w:divBdr>
        <w:top w:val="none" w:sz="0" w:space="0" w:color="auto"/>
        <w:left w:val="none" w:sz="0" w:space="0" w:color="auto"/>
        <w:bottom w:val="none" w:sz="0" w:space="0" w:color="auto"/>
        <w:right w:val="none" w:sz="0" w:space="0" w:color="auto"/>
      </w:divBdr>
    </w:div>
    <w:div w:id="237835774">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141512">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258519">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179401">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105672">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346351">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4847291">
      <w:bodyDiv w:val="1"/>
      <w:marLeft w:val="0"/>
      <w:marRight w:val="0"/>
      <w:marTop w:val="0"/>
      <w:marBottom w:val="0"/>
      <w:divBdr>
        <w:top w:val="none" w:sz="0" w:space="0" w:color="auto"/>
        <w:left w:val="none" w:sz="0" w:space="0" w:color="auto"/>
        <w:bottom w:val="none" w:sz="0" w:space="0" w:color="auto"/>
        <w:right w:val="none" w:sz="0" w:space="0" w:color="auto"/>
      </w:divBdr>
    </w:div>
    <w:div w:id="244848920">
      <w:bodyDiv w:val="1"/>
      <w:marLeft w:val="0"/>
      <w:marRight w:val="0"/>
      <w:marTop w:val="0"/>
      <w:marBottom w:val="0"/>
      <w:divBdr>
        <w:top w:val="none" w:sz="0" w:space="0" w:color="auto"/>
        <w:left w:val="none" w:sz="0" w:space="0" w:color="auto"/>
        <w:bottom w:val="none" w:sz="0" w:space="0" w:color="auto"/>
        <w:right w:val="none" w:sz="0" w:space="0" w:color="auto"/>
      </w:divBdr>
    </w:div>
    <w:div w:id="244918022">
      <w:bodyDiv w:val="1"/>
      <w:marLeft w:val="0"/>
      <w:marRight w:val="0"/>
      <w:marTop w:val="0"/>
      <w:marBottom w:val="0"/>
      <w:divBdr>
        <w:top w:val="none" w:sz="0" w:space="0" w:color="auto"/>
        <w:left w:val="none" w:sz="0" w:space="0" w:color="auto"/>
        <w:bottom w:val="none" w:sz="0" w:space="0" w:color="auto"/>
        <w:right w:val="none" w:sz="0" w:space="0" w:color="auto"/>
      </w:divBdr>
    </w:div>
    <w:div w:id="244920097">
      <w:bodyDiv w:val="1"/>
      <w:marLeft w:val="0"/>
      <w:marRight w:val="0"/>
      <w:marTop w:val="0"/>
      <w:marBottom w:val="0"/>
      <w:divBdr>
        <w:top w:val="none" w:sz="0" w:space="0" w:color="auto"/>
        <w:left w:val="none" w:sz="0" w:space="0" w:color="auto"/>
        <w:bottom w:val="none" w:sz="0" w:space="0" w:color="auto"/>
        <w:right w:val="none" w:sz="0" w:space="0" w:color="auto"/>
      </w:divBdr>
    </w:div>
    <w:div w:id="245069388">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5771051">
      <w:bodyDiv w:val="1"/>
      <w:marLeft w:val="0"/>
      <w:marRight w:val="0"/>
      <w:marTop w:val="0"/>
      <w:marBottom w:val="0"/>
      <w:divBdr>
        <w:top w:val="none" w:sz="0" w:space="0" w:color="auto"/>
        <w:left w:val="none" w:sz="0" w:space="0" w:color="auto"/>
        <w:bottom w:val="none" w:sz="0" w:space="0" w:color="auto"/>
        <w:right w:val="none" w:sz="0" w:space="0" w:color="auto"/>
      </w:divBdr>
    </w:div>
    <w:div w:id="245842067">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48975265">
      <w:bodyDiv w:val="1"/>
      <w:marLeft w:val="0"/>
      <w:marRight w:val="0"/>
      <w:marTop w:val="0"/>
      <w:marBottom w:val="0"/>
      <w:divBdr>
        <w:top w:val="none" w:sz="0" w:space="0" w:color="auto"/>
        <w:left w:val="none" w:sz="0" w:space="0" w:color="auto"/>
        <w:bottom w:val="none" w:sz="0" w:space="0" w:color="auto"/>
        <w:right w:val="none" w:sz="0" w:space="0" w:color="auto"/>
      </w:divBdr>
    </w:div>
    <w:div w:id="249849927">
      <w:bodyDiv w:val="1"/>
      <w:marLeft w:val="0"/>
      <w:marRight w:val="0"/>
      <w:marTop w:val="0"/>
      <w:marBottom w:val="0"/>
      <w:divBdr>
        <w:top w:val="none" w:sz="0" w:space="0" w:color="auto"/>
        <w:left w:val="none" w:sz="0" w:space="0" w:color="auto"/>
        <w:bottom w:val="none" w:sz="0" w:space="0" w:color="auto"/>
        <w:right w:val="none" w:sz="0" w:space="0" w:color="auto"/>
      </w:divBdr>
    </w:div>
    <w:div w:id="250237028">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473598">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08327">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092443">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292658">
      <w:bodyDiv w:val="1"/>
      <w:marLeft w:val="0"/>
      <w:marRight w:val="0"/>
      <w:marTop w:val="0"/>
      <w:marBottom w:val="0"/>
      <w:divBdr>
        <w:top w:val="none" w:sz="0" w:space="0" w:color="auto"/>
        <w:left w:val="none" w:sz="0" w:space="0" w:color="auto"/>
        <w:bottom w:val="none" w:sz="0" w:space="0" w:color="auto"/>
        <w:right w:val="none" w:sz="0" w:space="0" w:color="auto"/>
      </w:divBdr>
    </w:div>
    <w:div w:id="255866546">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8417673">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139489">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573953">
      <w:bodyDiv w:val="1"/>
      <w:marLeft w:val="0"/>
      <w:marRight w:val="0"/>
      <w:marTop w:val="0"/>
      <w:marBottom w:val="0"/>
      <w:divBdr>
        <w:top w:val="none" w:sz="0" w:space="0" w:color="auto"/>
        <w:left w:val="none" w:sz="0" w:space="0" w:color="auto"/>
        <w:bottom w:val="none" w:sz="0" w:space="0" w:color="auto"/>
        <w:right w:val="none" w:sz="0" w:space="0" w:color="auto"/>
      </w:divBdr>
    </w:div>
    <w:div w:id="260799692">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763680">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4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120653">
      <w:bodyDiv w:val="1"/>
      <w:marLeft w:val="0"/>
      <w:marRight w:val="0"/>
      <w:marTop w:val="0"/>
      <w:marBottom w:val="0"/>
      <w:divBdr>
        <w:top w:val="none" w:sz="0" w:space="0" w:color="auto"/>
        <w:left w:val="none" w:sz="0" w:space="0" w:color="auto"/>
        <w:bottom w:val="none" w:sz="0" w:space="0" w:color="auto"/>
        <w:right w:val="none" w:sz="0" w:space="0" w:color="auto"/>
      </w:divBdr>
    </w:div>
    <w:div w:id="264382249">
      <w:bodyDiv w:val="1"/>
      <w:marLeft w:val="0"/>
      <w:marRight w:val="0"/>
      <w:marTop w:val="0"/>
      <w:marBottom w:val="0"/>
      <w:divBdr>
        <w:top w:val="none" w:sz="0" w:space="0" w:color="auto"/>
        <w:left w:val="none" w:sz="0" w:space="0" w:color="auto"/>
        <w:bottom w:val="none" w:sz="0" w:space="0" w:color="auto"/>
        <w:right w:val="none" w:sz="0" w:space="0" w:color="auto"/>
      </w:divBdr>
    </w:div>
    <w:div w:id="26511755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012722">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09794">
      <w:bodyDiv w:val="1"/>
      <w:marLeft w:val="0"/>
      <w:marRight w:val="0"/>
      <w:marTop w:val="0"/>
      <w:marBottom w:val="0"/>
      <w:divBdr>
        <w:top w:val="none" w:sz="0" w:space="0" w:color="auto"/>
        <w:left w:val="none" w:sz="0" w:space="0" w:color="auto"/>
        <w:bottom w:val="none" w:sz="0" w:space="0" w:color="auto"/>
        <w:right w:val="none" w:sz="0" w:space="0" w:color="auto"/>
      </w:divBdr>
    </w:div>
    <w:div w:id="26851290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3849">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520853">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291199">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67510">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38460">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267257">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8757280">
      <w:bodyDiv w:val="1"/>
      <w:marLeft w:val="0"/>
      <w:marRight w:val="0"/>
      <w:marTop w:val="0"/>
      <w:marBottom w:val="0"/>
      <w:divBdr>
        <w:top w:val="none" w:sz="0" w:space="0" w:color="auto"/>
        <w:left w:val="none" w:sz="0" w:space="0" w:color="auto"/>
        <w:bottom w:val="none" w:sz="0" w:space="0" w:color="auto"/>
        <w:right w:val="none" w:sz="0" w:space="0" w:color="auto"/>
      </w:divBdr>
    </w:div>
    <w:div w:id="279452964">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039146">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573684">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2155222">
      <w:bodyDiv w:val="1"/>
      <w:marLeft w:val="0"/>
      <w:marRight w:val="0"/>
      <w:marTop w:val="0"/>
      <w:marBottom w:val="0"/>
      <w:divBdr>
        <w:top w:val="none" w:sz="0" w:space="0" w:color="auto"/>
        <w:left w:val="none" w:sz="0" w:space="0" w:color="auto"/>
        <w:bottom w:val="none" w:sz="0" w:space="0" w:color="auto"/>
        <w:right w:val="none" w:sz="0" w:space="0" w:color="auto"/>
      </w:divBdr>
    </w:div>
    <w:div w:id="282343957">
      <w:bodyDiv w:val="1"/>
      <w:marLeft w:val="0"/>
      <w:marRight w:val="0"/>
      <w:marTop w:val="0"/>
      <w:marBottom w:val="0"/>
      <w:divBdr>
        <w:top w:val="none" w:sz="0" w:space="0" w:color="auto"/>
        <w:left w:val="none" w:sz="0" w:space="0" w:color="auto"/>
        <w:bottom w:val="none" w:sz="0" w:space="0" w:color="auto"/>
        <w:right w:val="none" w:sz="0" w:space="0" w:color="auto"/>
      </w:divBdr>
    </w:div>
    <w:div w:id="283268262">
      <w:bodyDiv w:val="1"/>
      <w:marLeft w:val="0"/>
      <w:marRight w:val="0"/>
      <w:marTop w:val="0"/>
      <w:marBottom w:val="0"/>
      <w:divBdr>
        <w:top w:val="none" w:sz="0" w:space="0" w:color="auto"/>
        <w:left w:val="none" w:sz="0" w:space="0" w:color="auto"/>
        <w:bottom w:val="none" w:sz="0" w:space="0" w:color="auto"/>
        <w:right w:val="none" w:sz="0" w:space="0" w:color="auto"/>
      </w:divBdr>
    </w:div>
    <w:div w:id="28339392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386584">
      <w:bodyDiv w:val="1"/>
      <w:marLeft w:val="0"/>
      <w:marRight w:val="0"/>
      <w:marTop w:val="0"/>
      <w:marBottom w:val="0"/>
      <w:divBdr>
        <w:top w:val="none" w:sz="0" w:space="0" w:color="auto"/>
        <w:left w:val="none" w:sz="0" w:space="0" w:color="auto"/>
        <w:bottom w:val="none" w:sz="0" w:space="0" w:color="auto"/>
        <w:right w:val="none" w:sz="0" w:space="0" w:color="auto"/>
      </w:divBdr>
    </w:div>
    <w:div w:id="284434354">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14503">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89439204">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862874">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7098">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366413">
      <w:bodyDiv w:val="1"/>
      <w:marLeft w:val="0"/>
      <w:marRight w:val="0"/>
      <w:marTop w:val="0"/>
      <w:marBottom w:val="0"/>
      <w:divBdr>
        <w:top w:val="none" w:sz="0" w:space="0" w:color="auto"/>
        <w:left w:val="none" w:sz="0" w:space="0" w:color="auto"/>
        <w:bottom w:val="none" w:sz="0" w:space="0" w:color="auto"/>
        <w:right w:val="none" w:sz="0" w:space="0" w:color="auto"/>
      </w:divBdr>
    </w:div>
    <w:div w:id="293869408">
      <w:bodyDiv w:val="1"/>
      <w:marLeft w:val="0"/>
      <w:marRight w:val="0"/>
      <w:marTop w:val="0"/>
      <w:marBottom w:val="0"/>
      <w:divBdr>
        <w:top w:val="none" w:sz="0" w:space="0" w:color="auto"/>
        <w:left w:val="none" w:sz="0" w:space="0" w:color="auto"/>
        <w:bottom w:val="none" w:sz="0" w:space="0" w:color="auto"/>
        <w:right w:val="none" w:sz="0" w:space="0" w:color="auto"/>
      </w:divBdr>
    </w:div>
    <w:div w:id="29460077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4912779">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6494029">
      <w:bodyDiv w:val="1"/>
      <w:marLeft w:val="0"/>
      <w:marRight w:val="0"/>
      <w:marTop w:val="0"/>
      <w:marBottom w:val="0"/>
      <w:divBdr>
        <w:top w:val="none" w:sz="0" w:space="0" w:color="auto"/>
        <w:left w:val="none" w:sz="0" w:space="0" w:color="auto"/>
        <w:bottom w:val="none" w:sz="0" w:space="0" w:color="auto"/>
        <w:right w:val="none" w:sz="0" w:space="0" w:color="auto"/>
      </w:divBdr>
    </w:div>
    <w:div w:id="297342725">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19186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530455">
      <w:bodyDiv w:val="1"/>
      <w:marLeft w:val="0"/>
      <w:marRight w:val="0"/>
      <w:marTop w:val="0"/>
      <w:marBottom w:val="0"/>
      <w:divBdr>
        <w:top w:val="none" w:sz="0" w:space="0" w:color="auto"/>
        <w:left w:val="none" w:sz="0" w:space="0" w:color="auto"/>
        <w:bottom w:val="none" w:sz="0" w:space="0" w:color="auto"/>
        <w:right w:val="none" w:sz="0" w:space="0" w:color="auto"/>
      </w:divBdr>
    </w:div>
    <w:div w:id="299697353">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31299">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662461">
      <w:bodyDiv w:val="1"/>
      <w:marLeft w:val="0"/>
      <w:marRight w:val="0"/>
      <w:marTop w:val="0"/>
      <w:marBottom w:val="0"/>
      <w:divBdr>
        <w:top w:val="none" w:sz="0" w:space="0" w:color="auto"/>
        <w:left w:val="none" w:sz="0" w:space="0" w:color="auto"/>
        <w:bottom w:val="none" w:sz="0" w:space="0" w:color="auto"/>
        <w:right w:val="none" w:sz="0" w:space="0" w:color="auto"/>
      </w:divBdr>
    </w:div>
    <w:div w:id="301890648">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2929684">
      <w:bodyDiv w:val="1"/>
      <w:marLeft w:val="0"/>
      <w:marRight w:val="0"/>
      <w:marTop w:val="0"/>
      <w:marBottom w:val="0"/>
      <w:divBdr>
        <w:top w:val="none" w:sz="0" w:space="0" w:color="auto"/>
        <w:left w:val="none" w:sz="0" w:space="0" w:color="auto"/>
        <w:bottom w:val="none" w:sz="0" w:space="0" w:color="auto"/>
        <w:right w:val="none" w:sz="0" w:space="0" w:color="auto"/>
      </w:divBdr>
    </w:div>
    <w:div w:id="304118821">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361250">
      <w:bodyDiv w:val="1"/>
      <w:marLeft w:val="0"/>
      <w:marRight w:val="0"/>
      <w:marTop w:val="0"/>
      <w:marBottom w:val="0"/>
      <w:divBdr>
        <w:top w:val="none" w:sz="0" w:space="0" w:color="auto"/>
        <w:left w:val="none" w:sz="0" w:space="0" w:color="auto"/>
        <w:bottom w:val="none" w:sz="0" w:space="0" w:color="auto"/>
        <w:right w:val="none" w:sz="0" w:space="0" w:color="auto"/>
      </w:divBdr>
    </w:div>
    <w:div w:id="30547293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438612">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7981823">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827185">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749106">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574073">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892457">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0935935">
      <w:bodyDiv w:val="1"/>
      <w:marLeft w:val="0"/>
      <w:marRight w:val="0"/>
      <w:marTop w:val="0"/>
      <w:marBottom w:val="0"/>
      <w:divBdr>
        <w:top w:val="none" w:sz="0" w:space="0" w:color="auto"/>
        <w:left w:val="none" w:sz="0" w:space="0" w:color="auto"/>
        <w:bottom w:val="none" w:sz="0" w:space="0" w:color="auto"/>
        <w:right w:val="none" w:sz="0" w:space="0" w:color="auto"/>
      </w:divBdr>
      <w:divsChild>
        <w:div w:id="1195313280">
          <w:marLeft w:val="0"/>
          <w:marRight w:val="0"/>
          <w:marTop w:val="0"/>
          <w:marBottom w:val="0"/>
          <w:divBdr>
            <w:top w:val="none" w:sz="0" w:space="0" w:color="auto"/>
            <w:left w:val="none" w:sz="0" w:space="0" w:color="auto"/>
            <w:bottom w:val="none" w:sz="0" w:space="0" w:color="auto"/>
            <w:right w:val="none" w:sz="0" w:space="0" w:color="auto"/>
          </w:divBdr>
          <w:divsChild>
            <w:div w:id="1696887955">
              <w:marLeft w:val="0"/>
              <w:marRight w:val="0"/>
              <w:marTop w:val="0"/>
              <w:marBottom w:val="0"/>
              <w:divBdr>
                <w:top w:val="none" w:sz="0" w:space="0" w:color="auto"/>
                <w:left w:val="none" w:sz="0" w:space="0" w:color="auto"/>
                <w:bottom w:val="none" w:sz="0" w:space="0" w:color="auto"/>
                <w:right w:val="none" w:sz="0" w:space="0" w:color="auto"/>
              </w:divBdr>
              <w:divsChild>
                <w:div w:id="1314141117">
                  <w:marLeft w:val="0"/>
                  <w:marRight w:val="0"/>
                  <w:marTop w:val="0"/>
                  <w:marBottom w:val="0"/>
                  <w:divBdr>
                    <w:top w:val="none" w:sz="0" w:space="0" w:color="auto"/>
                    <w:left w:val="none" w:sz="0" w:space="0" w:color="auto"/>
                    <w:bottom w:val="none" w:sz="0" w:space="0" w:color="auto"/>
                    <w:right w:val="none" w:sz="0" w:space="0" w:color="auto"/>
                  </w:divBdr>
                  <w:divsChild>
                    <w:div w:id="6130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6184">
          <w:marLeft w:val="0"/>
          <w:marRight w:val="0"/>
          <w:marTop w:val="0"/>
          <w:marBottom w:val="0"/>
          <w:divBdr>
            <w:top w:val="none" w:sz="0" w:space="0" w:color="auto"/>
            <w:left w:val="none" w:sz="0" w:space="0" w:color="auto"/>
            <w:bottom w:val="none" w:sz="0" w:space="0" w:color="auto"/>
            <w:right w:val="none" w:sz="0" w:space="0" w:color="auto"/>
          </w:divBdr>
          <w:divsChild>
            <w:div w:id="1738239368">
              <w:marLeft w:val="0"/>
              <w:marRight w:val="0"/>
              <w:marTop w:val="0"/>
              <w:marBottom w:val="0"/>
              <w:divBdr>
                <w:top w:val="none" w:sz="0" w:space="0" w:color="auto"/>
                <w:left w:val="none" w:sz="0" w:space="0" w:color="auto"/>
                <w:bottom w:val="none" w:sz="0" w:space="0" w:color="auto"/>
                <w:right w:val="none" w:sz="0" w:space="0" w:color="auto"/>
              </w:divBdr>
              <w:divsChild>
                <w:div w:id="1132291232">
                  <w:marLeft w:val="0"/>
                  <w:marRight w:val="0"/>
                  <w:marTop w:val="0"/>
                  <w:marBottom w:val="0"/>
                  <w:divBdr>
                    <w:top w:val="none" w:sz="0" w:space="0" w:color="auto"/>
                    <w:left w:val="none" w:sz="0" w:space="0" w:color="auto"/>
                    <w:bottom w:val="none" w:sz="0" w:space="0" w:color="auto"/>
                    <w:right w:val="none" w:sz="0" w:space="0" w:color="auto"/>
                  </w:divBdr>
                  <w:divsChild>
                    <w:div w:id="43294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1665161">
      <w:bodyDiv w:val="1"/>
      <w:marLeft w:val="0"/>
      <w:marRight w:val="0"/>
      <w:marTop w:val="0"/>
      <w:marBottom w:val="0"/>
      <w:divBdr>
        <w:top w:val="none" w:sz="0" w:space="0" w:color="auto"/>
        <w:left w:val="none" w:sz="0" w:space="0" w:color="auto"/>
        <w:bottom w:val="none" w:sz="0" w:space="0" w:color="auto"/>
        <w:right w:val="none" w:sz="0" w:space="0" w:color="auto"/>
      </w:divBdr>
    </w:div>
    <w:div w:id="321855414">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3625771">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060808">
      <w:bodyDiv w:val="1"/>
      <w:marLeft w:val="0"/>
      <w:marRight w:val="0"/>
      <w:marTop w:val="0"/>
      <w:marBottom w:val="0"/>
      <w:divBdr>
        <w:top w:val="none" w:sz="0" w:space="0" w:color="auto"/>
        <w:left w:val="none" w:sz="0" w:space="0" w:color="auto"/>
        <w:bottom w:val="none" w:sz="0" w:space="0" w:color="auto"/>
        <w:right w:val="none" w:sz="0" w:space="0" w:color="auto"/>
      </w:divBdr>
    </w:div>
    <w:div w:id="325322838">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596863">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6711381">
      <w:bodyDiv w:val="1"/>
      <w:marLeft w:val="0"/>
      <w:marRight w:val="0"/>
      <w:marTop w:val="0"/>
      <w:marBottom w:val="0"/>
      <w:divBdr>
        <w:top w:val="none" w:sz="0" w:space="0" w:color="auto"/>
        <w:left w:val="none" w:sz="0" w:space="0" w:color="auto"/>
        <w:bottom w:val="none" w:sz="0" w:space="0" w:color="auto"/>
        <w:right w:val="none" w:sz="0" w:space="0" w:color="auto"/>
      </w:divBdr>
    </w:div>
    <w:div w:id="327368664">
      <w:bodyDiv w:val="1"/>
      <w:marLeft w:val="0"/>
      <w:marRight w:val="0"/>
      <w:marTop w:val="0"/>
      <w:marBottom w:val="0"/>
      <w:divBdr>
        <w:top w:val="none" w:sz="0" w:space="0" w:color="auto"/>
        <w:left w:val="none" w:sz="0" w:space="0" w:color="auto"/>
        <w:bottom w:val="none" w:sz="0" w:space="0" w:color="auto"/>
        <w:right w:val="none" w:sz="0" w:space="0" w:color="auto"/>
      </w:divBdr>
    </w:div>
    <w:div w:id="327901582">
      <w:bodyDiv w:val="1"/>
      <w:marLeft w:val="0"/>
      <w:marRight w:val="0"/>
      <w:marTop w:val="0"/>
      <w:marBottom w:val="0"/>
      <w:divBdr>
        <w:top w:val="none" w:sz="0" w:space="0" w:color="auto"/>
        <w:left w:val="none" w:sz="0" w:space="0" w:color="auto"/>
        <w:bottom w:val="none" w:sz="0" w:space="0" w:color="auto"/>
        <w:right w:val="none" w:sz="0" w:space="0" w:color="auto"/>
      </w:divBdr>
    </w:div>
    <w:div w:id="328289690">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1759997">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8587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230285">
      <w:bodyDiv w:val="1"/>
      <w:marLeft w:val="0"/>
      <w:marRight w:val="0"/>
      <w:marTop w:val="0"/>
      <w:marBottom w:val="0"/>
      <w:divBdr>
        <w:top w:val="none" w:sz="0" w:space="0" w:color="auto"/>
        <w:left w:val="none" w:sz="0" w:space="0" w:color="auto"/>
        <w:bottom w:val="none" w:sz="0" w:space="0" w:color="auto"/>
        <w:right w:val="none" w:sz="0" w:space="0" w:color="auto"/>
      </w:divBdr>
    </w:div>
    <w:div w:id="33561496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7735406">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111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309910">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39697009">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59363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3366547">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795860">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179915">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365838">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19748">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19851">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4505682">
      <w:bodyDiv w:val="1"/>
      <w:marLeft w:val="0"/>
      <w:marRight w:val="0"/>
      <w:marTop w:val="0"/>
      <w:marBottom w:val="0"/>
      <w:divBdr>
        <w:top w:val="none" w:sz="0" w:space="0" w:color="auto"/>
        <w:left w:val="none" w:sz="0" w:space="0" w:color="auto"/>
        <w:bottom w:val="none" w:sz="0" w:space="0" w:color="auto"/>
        <w:right w:val="none" w:sz="0" w:space="0" w:color="auto"/>
      </w:divBdr>
    </w:div>
    <w:div w:id="354964093">
      <w:bodyDiv w:val="1"/>
      <w:marLeft w:val="0"/>
      <w:marRight w:val="0"/>
      <w:marTop w:val="0"/>
      <w:marBottom w:val="0"/>
      <w:divBdr>
        <w:top w:val="none" w:sz="0" w:space="0" w:color="auto"/>
        <w:left w:val="none" w:sz="0" w:space="0" w:color="auto"/>
        <w:bottom w:val="none" w:sz="0" w:space="0" w:color="auto"/>
        <w:right w:val="none" w:sz="0" w:space="0" w:color="auto"/>
      </w:divBdr>
    </w:div>
    <w:div w:id="355035686">
      <w:bodyDiv w:val="1"/>
      <w:marLeft w:val="0"/>
      <w:marRight w:val="0"/>
      <w:marTop w:val="0"/>
      <w:marBottom w:val="0"/>
      <w:divBdr>
        <w:top w:val="none" w:sz="0" w:space="0" w:color="auto"/>
        <w:left w:val="none" w:sz="0" w:space="0" w:color="auto"/>
        <w:bottom w:val="none" w:sz="0" w:space="0" w:color="auto"/>
        <w:right w:val="none" w:sz="0" w:space="0" w:color="auto"/>
      </w:divBdr>
    </w:div>
    <w:div w:id="355473254">
      <w:bodyDiv w:val="1"/>
      <w:marLeft w:val="0"/>
      <w:marRight w:val="0"/>
      <w:marTop w:val="0"/>
      <w:marBottom w:val="0"/>
      <w:divBdr>
        <w:top w:val="none" w:sz="0" w:space="0" w:color="auto"/>
        <w:left w:val="none" w:sz="0" w:space="0" w:color="auto"/>
        <w:bottom w:val="none" w:sz="0" w:space="0" w:color="auto"/>
        <w:right w:val="none" w:sz="0" w:space="0" w:color="auto"/>
      </w:divBdr>
    </w:div>
    <w:div w:id="355738866">
      <w:bodyDiv w:val="1"/>
      <w:marLeft w:val="0"/>
      <w:marRight w:val="0"/>
      <w:marTop w:val="0"/>
      <w:marBottom w:val="0"/>
      <w:divBdr>
        <w:top w:val="none" w:sz="0" w:space="0" w:color="auto"/>
        <w:left w:val="none" w:sz="0" w:space="0" w:color="auto"/>
        <w:bottom w:val="none" w:sz="0" w:space="0" w:color="auto"/>
        <w:right w:val="none" w:sz="0" w:space="0" w:color="auto"/>
      </w:divBdr>
    </w:div>
    <w:div w:id="35646867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699876">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098991">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600142">
      <w:bodyDiv w:val="1"/>
      <w:marLeft w:val="0"/>
      <w:marRight w:val="0"/>
      <w:marTop w:val="0"/>
      <w:marBottom w:val="0"/>
      <w:divBdr>
        <w:top w:val="none" w:sz="0" w:space="0" w:color="auto"/>
        <w:left w:val="none" w:sz="0" w:space="0" w:color="auto"/>
        <w:bottom w:val="none" w:sz="0" w:space="0" w:color="auto"/>
        <w:right w:val="none" w:sz="0" w:space="0" w:color="auto"/>
      </w:divBdr>
    </w:div>
    <w:div w:id="363675642">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985555">
      <w:bodyDiv w:val="1"/>
      <w:marLeft w:val="0"/>
      <w:marRight w:val="0"/>
      <w:marTop w:val="0"/>
      <w:marBottom w:val="0"/>
      <w:divBdr>
        <w:top w:val="none" w:sz="0" w:space="0" w:color="auto"/>
        <w:left w:val="none" w:sz="0" w:space="0" w:color="auto"/>
        <w:bottom w:val="none" w:sz="0" w:space="0" w:color="auto"/>
        <w:right w:val="none" w:sz="0" w:space="0" w:color="auto"/>
      </w:divBdr>
    </w:div>
    <w:div w:id="365106124">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5834755">
      <w:bodyDiv w:val="1"/>
      <w:marLeft w:val="0"/>
      <w:marRight w:val="0"/>
      <w:marTop w:val="0"/>
      <w:marBottom w:val="0"/>
      <w:divBdr>
        <w:top w:val="none" w:sz="0" w:space="0" w:color="auto"/>
        <w:left w:val="none" w:sz="0" w:space="0" w:color="auto"/>
        <w:bottom w:val="none" w:sz="0" w:space="0" w:color="auto"/>
        <w:right w:val="none" w:sz="0" w:space="0" w:color="auto"/>
      </w:divBdr>
    </w:div>
    <w:div w:id="365836725">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143508">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006273">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735022">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3430938">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5736732">
      <w:bodyDiv w:val="1"/>
      <w:marLeft w:val="0"/>
      <w:marRight w:val="0"/>
      <w:marTop w:val="0"/>
      <w:marBottom w:val="0"/>
      <w:divBdr>
        <w:top w:val="none" w:sz="0" w:space="0" w:color="auto"/>
        <w:left w:val="none" w:sz="0" w:space="0" w:color="auto"/>
        <w:bottom w:val="none" w:sz="0" w:space="0" w:color="auto"/>
        <w:right w:val="none" w:sz="0" w:space="0" w:color="auto"/>
      </w:divBdr>
    </w:div>
    <w:div w:id="376390603">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8550903">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1712712">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2796441">
      <w:bodyDiv w:val="1"/>
      <w:marLeft w:val="0"/>
      <w:marRight w:val="0"/>
      <w:marTop w:val="0"/>
      <w:marBottom w:val="0"/>
      <w:divBdr>
        <w:top w:val="none" w:sz="0" w:space="0" w:color="auto"/>
        <w:left w:val="none" w:sz="0" w:space="0" w:color="auto"/>
        <w:bottom w:val="none" w:sz="0" w:space="0" w:color="auto"/>
        <w:right w:val="none" w:sz="0" w:space="0" w:color="auto"/>
      </w:divBdr>
    </w:div>
    <w:div w:id="383674600">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4344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76551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081389">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655754">
      <w:bodyDiv w:val="1"/>
      <w:marLeft w:val="0"/>
      <w:marRight w:val="0"/>
      <w:marTop w:val="0"/>
      <w:marBottom w:val="0"/>
      <w:divBdr>
        <w:top w:val="none" w:sz="0" w:space="0" w:color="auto"/>
        <w:left w:val="none" w:sz="0" w:space="0" w:color="auto"/>
        <w:bottom w:val="none" w:sz="0" w:space="0" w:color="auto"/>
        <w:right w:val="none" w:sz="0" w:space="0" w:color="auto"/>
      </w:divBdr>
    </w:div>
    <w:div w:id="39285080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4592585">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578666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332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254962">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399867646">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913517">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1757008">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1464">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575167">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5959666">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6196034">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423153">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005742">
      <w:bodyDiv w:val="1"/>
      <w:marLeft w:val="0"/>
      <w:marRight w:val="0"/>
      <w:marTop w:val="0"/>
      <w:marBottom w:val="0"/>
      <w:divBdr>
        <w:top w:val="none" w:sz="0" w:space="0" w:color="auto"/>
        <w:left w:val="none" w:sz="0" w:space="0" w:color="auto"/>
        <w:bottom w:val="none" w:sz="0" w:space="0" w:color="auto"/>
        <w:right w:val="none" w:sz="0" w:space="0" w:color="auto"/>
      </w:divBdr>
    </w:div>
    <w:div w:id="410202693">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2288750">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3816780">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4785086">
      <w:bodyDiv w:val="1"/>
      <w:marLeft w:val="0"/>
      <w:marRight w:val="0"/>
      <w:marTop w:val="0"/>
      <w:marBottom w:val="0"/>
      <w:divBdr>
        <w:top w:val="none" w:sz="0" w:space="0" w:color="auto"/>
        <w:left w:val="none" w:sz="0" w:space="0" w:color="auto"/>
        <w:bottom w:val="none" w:sz="0" w:space="0" w:color="auto"/>
        <w:right w:val="none" w:sz="0" w:space="0" w:color="auto"/>
      </w:divBdr>
    </w:div>
    <w:div w:id="415520314">
      <w:bodyDiv w:val="1"/>
      <w:marLeft w:val="0"/>
      <w:marRight w:val="0"/>
      <w:marTop w:val="0"/>
      <w:marBottom w:val="0"/>
      <w:divBdr>
        <w:top w:val="none" w:sz="0" w:space="0" w:color="auto"/>
        <w:left w:val="none" w:sz="0" w:space="0" w:color="auto"/>
        <w:bottom w:val="none" w:sz="0" w:space="0" w:color="auto"/>
        <w:right w:val="none" w:sz="0" w:space="0" w:color="auto"/>
      </w:divBdr>
    </w:div>
    <w:div w:id="41552055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675746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061188">
      <w:bodyDiv w:val="1"/>
      <w:marLeft w:val="0"/>
      <w:marRight w:val="0"/>
      <w:marTop w:val="0"/>
      <w:marBottom w:val="0"/>
      <w:divBdr>
        <w:top w:val="none" w:sz="0" w:space="0" w:color="auto"/>
        <w:left w:val="none" w:sz="0" w:space="0" w:color="auto"/>
        <w:bottom w:val="none" w:sz="0" w:space="0" w:color="auto"/>
        <w:right w:val="none" w:sz="0" w:space="0" w:color="auto"/>
      </w:divBdr>
    </w:div>
    <w:div w:id="418522342">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107542">
      <w:bodyDiv w:val="1"/>
      <w:marLeft w:val="0"/>
      <w:marRight w:val="0"/>
      <w:marTop w:val="0"/>
      <w:marBottom w:val="0"/>
      <w:divBdr>
        <w:top w:val="none" w:sz="0" w:space="0" w:color="auto"/>
        <w:left w:val="none" w:sz="0" w:space="0" w:color="auto"/>
        <w:bottom w:val="none" w:sz="0" w:space="0" w:color="auto"/>
        <w:right w:val="none" w:sz="0" w:space="0" w:color="auto"/>
      </w:divBdr>
    </w:div>
    <w:div w:id="420297735">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490533">
      <w:bodyDiv w:val="1"/>
      <w:marLeft w:val="0"/>
      <w:marRight w:val="0"/>
      <w:marTop w:val="0"/>
      <w:marBottom w:val="0"/>
      <w:divBdr>
        <w:top w:val="none" w:sz="0" w:space="0" w:color="auto"/>
        <w:left w:val="none" w:sz="0" w:space="0" w:color="auto"/>
        <w:bottom w:val="none" w:sz="0" w:space="0" w:color="auto"/>
        <w:right w:val="none" w:sz="0" w:space="0" w:color="auto"/>
      </w:divBdr>
    </w:div>
    <w:div w:id="421492406">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310220">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767117">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499560">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4962372">
      <w:bodyDiv w:val="1"/>
      <w:marLeft w:val="0"/>
      <w:marRight w:val="0"/>
      <w:marTop w:val="0"/>
      <w:marBottom w:val="0"/>
      <w:divBdr>
        <w:top w:val="none" w:sz="0" w:space="0" w:color="auto"/>
        <w:left w:val="none" w:sz="0" w:space="0" w:color="auto"/>
        <w:bottom w:val="none" w:sz="0" w:space="0" w:color="auto"/>
        <w:right w:val="none" w:sz="0" w:space="0" w:color="auto"/>
      </w:divBdr>
    </w:div>
    <w:div w:id="425002139">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163891">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06866">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127602">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44275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173942">
      <w:bodyDiv w:val="1"/>
      <w:marLeft w:val="0"/>
      <w:marRight w:val="0"/>
      <w:marTop w:val="0"/>
      <w:marBottom w:val="0"/>
      <w:divBdr>
        <w:top w:val="none" w:sz="0" w:space="0" w:color="auto"/>
        <w:left w:val="none" w:sz="0" w:space="0" w:color="auto"/>
        <w:bottom w:val="none" w:sz="0" w:space="0" w:color="auto"/>
        <w:right w:val="none" w:sz="0" w:space="0" w:color="auto"/>
      </w:divBdr>
    </w:div>
    <w:div w:id="435294835">
      <w:bodyDiv w:val="1"/>
      <w:marLeft w:val="0"/>
      <w:marRight w:val="0"/>
      <w:marTop w:val="0"/>
      <w:marBottom w:val="0"/>
      <w:divBdr>
        <w:top w:val="none" w:sz="0" w:space="0" w:color="auto"/>
        <w:left w:val="none" w:sz="0" w:space="0" w:color="auto"/>
        <w:bottom w:val="none" w:sz="0" w:space="0" w:color="auto"/>
        <w:right w:val="none" w:sz="0" w:space="0" w:color="auto"/>
      </w:divBdr>
    </w:div>
    <w:div w:id="435294944">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758032">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142821">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260594">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7677157">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572868">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311151">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4153836">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435808">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3766">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0859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289907">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3867">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05179">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18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3990312">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4565511">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533129">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18564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600975">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721571">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183526">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19013">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59809230">
      <w:bodyDiv w:val="1"/>
      <w:marLeft w:val="0"/>
      <w:marRight w:val="0"/>
      <w:marTop w:val="0"/>
      <w:marBottom w:val="0"/>
      <w:divBdr>
        <w:top w:val="none" w:sz="0" w:space="0" w:color="auto"/>
        <w:left w:val="none" w:sz="0" w:space="0" w:color="auto"/>
        <w:bottom w:val="none" w:sz="0" w:space="0" w:color="auto"/>
        <w:right w:val="none" w:sz="0" w:space="0" w:color="auto"/>
      </w:divBdr>
    </w:div>
    <w:div w:id="460345988">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047446">
      <w:bodyDiv w:val="1"/>
      <w:marLeft w:val="0"/>
      <w:marRight w:val="0"/>
      <w:marTop w:val="0"/>
      <w:marBottom w:val="0"/>
      <w:divBdr>
        <w:top w:val="none" w:sz="0" w:space="0" w:color="auto"/>
        <w:left w:val="none" w:sz="0" w:space="0" w:color="auto"/>
        <w:bottom w:val="none" w:sz="0" w:space="0" w:color="auto"/>
        <w:right w:val="none" w:sz="0" w:space="0" w:color="auto"/>
      </w:divBdr>
    </w:div>
    <w:div w:id="461308920">
      <w:bodyDiv w:val="1"/>
      <w:marLeft w:val="0"/>
      <w:marRight w:val="0"/>
      <w:marTop w:val="0"/>
      <w:marBottom w:val="0"/>
      <w:divBdr>
        <w:top w:val="none" w:sz="0" w:space="0" w:color="auto"/>
        <w:left w:val="none" w:sz="0" w:space="0" w:color="auto"/>
        <w:bottom w:val="none" w:sz="0" w:space="0" w:color="auto"/>
        <w:right w:val="none" w:sz="0" w:space="0" w:color="auto"/>
      </w:divBdr>
    </w:div>
    <w:div w:id="461386529">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1970811">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2625360">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58077">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858500">
      <w:bodyDiv w:val="1"/>
      <w:marLeft w:val="0"/>
      <w:marRight w:val="0"/>
      <w:marTop w:val="0"/>
      <w:marBottom w:val="0"/>
      <w:divBdr>
        <w:top w:val="none" w:sz="0" w:space="0" w:color="auto"/>
        <w:left w:val="none" w:sz="0" w:space="0" w:color="auto"/>
        <w:bottom w:val="none" w:sz="0" w:space="0" w:color="auto"/>
        <w:right w:val="none" w:sz="0" w:space="0" w:color="auto"/>
      </w:divBdr>
    </w:div>
    <w:div w:id="464934043">
      <w:bodyDiv w:val="1"/>
      <w:marLeft w:val="0"/>
      <w:marRight w:val="0"/>
      <w:marTop w:val="0"/>
      <w:marBottom w:val="0"/>
      <w:divBdr>
        <w:top w:val="none" w:sz="0" w:space="0" w:color="auto"/>
        <w:left w:val="none" w:sz="0" w:space="0" w:color="auto"/>
        <w:bottom w:val="none" w:sz="0" w:space="0" w:color="auto"/>
        <w:right w:val="none" w:sz="0" w:space="0" w:color="auto"/>
      </w:divBdr>
    </w:div>
    <w:div w:id="465394765">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096312">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094368">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7623624">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369064">
      <w:bodyDiv w:val="1"/>
      <w:marLeft w:val="0"/>
      <w:marRight w:val="0"/>
      <w:marTop w:val="0"/>
      <w:marBottom w:val="0"/>
      <w:divBdr>
        <w:top w:val="none" w:sz="0" w:space="0" w:color="auto"/>
        <w:left w:val="none" w:sz="0" w:space="0" w:color="auto"/>
        <w:bottom w:val="none" w:sz="0" w:space="0" w:color="auto"/>
        <w:right w:val="none" w:sz="0" w:space="0" w:color="auto"/>
      </w:divBdr>
    </w:div>
    <w:div w:id="469438375">
      <w:bodyDiv w:val="1"/>
      <w:marLeft w:val="0"/>
      <w:marRight w:val="0"/>
      <w:marTop w:val="0"/>
      <w:marBottom w:val="0"/>
      <w:divBdr>
        <w:top w:val="none" w:sz="0" w:space="0" w:color="auto"/>
        <w:left w:val="none" w:sz="0" w:space="0" w:color="auto"/>
        <w:bottom w:val="none" w:sz="0" w:space="0" w:color="auto"/>
        <w:right w:val="none" w:sz="0" w:space="0" w:color="auto"/>
      </w:divBdr>
    </w:div>
    <w:div w:id="469590921">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0025834">
      <w:bodyDiv w:val="1"/>
      <w:marLeft w:val="0"/>
      <w:marRight w:val="0"/>
      <w:marTop w:val="0"/>
      <w:marBottom w:val="0"/>
      <w:divBdr>
        <w:top w:val="none" w:sz="0" w:space="0" w:color="auto"/>
        <w:left w:val="none" w:sz="0" w:space="0" w:color="auto"/>
        <w:bottom w:val="none" w:sz="0" w:space="0" w:color="auto"/>
        <w:right w:val="none" w:sz="0" w:space="0" w:color="auto"/>
      </w:divBdr>
    </w:div>
    <w:div w:id="470247870">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254425">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476213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532445">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59990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109091">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543018">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2743654">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665511">
      <w:bodyDiv w:val="1"/>
      <w:marLeft w:val="0"/>
      <w:marRight w:val="0"/>
      <w:marTop w:val="0"/>
      <w:marBottom w:val="0"/>
      <w:divBdr>
        <w:top w:val="none" w:sz="0" w:space="0" w:color="auto"/>
        <w:left w:val="none" w:sz="0" w:space="0" w:color="auto"/>
        <w:bottom w:val="none" w:sz="0" w:space="0" w:color="auto"/>
        <w:right w:val="none" w:sz="0" w:space="0" w:color="auto"/>
      </w:divBdr>
    </w:div>
    <w:div w:id="483934911">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394431">
      <w:bodyDiv w:val="1"/>
      <w:marLeft w:val="0"/>
      <w:marRight w:val="0"/>
      <w:marTop w:val="0"/>
      <w:marBottom w:val="0"/>
      <w:divBdr>
        <w:top w:val="none" w:sz="0" w:space="0" w:color="auto"/>
        <w:left w:val="none" w:sz="0" w:space="0" w:color="auto"/>
        <w:bottom w:val="none" w:sz="0" w:space="0" w:color="auto"/>
        <w:right w:val="none" w:sz="0" w:space="0" w:color="auto"/>
      </w:divBdr>
    </w:div>
    <w:div w:id="48451463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35937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8790318">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89833427">
      <w:bodyDiv w:val="1"/>
      <w:marLeft w:val="0"/>
      <w:marRight w:val="0"/>
      <w:marTop w:val="0"/>
      <w:marBottom w:val="0"/>
      <w:divBdr>
        <w:top w:val="none" w:sz="0" w:space="0" w:color="auto"/>
        <w:left w:val="none" w:sz="0" w:space="0" w:color="auto"/>
        <w:bottom w:val="none" w:sz="0" w:space="0" w:color="auto"/>
        <w:right w:val="none" w:sz="0" w:space="0" w:color="auto"/>
      </w:divBdr>
    </w:div>
    <w:div w:id="49086976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794224">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227139">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077621">
      <w:bodyDiv w:val="1"/>
      <w:marLeft w:val="0"/>
      <w:marRight w:val="0"/>
      <w:marTop w:val="0"/>
      <w:marBottom w:val="0"/>
      <w:divBdr>
        <w:top w:val="none" w:sz="0" w:space="0" w:color="auto"/>
        <w:left w:val="none" w:sz="0" w:space="0" w:color="auto"/>
        <w:bottom w:val="none" w:sz="0" w:space="0" w:color="auto"/>
        <w:right w:val="none" w:sz="0" w:space="0" w:color="auto"/>
      </w:divBdr>
    </w:div>
    <w:div w:id="494153888">
      <w:bodyDiv w:val="1"/>
      <w:marLeft w:val="0"/>
      <w:marRight w:val="0"/>
      <w:marTop w:val="0"/>
      <w:marBottom w:val="0"/>
      <w:divBdr>
        <w:top w:val="none" w:sz="0" w:space="0" w:color="auto"/>
        <w:left w:val="none" w:sz="0" w:space="0" w:color="auto"/>
        <w:bottom w:val="none" w:sz="0" w:space="0" w:color="auto"/>
        <w:right w:val="none" w:sz="0" w:space="0" w:color="auto"/>
      </w:divBdr>
    </w:div>
    <w:div w:id="494491657">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7964958">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58171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085681">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28230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2739253">
      <w:bodyDiv w:val="1"/>
      <w:marLeft w:val="0"/>
      <w:marRight w:val="0"/>
      <w:marTop w:val="0"/>
      <w:marBottom w:val="0"/>
      <w:divBdr>
        <w:top w:val="none" w:sz="0" w:space="0" w:color="auto"/>
        <w:left w:val="none" w:sz="0" w:space="0" w:color="auto"/>
        <w:bottom w:val="none" w:sz="0" w:space="0" w:color="auto"/>
        <w:right w:val="none" w:sz="0" w:space="0" w:color="auto"/>
      </w:divBdr>
    </w:div>
    <w:div w:id="503515158">
      <w:bodyDiv w:val="1"/>
      <w:marLeft w:val="0"/>
      <w:marRight w:val="0"/>
      <w:marTop w:val="0"/>
      <w:marBottom w:val="0"/>
      <w:divBdr>
        <w:top w:val="none" w:sz="0" w:space="0" w:color="auto"/>
        <w:left w:val="none" w:sz="0" w:space="0" w:color="auto"/>
        <w:bottom w:val="none" w:sz="0" w:space="0" w:color="auto"/>
        <w:right w:val="none" w:sz="0" w:space="0" w:color="auto"/>
      </w:divBdr>
    </w:div>
    <w:div w:id="504365372">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4907183">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1113">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41869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09762284">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1991169">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569528">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8932565">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129088">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625989">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1823392">
      <w:bodyDiv w:val="1"/>
      <w:marLeft w:val="0"/>
      <w:marRight w:val="0"/>
      <w:marTop w:val="0"/>
      <w:marBottom w:val="0"/>
      <w:divBdr>
        <w:top w:val="none" w:sz="0" w:space="0" w:color="auto"/>
        <w:left w:val="none" w:sz="0" w:space="0" w:color="auto"/>
        <w:bottom w:val="none" w:sz="0" w:space="0" w:color="auto"/>
        <w:right w:val="none" w:sz="0" w:space="0" w:color="auto"/>
      </w:divBdr>
    </w:div>
    <w:div w:id="521938602">
      <w:bodyDiv w:val="1"/>
      <w:marLeft w:val="0"/>
      <w:marRight w:val="0"/>
      <w:marTop w:val="0"/>
      <w:marBottom w:val="0"/>
      <w:divBdr>
        <w:top w:val="none" w:sz="0" w:space="0" w:color="auto"/>
        <w:left w:val="none" w:sz="0" w:space="0" w:color="auto"/>
        <w:bottom w:val="none" w:sz="0" w:space="0" w:color="auto"/>
        <w:right w:val="none" w:sz="0" w:space="0" w:color="auto"/>
      </w:divBdr>
    </w:div>
    <w:div w:id="522013996">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3638396">
      <w:bodyDiv w:val="1"/>
      <w:marLeft w:val="0"/>
      <w:marRight w:val="0"/>
      <w:marTop w:val="0"/>
      <w:marBottom w:val="0"/>
      <w:divBdr>
        <w:top w:val="none" w:sz="0" w:space="0" w:color="auto"/>
        <w:left w:val="none" w:sz="0" w:space="0" w:color="auto"/>
        <w:bottom w:val="none" w:sz="0" w:space="0" w:color="auto"/>
        <w:right w:val="none" w:sz="0" w:space="0" w:color="auto"/>
      </w:divBdr>
    </w:div>
    <w:div w:id="525021891">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330117">
      <w:bodyDiv w:val="1"/>
      <w:marLeft w:val="0"/>
      <w:marRight w:val="0"/>
      <w:marTop w:val="0"/>
      <w:marBottom w:val="0"/>
      <w:divBdr>
        <w:top w:val="none" w:sz="0" w:space="0" w:color="auto"/>
        <w:left w:val="none" w:sz="0" w:space="0" w:color="auto"/>
        <w:bottom w:val="none" w:sz="0" w:space="0" w:color="auto"/>
        <w:right w:val="none" w:sz="0" w:space="0" w:color="auto"/>
      </w:divBdr>
    </w:div>
    <w:div w:id="527378386">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341620">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800708">
      <w:bodyDiv w:val="1"/>
      <w:marLeft w:val="0"/>
      <w:marRight w:val="0"/>
      <w:marTop w:val="0"/>
      <w:marBottom w:val="0"/>
      <w:divBdr>
        <w:top w:val="none" w:sz="0" w:space="0" w:color="auto"/>
        <w:left w:val="none" w:sz="0" w:space="0" w:color="auto"/>
        <w:bottom w:val="none" w:sz="0" w:space="0" w:color="auto"/>
        <w:right w:val="none" w:sz="0" w:space="0" w:color="auto"/>
      </w:divBdr>
    </w:div>
    <w:div w:id="531235999">
      <w:bodyDiv w:val="1"/>
      <w:marLeft w:val="0"/>
      <w:marRight w:val="0"/>
      <w:marTop w:val="0"/>
      <w:marBottom w:val="0"/>
      <w:divBdr>
        <w:top w:val="none" w:sz="0" w:space="0" w:color="auto"/>
        <w:left w:val="none" w:sz="0" w:space="0" w:color="auto"/>
        <w:bottom w:val="none" w:sz="0" w:space="0" w:color="auto"/>
        <w:right w:val="none" w:sz="0" w:space="0" w:color="auto"/>
      </w:divBdr>
    </w:div>
    <w:div w:id="531236597">
      <w:bodyDiv w:val="1"/>
      <w:marLeft w:val="0"/>
      <w:marRight w:val="0"/>
      <w:marTop w:val="0"/>
      <w:marBottom w:val="0"/>
      <w:divBdr>
        <w:top w:val="none" w:sz="0" w:space="0" w:color="auto"/>
        <w:left w:val="none" w:sz="0" w:space="0" w:color="auto"/>
        <w:bottom w:val="none" w:sz="0" w:space="0" w:color="auto"/>
        <w:right w:val="none" w:sz="0" w:space="0" w:color="auto"/>
      </w:divBdr>
    </w:div>
    <w:div w:id="531385868">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504277">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4000031">
      <w:bodyDiv w:val="1"/>
      <w:marLeft w:val="0"/>
      <w:marRight w:val="0"/>
      <w:marTop w:val="0"/>
      <w:marBottom w:val="0"/>
      <w:divBdr>
        <w:top w:val="none" w:sz="0" w:space="0" w:color="auto"/>
        <w:left w:val="none" w:sz="0" w:space="0" w:color="auto"/>
        <w:bottom w:val="none" w:sz="0" w:space="0" w:color="auto"/>
        <w:right w:val="none" w:sz="0" w:space="0" w:color="auto"/>
      </w:divBdr>
    </w:div>
    <w:div w:id="534272000">
      <w:bodyDiv w:val="1"/>
      <w:marLeft w:val="0"/>
      <w:marRight w:val="0"/>
      <w:marTop w:val="0"/>
      <w:marBottom w:val="0"/>
      <w:divBdr>
        <w:top w:val="none" w:sz="0" w:space="0" w:color="auto"/>
        <w:left w:val="none" w:sz="0" w:space="0" w:color="auto"/>
        <w:bottom w:val="none" w:sz="0" w:space="0" w:color="auto"/>
        <w:right w:val="none" w:sz="0" w:space="0" w:color="auto"/>
      </w:divBdr>
    </w:div>
    <w:div w:id="534467841">
      <w:bodyDiv w:val="1"/>
      <w:marLeft w:val="0"/>
      <w:marRight w:val="0"/>
      <w:marTop w:val="0"/>
      <w:marBottom w:val="0"/>
      <w:divBdr>
        <w:top w:val="none" w:sz="0" w:space="0" w:color="auto"/>
        <w:left w:val="none" w:sz="0" w:space="0" w:color="auto"/>
        <w:bottom w:val="none" w:sz="0" w:space="0" w:color="auto"/>
        <w:right w:val="none" w:sz="0" w:space="0" w:color="auto"/>
      </w:divBdr>
    </w:div>
    <w:div w:id="534972552">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5967551">
      <w:bodyDiv w:val="1"/>
      <w:marLeft w:val="0"/>
      <w:marRight w:val="0"/>
      <w:marTop w:val="0"/>
      <w:marBottom w:val="0"/>
      <w:divBdr>
        <w:top w:val="none" w:sz="0" w:space="0" w:color="auto"/>
        <w:left w:val="none" w:sz="0" w:space="0" w:color="auto"/>
        <w:bottom w:val="none" w:sz="0" w:space="0" w:color="auto"/>
        <w:right w:val="none" w:sz="0" w:space="0" w:color="auto"/>
      </w:divBdr>
    </w:div>
    <w:div w:id="536162982">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434472">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931315">
      <w:bodyDiv w:val="1"/>
      <w:marLeft w:val="0"/>
      <w:marRight w:val="0"/>
      <w:marTop w:val="0"/>
      <w:marBottom w:val="0"/>
      <w:divBdr>
        <w:top w:val="none" w:sz="0" w:space="0" w:color="auto"/>
        <w:left w:val="none" w:sz="0" w:space="0" w:color="auto"/>
        <w:bottom w:val="none" w:sz="0" w:space="0" w:color="auto"/>
        <w:right w:val="none" w:sz="0" w:space="0" w:color="auto"/>
      </w:divBdr>
    </w:div>
    <w:div w:id="537932510">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049267">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367905">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436787">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139665">
      <w:bodyDiv w:val="1"/>
      <w:marLeft w:val="0"/>
      <w:marRight w:val="0"/>
      <w:marTop w:val="0"/>
      <w:marBottom w:val="0"/>
      <w:divBdr>
        <w:top w:val="none" w:sz="0" w:space="0" w:color="auto"/>
        <w:left w:val="none" w:sz="0" w:space="0" w:color="auto"/>
        <w:bottom w:val="none" w:sz="0" w:space="0" w:color="auto"/>
        <w:right w:val="none" w:sz="0" w:space="0" w:color="auto"/>
      </w:divBdr>
    </w:div>
    <w:div w:id="541866857">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25399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410605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991064">
      <w:bodyDiv w:val="1"/>
      <w:marLeft w:val="0"/>
      <w:marRight w:val="0"/>
      <w:marTop w:val="0"/>
      <w:marBottom w:val="0"/>
      <w:divBdr>
        <w:top w:val="none" w:sz="0" w:space="0" w:color="auto"/>
        <w:left w:val="none" w:sz="0" w:space="0" w:color="auto"/>
        <w:bottom w:val="none" w:sz="0" w:space="0" w:color="auto"/>
        <w:right w:val="none" w:sz="0" w:space="0" w:color="auto"/>
      </w:divBdr>
    </w:div>
    <w:div w:id="54633738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839698">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6825">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0725965">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60422">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620377">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661750">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597245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439120">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214757">
      <w:bodyDiv w:val="1"/>
      <w:marLeft w:val="0"/>
      <w:marRight w:val="0"/>
      <w:marTop w:val="0"/>
      <w:marBottom w:val="0"/>
      <w:divBdr>
        <w:top w:val="none" w:sz="0" w:space="0" w:color="auto"/>
        <w:left w:val="none" w:sz="0" w:space="0" w:color="auto"/>
        <w:bottom w:val="none" w:sz="0" w:space="0" w:color="auto"/>
        <w:right w:val="none" w:sz="0" w:space="0" w:color="auto"/>
      </w:divBdr>
    </w:div>
    <w:div w:id="561598584">
      <w:bodyDiv w:val="1"/>
      <w:marLeft w:val="0"/>
      <w:marRight w:val="0"/>
      <w:marTop w:val="0"/>
      <w:marBottom w:val="0"/>
      <w:divBdr>
        <w:top w:val="none" w:sz="0" w:space="0" w:color="auto"/>
        <w:left w:val="none" w:sz="0" w:space="0" w:color="auto"/>
        <w:bottom w:val="none" w:sz="0" w:space="0" w:color="auto"/>
        <w:right w:val="none" w:sz="0" w:space="0" w:color="auto"/>
      </w:divBdr>
    </w:div>
    <w:div w:id="563610257">
      <w:bodyDiv w:val="1"/>
      <w:marLeft w:val="0"/>
      <w:marRight w:val="0"/>
      <w:marTop w:val="0"/>
      <w:marBottom w:val="0"/>
      <w:divBdr>
        <w:top w:val="none" w:sz="0" w:space="0" w:color="auto"/>
        <w:left w:val="none" w:sz="0" w:space="0" w:color="auto"/>
        <w:bottom w:val="none" w:sz="0" w:space="0" w:color="auto"/>
        <w:right w:val="none" w:sz="0" w:space="0" w:color="auto"/>
      </w:divBdr>
    </w:div>
    <w:div w:id="563612113">
      <w:bodyDiv w:val="1"/>
      <w:marLeft w:val="0"/>
      <w:marRight w:val="0"/>
      <w:marTop w:val="0"/>
      <w:marBottom w:val="0"/>
      <w:divBdr>
        <w:top w:val="none" w:sz="0" w:space="0" w:color="auto"/>
        <w:left w:val="none" w:sz="0" w:space="0" w:color="auto"/>
        <w:bottom w:val="none" w:sz="0" w:space="0" w:color="auto"/>
        <w:right w:val="none" w:sz="0" w:space="0" w:color="auto"/>
      </w:divBdr>
    </w:div>
    <w:div w:id="563756406">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803177">
      <w:bodyDiv w:val="1"/>
      <w:marLeft w:val="0"/>
      <w:marRight w:val="0"/>
      <w:marTop w:val="0"/>
      <w:marBottom w:val="0"/>
      <w:divBdr>
        <w:top w:val="none" w:sz="0" w:space="0" w:color="auto"/>
        <w:left w:val="none" w:sz="0" w:space="0" w:color="auto"/>
        <w:bottom w:val="none" w:sz="0" w:space="0" w:color="auto"/>
        <w:right w:val="none" w:sz="0" w:space="0" w:color="auto"/>
      </w:divBdr>
    </w:div>
    <w:div w:id="565067907">
      <w:bodyDiv w:val="1"/>
      <w:marLeft w:val="0"/>
      <w:marRight w:val="0"/>
      <w:marTop w:val="0"/>
      <w:marBottom w:val="0"/>
      <w:divBdr>
        <w:top w:val="none" w:sz="0" w:space="0" w:color="auto"/>
        <w:left w:val="none" w:sz="0" w:space="0" w:color="auto"/>
        <w:bottom w:val="none" w:sz="0" w:space="0" w:color="auto"/>
        <w:right w:val="none" w:sz="0" w:space="0" w:color="auto"/>
      </w:divBdr>
    </w:div>
    <w:div w:id="565262643">
      <w:bodyDiv w:val="1"/>
      <w:marLeft w:val="0"/>
      <w:marRight w:val="0"/>
      <w:marTop w:val="0"/>
      <w:marBottom w:val="0"/>
      <w:divBdr>
        <w:top w:val="none" w:sz="0" w:space="0" w:color="auto"/>
        <w:left w:val="none" w:sz="0" w:space="0" w:color="auto"/>
        <w:bottom w:val="none" w:sz="0" w:space="0" w:color="auto"/>
        <w:right w:val="none" w:sz="0" w:space="0" w:color="auto"/>
      </w:divBdr>
    </w:div>
    <w:div w:id="56584504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6959147">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34951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044264">
      <w:bodyDiv w:val="1"/>
      <w:marLeft w:val="0"/>
      <w:marRight w:val="0"/>
      <w:marTop w:val="0"/>
      <w:marBottom w:val="0"/>
      <w:divBdr>
        <w:top w:val="none" w:sz="0" w:space="0" w:color="auto"/>
        <w:left w:val="none" w:sz="0" w:space="0" w:color="auto"/>
        <w:bottom w:val="none" w:sz="0" w:space="0" w:color="auto"/>
        <w:right w:val="none" w:sz="0" w:space="0" w:color="auto"/>
      </w:divBdr>
    </w:div>
    <w:div w:id="570308747">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0847649">
      <w:bodyDiv w:val="1"/>
      <w:marLeft w:val="0"/>
      <w:marRight w:val="0"/>
      <w:marTop w:val="0"/>
      <w:marBottom w:val="0"/>
      <w:divBdr>
        <w:top w:val="none" w:sz="0" w:space="0" w:color="auto"/>
        <w:left w:val="none" w:sz="0" w:space="0" w:color="auto"/>
        <w:bottom w:val="none" w:sz="0" w:space="0" w:color="auto"/>
        <w:right w:val="none" w:sz="0" w:space="0" w:color="auto"/>
      </w:divBdr>
    </w:div>
    <w:div w:id="571088243">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0008">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7915">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8445012">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373065">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72396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0330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548117">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586931">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675163">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064598">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575474">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182322">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1887023">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267791">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3997653">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003033">
      <w:bodyDiv w:val="1"/>
      <w:marLeft w:val="0"/>
      <w:marRight w:val="0"/>
      <w:marTop w:val="0"/>
      <w:marBottom w:val="0"/>
      <w:divBdr>
        <w:top w:val="none" w:sz="0" w:space="0" w:color="auto"/>
        <w:left w:val="none" w:sz="0" w:space="0" w:color="auto"/>
        <w:bottom w:val="none" w:sz="0" w:space="0" w:color="auto"/>
        <w:right w:val="none" w:sz="0" w:space="0" w:color="auto"/>
      </w:divBdr>
    </w:div>
    <w:div w:id="608509187">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860395">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058516">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2783213">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3293597">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48826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5719620">
      <w:bodyDiv w:val="1"/>
      <w:marLeft w:val="0"/>
      <w:marRight w:val="0"/>
      <w:marTop w:val="0"/>
      <w:marBottom w:val="0"/>
      <w:divBdr>
        <w:top w:val="none" w:sz="0" w:space="0" w:color="auto"/>
        <w:left w:val="none" w:sz="0" w:space="0" w:color="auto"/>
        <w:bottom w:val="none" w:sz="0" w:space="0" w:color="auto"/>
        <w:right w:val="none" w:sz="0" w:space="0" w:color="auto"/>
      </w:divBdr>
    </w:div>
    <w:div w:id="616179132">
      <w:bodyDiv w:val="1"/>
      <w:marLeft w:val="0"/>
      <w:marRight w:val="0"/>
      <w:marTop w:val="0"/>
      <w:marBottom w:val="0"/>
      <w:divBdr>
        <w:top w:val="none" w:sz="0" w:space="0" w:color="auto"/>
        <w:left w:val="none" w:sz="0" w:space="0" w:color="auto"/>
        <w:bottom w:val="none" w:sz="0" w:space="0" w:color="auto"/>
        <w:right w:val="none" w:sz="0" w:space="0" w:color="auto"/>
      </w:divBdr>
    </w:div>
    <w:div w:id="616984673">
      <w:bodyDiv w:val="1"/>
      <w:marLeft w:val="0"/>
      <w:marRight w:val="0"/>
      <w:marTop w:val="0"/>
      <w:marBottom w:val="0"/>
      <w:divBdr>
        <w:top w:val="none" w:sz="0" w:space="0" w:color="auto"/>
        <w:left w:val="none" w:sz="0" w:space="0" w:color="auto"/>
        <w:bottom w:val="none" w:sz="0" w:space="0" w:color="auto"/>
        <w:right w:val="none" w:sz="0" w:space="0" w:color="auto"/>
      </w:divBdr>
    </w:div>
    <w:div w:id="617369155">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2886579">
      <w:bodyDiv w:val="1"/>
      <w:marLeft w:val="0"/>
      <w:marRight w:val="0"/>
      <w:marTop w:val="0"/>
      <w:marBottom w:val="0"/>
      <w:divBdr>
        <w:top w:val="none" w:sz="0" w:space="0" w:color="auto"/>
        <w:left w:val="none" w:sz="0" w:space="0" w:color="auto"/>
        <w:bottom w:val="none" w:sz="0" w:space="0" w:color="auto"/>
        <w:right w:val="none" w:sz="0" w:space="0" w:color="auto"/>
      </w:divBdr>
    </w:div>
    <w:div w:id="62358274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515418">
      <w:bodyDiv w:val="1"/>
      <w:marLeft w:val="0"/>
      <w:marRight w:val="0"/>
      <w:marTop w:val="0"/>
      <w:marBottom w:val="0"/>
      <w:divBdr>
        <w:top w:val="none" w:sz="0" w:space="0" w:color="auto"/>
        <w:left w:val="none" w:sz="0" w:space="0" w:color="auto"/>
        <w:bottom w:val="none" w:sz="0" w:space="0" w:color="auto"/>
        <w:right w:val="none" w:sz="0" w:space="0" w:color="auto"/>
      </w:divBdr>
    </w:div>
    <w:div w:id="627858667">
      <w:bodyDiv w:val="1"/>
      <w:marLeft w:val="0"/>
      <w:marRight w:val="0"/>
      <w:marTop w:val="0"/>
      <w:marBottom w:val="0"/>
      <w:divBdr>
        <w:top w:val="none" w:sz="0" w:space="0" w:color="auto"/>
        <w:left w:val="none" w:sz="0" w:space="0" w:color="auto"/>
        <w:bottom w:val="none" w:sz="0" w:space="0" w:color="auto"/>
        <w:right w:val="none" w:sz="0" w:space="0" w:color="auto"/>
      </w:divBdr>
    </w:div>
    <w:div w:id="628164529">
      <w:bodyDiv w:val="1"/>
      <w:marLeft w:val="0"/>
      <w:marRight w:val="0"/>
      <w:marTop w:val="0"/>
      <w:marBottom w:val="0"/>
      <w:divBdr>
        <w:top w:val="none" w:sz="0" w:space="0" w:color="auto"/>
        <w:left w:val="none" w:sz="0" w:space="0" w:color="auto"/>
        <w:bottom w:val="none" w:sz="0" w:space="0" w:color="auto"/>
        <w:right w:val="none" w:sz="0" w:space="0" w:color="auto"/>
      </w:divBdr>
    </w:div>
    <w:div w:id="628173374">
      <w:bodyDiv w:val="1"/>
      <w:marLeft w:val="0"/>
      <w:marRight w:val="0"/>
      <w:marTop w:val="0"/>
      <w:marBottom w:val="0"/>
      <w:divBdr>
        <w:top w:val="none" w:sz="0" w:space="0" w:color="auto"/>
        <w:left w:val="none" w:sz="0" w:space="0" w:color="auto"/>
        <w:bottom w:val="none" w:sz="0" w:space="0" w:color="auto"/>
        <w:right w:val="none" w:sz="0" w:space="0" w:color="auto"/>
      </w:divBdr>
    </w:div>
    <w:div w:id="629019406">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3968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2717241">
      <w:bodyDiv w:val="1"/>
      <w:marLeft w:val="0"/>
      <w:marRight w:val="0"/>
      <w:marTop w:val="0"/>
      <w:marBottom w:val="0"/>
      <w:divBdr>
        <w:top w:val="none" w:sz="0" w:space="0" w:color="auto"/>
        <w:left w:val="none" w:sz="0" w:space="0" w:color="auto"/>
        <w:bottom w:val="none" w:sz="0" w:space="0" w:color="auto"/>
        <w:right w:val="none" w:sz="0" w:space="0" w:color="auto"/>
      </w:divBdr>
    </w:div>
    <w:div w:id="63290242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6951397">
      <w:bodyDiv w:val="1"/>
      <w:marLeft w:val="0"/>
      <w:marRight w:val="0"/>
      <w:marTop w:val="0"/>
      <w:marBottom w:val="0"/>
      <w:divBdr>
        <w:top w:val="none" w:sz="0" w:space="0" w:color="auto"/>
        <w:left w:val="none" w:sz="0" w:space="0" w:color="auto"/>
        <w:bottom w:val="none" w:sz="0" w:space="0" w:color="auto"/>
        <w:right w:val="none" w:sz="0" w:space="0" w:color="auto"/>
      </w:divBdr>
    </w:div>
    <w:div w:id="637296213">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575658">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195210">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703775">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3967482">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39605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739661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8058">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258013">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296586">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2564124">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378478">
      <w:bodyDiv w:val="1"/>
      <w:marLeft w:val="0"/>
      <w:marRight w:val="0"/>
      <w:marTop w:val="0"/>
      <w:marBottom w:val="0"/>
      <w:divBdr>
        <w:top w:val="none" w:sz="0" w:space="0" w:color="auto"/>
        <w:left w:val="none" w:sz="0" w:space="0" w:color="auto"/>
        <w:bottom w:val="none" w:sz="0" w:space="0" w:color="auto"/>
        <w:right w:val="none" w:sz="0" w:space="0" w:color="auto"/>
      </w:divBdr>
    </w:div>
    <w:div w:id="654721794">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5382973">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6999309">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7537493">
      <w:bodyDiv w:val="1"/>
      <w:marLeft w:val="0"/>
      <w:marRight w:val="0"/>
      <w:marTop w:val="0"/>
      <w:marBottom w:val="0"/>
      <w:divBdr>
        <w:top w:val="none" w:sz="0" w:space="0" w:color="auto"/>
        <w:left w:val="none" w:sz="0" w:space="0" w:color="auto"/>
        <w:bottom w:val="none" w:sz="0" w:space="0" w:color="auto"/>
        <w:right w:val="none" w:sz="0" w:space="0" w:color="auto"/>
      </w:divBdr>
    </w:div>
    <w:div w:id="657538986">
      <w:bodyDiv w:val="1"/>
      <w:marLeft w:val="0"/>
      <w:marRight w:val="0"/>
      <w:marTop w:val="0"/>
      <w:marBottom w:val="0"/>
      <w:divBdr>
        <w:top w:val="none" w:sz="0" w:space="0" w:color="auto"/>
        <w:left w:val="none" w:sz="0" w:space="0" w:color="auto"/>
        <w:bottom w:val="none" w:sz="0" w:space="0" w:color="auto"/>
        <w:right w:val="none" w:sz="0" w:space="0" w:color="auto"/>
      </w:divBdr>
    </w:div>
    <w:div w:id="658925307">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464479">
      <w:bodyDiv w:val="1"/>
      <w:marLeft w:val="0"/>
      <w:marRight w:val="0"/>
      <w:marTop w:val="0"/>
      <w:marBottom w:val="0"/>
      <w:divBdr>
        <w:top w:val="none" w:sz="0" w:space="0" w:color="auto"/>
        <w:left w:val="none" w:sz="0" w:space="0" w:color="auto"/>
        <w:bottom w:val="none" w:sz="0" w:space="0" w:color="auto"/>
        <w:right w:val="none" w:sz="0" w:space="0" w:color="auto"/>
      </w:divBdr>
    </w:div>
    <w:div w:id="662777572">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093125">
      <w:bodyDiv w:val="1"/>
      <w:marLeft w:val="0"/>
      <w:marRight w:val="0"/>
      <w:marTop w:val="0"/>
      <w:marBottom w:val="0"/>
      <w:divBdr>
        <w:top w:val="none" w:sz="0" w:space="0" w:color="auto"/>
        <w:left w:val="none" w:sz="0" w:space="0" w:color="auto"/>
        <w:bottom w:val="none" w:sz="0" w:space="0" w:color="auto"/>
        <w:right w:val="none" w:sz="0" w:space="0" w:color="auto"/>
      </w:divBdr>
    </w:div>
    <w:div w:id="664436590">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557111">
      <w:bodyDiv w:val="1"/>
      <w:marLeft w:val="0"/>
      <w:marRight w:val="0"/>
      <w:marTop w:val="0"/>
      <w:marBottom w:val="0"/>
      <w:divBdr>
        <w:top w:val="none" w:sz="0" w:space="0" w:color="auto"/>
        <w:left w:val="none" w:sz="0" w:space="0" w:color="auto"/>
        <w:bottom w:val="none" w:sz="0" w:space="0" w:color="auto"/>
        <w:right w:val="none" w:sz="0" w:space="0" w:color="auto"/>
      </w:divBdr>
    </w:div>
    <w:div w:id="667757742">
      <w:bodyDiv w:val="1"/>
      <w:marLeft w:val="0"/>
      <w:marRight w:val="0"/>
      <w:marTop w:val="0"/>
      <w:marBottom w:val="0"/>
      <w:divBdr>
        <w:top w:val="none" w:sz="0" w:space="0" w:color="auto"/>
        <w:left w:val="none" w:sz="0" w:space="0" w:color="auto"/>
        <w:bottom w:val="none" w:sz="0" w:space="0" w:color="auto"/>
        <w:right w:val="none" w:sz="0" w:space="0" w:color="auto"/>
      </w:divBdr>
    </w:div>
    <w:div w:id="667832780">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48186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3731131">
      <w:bodyDiv w:val="1"/>
      <w:marLeft w:val="0"/>
      <w:marRight w:val="0"/>
      <w:marTop w:val="0"/>
      <w:marBottom w:val="0"/>
      <w:divBdr>
        <w:top w:val="none" w:sz="0" w:space="0" w:color="auto"/>
        <w:left w:val="none" w:sz="0" w:space="0" w:color="auto"/>
        <w:bottom w:val="none" w:sz="0" w:space="0" w:color="auto"/>
        <w:right w:val="none" w:sz="0" w:space="0" w:color="auto"/>
      </w:divBdr>
    </w:div>
    <w:div w:id="67399773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5959625">
      <w:bodyDiv w:val="1"/>
      <w:marLeft w:val="0"/>
      <w:marRight w:val="0"/>
      <w:marTop w:val="0"/>
      <w:marBottom w:val="0"/>
      <w:divBdr>
        <w:top w:val="none" w:sz="0" w:space="0" w:color="auto"/>
        <w:left w:val="none" w:sz="0" w:space="0" w:color="auto"/>
        <w:bottom w:val="none" w:sz="0" w:space="0" w:color="auto"/>
        <w:right w:val="none" w:sz="0" w:space="0" w:color="auto"/>
      </w:divBdr>
    </w:div>
    <w:div w:id="677194181">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16068">
      <w:bodyDiv w:val="1"/>
      <w:marLeft w:val="0"/>
      <w:marRight w:val="0"/>
      <w:marTop w:val="0"/>
      <w:marBottom w:val="0"/>
      <w:divBdr>
        <w:top w:val="none" w:sz="0" w:space="0" w:color="auto"/>
        <w:left w:val="none" w:sz="0" w:space="0" w:color="auto"/>
        <w:bottom w:val="none" w:sz="0" w:space="0" w:color="auto"/>
        <w:right w:val="none" w:sz="0" w:space="0" w:color="auto"/>
      </w:divBdr>
    </w:div>
    <w:div w:id="678385285">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964559">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396154">
      <w:bodyDiv w:val="1"/>
      <w:marLeft w:val="0"/>
      <w:marRight w:val="0"/>
      <w:marTop w:val="0"/>
      <w:marBottom w:val="0"/>
      <w:divBdr>
        <w:top w:val="none" w:sz="0" w:space="0" w:color="auto"/>
        <w:left w:val="none" w:sz="0" w:space="0" w:color="auto"/>
        <w:bottom w:val="none" w:sz="0" w:space="0" w:color="auto"/>
        <w:right w:val="none" w:sz="0" w:space="0" w:color="auto"/>
      </w:divBdr>
    </w:div>
    <w:div w:id="681663046">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16991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133638">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7296964">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1346446">
      <w:bodyDiv w:val="1"/>
      <w:marLeft w:val="0"/>
      <w:marRight w:val="0"/>
      <w:marTop w:val="0"/>
      <w:marBottom w:val="0"/>
      <w:divBdr>
        <w:top w:val="none" w:sz="0" w:space="0" w:color="auto"/>
        <w:left w:val="none" w:sz="0" w:space="0" w:color="auto"/>
        <w:bottom w:val="none" w:sz="0" w:space="0" w:color="auto"/>
        <w:right w:val="none" w:sz="0" w:space="0" w:color="auto"/>
      </w:divBdr>
    </w:div>
    <w:div w:id="692070572">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000347">
      <w:bodyDiv w:val="1"/>
      <w:marLeft w:val="0"/>
      <w:marRight w:val="0"/>
      <w:marTop w:val="0"/>
      <w:marBottom w:val="0"/>
      <w:divBdr>
        <w:top w:val="none" w:sz="0" w:space="0" w:color="auto"/>
        <w:left w:val="none" w:sz="0" w:space="0" w:color="auto"/>
        <w:bottom w:val="none" w:sz="0" w:space="0" w:color="auto"/>
        <w:right w:val="none" w:sz="0" w:space="0" w:color="auto"/>
      </w:divBdr>
    </w:div>
    <w:div w:id="693002299">
      <w:bodyDiv w:val="1"/>
      <w:marLeft w:val="0"/>
      <w:marRight w:val="0"/>
      <w:marTop w:val="0"/>
      <w:marBottom w:val="0"/>
      <w:divBdr>
        <w:top w:val="none" w:sz="0" w:space="0" w:color="auto"/>
        <w:left w:val="none" w:sz="0" w:space="0" w:color="auto"/>
        <w:bottom w:val="none" w:sz="0" w:space="0" w:color="auto"/>
        <w:right w:val="none" w:sz="0" w:space="0" w:color="auto"/>
      </w:divBdr>
    </w:div>
    <w:div w:id="693074675">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461813">
      <w:bodyDiv w:val="1"/>
      <w:marLeft w:val="0"/>
      <w:marRight w:val="0"/>
      <w:marTop w:val="0"/>
      <w:marBottom w:val="0"/>
      <w:divBdr>
        <w:top w:val="none" w:sz="0" w:space="0" w:color="auto"/>
        <w:left w:val="none" w:sz="0" w:space="0" w:color="auto"/>
        <w:bottom w:val="none" w:sz="0" w:space="0" w:color="auto"/>
        <w:right w:val="none" w:sz="0" w:space="0" w:color="auto"/>
      </w:divBdr>
    </w:div>
    <w:div w:id="693650854">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620221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7704625">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013796">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742406">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699861358">
      <w:bodyDiv w:val="1"/>
      <w:marLeft w:val="0"/>
      <w:marRight w:val="0"/>
      <w:marTop w:val="0"/>
      <w:marBottom w:val="0"/>
      <w:divBdr>
        <w:top w:val="none" w:sz="0" w:space="0" w:color="auto"/>
        <w:left w:val="none" w:sz="0" w:space="0" w:color="auto"/>
        <w:bottom w:val="none" w:sz="0" w:space="0" w:color="auto"/>
        <w:right w:val="none" w:sz="0" w:space="0" w:color="auto"/>
      </w:divBdr>
    </w:div>
    <w:div w:id="700473651">
      <w:bodyDiv w:val="1"/>
      <w:marLeft w:val="0"/>
      <w:marRight w:val="0"/>
      <w:marTop w:val="0"/>
      <w:marBottom w:val="0"/>
      <w:divBdr>
        <w:top w:val="none" w:sz="0" w:space="0" w:color="auto"/>
        <w:left w:val="none" w:sz="0" w:space="0" w:color="auto"/>
        <w:bottom w:val="none" w:sz="0" w:space="0" w:color="auto"/>
        <w:right w:val="none" w:sz="0" w:space="0" w:color="auto"/>
      </w:divBdr>
    </w:div>
    <w:div w:id="70066403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2825239">
      <w:bodyDiv w:val="1"/>
      <w:marLeft w:val="0"/>
      <w:marRight w:val="0"/>
      <w:marTop w:val="0"/>
      <w:marBottom w:val="0"/>
      <w:divBdr>
        <w:top w:val="none" w:sz="0" w:space="0" w:color="auto"/>
        <w:left w:val="none" w:sz="0" w:space="0" w:color="auto"/>
        <w:bottom w:val="none" w:sz="0" w:space="0" w:color="auto"/>
        <w:right w:val="none" w:sz="0" w:space="0" w:color="auto"/>
      </w:divBdr>
    </w:div>
    <w:div w:id="702945643">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4871252">
      <w:bodyDiv w:val="1"/>
      <w:marLeft w:val="0"/>
      <w:marRight w:val="0"/>
      <w:marTop w:val="0"/>
      <w:marBottom w:val="0"/>
      <w:divBdr>
        <w:top w:val="none" w:sz="0" w:space="0" w:color="auto"/>
        <w:left w:val="none" w:sz="0" w:space="0" w:color="auto"/>
        <w:bottom w:val="none" w:sz="0" w:space="0" w:color="auto"/>
        <w:right w:val="none" w:sz="0" w:space="0" w:color="auto"/>
      </w:divBdr>
    </w:div>
    <w:div w:id="705180089">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643467">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298967">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071035">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260758">
      <w:bodyDiv w:val="1"/>
      <w:marLeft w:val="0"/>
      <w:marRight w:val="0"/>
      <w:marTop w:val="0"/>
      <w:marBottom w:val="0"/>
      <w:divBdr>
        <w:top w:val="none" w:sz="0" w:space="0" w:color="auto"/>
        <w:left w:val="none" w:sz="0" w:space="0" w:color="auto"/>
        <w:bottom w:val="none" w:sz="0" w:space="0" w:color="auto"/>
        <w:right w:val="none" w:sz="0" w:space="0" w:color="auto"/>
      </w:divBdr>
    </w:div>
    <w:div w:id="7083378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8918875">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224540">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3289">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081461">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18929">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1929182">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038042">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4889623">
      <w:bodyDiv w:val="1"/>
      <w:marLeft w:val="0"/>
      <w:marRight w:val="0"/>
      <w:marTop w:val="0"/>
      <w:marBottom w:val="0"/>
      <w:divBdr>
        <w:top w:val="none" w:sz="0" w:space="0" w:color="auto"/>
        <w:left w:val="none" w:sz="0" w:space="0" w:color="auto"/>
        <w:bottom w:val="none" w:sz="0" w:space="0" w:color="auto"/>
        <w:right w:val="none" w:sz="0" w:space="0" w:color="auto"/>
      </w:divBdr>
    </w:div>
    <w:div w:id="715275391">
      <w:bodyDiv w:val="1"/>
      <w:marLeft w:val="0"/>
      <w:marRight w:val="0"/>
      <w:marTop w:val="0"/>
      <w:marBottom w:val="0"/>
      <w:divBdr>
        <w:top w:val="none" w:sz="0" w:space="0" w:color="auto"/>
        <w:left w:val="none" w:sz="0" w:space="0" w:color="auto"/>
        <w:bottom w:val="none" w:sz="0" w:space="0" w:color="auto"/>
        <w:right w:val="none" w:sz="0" w:space="0" w:color="auto"/>
      </w:divBdr>
    </w:div>
    <w:div w:id="715279008">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6853649">
      <w:bodyDiv w:val="1"/>
      <w:marLeft w:val="0"/>
      <w:marRight w:val="0"/>
      <w:marTop w:val="0"/>
      <w:marBottom w:val="0"/>
      <w:divBdr>
        <w:top w:val="none" w:sz="0" w:space="0" w:color="auto"/>
        <w:left w:val="none" w:sz="0" w:space="0" w:color="auto"/>
        <w:bottom w:val="none" w:sz="0" w:space="0" w:color="auto"/>
        <w:right w:val="none" w:sz="0" w:space="0" w:color="auto"/>
      </w:divBdr>
    </w:div>
    <w:div w:id="717359106">
      <w:bodyDiv w:val="1"/>
      <w:marLeft w:val="0"/>
      <w:marRight w:val="0"/>
      <w:marTop w:val="0"/>
      <w:marBottom w:val="0"/>
      <w:divBdr>
        <w:top w:val="none" w:sz="0" w:space="0" w:color="auto"/>
        <w:left w:val="none" w:sz="0" w:space="0" w:color="auto"/>
        <w:bottom w:val="none" w:sz="0" w:space="0" w:color="auto"/>
        <w:right w:val="none" w:sz="0" w:space="0" w:color="auto"/>
      </w:divBdr>
    </w:div>
    <w:div w:id="717440456">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8935766">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060209">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098041">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604550">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57156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8461934">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234976">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2930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151231">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2855833">
      <w:bodyDiv w:val="1"/>
      <w:marLeft w:val="0"/>
      <w:marRight w:val="0"/>
      <w:marTop w:val="0"/>
      <w:marBottom w:val="0"/>
      <w:divBdr>
        <w:top w:val="none" w:sz="0" w:space="0" w:color="auto"/>
        <w:left w:val="none" w:sz="0" w:space="0" w:color="auto"/>
        <w:bottom w:val="none" w:sz="0" w:space="0" w:color="auto"/>
        <w:right w:val="none" w:sz="0" w:space="0" w:color="auto"/>
      </w:divBdr>
    </w:div>
    <w:div w:id="733239276">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58133">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594875">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206762">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794255">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1413558">
      <w:bodyDiv w:val="1"/>
      <w:marLeft w:val="0"/>
      <w:marRight w:val="0"/>
      <w:marTop w:val="0"/>
      <w:marBottom w:val="0"/>
      <w:divBdr>
        <w:top w:val="none" w:sz="0" w:space="0" w:color="auto"/>
        <w:left w:val="none" w:sz="0" w:space="0" w:color="auto"/>
        <w:bottom w:val="none" w:sz="0" w:space="0" w:color="auto"/>
        <w:right w:val="none" w:sz="0" w:space="0" w:color="auto"/>
      </w:divBdr>
    </w:div>
    <w:div w:id="742414002">
      <w:bodyDiv w:val="1"/>
      <w:marLeft w:val="0"/>
      <w:marRight w:val="0"/>
      <w:marTop w:val="0"/>
      <w:marBottom w:val="0"/>
      <w:divBdr>
        <w:top w:val="none" w:sz="0" w:space="0" w:color="auto"/>
        <w:left w:val="none" w:sz="0" w:space="0" w:color="auto"/>
        <w:bottom w:val="none" w:sz="0" w:space="0" w:color="auto"/>
        <w:right w:val="none" w:sz="0" w:space="0" w:color="auto"/>
      </w:divBdr>
    </w:div>
    <w:div w:id="742681311">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333600">
      <w:bodyDiv w:val="1"/>
      <w:marLeft w:val="0"/>
      <w:marRight w:val="0"/>
      <w:marTop w:val="0"/>
      <w:marBottom w:val="0"/>
      <w:divBdr>
        <w:top w:val="none" w:sz="0" w:space="0" w:color="auto"/>
        <w:left w:val="none" w:sz="0" w:space="0" w:color="auto"/>
        <w:bottom w:val="none" w:sz="0" w:space="0" w:color="auto"/>
        <w:right w:val="none" w:sz="0" w:space="0" w:color="auto"/>
      </w:divBdr>
    </w:div>
    <w:div w:id="743602319">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6726490">
      <w:bodyDiv w:val="1"/>
      <w:marLeft w:val="0"/>
      <w:marRight w:val="0"/>
      <w:marTop w:val="0"/>
      <w:marBottom w:val="0"/>
      <w:divBdr>
        <w:top w:val="none" w:sz="0" w:space="0" w:color="auto"/>
        <w:left w:val="none" w:sz="0" w:space="0" w:color="auto"/>
        <w:bottom w:val="none" w:sz="0" w:space="0" w:color="auto"/>
        <w:right w:val="none" w:sz="0" w:space="0" w:color="auto"/>
      </w:divBdr>
    </w:div>
    <w:div w:id="746727563">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8963163">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660600">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786895">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5903694">
      <w:bodyDiv w:val="1"/>
      <w:marLeft w:val="0"/>
      <w:marRight w:val="0"/>
      <w:marTop w:val="0"/>
      <w:marBottom w:val="0"/>
      <w:divBdr>
        <w:top w:val="none" w:sz="0" w:space="0" w:color="auto"/>
        <w:left w:val="none" w:sz="0" w:space="0" w:color="auto"/>
        <w:bottom w:val="none" w:sz="0" w:space="0" w:color="auto"/>
        <w:right w:val="none" w:sz="0" w:space="0" w:color="auto"/>
      </w:divBdr>
    </w:div>
    <w:div w:id="756053689">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7556348">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58991399">
      <w:bodyDiv w:val="1"/>
      <w:marLeft w:val="0"/>
      <w:marRight w:val="0"/>
      <w:marTop w:val="0"/>
      <w:marBottom w:val="0"/>
      <w:divBdr>
        <w:top w:val="none" w:sz="0" w:space="0" w:color="auto"/>
        <w:left w:val="none" w:sz="0" w:space="0" w:color="auto"/>
        <w:bottom w:val="none" w:sz="0" w:space="0" w:color="auto"/>
        <w:right w:val="none" w:sz="0" w:space="0" w:color="auto"/>
      </w:divBdr>
    </w:div>
    <w:div w:id="759760262">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45110">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30995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032606">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4769570">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000701">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69542245">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356777">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2991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172519">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291461">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368129">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262872">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485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8570794">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69183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79956248">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03925">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2849325">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855991">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314258">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55548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714285">
      <w:bodyDiv w:val="1"/>
      <w:marLeft w:val="0"/>
      <w:marRight w:val="0"/>
      <w:marTop w:val="0"/>
      <w:marBottom w:val="0"/>
      <w:divBdr>
        <w:top w:val="none" w:sz="0" w:space="0" w:color="auto"/>
        <w:left w:val="none" w:sz="0" w:space="0" w:color="auto"/>
        <w:bottom w:val="none" w:sz="0" w:space="0" w:color="auto"/>
        <w:right w:val="none" w:sz="0" w:space="0" w:color="auto"/>
      </w:divBdr>
    </w:div>
    <w:div w:id="794835755">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10793">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5639369">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377507">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692474">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578054">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4">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04955">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00934">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087573">
      <w:bodyDiv w:val="1"/>
      <w:marLeft w:val="0"/>
      <w:marRight w:val="0"/>
      <w:marTop w:val="0"/>
      <w:marBottom w:val="0"/>
      <w:divBdr>
        <w:top w:val="none" w:sz="0" w:space="0" w:color="auto"/>
        <w:left w:val="none" w:sz="0" w:space="0" w:color="auto"/>
        <w:bottom w:val="none" w:sz="0" w:space="0" w:color="auto"/>
        <w:right w:val="none" w:sz="0" w:space="0" w:color="auto"/>
      </w:divBdr>
    </w:div>
    <w:div w:id="809173338">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09712858">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1673794">
      <w:bodyDiv w:val="1"/>
      <w:marLeft w:val="0"/>
      <w:marRight w:val="0"/>
      <w:marTop w:val="0"/>
      <w:marBottom w:val="0"/>
      <w:divBdr>
        <w:top w:val="none" w:sz="0" w:space="0" w:color="auto"/>
        <w:left w:val="none" w:sz="0" w:space="0" w:color="auto"/>
        <w:bottom w:val="none" w:sz="0" w:space="0" w:color="auto"/>
        <w:right w:val="none" w:sz="0" w:space="0" w:color="auto"/>
      </w:divBdr>
    </w:div>
    <w:div w:id="812673579">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136873">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0607">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384982">
      <w:bodyDiv w:val="1"/>
      <w:marLeft w:val="0"/>
      <w:marRight w:val="0"/>
      <w:marTop w:val="0"/>
      <w:marBottom w:val="0"/>
      <w:divBdr>
        <w:top w:val="none" w:sz="0" w:space="0" w:color="auto"/>
        <w:left w:val="none" w:sz="0" w:space="0" w:color="auto"/>
        <w:bottom w:val="none" w:sz="0" w:space="0" w:color="auto"/>
        <w:right w:val="none" w:sz="0" w:space="0" w:color="auto"/>
      </w:divBdr>
    </w:div>
    <w:div w:id="816528997">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8882338">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077138">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0274173">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033">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472085">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051299">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508593">
      <w:bodyDiv w:val="1"/>
      <w:marLeft w:val="0"/>
      <w:marRight w:val="0"/>
      <w:marTop w:val="0"/>
      <w:marBottom w:val="0"/>
      <w:divBdr>
        <w:top w:val="none" w:sz="0" w:space="0" w:color="auto"/>
        <w:left w:val="none" w:sz="0" w:space="0" w:color="auto"/>
        <w:bottom w:val="none" w:sz="0" w:space="0" w:color="auto"/>
        <w:right w:val="none" w:sz="0" w:space="0" w:color="auto"/>
      </w:divBdr>
    </w:div>
    <w:div w:id="825634223">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092089">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7551936">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16077">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682411">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525327">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111864">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7230238">
      <w:bodyDiv w:val="1"/>
      <w:marLeft w:val="0"/>
      <w:marRight w:val="0"/>
      <w:marTop w:val="0"/>
      <w:marBottom w:val="0"/>
      <w:divBdr>
        <w:top w:val="none" w:sz="0" w:space="0" w:color="auto"/>
        <w:left w:val="none" w:sz="0" w:space="0" w:color="auto"/>
        <w:bottom w:val="none" w:sz="0" w:space="0" w:color="auto"/>
        <w:right w:val="none" w:sz="0" w:space="0" w:color="auto"/>
      </w:divBdr>
    </w:div>
    <w:div w:id="837306225">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1164">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160714">
      <w:bodyDiv w:val="1"/>
      <w:marLeft w:val="0"/>
      <w:marRight w:val="0"/>
      <w:marTop w:val="0"/>
      <w:marBottom w:val="0"/>
      <w:divBdr>
        <w:top w:val="none" w:sz="0" w:space="0" w:color="auto"/>
        <w:left w:val="none" w:sz="0" w:space="0" w:color="auto"/>
        <w:bottom w:val="none" w:sz="0" w:space="0" w:color="auto"/>
        <w:right w:val="none" w:sz="0" w:space="0" w:color="auto"/>
      </w:divBdr>
    </w:div>
    <w:div w:id="841240593">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478924">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659751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410443">
      <w:bodyDiv w:val="1"/>
      <w:marLeft w:val="0"/>
      <w:marRight w:val="0"/>
      <w:marTop w:val="0"/>
      <w:marBottom w:val="0"/>
      <w:divBdr>
        <w:top w:val="none" w:sz="0" w:space="0" w:color="auto"/>
        <w:left w:val="none" w:sz="0" w:space="0" w:color="auto"/>
        <w:bottom w:val="none" w:sz="0" w:space="0" w:color="auto"/>
        <w:right w:val="none" w:sz="0" w:space="0" w:color="auto"/>
      </w:divBdr>
    </w:div>
    <w:div w:id="847599984">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107823">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10288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7609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225329">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852912">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6382815">
      <w:bodyDiv w:val="1"/>
      <w:marLeft w:val="0"/>
      <w:marRight w:val="0"/>
      <w:marTop w:val="0"/>
      <w:marBottom w:val="0"/>
      <w:divBdr>
        <w:top w:val="none" w:sz="0" w:space="0" w:color="auto"/>
        <w:left w:val="none" w:sz="0" w:space="0" w:color="auto"/>
        <w:bottom w:val="none" w:sz="0" w:space="0" w:color="auto"/>
        <w:right w:val="none" w:sz="0" w:space="0" w:color="auto"/>
      </w:divBdr>
    </w:div>
    <w:div w:id="856848917">
      <w:bodyDiv w:val="1"/>
      <w:marLeft w:val="0"/>
      <w:marRight w:val="0"/>
      <w:marTop w:val="0"/>
      <w:marBottom w:val="0"/>
      <w:divBdr>
        <w:top w:val="none" w:sz="0" w:space="0" w:color="auto"/>
        <w:left w:val="none" w:sz="0" w:space="0" w:color="auto"/>
        <w:bottom w:val="none" w:sz="0" w:space="0" w:color="auto"/>
        <w:right w:val="none" w:sz="0" w:space="0" w:color="auto"/>
      </w:divBdr>
    </w:div>
    <w:div w:id="857085501">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7888869">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315737">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35677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481814">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8007">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956358">
      <w:bodyDiv w:val="1"/>
      <w:marLeft w:val="0"/>
      <w:marRight w:val="0"/>
      <w:marTop w:val="0"/>
      <w:marBottom w:val="0"/>
      <w:divBdr>
        <w:top w:val="none" w:sz="0" w:space="0" w:color="auto"/>
        <w:left w:val="none" w:sz="0" w:space="0" w:color="auto"/>
        <w:bottom w:val="none" w:sz="0" w:space="0" w:color="auto"/>
        <w:right w:val="none" w:sz="0" w:space="0" w:color="auto"/>
      </w:divBdr>
    </w:div>
    <w:div w:id="869220780">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341756">
      <w:bodyDiv w:val="1"/>
      <w:marLeft w:val="0"/>
      <w:marRight w:val="0"/>
      <w:marTop w:val="0"/>
      <w:marBottom w:val="0"/>
      <w:divBdr>
        <w:top w:val="none" w:sz="0" w:space="0" w:color="auto"/>
        <w:left w:val="none" w:sz="0" w:space="0" w:color="auto"/>
        <w:bottom w:val="none" w:sz="0" w:space="0" w:color="auto"/>
        <w:right w:val="none" w:sz="0" w:space="0" w:color="auto"/>
      </w:divBdr>
    </w:div>
    <w:div w:id="870386319">
      <w:bodyDiv w:val="1"/>
      <w:marLeft w:val="0"/>
      <w:marRight w:val="0"/>
      <w:marTop w:val="0"/>
      <w:marBottom w:val="0"/>
      <w:divBdr>
        <w:top w:val="none" w:sz="0" w:space="0" w:color="auto"/>
        <w:left w:val="none" w:sz="0" w:space="0" w:color="auto"/>
        <w:bottom w:val="none" w:sz="0" w:space="0" w:color="auto"/>
        <w:right w:val="none" w:sz="0" w:space="0" w:color="auto"/>
      </w:divBdr>
    </w:div>
    <w:div w:id="871384709">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6770991">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7358505">
      <w:bodyDiv w:val="1"/>
      <w:marLeft w:val="0"/>
      <w:marRight w:val="0"/>
      <w:marTop w:val="0"/>
      <w:marBottom w:val="0"/>
      <w:divBdr>
        <w:top w:val="none" w:sz="0" w:space="0" w:color="auto"/>
        <w:left w:val="none" w:sz="0" w:space="0" w:color="auto"/>
        <w:bottom w:val="none" w:sz="0" w:space="0" w:color="auto"/>
        <w:right w:val="none" w:sz="0" w:space="0" w:color="auto"/>
      </w:divBdr>
    </w:div>
    <w:div w:id="87759332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44199">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1942563">
      <w:bodyDiv w:val="1"/>
      <w:marLeft w:val="0"/>
      <w:marRight w:val="0"/>
      <w:marTop w:val="0"/>
      <w:marBottom w:val="0"/>
      <w:divBdr>
        <w:top w:val="none" w:sz="0" w:space="0" w:color="auto"/>
        <w:left w:val="none" w:sz="0" w:space="0" w:color="auto"/>
        <w:bottom w:val="none" w:sz="0" w:space="0" w:color="auto"/>
        <w:right w:val="none" w:sz="0" w:space="0" w:color="auto"/>
      </w:divBdr>
    </w:div>
    <w:div w:id="882252949">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640436">
      <w:bodyDiv w:val="1"/>
      <w:marLeft w:val="0"/>
      <w:marRight w:val="0"/>
      <w:marTop w:val="0"/>
      <w:marBottom w:val="0"/>
      <w:divBdr>
        <w:top w:val="none" w:sz="0" w:space="0" w:color="auto"/>
        <w:left w:val="none" w:sz="0" w:space="0" w:color="auto"/>
        <w:bottom w:val="none" w:sz="0" w:space="0" w:color="auto"/>
        <w:right w:val="none" w:sz="0" w:space="0" w:color="auto"/>
      </w:divBdr>
    </w:div>
    <w:div w:id="882910864">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572220">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51650">
      <w:bodyDiv w:val="1"/>
      <w:marLeft w:val="0"/>
      <w:marRight w:val="0"/>
      <w:marTop w:val="0"/>
      <w:marBottom w:val="0"/>
      <w:divBdr>
        <w:top w:val="none" w:sz="0" w:space="0" w:color="auto"/>
        <w:left w:val="none" w:sz="0" w:space="0" w:color="auto"/>
        <w:bottom w:val="none" w:sz="0" w:space="0" w:color="auto"/>
        <w:right w:val="none" w:sz="0" w:space="0" w:color="auto"/>
      </w:divBdr>
    </w:div>
    <w:div w:id="888342469">
      <w:bodyDiv w:val="1"/>
      <w:marLeft w:val="0"/>
      <w:marRight w:val="0"/>
      <w:marTop w:val="0"/>
      <w:marBottom w:val="0"/>
      <w:divBdr>
        <w:top w:val="none" w:sz="0" w:space="0" w:color="auto"/>
        <w:left w:val="none" w:sz="0" w:space="0" w:color="auto"/>
        <w:bottom w:val="none" w:sz="0" w:space="0" w:color="auto"/>
        <w:right w:val="none" w:sz="0" w:space="0" w:color="auto"/>
      </w:divBdr>
    </w:div>
    <w:div w:id="888493726">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89848696">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888262">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278541">
      <w:bodyDiv w:val="1"/>
      <w:marLeft w:val="0"/>
      <w:marRight w:val="0"/>
      <w:marTop w:val="0"/>
      <w:marBottom w:val="0"/>
      <w:divBdr>
        <w:top w:val="none" w:sz="0" w:space="0" w:color="auto"/>
        <w:left w:val="none" w:sz="0" w:space="0" w:color="auto"/>
        <w:bottom w:val="none" w:sz="0" w:space="0" w:color="auto"/>
        <w:right w:val="none" w:sz="0" w:space="0" w:color="auto"/>
      </w:divBdr>
    </w:div>
    <w:div w:id="892617867">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272089">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812163">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5816940">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11976">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144321">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5530477">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6651901">
      <w:bodyDiv w:val="1"/>
      <w:marLeft w:val="0"/>
      <w:marRight w:val="0"/>
      <w:marTop w:val="0"/>
      <w:marBottom w:val="0"/>
      <w:divBdr>
        <w:top w:val="none" w:sz="0" w:space="0" w:color="auto"/>
        <w:left w:val="none" w:sz="0" w:space="0" w:color="auto"/>
        <w:bottom w:val="none" w:sz="0" w:space="0" w:color="auto"/>
        <w:right w:val="none" w:sz="0" w:space="0" w:color="auto"/>
      </w:divBdr>
    </w:div>
    <w:div w:id="9066529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072789">
      <w:bodyDiv w:val="1"/>
      <w:marLeft w:val="0"/>
      <w:marRight w:val="0"/>
      <w:marTop w:val="0"/>
      <w:marBottom w:val="0"/>
      <w:divBdr>
        <w:top w:val="none" w:sz="0" w:space="0" w:color="auto"/>
        <w:left w:val="none" w:sz="0" w:space="0" w:color="auto"/>
        <w:bottom w:val="none" w:sz="0" w:space="0" w:color="auto"/>
        <w:right w:val="none" w:sz="0" w:space="0" w:color="auto"/>
      </w:divBdr>
    </w:div>
    <w:div w:id="908539535">
      <w:bodyDiv w:val="1"/>
      <w:marLeft w:val="0"/>
      <w:marRight w:val="0"/>
      <w:marTop w:val="0"/>
      <w:marBottom w:val="0"/>
      <w:divBdr>
        <w:top w:val="none" w:sz="0" w:space="0" w:color="auto"/>
        <w:left w:val="none" w:sz="0" w:space="0" w:color="auto"/>
        <w:bottom w:val="none" w:sz="0" w:space="0" w:color="auto"/>
        <w:right w:val="none" w:sz="0" w:space="0" w:color="auto"/>
      </w:divBdr>
    </w:div>
    <w:div w:id="908659339">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088384">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2736817">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437252">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4902662">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360372">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32578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13060">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7983833">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4973">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06071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371371">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5384052">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7735887">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28583447">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3948">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022310">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330115">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3166">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5769">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39988191">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06529">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037675">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3881494">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270371">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037325">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0013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49436676">
      <w:bodyDiv w:val="1"/>
      <w:marLeft w:val="0"/>
      <w:marRight w:val="0"/>
      <w:marTop w:val="0"/>
      <w:marBottom w:val="0"/>
      <w:divBdr>
        <w:top w:val="none" w:sz="0" w:space="0" w:color="auto"/>
        <w:left w:val="none" w:sz="0" w:space="0" w:color="auto"/>
        <w:bottom w:val="none" w:sz="0" w:space="0" w:color="auto"/>
        <w:right w:val="none" w:sz="0" w:space="0" w:color="auto"/>
      </w:divBdr>
    </w:div>
    <w:div w:id="95063180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1788300">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2833563">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50553">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4949378">
      <w:bodyDiv w:val="1"/>
      <w:marLeft w:val="0"/>
      <w:marRight w:val="0"/>
      <w:marTop w:val="0"/>
      <w:marBottom w:val="0"/>
      <w:divBdr>
        <w:top w:val="none" w:sz="0" w:space="0" w:color="auto"/>
        <w:left w:val="none" w:sz="0" w:space="0" w:color="auto"/>
        <w:bottom w:val="none" w:sz="0" w:space="0" w:color="auto"/>
        <w:right w:val="none" w:sz="0" w:space="0" w:color="auto"/>
      </w:divBdr>
    </w:div>
    <w:div w:id="955255468">
      <w:bodyDiv w:val="1"/>
      <w:marLeft w:val="0"/>
      <w:marRight w:val="0"/>
      <w:marTop w:val="0"/>
      <w:marBottom w:val="0"/>
      <w:divBdr>
        <w:top w:val="none" w:sz="0" w:space="0" w:color="auto"/>
        <w:left w:val="none" w:sz="0" w:space="0" w:color="auto"/>
        <w:bottom w:val="none" w:sz="0" w:space="0" w:color="auto"/>
        <w:right w:val="none" w:sz="0" w:space="0" w:color="auto"/>
      </w:divBdr>
    </w:div>
    <w:div w:id="95528464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16105">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8415394">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453677">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0957778">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043974">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4703640">
      <w:bodyDiv w:val="1"/>
      <w:marLeft w:val="0"/>
      <w:marRight w:val="0"/>
      <w:marTop w:val="0"/>
      <w:marBottom w:val="0"/>
      <w:divBdr>
        <w:top w:val="none" w:sz="0" w:space="0" w:color="auto"/>
        <w:left w:val="none" w:sz="0" w:space="0" w:color="auto"/>
        <w:bottom w:val="none" w:sz="0" w:space="0" w:color="auto"/>
        <w:right w:val="none" w:sz="0" w:space="0" w:color="auto"/>
      </w:divBdr>
    </w:div>
    <w:div w:id="965237405">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548576">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6932411">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362171">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016675">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591048">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206023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3488159">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407711">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111834">
      <w:bodyDiv w:val="1"/>
      <w:marLeft w:val="0"/>
      <w:marRight w:val="0"/>
      <w:marTop w:val="0"/>
      <w:marBottom w:val="0"/>
      <w:divBdr>
        <w:top w:val="none" w:sz="0" w:space="0" w:color="auto"/>
        <w:left w:val="none" w:sz="0" w:space="0" w:color="auto"/>
        <w:bottom w:val="none" w:sz="0" w:space="0" w:color="auto"/>
        <w:right w:val="none" w:sz="0" w:space="0" w:color="auto"/>
      </w:divBdr>
    </w:div>
    <w:div w:id="975404478">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27025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114870">
      <w:bodyDiv w:val="1"/>
      <w:marLeft w:val="0"/>
      <w:marRight w:val="0"/>
      <w:marTop w:val="0"/>
      <w:marBottom w:val="0"/>
      <w:divBdr>
        <w:top w:val="none" w:sz="0" w:space="0" w:color="auto"/>
        <w:left w:val="none" w:sz="0" w:space="0" w:color="auto"/>
        <w:bottom w:val="none" w:sz="0" w:space="0" w:color="auto"/>
        <w:right w:val="none" w:sz="0" w:space="0" w:color="auto"/>
      </w:divBdr>
    </w:div>
    <w:div w:id="979189323">
      <w:bodyDiv w:val="1"/>
      <w:marLeft w:val="0"/>
      <w:marRight w:val="0"/>
      <w:marTop w:val="0"/>
      <w:marBottom w:val="0"/>
      <w:divBdr>
        <w:top w:val="none" w:sz="0" w:space="0" w:color="auto"/>
        <w:left w:val="none" w:sz="0" w:space="0" w:color="auto"/>
        <w:bottom w:val="none" w:sz="0" w:space="0" w:color="auto"/>
        <w:right w:val="none" w:sz="0" w:space="0" w:color="auto"/>
      </w:divBdr>
    </w:div>
    <w:div w:id="979306784">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648486">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10746">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345565">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150773">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240957">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6858724">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051251">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8948495">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0716196">
      <w:bodyDiv w:val="1"/>
      <w:marLeft w:val="0"/>
      <w:marRight w:val="0"/>
      <w:marTop w:val="0"/>
      <w:marBottom w:val="0"/>
      <w:divBdr>
        <w:top w:val="none" w:sz="0" w:space="0" w:color="auto"/>
        <w:left w:val="none" w:sz="0" w:space="0" w:color="auto"/>
        <w:bottom w:val="none" w:sz="0" w:space="0" w:color="auto"/>
        <w:right w:val="none" w:sz="0" w:space="0" w:color="auto"/>
      </w:divBdr>
    </w:div>
    <w:div w:id="990790512">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760068">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4327">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298513">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935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776865">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07831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90937">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136590">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21204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0254420">
      <w:bodyDiv w:val="1"/>
      <w:marLeft w:val="0"/>
      <w:marRight w:val="0"/>
      <w:marTop w:val="0"/>
      <w:marBottom w:val="0"/>
      <w:divBdr>
        <w:top w:val="none" w:sz="0" w:space="0" w:color="auto"/>
        <w:left w:val="none" w:sz="0" w:space="0" w:color="auto"/>
        <w:bottom w:val="none" w:sz="0" w:space="0" w:color="auto"/>
        <w:right w:val="none" w:sz="0" w:space="0" w:color="auto"/>
      </w:divBdr>
    </w:div>
    <w:div w:id="1010985786">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223093">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5692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265460">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15620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197062">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044696">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669962">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279589">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33165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5911883">
      <w:bodyDiv w:val="1"/>
      <w:marLeft w:val="0"/>
      <w:marRight w:val="0"/>
      <w:marTop w:val="0"/>
      <w:marBottom w:val="0"/>
      <w:divBdr>
        <w:top w:val="none" w:sz="0" w:space="0" w:color="auto"/>
        <w:left w:val="none" w:sz="0" w:space="0" w:color="auto"/>
        <w:bottom w:val="none" w:sz="0" w:space="0" w:color="auto"/>
        <w:right w:val="none" w:sz="0" w:space="0" w:color="auto"/>
      </w:divBdr>
      <w:divsChild>
        <w:div w:id="945505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7010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29338195">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186703">
      <w:bodyDiv w:val="1"/>
      <w:marLeft w:val="0"/>
      <w:marRight w:val="0"/>
      <w:marTop w:val="0"/>
      <w:marBottom w:val="0"/>
      <w:divBdr>
        <w:top w:val="none" w:sz="0" w:space="0" w:color="auto"/>
        <w:left w:val="none" w:sz="0" w:space="0" w:color="auto"/>
        <w:bottom w:val="none" w:sz="0" w:space="0" w:color="auto"/>
        <w:right w:val="none" w:sz="0" w:space="0" w:color="auto"/>
      </w:divBdr>
    </w:div>
    <w:div w:id="10303001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6352479">
      <w:bodyDiv w:val="1"/>
      <w:marLeft w:val="0"/>
      <w:marRight w:val="0"/>
      <w:marTop w:val="0"/>
      <w:marBottom w:val="0"/>
      <w:divBdr>
        <w:top w:val="none" w:sz="0" w:space="0" w:color="auto"/>
        <w:left w:val="none" w:sz="0" w:space="0" w:color="auto"/>
        <w:bottom w:val="none" w:sz="0" w:space="0" w:color="auto"/>
        <w:right w:val="none" w:sz="0" w:space="0" w:color="auto"/>
      </w:divBdr>
    </w:div>
    <w:div w:id="1037043190">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048304">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0933277">
      <w:bodyDiv w:val="1"/>
      <w:marLeft w:val="0"/>
      <w:marRight w:val="0"/>
      <w:marTop w:val="0"/>
      <w:marBottom w:val="0"/>
      <w:divBdr>
        <w:top w:val="none" w:sz="0" w:space="0" w:color="auto"/>
        <w:left w:val="none" w:sz="0" w:space="0" w:color="auto"/>
        <w:bottom w:val="none" w:sz="0" w:space="0" w:color="auto"/>
        <w:right w:val="none" w:sz="0" w:space="0" w:color="auto"/>
      </w:divBdr>
    </w:div>
    <w:div w:id="1041324258">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635220">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020534">
      <w:bodyDiv w:val="1"/>
      <w:marLeft w:val="0"/>
      <w:marRight w:val="0"/>
      <w:marTop w:val="0"/>
      <w:marBottom w:val="0"/>
      <w:divBdr>
        <w:top w:val="none" w:sz="0" w:space="0" w:color="auto"/>
        <w:left w:val="none" w:sz="0" w:space="0" w:color="auto"/>
        <w:bottom w:val="none" w:sz="0" w:space="0" w:color="auto"/>
        <w:right w:val="none" w:sz="0" w:space="0" w:color="auto"/>
      </w:divBdr>
    </w:div>
    <w:div w:id="1043603676">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4871649">
      <w:bodyDiv w:val="1"/>
      <w:marLeft w:val="0"/>
      <w:marRight w:val="0"/>
      <w:marTop w:val="0"/>
      <w:marBottom w:val="0"/>
      <w:divBdr>
        <w:top w:val="none" w:sz="0" w:space="0" w:color="auto"/>
        <w:left w:val="none" w:sz="0" w:space="0" w:color="auto"/>
        <w:bottom w:val="none" w:sz="0" w:space="0" w:color="auto"/>
        <w:right w:val="none" w:sz="0" w:space="0" w:color="auto"/>
      </w:divBdr>
    </w:div>
    <w:div w:id="1044985327">
      <w:bodyDiv w:val="1"/>
      <w:marLeft w:val="0"/>
      <w:marRight w:val="0"/>
      <w:marTop w:val="0"/>
      <w:marBottom w:val="0"/>
      <w:divBdr>
        <w:top w:val="none" w:sz="0" w:space="0" w:color="auto"/>
        <w:left w:val="none" w:sz="0" w:space="0" w:color="auto"/>
        <w:bottom w:val="none" w:sz="0" w:space="0" w:color="auto"/>
        <w:right w:val="none" w:sz="0" w:space="0" w:color="auto"/>
      </w:divBdr>
    </w:div>
    <w:div w:id="1045103120">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5910807">
      <w:bodyDiv w:val="1"/>
      <w:marLeft w:val="0"/>
      <w:marRight w:val="0"/>
      <w:marTop w:val="0"/>
      <w:marBottom w:val="0"/>
      <w:divBdr>
        <w:top w:val="none" w:sz="0" w:space="0" w:color="auto"/>
        <w:left w:val="none" w:sz="0" w:space="0" w:color="auto"/>
        <w:bottom w:val="none" w:sz="0" w:space="0" w:color="auto"/>
        <w:right w:val="none" w:sz="0" w:space="0" w:color="auto"/>
      </w:divBdr>
    </w:div>
    <w:div w:id="1046952944">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220294">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307792">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346603">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60245">
      <w:bodyDiv w:val="1"/>
      <w:marLeft w:val="0"/>
      <w:marRight w:val="0"/>
      <w:marTop w:val="0"/>
      <w:marBottom w:val="0"/>
      <w:divBdr>
        <w:top w:val="none" w:sz="0" w:space="0" w:color="auto"/>
        <w:left w:val="none" w:sz="0" w:space="0" w:color="auto"/>
        <w:bottom w:val="none" w:sz="0" w:space="0" w:color="auto"/>
        <w:right w:val="none" w:sz="0" w:space="0" w:color="auto"/>
      </w:divBdr>
    </w:div>
    <w:div w:id="1051464927">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2538732">
      <w:bodyDiv w:val="1"/>
      <w:marLeft w:val="0"/>
      <w:marRight w:val="0"/>
      <w:marTop w:val="0"/>
      <w:marBottom w:val="0"/>
      <w:divBdr>
        <w:top w:val="none" w:sz="0" w:space="0" w:color="auto"/>
        <w:left w:val="none" w:sz="0" w:space="0" w:color="auto"/>
        <w:bottom w:val="none" w:sz="0" w:space="0" w:color="auto"/>
        <w:right w:val="none" w:sz="0" w:space="0" w:color="auto"/>
      </w:divBdr>
    </w:div>
    <w:div w:id="1053044567">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768770">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280612">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006783">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27558">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060397">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0985184">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943347">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375386">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3046">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383403">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14976">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1972561">
      <w:bodyDiv w:val="1"/>
      <w:marLeft w:val="0"/>
      <w:marRight w:val="0"/>
      <w:marTop w:val="0"/>
      <w:marBottom w:val="0"/>
      <w:divBdr>
        <w:top w:val="none" w:sz="0" w:space="0" w:color="auto"/>
        <w:left w:val="none" w:sz="0" w:space="0" w:color="auto"/>
        <w:bottom w:val="none" w:sz="0" w:space="0" w:color="auto"/>
        <w:right w:val="none" w:sz="0" w:space="0" w:color="auto"/>
      </w:divBdr>
    </w:div>
    <w:div w:id="1072124361">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3358441">
      <w:bodyDiv w:val="1"/>
      <w:marLeft w:val="0"/>
      <w:marRight w:val="0"/>
      <w:marTop w:val="0"/>
      <w:marBottom w:val="0"/>
      <w:divBdr>
        <w:top w:val="none" w:sz="0" w:space="0" w:color="auto"/>
        <w:left w:val="none" w:sz="0" w:space="0" w:color="auto"/>
        <w:bottom w:val="none" w:sz="0" w:space="0" w:color="auto"/>
        <w:right w:val="none" w:sz="0" w:space="0" w:color="auto"/>
      </w:divBdr>
    </w:div>
    <w:div w:id="1074159828">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5468911">
      <w:bodyDiv w:val="1"/>
      <w:marLeft w:val="0"/>
      <w:marRight w:val="0"/>
      <w:marTop w:val="0"/>
      <w:marBottom w:val="0"/>
      <w:divBdr>
        <w:top w:val="none" w:sz="0" w:space="0" w:color="auto"/>
        <w:left w:val="none" w:sz="0" w:space="0" w:color="auto"/>
        <w:bottom w:val="none" w:sz="0" w:space="0" w:color="auto"/>
        <w:right w:val="none" w:sz="0" w:space="0" w:color="auto"/>
      </w:divBdr>
    </w:div>
    <w:div w:id="1075937143">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361385">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215353">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8944310">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419848">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29477">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456767">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037739">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0858653">
      <w:bodyDiv w:val="1"/>
      <w:marLeft w:val="0"/>
      <w:marRight w:val="0"/>
      <w:marTop w:val="0"/>
      <w:marBottom w:val="0"/>
      <w:divBdr>
        <w:top w:val="none" w:sz="0" w:space="0" w:color="auto"/>
        <w:left w:val="none" w:sz="0" w:space="0" w:color="auto"/>
        <w:bottom w:val="none" w:sz="0" w:space="0" w:color="auto"/>
        <w:right w:val="none" w:sz="0" w:space="0" w:color="auto"/>
      </w:divBdr>
    </w:div>
    <w:div w:id="109092700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4518544">
      <w:bodyDiv w:val="1"/>
      <w:marLeft w:val="0"/>
      <w:marRight w:val="0"/>
      <w:marTop w:val="0"/>
      <w:marBottom w:val="0"/>
      <w:divBdr>
        <w:top w:val="none" w:sz="0" w:space="0" w:color="auto"/>
        <w:left w:val="none" w:sz="0" w:space="0" w:color="auto"/>
        <w:bottom w:val="none" w:sz="0" w:space="0" w:color="auto"/>
        <w:right w:val="none" w:sz="0" w:space="0" w:color="auto"/>
      </w:divBdr>
    </w:div>
    <w:div w:id="1094790977">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217581">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25314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099644895">
      <w:bodyDiv w:val="1"/>
      <w:marLeft w:val="0"/>
      <w:marRight w:val="0"/>
      <w:marTop w:val="0"/>
      <w:marBottom w:val="0"/>
      <w:divBdr>
        <w:top w:val="none" w:sz="0" w:space="0" w:color="auto"/>
        <w:left w:val="none" w:sz="0" w:space="0" w:color="auto"/>
        <w:bottom w:val="none" w:sz="0" w:space="0" w:color="auto"/>
        <w:right w:val="none" w:sz="0" w:space="0" w:color="auto"/>
      </w:divBdr>
    </w:div>
    <w:div w:id="1100873918">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1998142">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2459480">
      <w:bodyDiv w:val="1"/>
      <w:marLeft w:val="0"/>
      <w:marRight w:val="0"/>
      <w:marTop w:val="0"/>
      <w:marBottom w:val="0"/>
      <w:divBdr>
        <w:top w:val="none" w:sz="0" w:space="0" w:color="auto"/>
        <w:left w:val="none" w:sz="0" w:space="0" w:color="auto"/>
        <w:bottom w:val="none" w:sz="0" w:space="0" w:color="auto"/>
        <w:right w:val="none" w:sz="0" w:space="0" w:color="auto"/>
      </w:divBdr>
    </w:div>
    <w:div w:id="1103067896">
      <w:bodyDiv w:val="1"/>
      <w:marLeft w:val="0"/>
      <w:marRight w:val="0"/>
      <w:marTop w:val="0"/>
      <w:marBottom w:val="0"/>
      <w:divBdr>
        <w:top w:val="none" w:sz="0" w:space="0" w:color="auto"/>
        <w:left w:val="none" w:sz="0" w:space="0" w:color="auto"/>
        <w:bottom w:val="none" w:sz="0" w:space="0" w:color="auto"/>
        <w:right w:val="none" w:sz="0" w:space="0" w:color="auto"/>
      </w:divBdr>
    </w:div>
    <w:div w:id="110323333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152765">
      <w:bodyDiv w:val="1"/>
      <w:marLeft w:val="0"/>
      <w:marRight w:val="0"/>
      <w:marTop w:val="0"/>
      <w:marBottom w:val="0"/>
      <w:divBdr>
        <w:top w:val="none" w:sz="0" w:space="0" w:color="auto"/>
        <w:left w:val="none" w:sz="0" w:space="0" w:color="auto"/>
        <w:bottom w:val="none" w:sz="0" w:space="0" w:color="auto"/>
        <w:right w:val="none" w:sz="0" w:space="0" w:color="auto"/>
      </w:divBdr>
    </w:div>
    <w:div w:id="1104183078">
      <w:bodyDiv w:val="1"/>
      <w:marLeft w:val="0"/>
      <w:marRight w:val="0"/>
      <w:marTop w:val="0"/>
      <w:marBottom w:val="0"/>
      <w:divBdr>
        <w:top w:val="none" w:sz="0" w:space="0" w:color="auto"/>
        <w:left w:val="none" w:sz="0" w:space="0" w:color="auto"/>
        <w:bottom w:val="none" w:sz="0" w:space="0" w:color="auto"/>
        <w:right w:val="none" w:sz="0" w:space="0" w:color="auto"/>
      </w:divBdr>
    </w:div>
    <w:div w:id="1104232648">
      <w:bodyDiv w:val="1"/>
      <w:marLeft w:val="0"/>
      <w:marRight w:val="0"/>
      <w:marTop w:val="0"/>
      <w:marBottom w:val="0"/>
      <w:divBdr>
        <w:top w:val="none" w:sz="0" w:space="0" w:color="auto"/>
        <w:left w:val="none" w:sz="0" w:space="0" w:color="auto"/>
        <w:bottom w:val="none" w:sz="0" w:space="0" w:color="auto"/>
        <w:right w:val="none" w:sz="0" w:space="0" w:color="auto"/>
      </w:divBdr>
    </w:div>
    <w:div w:id="1104954918">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34173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660813">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651356">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273163">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674910">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138355">
      <w:bodyDiv w:val="1"/>
      <w:marLeft w:val="0"/>
      <w:marRight w:val="0"/>
      <w:marTop w:val="0"/>
      <w:marBottom w:val="0"/>
      <w:divBdr>
        <w:top w:val="none" w:sz="0" w:space="0" w:color="auto"/>
        <w:left w:val="none" w:sz="0" w:space="0" w:color="auto"/>
        <w:bottom w:val="none" w:sz="0" w:space="0" w:color="auto"/>
        <w:right w:val="none" w:sz="0" w:space="0" w:color="auto"/>
      </w:divBdr>
    </w:div>
    <w:div w:id="1113523188">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4061521">
      <w:bodyDiv w:val="1"/>
      <w:marLeft w:val="0"/>
      <w:marRight w:val="0"/>
      <w:marTop w:val="0"/>
      <w:marBottom w:val="0"/>
      <w:divBdr>
        <w:top w:val="none" w:sz="0" w:space="0" w:color="auto"/>
        <w:left w:val="none" w:sz="0" w:space="0" w:color="auto"/>
        <w:bottom w:val="none" w:sz="0" w:space="0" w:color="auto"/>
        <w:right w:val="none" w:sz="0" w:space="0" w:color="auto"/>
      </w:divBdr>
    </w:div>
    <w:div w:id="1114135557">
      <w:bodyDiv w:val="1"/>
      <w:marLeft w:val="0"/>
      <w:marRight w:val="0"/>
      <w:marTop w:val="0"/>
      <w:marBottom w:val="0"/>
      <w:divBdr>
        <w:top w:val="none" w:sz="0" w:space="0" w:color="auto"/>
        <w:left w:val="none" w:sz="0" w:space="0" w:color="auto"/>
        <w:bottom w:val="none" w:sz="0" w:space="0" w:color="auto"/>
        <w:right w:val="none" w:sz="0" w:space="0" w:color="auto"/>
      </w:divBdr>
    </w:div>
    <w:div w:id="1114136099">
      <w:bodyDiv w:val="1"/>
      <w:marLeft w:val="0"/>
      <w:marRight w:val="0"/>
      <w:marTop w:val="0"/>
      <w:marBottom w:val="0"/>
      <w:divBdr>
        <w:top w:val="none" w:sz="0" w:space="0" w:color="auto"/>
        <w:left w:val="none" w:sz="0" w:space="0" w:color="auto"/>
        <w:bottom w:val="none" w:sz="0" w:space="0" w:color="auto"/>
        <w:right w:val="none" w:sz="0" w:space="0" w:color="auto"/>
      </w:divBdr>
    </w:div>
    <w:div w:id="1114784383">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754142">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530289">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224970">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146314">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287">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573166">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3378007">
      <w:bodyDiv w:val="1"/>
      <w:marLeft w:val="0"/>
      <w:marRight w:val="0"/>
      <w:marTop w:val="0"/>
      <w:marBottom w:val="0"/>
      <w:divBdr>
        <w:top w:val="none" w:sz="0" w:space="0" w:color="auto"/>
        <w:left w:val="none" w:sz="0" w:space="0" w:color="auto"/>
        <w:bottom w:val="none" w:sz="0" w:space="0" w:color="auto"/>
        <w:right w:val="none" w:sz="0" w:space="0" w:color="auto"/>
      </w:divBdr>
    </w:div>
    <w:div w:id="11235774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235495">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577745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159093">
      <w:bodyDiv w:val="1"/>
      <w:marLeft w:val="0"/>
      <w:marRight w:val="0"/>
      <w:marTop w:val="0"/>
      <w:marBottom w:val="0"/>
      <w:divBdr>
        <w:top w:val="none" w:sz="0" w:space="0" w:color="auto"/>
        <w:left w:val="none" w:sz="0" w:space="0" w:color="auto"/>
        <w:bottom w:val="none" w:sz="0" w:space="0" w:color="auto"/>
        <w:right w:val="none" w:sz="0" w:space="0" w:color="auto"/>
      </w:divBdr>
    </w:div>
    <w:div w:id="1127964212">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9128264">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321933">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52068">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095340">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559813">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6988074">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797159">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419359">
      <w:bodyDiv w:val="1"/>
      <w:marLeft w:val="0"/>
      <w:marRight w:val="0"/>
      <w:marTop w:val="0"/>
      <w:marBottom w:val="0"/>
      <w:divBdr>
        <w:top w:val="none" w:sz="0" w:space="0" w:color="auto"/>
        <w:left w:val="none" w:sz="0" w:space="0" w:color="auto"/>
        <w:bottom w:val="none" w:sz="0" w:space="0" w:color="auto"/>
        <w:right w:val="none" w:sz="0" w:space="0" w:color="auto"/>
      </w:divBdr>
    </w:div>
    <w:div w:id="1140001556">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460792">
      <w:bodyDiv w:val="1"/>
      <w:marLeft w:val="0"/>
      <w:marRight w:val="0"/>
      <w:marTop w:val="0"/>
      <w:marBottom w:val="0"/>
      <w:divBdr>
        <w:top w:val="none" w:sz="0" w:space="0" w:color="auto"/>
        <w:left w:val="none" w:sz="0" w:space="0" w:color="auto"/>
        <w:bottom w:val="none" w:sz="0" w:space="0" w:color="auto"/>
        <w:right w:val="none" w:sz="0" w:space="0" w:color="auto"/>
      </w:divBdr>
    </w:div>
    <w:div w:id="1140613415">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0926486">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9804">
      <w:bodyDiv w:val="1"/>
      <w:marLeft w:val="0"/>
      <w:marRight w:val="0"/>
      <w:marTop w:val="0"/>
      <w:marBottom w:val="0"/>
      <w:divBdr>
        <w:top w:val="none" w:sz="0" w:space="0" w:color="auto"/>
        <w:left w:val="none" w:sz="0" w:space="0" w:color="auto"/>
        <w:bottom w:val="none" w:sz="0" w:space="0" w:color="auto"/>
        <w:right w:val="none" w:sz="0" w:space="0" w:color="auto"/>
      </w:divBdr>
    </w:div>
    <w:div w:id="1141533370">
      <w:bodyDiv w:val="1"/>
      <w:marLeft w:val="0"/>
      <w:marRight w:val="0"/>
      <w:marTop w:val="0"/>
      <w:marBottom w:val="0"/>
      <w:divBdr>
        <w:top w:val="none" w:sz="0" w:space="0" w:color="auto"/>
        <w:left w:val="none" w:sz="0" w:space="0" w:color="auto"/>
        <w:bottom w:val="none" w:sz="0" w:space="0" w:color="auto"/>
        <w:right w:val="none" w:sz="0" w:space="0" w:color="auto"/>
      </w:divBdr>
    </w:div>
    <w:div w:id="1141922459">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110878">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19594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622965">
      <w:bodyDiv w:val="1"/>
      <w:marLeft w:val="0"/>
      <w:marRight w:val="0"/>
      <w:marTop w:val="0"/>
      <w:marBottom w:val="0"/>
      <w:divBdr>
        <w:top w:val="none" w:sz="0" w:space="0" w:color="auto"/>
        <w:left w:val="none" w:sz="0" w:space="0" w:color="auto"/>
        <w:bottom w:val="none" w:sz="0" w:space="0" w:color="auto"/>
        <w:right w:val="none" w:sz="0" w:space="0" w:color="auto"/>
      </w:divBdr>
    </w:div>
    <w:div w:id="1147018609">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477281">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710243">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24722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017825">
      <w:bodyDiv w:val="1"/>
      <w:marLeft w:val="0"/>
      <w:marRight w:val="0"/>
      <w:marTop w:val="0"/>
      <w:marBottom w:val="0"/>
      <w:divBdr>
        <w:top w:val="none" w:sz="0" w:space="0" w:color="auto"/>
        <w:left w:val="none" w:sz="0" w:space="0" w:color="auto"/>
        <w:bottom w:val="none" w:sz="0" w:space="0" w:color="auto"/>
        <w:right w:val="none" w:sz="0" w:space="0" w:color="auto"/>
      </w:divBdr>
    </w:div>
    <w:div w:id="1151361391">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449200">
      <w:bodyDiv w:val="1"/>
      <w:marLeft w:val="0"/>
      <w:marRight w:val="0"/>
      <w:marTop w:val="0"/>
      <w:marBottom w:val="0"/>
      <w:divBdr>
        <w:top w:val="none" w:sz="0" w:space="0" w:color="auto"/>
        <w:left w:val="none" w:sz="0" w:space="0" w:color="auto"/>
        <w:bottom w:val="none" w:sz="0" w:space="0" w:color="auto"/>
        <w:right w:val="none" w:sz="0" w:space="0" w:color="auto"/>
      </w:divBdr>
    </w:div>
    <w:div w:id="1153638012">
      <w:bodyDiv w:val="1"/>
      <w:marLeft w:val="0"/>
      <w:marRight w:val="0"/>
      <w:marTop w:val="0"/>
      <w:marBottom w:val="0"/>
      <w:divBdr>
        <w:top w:val="none" w:sz="0" w:space="0" w:color="auto"/>
        <w:left w:val="none" w:sz="0" w:space="0" w:color="auto"/>
        <w:bottom w:val="none" w:sz="0" w:space="0" w:color="auto"/>
        <w:right w:val="none" w:sz="0" w:space="0" w:color="auto"/>
      </w:divBdr>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577908">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227909">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3735605">
      <w:bodyDiv w:val="1"/>
      <w:marLeft w:val="0"/>
      <w:marRight w:val="0"/>
      <w:marTop w:val="0"/>
      <w:marBottom w:val="0"/>
      <w:divBdr>
        <w:top w:val="none" w:sz="0" w:space="0" w:color="auto"/>
        <w:left w:val="none" w:sz="0" w:space="0" w:color="auto"/>
        <w:bottom w:val="none" w:sz="0" w:space="0" w:color="auto"/>
        <w:right w:val="none" w:sz="0" w:space="0" w:color="auto"/>
      </w:divBdr>
    </w:div>
    <w:div w:id="1164201030">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4974304">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10055">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062995">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173257">
      <w:bodyDiv w:val="1"/>
      <w:marLeft w:val="0"/>
      <w:marRight w:val="0"/>
      <w:marTop w:val="0"/>
      <w:marBottom w:val="0"/>
      <w:divBdr>
        <w:top w:val="none" w:sz="0" w:space="0" w:color="auto"/>
        <w:left w:val="none" w:sz="0" w:space="0" w:color="auto"/>
        <w:bottom w:val="none" w:sz="0" w:space="0" w:color="auto"/>
        <w:right w:val="none" w:sz="0" w:space="0" w:color="auto"/>
      </w:divBdr>
    </w:div>
    <w:div w:id="1169254534">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985">
      <w:bodyDiv w:val="1"/>
      <w:marLeft w:val="0"/>
      <w:marRight w:val="0"/>
      <w:marTop w:val="0"/>
      <w:marBottom w:val="0"/>
      <w:divBdr>
        <w:top w:val="none" w:sz="0" w:space="0" w:color="auto"/>
        <w:left w:val="none" w:sz="0" w:space="0" w:color="auto"/>
        <w:bottom w:val="none" w:sz="0" w:space="0" w:color="auto"/>
        <w:right w:val="none" w:sz="0" w:space="0" w:color="auto"/>
      </w:divBdr>
    </w:div>
    <w:div w:id="1172598273">
      <w:bodyDiv w:val="1"/>
      <w:marLeft w:val="0"/>
      <w:marRight w:val="0"/>
      <w:marTop w:val="0"/>
      <w:marBottom w:val="0"/>
      <w:divBdr>
        <w:top w:val="none" w:sz="0" w:space="0" w:color="auto"/>
        <w:left w:val="none" w:sz="0" w:space="0" w:color="auto"/>
        <w:bottom w:val="none" w:sz="0" w:space="0" w:color="auto"/>
        <w:right w:val="none" w:sz="0" w:space="0" w:color="auto"/>
      </w:divBdr>
    </w:div>
    <w:div w:id="1173373447">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5730027">
      <w:bodyDiv w:val="1"/>
      <w:marLeft w:val="0"/>
      <w:marRight w:val="0"/>
      <w:marTop w:val="0"/>
      <w:marBottom w:val="0"/>
      <w:divBdr>
        <w:top w:val="none" w:sz="0" w:space="0" w:color="auto"/>
        <w:left w:val="none" w:sz="0" w:space="0" w:color="auto"/>
        <w:bottom w:val="none" w:sz="0" w:space="0" w:color="auto"/>
        <w:right w:val="none" w:sz="0" w:space="0" w:color="auto"/>
      </w:divBdr>
    </w:div>
    <w:div w:id="1175799520">
      <w:bodyDiv w:val="1"/>
      <w:marLeft w:val="0"/>
      <w:marRight w:val="0"/>
      <w:marTop w:val="0"/>
      <w:marBottom w:val="0"/>
      <w:divBdr>
        <w:top w:val="none" w:sz="0" w:space="0" w:color="auto"/>
        <w:left w:val="none" w:sz="0" w:space="0" w:color="auto"/>
        <w:bottom w:val="none" w:sz="0" w:space="0" w:color="auto"/>
        <w:right w:val="none" w:sz="0" w:space="0" w:color="auto"/>
      </w:divBdr>
    </w:div>
    <w:div w:id="117607562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622166">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239573">
      <w:bodyDiv w:val="1"/>
      <w:marLeft w:val="0"/>
      <w:marRight w:val="0"/>
      <w:marTop w:val="0"/>
      <w:marBottom w:val="0"/>
      <w:divBdr>
        <w:top w:val="none" w:sz="0" w:space="0" w:color="auto"/>
        <w:left w:val="none" w:sz="0" w:space="0" w:color="auto"/>
        <w:bottom w:val="none" w:sz="0" w:space="0" w:color="auto"/>
        <w:right w:val="none" w:sz="0" w:space="0" w:color="auto"/>
      </w:divBdr>
    </w:div>
    <w:div w:id="1180697999">
      <w:bodyDiv w:val="1"/>
      <w:marLeft w:val="0"/>
      <w:marRight w:val="0"/>
      <w:marTop w:val="0"/>
      <w:marBottom w:val="0"/>
      <w:divBdr>
        <w:top w:val="none" w:sz="0" w:space="0" w:color="auto"/>
        <w:left w:val="none" w:sz="0" w:space="0" w:color="auto"/>
        <w:bottom w:val="none" w:sz="0" w:space="0" w:color="auto"/>
        <w:right w:val="none" w:sz="0" w:space="0" w:color="auto"/>
      </w:divBdr>
    </w:div>
    <w:div w:id="1180700631">
      <w:bodyDiv w:val="1"/>
      <w:marLeft w:val="0"/>
      <w:marRight w:val="0"/>
      <w:marTop w:val="0"/>
      <w:marBottom w:val="0"/>
      <w:divBdr>
        <w:top w:val="none" w:sz="0" w:space="0" w:color="auto"/>
        <w:left w:val="none" w:sz="0" w:space="0" w:color="auto"/>
        <w:bottom w:val="none" w:sz="0" w:space="0" w:color="auto"/>
        <w:right w:val="none" w:sz="0" w:space="0" w:color="auto"/>
      </w:divBdr>
    </w:div>
    <w:div w:id="118131403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5422">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783046">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3939045">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633579">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5632952">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134850">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248684">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89949959">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12077">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4712">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5654732">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119042">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388369">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423252">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205402">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8660295">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4039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57961">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199704801">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0896270">
      <w:bodyDiv w:val="1"/>
      <w:marLeft w:val="0"/>
      <w:marRight w:val="0"/>
      <w:marTop w:val="0"/>
      <w:marBottom w:val="0"/>
      <w:divBdr>
        <w:top w:val="none" w:sz="0" w:space="0" w:color="auto"/>
        <w:left w:val="none" w:sz="0" w:space="0" w:color="auto"/>
        <w:bottom w:val="none" w:sz="0" w:space="0" w:color="auto"/>
        <w:right w:val="none" w:sz="0" w:space="0" w:color="auto"/>
      </w:divBdr>
    </w:div>
    <w:div w:id="1201357099">
      <w:bodyDiv w:val="1"/>
      <w:marLeft w:val="0"/>
      <w:marRight w:val="0"/>
      <w:marTop w:val="0"/>
      <w:marBottom w:val="0"/>
      <w:divBdr>
        <w:top w:val="none" w:sz="0" w:space="0" w:color="auto"/>
        <w:left w:val="none" w:sz="0" w:space="0" w:color="auto"/>
        <w:bottom w:val="none" w:sz="0" w:space="0" w:color="auto"/>
        <w:right w:val="none" w:sz="0" w:space="0" w:color="auto"/>
      </w:divBdr>
    </w:div>
    <w:div w:id="120189694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279917">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057054">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4906238">
      <w:bodyDiv w:val="1"/>
      <w:marLeft w:val="0"/>
      <w:marRight w:val="0"/>
      <w:marTop w:val="0"/>
      <w:marBottom w:val="0"/>
      <w:divBdr>
        <w:top w:val="none" w:sz="0" w:space="0" w:color="auto"/>
        <w:left w:val="none" w:sz="0" w:space="0" w:color="auto"/>
        <w:bottom w:val="none" w:sz="0" w:space="0" w:color="auto"/>
        <w:right w:val="none" w:sz="0" w:space="0" w:color="auto"/>
      </w:divBdr>
    </w:div>
    <w:div w:id="1205217493">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602591">
      <w:bodyDiv w:val="1"/>
      <w:marLeft w:val="0"/>
      <w:marRight w:val="0"/>
      <w:marTop w:val="0"/>
      <w:marBottom w:val="0"/>
      <w:divBdr>
        <w:top w:val="none" w:sz="0" w:space="0" w:color="auto"/>
        <w:left w:val="none" w:sz="0" w:space="0" w:color="auto"/>
        <w:bottom w:val="none" w:sz="0" w:space="0" w:color="auto"/>
        <w:right w:val="none" w:sz="0" w:space="0" w:color="auto"/>
      </w:divBdr>
    </w:div>
    <w:div w:id="1206213400">
      <w:bodyDiv w:val="1"/>
      <w:marLeft w:val="0"/>
      <w:marRight w:val="0"/>
      <w:marTop w:val="0"/>
      <w:marBottom w:val="0"/>
      <w:divBdr>
        <w:top w:val="none" w:sz="0" w:space="0" w:color="auto"/>
        <w:left w:val="none" w:sz="0" w:space="0" w:color="auto"/>
        <w:bottom w:val="none" w:sz="0" w:space="0" w:color="auto"/>
        <w:right w:val="none" w:sz="0" w:space="0" w:color="auto"/>
      </w:divBdr>
    </w:div>
    <w:div w:id="1206530376">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6990158">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3270">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48910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114109">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033802">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09843">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464981">
      <w:bodyDiv w:val="1"/>
      <w:marLeft w:val="0"/>
      <w:marRight w:val="0"/>
      <w:marTop w:val="0"/>
      <w:marBottom w:val="0"/>
      <w:divBdr>
        <w:top w:val="none" w:sz="0" w:space="0" w:color="auto"/>
        <w:left w:val="none" w:sz="0" w:space="0" w:color="auto"/>
        <w:bottom w:val="none" w:sz="0" w:space="0" w:color="auto"/>
        <w:right w:val="none" w:sz="0" w:space="0" w:color="auto"/>
      </w:divBdr>
    </w:div>
    <w:div w:id="1213617839">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466091">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001817">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5701438">
      <w:bodyDiv w:val="1"/>
      <w:marLeft w:val="0"/>
      <w:marRight w:val="0"/>
      <w:marTop w:val="0"/>
      <w:marBottom w:val="0"/>
      <w:divBdr>
        <w:top w:val="none" w:sz="0" w:space="0" w:color="auto"/>
        <w:left w:val="none" w:sz="0" w:space="0" w:color="auto"/>
        <w:bottom w:val="none" w:sz="0" w:space="0" w:color="auto"/>
        <w:right w:val="none" w:sz="0" w:space="0" w:color="auto"/>
      </w:divBdr>
    </w:div>
    <w:div w:id="121716393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8976900">
      <w:bodyDiv w:val="1"/>
      <w:marLeft w:val="0"/>
      <w:marRight w:val="0"/>
      <w:marTop w:val="0"/>
      <w:marBottom w:val="0"/>
      <w:divBdr>
        <w:top w:val="none" w:sz="0" w:space="0" w:color="auto"/>
        <w:left w:val="none" w:sz="0" w:space="0" w:color="auto"/>
        <w:bottom w:val="none" w:sz="0" w:space="0" w:color="auto"/>
        <w:right w:val="none" w:sz="0" w:space="0" w:color="auto"/>
      </w:divBdr>
    </w:div>
    <w:div w:id="1219512684">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558517">
      <w:bodyDiv w:val="1"/>
      <w:marLeft w:val="0"/>
      <w:marRight w:val="0"/>
      <w:marTop w:val="0"/>
      <w:marBottom w:val="0"/>
      <w:divBdr>
        <w:top w:val="none" w:sz="0" w:space="0" w:color="auto"/>
        <w:left w:val="none" w:sz="0" w:space="0" w:color="auto"/>
        <w:bottom w:val="none" w:sz="0" w:space="0" w:color="auto"/>
        <w:right w:val="none" w:sz="0" w:space="0" w:color="auto"/>
      </w:divBdr>
    </w:div>
    <w:div w:id="1220936924">
      <w:bodyDiv w:val="1"/>
      <w:marLeft w:val="0"/>
      <w:marRight w:val="0"/>
      <w:marTop w:val="0"/>
      <w:marBottom w:val="0"/>
      <w:divBdr>
        <w:top w:val="none" w:sz="0" w:space="0" w:color="auto"/>
        <w:left w:val="none" w:sz="0" w:space="0" w:color="auto"/>
        <w:bottom w:val="none" w:sz="0" w:space="0" w:color="auto"/>
        <w:right w:val="none" w:sz="0" w:space="0" w:color="auto"/>
      </w:divBdr>
    </w:div>
    <w:div w:id="122109631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324180">
      <w:bodyDiv w:val="1"/>
      <w:marLeft w:val="0"/>
      <w:marRight w:val="0"/>
      <w:marTop w:val="0"/>
      <w:marBottom w:val="0"/>
      <w:divBdr>
        <w:top w:val="none" w:sz="0" w:space="0" w:color="auto"/>
        <w:left w:val="none" w:sz="0" w:space="0" w:color="auto"/>
        <w:bottom w:val="none" w:sz="0" w:space="0" w:color="auto"/>
        <w:right w:val="none" w:sz="0" w:space="0" w:color="auto"/>
      </w:divBdr>
    </w:div>
    <w:div w:id="1223907765">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5375">
      <w:bodyDiv w:val="1"/>
      <w:marLeft w:val="0"/>
      <w:marRight w:val="0"/>
      <w:marTop w:val="0"/>
      <w:marBottom w:val="0"/>
      <w:divBdr>
        <w:top w:val="none" w:sz="0" w:space="0" w:color="auto"/>
        <w:left w:val="none" w:sz="0" w:space="0" w:color="auto"/>
        <w:bottom w:val="none" w:sz="0" w:space="0" w:color="auto"/>
        <w:right w:val="none" w:sz="0" w:space="0" w:color="auto"/>
      </w:divBdr>
    </w:div>
    <w:div w:id="1225799892">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47084">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687500">
      <w:bodyDiv w:val="1"/>
      <w:marLeft w:val="0"/>
      <w:marRight w:val="0"/>
      <w:marTop w:val="0"/>
      <w:marBottom w:val="0"/>
      <w:divBdr>
        <w:top w:val="none" w:sz="0" w:space="0" w:color="auto"/>
        <w:left w:val="none" w:sz="0" w:space="0" w:color="auto"/>
        <w:bottom w:val="none" w:sz="0" w:space="0" w:color="auto"/>
        <w:right w:val="none" w:sz="0" w:space="0" w:color="auto"/>
      </w:divBdr>
    </w:div>
    <w:div w:id="1227716481">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147319">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1610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159819">
      <w:bodyDiv w:val="1"/>
      <w:marLeft w:val="0"/>
      <w:marRight w:val="0"/>
      <w:marTop w:val="0"/>
      <w:marBottom w:val="0"/>
      <w:divBdr>
        <w:top w:val="none" w:sz="0" w:space="0" w:color="auto"/>
        <w:left w:val="none" w:sz="0" w:space="0" w:color="auto"/>
        <w:bottom w:val="none" w:sz="0" w:space="0" w:color="auto"/>
        <w:right w:val="none" w:sz="0" w:space="0" w:color="auto"/>
      </w:divBdr>
    </w:div>
    <w:div w:id="1232278585">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58178">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385907">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2257">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404733">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1283568">
      <w:bodyDiv w:val="1"/>
      <w:marLeft w:val="0"/>
      <w:marRight w:val="0"/>
      <w:marTop w:val="0"/>
      <w:marBottom w:val="0"/>
      <w:divBdr>
        <w:top w:val="none" w:sz="0" w:space="0" w:color="auto"/>
        <w:left w:val="none" w:sz="0" w:space="0" w:color="auto"/>
        <w:bottom w:val="none" w:sz="0" w:space="0" w:color="auto"/>
        <w:right w:val="none" w:sz="0" w:space="0" w:color="auto"/>
      </w:divBdr>
    </w:div>
    <w:div w:id="1241796391">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36054">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68655">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2933049">
      <w:bodyDiv w:val="1"/>
      <w:marLeft w:val="0"/>
      <w:marRight w:val="0"/>
      <w:marTop w:val="0"/>
      <w:marBottom w:val="0"/>
      <w:divBdr>
        <w:top w:val="none" w:sz="0" w:space="0" w:color="auto"/>
        <w:left w:val="none" w:sz="0" w:space="0" w:color="auto"/>
        <w:bottom w:val="none" w:sz="0" w:space="0" w:color="auto"/>
        <w:right w:val="none" w:sz="0" w:space="0" w:color="auto"/>
      </w:divBdr>
    </w:div>
    <w:div w:id="1253126434">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631850">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087955">
      <w:bodyDiv w:val="1"/>
      <w:marLeft w:val="0"/>
      <w:marRight w:val="0"/>
      <w:marTop w:val="0"/>
      <w:marBottom w:val="0"/>
      <w:divBdr>
        <w:top w:val="none" w:sz="0" w:space="0" w:color="auto"/>
        <w:left w:val="none" w:sz="0" w:space="0" w:color="auto"/>
        <w:bottom w:val="none" w:sz="0" w:space="0" w:color="auto"/>
        <w:right w:val="none" w:sz="0" w:space="0" w:color="auto"/>
      </w:divBdr>
    </w:div>
    <w:div w:id="1256137615">
      <w:bodyDiv w:val="1"/>
      <w:marLeft w:val="0"/>
      <w:marRight w:val="0"/>
      <w:marTop w:val="0"/>
      <w:marBottom w:val="0"/>
      <w:divBdr>
        <w:top w:val="none" w:sz="0" w:space="0" w:color="auto"/>
        <w:left w:val="none" w:sz="0" w:space="0" w:color="auto"/>
        <w:bottom w:val="none" w:sz="0" w:space="0" w:color="auto"/>
        <w:right w:val="none" w:sz="0" w:space="0" w:color="auto"/>
      </w:divBdr>
    </w:div>
    <w:div w:id="1256208064">
      <w:bodyDiv w:val="1"/>
      <w:marLeft w:val="0"/>
      <w:marRight w:val="0"/>
      <w:marTop w:val="0"/>
      <w:marBottom w:val="0"/>
      <w:divBdr>
        <w:top w:val="none" w:sz="0" w:space="0" w:color="auto"/>
        <w:left w:val="none" w:sz="0" w:space="0" w:color="auto"/>
        <w:bottom w:val="none" w:sz="0" w:space="0" w:color="auto"/>
        <w:right w:val="none" w:sz="0" w:space="0" w:color="auto"/>
      </w:divBdr>
    </w:div>
    <w:div w:id="1256594877">
      <w:bodyDiv w:val="1"/>
      <w:marLeft w:val="0"/>
      <w:marRight w:val="0"/>
      <w:marTop w:val="0"/>
      <w:marBottom w:val="0"/>
      <w:divBdr>
        <w:top w:val="none" w:sz="0" w:space="0" w:color="auto"/>
        <w:left w:val="none" w:sz="0" w:space="0" w:color="auto"/>
        <w:bottom w:val="none" w:sz="0" w:space="0" w:color="auto"/>
        <w:right w:val="none" w:sz="0" w:space="0" w:color="auto"/>
      </w:divBdr>
    </w:div>
    <w:div w:id="125843988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59675131">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183906">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372645">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339488">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7957072">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89551">
      <w:bodyDiv w:val="1"/>
      <w:marLeft w:val="0"/>
      <w:marRight w:val="0"/>
      <w:marTop w:val="0"/>
      <w:marBottom w:val="0"/>
      <w:divBdr>
        <w:top w:val="none" w:sz="0" w:space="0" w:color="auto"/>
        <w:left w:val="none" w:sz="0" w:space="0" w:color="auto"/>
        <w:bottom w:val="none" w:sz="0" w:space="0" w:color="auto"/>
        <w:right w:val="none" w:sz="0" w:space="0" w:color="auto"/>
      </w:divBdr>
    </w:div>
    <w:div w:id="1274434071">
      <w:bodyDiv w:val="1"/>
      <w:marLeft w:val="0"/>
      <w:marRight w:val="0"/>
      <w:marTop w:val="0"/>
      <w:marBottom w:val="0"/>
      <w:divBdr>
        <w:top w:val="none" w:sz="0" w:space="0" w:color="auto"/>
        <w:left w:val="none" w:sz="0" w:space="0" w:color="auto"/>
        <w:bottom w:val="none" w:sz="0" w:space="0" w:color="auto"/>
        <w:right w:val="none" w:sz="0" w:space="0" w:color="auto"/>
      </w:divBdr>
    </w:div>
    <w:div w:id="1274483701">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327114">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222439">
      <w:bodyDiv w:val="1"/>
      <w:marLeft w:val="0"/>
      <w:marRight w:val="0"/>
      <w:marTop w:val="0"/>
      <w:marBottom w:val="0"/>
      <w:divBdr>
        <w:top w:val="none" w:sz="0" w:space="0" w:color="auto"/>
        <w:left w:val="none" w:sz="0" w:space="0" w:color="auto"/>
        <w:bottom w:val="none" w:sz="0" w:space="0" w:color="auto"/>
        <w:right w:val="none" w:sz="0" w:space="0" w:color="auto"/>
      </w:divBdr>
    </w:div>
    <w:div w:id="1280646855">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2956666">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612494">
      <w:bodyDiv w:val="1"/>
      <w:marLeft w:val="0"/>
      <w:marRight w:val="0"/>
      <w:marTop w:val="0"/>
      <w:marBottom w:val="0"/>
      <w:divBdr>
        <w:top w:val="none" w:sz="0" w:space="0" w:color="auto"/>
        <w:left w:val="none" w:sz="0" w:space="0" w:color="auto"/>
        <w:bottom w:val="none" w:sz="0" w:space="0" w:color="auto"/>
        <w:right w:val="none" w:sz="0" w:space="0" w:color="auto"/>
      </w:divBdr>
    </w:div>
    <w:div w:id="1283918219">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188167">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573386">
      <w:bodyDiv w:val="1"/>
      <w:marLeft w:val="0"/>
      <w:marRight w:val="0"/>
      <w:marTop w:val="0"/>
      <w:marBottom w:val="0"/>
      <w:divBdr>
        <w:top w:val="none" w:sz="0" w:space="0" w:color="auto"/>
        <w:left w:val="none" w:sz="0" w:space="0" w:color="auto"/>
        <w:bottom w:val="none" w:sz="0" w:space="0" w:color="auto"/>
        <w:right w:val="none" w:sz="0" w:space="0" w:color="auto"/>
      </w:divBdr>
    </w:div>
    <w:div w:id="1284578011">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695614">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036792">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6497545">
      <w:bodyDiv w:val="1"/>
      <w:marLeft w:val="0"/>
      <w:marRight w:val="0"/>
      <w:marTop w:val="0"/>
      <w:marBottom w:val="0"/>
      <w:divBdr>
        <w:top w:val="none" w:sz="0" w:space="0" w:color="auto"/>
        <w:left w:val="none" w:sz="0" w:space="0" w:color="auto"/>
        <w:bottom w:val="none" w:sz="0" w:space="0" w:color="auto"/>
        <w:right w:val="none" w:sz="0" w:space="0" w:color="auto"/>
      </w:divBdr>
    </w:div>
    <w:div w:id="1287201969">
      <w:bodyDiv w:val="1"/>
      <w:marLeft w:val="0"/>
      <w:marRight w:val="0"/>
      <w:marTop w:val="0"/>
      <w:marBottom w:val="0"/>
      <w:divBdr>
        <w:top w:val="none" w:sz="0" w:space="0" w:color="auto"/>
        <w:left w:val="none" w:sz="0" w:space="0" w:color="auto"/>
        <w:bottom w:val="none" w:sz="0" w:space="0" w:color="auto"/>
        <w:right w:val="none" w:sz="0" w:space="0" w:color="auto"/>
      </w:divBdr>
    </w:div>
    <w:div w:id="1287540990">
      <w:bodyDiv w:val="1"/>
      <w:marLeft w:val="0"/>
      <w:marRight w:val="0"/>
      <w:marTop w:val="0"/>
      <w:marBottom w:val="0"/>
      <w:divBdr>
        <w:top w:val="none" w:sz="0" w:space="0" w:color="auto"/>
        <w:left w:val="none" w:sz="0" w:space="0" w:color="auto"/>
        <w:bottom w:val="none" w:sz="0" w:space="0" w:color="auto"/>
        <w:right w:val="none" w:sz="0" w:space="0" w:color="auto"/>
      </w:divBdr>
    </w:div>
    <w:div w:id="1287738486">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8972285">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739419">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130793">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05138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4094171">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179745">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03210">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8753433">
      <w:bodyDiv w:val="1"/>
      <w:marLeft w:val="0"/>
      <w:marRight w:val="0"/>
      <w:marTop w:val="0"/>
      <w:marBottom w:val="0"/>
      <w:divBdr>
        <w:top w:val="none" w:sz="0" w:space="0" w:color="auto"/>
        <w:left w:val="none" w:sz="0" w:space="0" w:color="auto"/>
        <w:bottom w:val="none" w:sz="0" w:space="0" w:color="auto"/>
        <w:right w:val="none" w:sz="0" w:space="0" w:color="auto"/>
      </w:divBdr>
    </w:div>
    <w:div w:id="1299149422">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108023">
      <w:bodyDiv w:val="1"/>
      <w:marLeft w:val="0"/>
      <w:marRight w:val="0"/>
      <w:marTop w:val="0"/>
      <w:marBottom w:val="0"/>
      <w:divBdr>
        <w:top w:val="none" w:sz="0" w:space="0" w:color="auto"/>
        <w:left w:val="none" w:sz="0" w:space="0" w:color="auto"/>
        <w:bottom w:val="none" w:sz="0" w:space="0" w:color="auto"/>
        <w:right w:val="none" w:sz="0" w:space="0" w:color="auto"/>
      </w:divBdr>
    </w:div>
    <w:div w:id="1301224621">
      <w:bodyDiv w:val="1"/>
      <w:marLeft w:val="0"/>
      <w:marRight w:val="0"/>
      <w:marTop w:val="0"/>
      <w:marBottom w:val="0"/>
      <w:divBdr>
        <w:top w:val="none" w:sz="0" w:space="0" w:color="auto"/>
        <w:left w:val="none" w:sz="0" w:space="0" w:color="auto"/>
        <w:bottom w:val="none" w:sz="0" w:space="0" w:color="auto"/>
        <w:right w:val="none" w:sz="0" w:space="0" w:color="auto"/>
      </w:divBdr>
    </w:div>
    <w:div w:id="1301576180">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232083">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006043">
      <w:bodyDiv w:val="1"/>
      <w:marLeft w:val="0"/>
      <w:marRight w:val="0"/>
      <w:marTop w:val="0"/>
      <w:marBottom w:val="0"/>
      <w:divBdr>
        <w:top w:val="none" w:sz="0" w:space="0" w:color="auto"/>
        <w:left w:val="none" w:sz="0" w:space="0" w:color="auto"/>
        <w:bottom w:val="none" w:sz="0" w:space="0" w:color="auto"/>
        <w:right w:val="none" w:sz="0" w:space="0" w:color="auto"/>
      </w:divBdr>
    </w:div>
    <w:div w:id="1303268634">
      <w:bodyDiv w:val="1"/>
      <w:marLeft w:val="0"/>
      <w:marRight w:val="0"/>
      <w:marTop w:val="0"/>
      <w:marBottom w:val="0"/>
      <w:divBdr>
        <w:top w:val="none" w:sz="0" w:space="0" w:color="auto"/>
        <w:left w:val="none" w:sz="0" w:space="0" w:color="auto"/>
        <w:bottom w:val="none" w:sz="0" w:space="0" w:color="auto"/>
        <w:right w:val="none" w:sz="0" w:space="0" w:color="auto"/>
      </w:divBdr>
    </w:div>
    <w:div w:id="1303387192">
      <w:bodyDiv w:val="1"/>
      <w:marLeft w:val="0"/>
      <w:marRight w:val="0"/>
      <w:marTop w:val="0"/>
      <w:marBottom w:val="0"/>
      <w:divBdr>
        <w:top w:val="none" w:sz="0" w:space="0" w:color="auto"/>
        <w:left w:val="none" w:sz="0" w:space="0" w:color="auto"/>
        <w:bottom w:val="none" w:sz="0" w:space="0" w:color="auto"/>
        <w:right w:val="none" w:sz="0" w:space="0" w:color="auto"/>
      </w:divBdr>
    </w:div>
    <w:div w:id="1303540334">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190024">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703188">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11749">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201471">
      <w:bodyDiv w:val="1"/>
      <w:marLeft w:val="0"/>
      <w:marRight w:val="0"/>
      <w:marTop w:val="0"/>
      <w:marBottom w:val="0"/>
      <w:divBdr>
        <w:top w:val="none" w:sz="0" w:space="0" w:color="auto"/>
        <w:left w:val="none" w:sz="0" w:space="0" w:color="auto"/>
        <w:bottom w:val="none" w:sz="0" w:space="0" w:color="auto"/>
        <w:right w:val="none" w:sz="0" w:space="0" w:color="auto"/>
      </w:divBdr>
    </w:div>
    <w:div w:id="1306738279">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784316">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09672330">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329805">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689225">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357492">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00959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129359">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288258">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557710">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865985">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191191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025128">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187955">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5377076">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495281">
      <w:bodyDiv w:val="1"/>
      <w:marLeft w:val="0"/>
      <w:marRight w:val="0"/>
      <w:marTop w:val="0"/>
      <w:marBottom w:val="0"/>
      <w:divBdr>
        <w:top w:val="none" w:sz="0" w:space="0" w:color="auto"/>
        <w:left w:val="none" w:sz="0" w:space="0" w:color="auto"/>
        <w:bottom w:val="none" w:sz="0" w:space="0" w:color="auto"/>
        <w:right w:val="none" w:sz="0" w:space="0" w:color="auto"/>
      </w:divBdr>
    </w:div>
    <w:div w:id="1336497495">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077987">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118278">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152762">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320575">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2855262">
      <w:bodyDiv w:val="1"/>
      <w:marLeft w:val="0"/>
      <w:marRight w:val="0"/>
      <w:marTop w:val="0"/>
      <w:marBottom w:val="0"/>
      <w:divBdr>
        <w:top w:val="none" w:sz="0" w:space="0" w:color="auto"/>
        <w:left w:val="none" w:sz="0" w:space="0" w:color="auto"/>
        <w:bottom w:val="none" w:sz="0" w:space="0" w:color="auto"/>
        <w:right w:val="none" w:sz="0" w:space="0" w:color="auto"/>
      </w:divBdr>
    </w:div>
    <w:div w:id="1342902024">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5866845">
      <w:bodyDiv w:val="1"/>
      <w:marLeft w:val="0"/>
      <w:marRight w:val="0"/>
      <w:marTop w:val="0"/>
      <w:marBottom w:val="0"/>
      <w:divBdr>
        <w:top w:val="none" w:sz="0" w:space="0" w:color="auto"/>
        <w:left w:val="none" w:sz="0" w:space="0" w:color="auto"/>
        <w:bottom w:val="none" w:sz="0" w:space="0" w:color="auto"/>
        <w:right w:val="none" w:sz="0" w:space="0" w:color="auto"/>
      </w:divBdr>
    </w:div>
    <w:div w:id="1346858920">
      <w:bodyDiv w:val="1"/>
      <w:marLeft w:val="0"/>
      <w:marRight w:val="0"/>
      <w:marTop w:val="0"/>
      <w:marBottom w:val="0"/>
      <w:divBdr>
        <w:top w:val="none" w:sz="0" w:space="0" w:color="auto"/>
        <w:left w:val="none" w:sz="0" w:space="0" w:color="auto"/>
        <w:bottom w:val="none" w:sz="0" w:space="0" w:color="auto"/>
        <w:right w:val="none" w:sz="0" w:space="0" w:color="auto"/>
      </w:divBdr>
    </w:div>
    <w:div w:id="1347169244">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211224">
      <w:bodyDiv w:val="1"/>
      <w:marLeft w:val="0"/>
      <w:marRight w:val="0"/>
      <w:marTop w:val="0"/>
      <w:marBottom w:val="0"/>
      <w:divBdr>
        <w:top w:val="none" w:sz="0" w:space="0" w:color="auto"/>
        <w:left w:val="none" w:sz="0" w:space="0" w:color="auto"/>
        <w:bottom w:val="none" w:sz="0" w:space="0" w:color="auto"/>
        <w:right w:val="none" w:sz="0" w:space="0" w:color="auto"/>
      </w:divBdr>
    </w:div>
    <w:div w:id="1348213250">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185019">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141612">
      <w:bodyDiv w:val="1"/>
      <w:marLeft w:val="0"/>
      <w:marRight w:val="0"/>
      <w:marTop w:val="0"/>
      <w:marBottom w:val="0"/>
      <w:divBdr>
        <w:top w:val="none" w:sz="0" w:space="0" w:color="auto"/>
        <w:left w:val="none" w:sz="0" w:space="0" w:color="auto"/>
        <w:bottom w:val="none" w:sz="0" w:space="0" w:color="auto"/>
        <w:right w:val="none" w:sz="0" w:space="0" w:color="auto"/>
      </w:divBdr>
    </w:div>
    <w:div w:id="1352949644">
      <w:bodyDiv w:val="1"/>
      <w:marLeft w:val="0"/>
      <w:marRight w:val="0"/>
      <w:marTop w:val="0"/>
      <w:marBottom w:val="0"/>
      <w:divBdr>
        <w:top w:val="none" w:sz="0" w:space="0" w:color="auto"/>
        <w:left w:val="none" w:sz="0" w:space="0" w:color="auto"/>
        <w:bottom w:val="none" w:sz="0" w:space="0" w:color="auto"/>
        <w:right w:val="none" w:sz="0" w:space="0" w:color="auto"/>
      </w:divBdr>
    </w:div>
    <w:div w:id="1353533645">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649793">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76389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0728">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233010">
      <w:bodyDiv w:val="1"/>
      <w:marLeft w:val="0"/>
      <w:marRight w:val="0"/>
      <w:marTop w:val="0"/>
      <w:marBottom w:val="0"/>
      <w:divBdr>
        <w:top w:val="none" w:sz="0" w:space="0" w:color="auto"/>
        <w:left w:val="none" w:sz="0" w:space="0" w:color="auto"/>
        <w:bottom w:val="none" w:sz="0" w:space="0" w:color="auto"/>
        <w:right w:val="none" w:sz="0" w:space="0" w:color="auto"/>
      </w:divBdr>
    </w:div>
    <w:div w:id="1357661534">
      <w:bodyDiv w:val="1"/>
      <w:marLeft w:val="0"/>
      <w:marRight w:val="0"/>
      <w:marTop w:val="0"/>
      <w:marBottom w:val="0"/>
      <w:divBdr>
        <w:top w:val="none" w:sz="0" w:space="0" w:color="auto"/>
        <w:left w:val="none" w:sz="0" w:space="0" w:color="auto"/>
        <w:bottom w:val="none" w:sz="0" w:space="0" w:color="auto"/>
        <w:right w:val="none" w:sz="0" w:space="0" w:color="auto"/>
      </w:divBdr>
    </w:div>
    <w:div w:id="1357927776">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3166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66020">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164720">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10478">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07287">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378063">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567058">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805447">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192565">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0463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045651">
      <w:bodyDiv w:val="1"/>
      <w:marLeft w:val="0"/>
      <w:marRight w:val="0"/>
      <w:marTop w:val="0"/>
      <w:marBottom w:val="0"/>
      <w:divBdr>
        <w:top w:val="none" w:sz="0" w:space="0" w:color="auto"/>
        <w:left w:val="none" w:sz="0" w:space="0" w:color="auto"/>
        <w:bottom w:val="none" w:sz="0" w:space="0" w:color="auto"/>
        <w:right w:val="none" w:sz="0" w:space="0" w:color="auto"/>
      </w:divBdr>
    </w:div>
    <w:div w:id="1378360859">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50619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171138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359402">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2826128">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4911844">
      <w:bodyDiv w:val="1"/>
      <w:marLeft w:val="0"/>
      <w:marRight w:val="0"/>
      <w:marTop w:val="0"/>
      <w:marBottom w:val="0"/>
      <w:divBdr>
        <w:top w:val="none" w:sz="0" w:space="0" w:color="auto"/>
        <w:left w:val="none" w:sz="0" w:space="0" w:color="auto"/>
        <w:bottom w:val="none" w:sz="0" w:space="0" w:color="auto"/>
        <w:right w:val="none" w:sz="0" w:space="0" w:color="auto"/>
      </w:divBdr>
    </w:div>
    <w:div w:id="1385789081">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073441">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215036">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9842245">
      <w:bodyDiv w:val="1"/>
      <w:marLeft w:val="0"/>
      <w:marRight w:val="0"/>
      <w:marTop w:val="0"/>
      <w:marBottom w:val="0"/>
      <w:divBdr>
        <w:top w:val="none" w:sz="0" w:space="0" w:color="auto"/>
        <w:left w:val="none" w:sz="0" w:space="0" w:color="auto"/>
        <w:bottom w:val="none" w:sz="0" w:space="0" w:color="auto"/>
        <w:right w:val="none" w:sz="0" w:space="0" w:color="auto"/>
      </w:divBdr>
    </w:div>
    <w:div w:id="1391074581">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4167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313841">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089214">
      <w:bodyDiv w:val="1"/>
      <w:marLeft w:val="0"/>
      <w:marRight w:val="0"/>
      <w:marTop w:val="0"/>
      <w:marBottom w:val="0"/>
      <w:divBdr>
        <w:top w:val="none" w:sz="0" w:space="0" w:color="auto"/>
        <w:left w:val="none" w:sz="0" w:space="0" w:color="auto"/>
        <w:bottom w:val="none" w:sz="0" w:space="0" w:color="auto"/>
        <w:right w:val="none" w:sz="0" w:space="0" w:color="auto"/>
      </w:divBdr>
    </w:div>
    <w:div w:id="139809189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478424">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311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830660">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065013">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5835589">
      <w:bodyDiv w:val="1"/>
      <w:marLeft w:val="0"/>
      <w:marRight w:val="0"/>
      <w:marTop w:val="0"/>
      <w:marBottom w:val="0"/>
      <w:divBdr>
        <w:top w:val="none" w:sz="0" w:space="0" w:color="auto"/>
        <w:left w:val="none" w:sz="0" w:space="0" w:color="auto"/>
        <w:bottom w:val="none" w:sz="0" w:space="0" w:color="auto"/>
        <w:right w:val="none" w:sz="0" w:space="0" w:color="auto"/>
      </w:divBdr>
    </w:div>
    <w:div w:id="1405879527">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420253">
      <w:bodyDiv w:val="1"/>
      <w:marLeft w:val="0"/>
      <w:marRight w:val="0"/>
      <w:marTop w:val="0"/>
      <w:marBottom w:val="0"/>
      <w:divBdr>
        <w:top w:val="none" w:sz="0" w:space="0" w:color="auto"/>
        <w:left w:val="none" w:sz="0" w:space="0" w:color="auto"/>
        <w:bottom w:val="none" w:sz="0" w:space="0" w:color="auto"/>
        <w:right w:val="none" w:sz="0" w:space="0" w:color="auto"/>
      </w:divBdr>
    </w:div>
    <w:div w:id="1406536413">
      <w:bodyDiv w:val="1"/>
      <w:marLeft w:val="0"/>
      <w:marRight w:val="0"/>
      <w:marTop w:val="0"/>
      <w:marBottom w:val="0"/>
      <w:divBdr>
        <w:top w:val="none" w:sz="0" w:space="0" w:color="auto"/>
        <w:left w:val="none" w:sz="0" w:space="0" w:color="auto"/>
        <w:bottom w:val="none" w:sz="0" w:space="0" w:color="auto"/>
        <w:right w:val="none" w:sz="0" w:space="0" w:color="auto"/>
      </w:divBdr>
    </w:div>
    <w:div w:id="1406564553">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6950561">
      <w:bodyDiv w:val="1"/>
      <w:marLeft w:val="0"/>
      <w:marRight w:val="0"/>
      <w:marTop w:val="0"/>
      <w:marBottom w:val="0"/>
      <w:divBdr>
        <w:top w:val="none" w:sz="0" w:space="0" w:color="auto"/>
        <w:left w:val="none" w:sz="0" w:space="0" w:color="auto"/>
        <w:bottom w:val="none" w:sz="0" w:space="0" w:color="auto"/>
        <w:right w:val="none" w:sz="0" w:space="0" w:color="auto"/>
      </w:divBdr>
    </w:div>
    <w:div w:id="1407262666">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38726">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2002052">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4619025">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710061">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019923">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483008">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672750">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446193">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0982946">
      <w:bodyDiv w:val="1"/>
      <w:marLeft w:val="0"/>
      <w:marRight w:val="0"/>
      <w:marTop w:val="0"/>
      <w:marBottom w:val="0"/>
      <w:divBdr>
        <w:top w:val="none" w:sz="0" w:space="0" w:color="auto"/>
        <w:left w:val="none" w:sz="0" w:space="0" w:color="auto"/>
        <w:bottom w:val="none" w:sz="0" w:space="0" w:color="auto"/>
        <w:right w:val="none" w:sz="0" w:space="0" w:color="auto"/>
      </w:divBdr>
    </w:div>
    <w:div w:id="142102622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2870598">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917314">
      <w:bodyDiv w:val="1"/>
      <w:marLeft w:val="0"/>
      <w:marRight w:val="0"/>
      <w:marTop w:val="0"/>
      <w:marBottom w:val="0"/>
      <w:divBdr>
        <w:top w:val="none" w:sz="0" w:space="0" w:color="auto"/>
        <w:left w:val="none" w:sz="0" w:space="0" w:color="auto"/>
        <w:bottom w:val="none" w:sz="0" w:space="0" w:color="auto"/>
        <w:right w:val="none" w:sz="0" w:space="0" w:color="auto"/>
      </w:divBdr>
    </w:div>
    <w:div w:id="1424036203">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5877792">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6343565">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29616846">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344866">
      <w:bodyDiv w:val="1"/>
      <w:marLeft w:val="0"/>
      <w:marRight w:val="0"/>
      <w:marTop w:val="0"/>
      <w:marBottom w:val="0"/>
      <w:divBdr>
        <w:top w:val="none" w:sz="0" w:space="0" w:color="auto"/>
        <w:left w:val="none" w:sz="0" w:space="0" w:color="auto"/>
        <w:bottom w:val="none" w:sz="0" w:space="0" w:color="auto"/>
        <w:right w:val="none" w:sz="0" w:space="0" w:color="auto"/>
      </w:divBdr>
    </w:div>
    <w:div w:id="1430616747">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202306">
      <w:bodyDiv w:val="1"/>
      <w:marLeft w:val="0"/>
      <w:marRight w:val="0"/>
      <w:marTop w:val="0"/>
      <w:marBottom w:val="0"/>
      <w:divBdr>
        <w:top w:val="none" w:sz="0" w:space="0" w:color="auto"/>
        <w:left w:val="none" w:sz="0" w:space="0" w:color="auto"/>
        <w:bottom w:val="none" w:sz="0" w:space="0" w:color="auto"/>
        <w:right w:val="none" w:sz="0" w:space="0" w:color="auto"/>
      </w:divBdr>
    </w:div>
    <w:div w:id="1431314194">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2410">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282367">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6248637">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8669858">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291611">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1533291">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187589">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4960057">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3851">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49858693">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127694">
      <w:bodyDiv w:val="1"/>
      <w:marLeft w:val="0"/>
      <w:marRight w:val="0"/>
      <w:marTop w:val="0"/>
      <w:marBottom w:val="0"/>
      <w:divBdr>
        <w:top w:val="none" w:sz="0" w:space="0" w:color="auto"/>
        <w:left w:val="none" w:sz="0" w:space="0" w:color="auto"/>
        <w:bottom w:val="none" w:sz="0" w:space="0" w:color="auto"/>
        <w:right w:val="none" w:sz="0" w:space="0" w:color="auto"/>
      </w:divBdr>
    </w:div>
    <w:div w:id="1451195733">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5159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086358">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101423">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556130">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7991763">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6330">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452399">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370578">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489416">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84185">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040329">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8863010">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860129">
      <w:bodyDiv w:val="1"/>
      <w:marLeft w:val="0"/>
      <w:marRight w:val="0"/>
      <w:marTop w:val="0"/>
      <w:marBottom w:val="0"/>
      <w:divBdr>
        <w:top w:val="none" w:sz="0" w:space="0" w:color="auto"/>
        <w:left w:val="none" w:sz="0" w:space="0" w:color="auto"/>
        <w:bottom w:val="none" w:sz="0" w:space="0" w:color="auto"/>
        <w:right w:val="none" w:sz="0" w:space="0" w:color="auto"/>
      </w:divBdr>
    </w:div>
    <w:div w:id="1470633674">
      <w:bodyDiv w:val="1"/>
      <w:marLeft w:val="0"/>
      <w:marRight w:val="0"/>
      <w:marTop w:val="0"/>
      <w:marBottom w:val="0"/>
      <w:divBdr>
        <w:top w:val="none" w:sz="0" w:space="0" w:color="auto"/>
        <w:left w:val="none" w:sz="0" w:space="0" w:color="auto"/>
        <w:bottom w:val="none" w:sz="0" w:space="0" w:color="auto"/>
        <w:right w:val="none" w:sz="0" w:space="0" w:color="auto"/>
      </w:divBdr>
    </w:div>
    <w:div w:id="1470636539">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135398">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2594449">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3644554">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567636">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6950152">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112260">
      <w:bodyDiv w:val="1"/>
      <w:marLeft w:val="0"/>
      <w:marRight w:val="0"/>
      <w:marTop w:val="0"/>
      <w:marBottom w:val="0"/>
      <w:divBdr>
        <w:top w:val="none" w:sz="0" w:space="0" w:color="auto"/>
        <w:left w:val="none" w:sz="0" w:space="0" w:color="auto"/>
        <w:bottom w:val="none" w:sz="0" w:space="0" w:color="auto"/>
        <w:right w:val="none" w:sz="0" w:space="0" w:color="auto"/>
      </w:divBdr>
    </w:div>
    <w:div w:id="1478112719">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79689422">
      <w:bodyDiv w:val="1"/>
      <w:marLeft w:val="0"/>
      <w:marRight w:val="0"/>
      <w:marTop w:val="0"/>
      <w:marBottom w:val="0"/>
      <w:divBdr>
        <w:top w:val="none" w:sz="0" w:space="0" w:color="auto"/>
        <w:left w:val="none" w:sz="0" w:space="0" w:color="auto"/>
        <w:bottom w:val="none" w:sz="0" w:space="0" w:color="auto"/>
        <w:right w:val="none" w:sz="0" w:space="0" w:color="auto"/>
      </w:divBdr>
    </w:div>
    <w:div w:id="1479804858">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0809248">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1925598">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651374">
      <w:bodyDiv w:val="1"/>
      <w:marLeft w:val="0"/>
      <w:marRight w:val="0"/>
      <w:marTop w:val="0"/>
      <w:marBottom w:val="0"/>
      <w:divBdr>
        <w:top w:val="none" w:sz="0" w:space="0" w:color="auto"/>
        <w:left w:val="none" w:sz="0" w:space="0" w:color="auto"/>
        <w:bottom w:val="none" w:sz="0" w:space="0" w:color="auto"/>
        <w:right w:val="none" w:sz="0" w:space="0" w:color="auto"/>
      </w:divBdr>
    </w:div>
    <w:div w:id="148269419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153">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39245">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850198">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77555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8277176">
      <w:bodyDiv w:val="1"/>
      <w:marLeft w:val="0"/>
      <w:marRight w:val="0"/>
      <w:marTop w:val="0"/>
      <w:marBottom w:val="0"/>
      <w:divBdr>
        <w:top w:val="none" w:sz="0" w:space="0" w:color="auto"/>
        <w:left w:val="none" w:sz="0" w:space="0" w:color="auto"/>
        <w:bottom w:val="none" w:sz="0" w:space="0" w:color="auto"/>
        <w:right w:val="none" w:sz="0" w:space="0" w:color="auto"/>
      </w:divBdr>
    </w:div>
    <w:div w:id="1488477970">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637347">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293806">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402893">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3835829">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34148">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340798">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499610473">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19208">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501094">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1770700">
      <w:bodyDiv w:val="1"/>
      <w:marLeft w:val="0"/>
      <w:marRight w:val="0"/>
      <w:marTop w:val="0"/>
      <w:marBottom w:val="0"/>
      <w:divBdr>
        <w:top w:val="none" w:sz="0" w:space="0" w:color="auto"/>
        <w:left w:val="none" w:sz="0" w:space="0" w:color="auto"/>
        <w:bottom w:val="none" w:sz="0" w:space="0" w:color="auto"/>
        <w:right w:val="none" w:sz="0" w:space="0" w:color="auto"/>
      </w:divBdr>
    </w:div>
    <w:div w:id="1502350226">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02113">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7987259">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784616">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792460">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225316">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4200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380096">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88711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040684">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428409">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8738526">
      <w:bodyDiv w:val="1"/>
      <w:marLeft w:val="0"/>
      <w:marRight w:val="0"/>
      <w:marTop w:val="0"/>
      <w:marBottom w:val="0"/>
      <w:divBdr>
        <w:top w:val="none" w:sz="0" w:space="0" w:color="auto"/>
        <w:left w:val="none" w:sz="0" w:space="0" w:color="auto"/>
        <w:bottom w:val="none" w:sz="0" w:space="0" w:color="auto"/>
        <w:right w:val="none" w:sz="0" w:space="0" w:color="auto"/>
      </w:divBdr>
    </w:div>
    <w:div w:id="1518885108">
      <w:bodyDiv w:val="1"/>
      <w:marLeft w:val="0"/>
      <w:marRight w:val="0"/>
      <w:marTop w:val="0"/>
      <w:marBottom w:val="0"/>
      <w:divBdr>
        <w:top w:val="none" w:sz="0" w:space="0" w:color="auto"/>
        <w:left w:val="none" w:sz="0" w:space="0" w:color="auto"/>
        <w:bottom w:val="none" w:sz="0" w:space="0" w:color="auto"/>
        <w:right w:val="none" w:sz="0" w:space="0" w:color="auto"/>
      </w:divBdr>
    </w:div>
    <w:div w:id="1519200183">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1772413">
      <w:bodyDiv w:val="1"/>
      <w:marLeft w:val="0"/>
      <w:marRight w:val="0"/>
      <w:marTop w:val="0"/>
      <w:marBottom w:val="0"/>
      <w:divBdr>
        <w:top w:val="none" w:sz="0" w:space="0" w:color="auto"/>
        <w:left w:val="none" w:sz="0" w:space="0" w:color="auto"/>
        <w:bottom w:val="none" w:sz="0" w:space="0" w:color="auto"/>
        <w:right w:val="none" w:sz="0" w:space="0" w:color="auto"/>
      </w:divBdr>
    </w:div>
    <w:div w:id="1522236790">
      <w:bodyDiv w:val="1"/>
      <w:marLeft w:val="0"/>
      <w:marRight w:val="0"/>
      <w:marTop w:val="0"/>
      <w:marBottom w:val="0"/>
      <w:divBdr>
        <w:top w:val="none" w:sz="0" w:space="0" w:color="auto"/>
        <w:left w:val="none" w:sz="0" w:space="0" w:color="auto"/>
        <w:bottom w:val="none" w:sz="0" w:space="0" w:color="auto"/>
        <w:right w:val="none" w:sz="0" w:space="0" w:color="auto"/>
      </w:divBdr>
    </w:div>
    <w:div w:id="1522276055">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75236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327234">
      <w:bodyDiv w:val="1"/>
      <w:marLeft w:val="0"/>
      <w:marRight w:val="0"/>
      <w:marTop w:val="0"/>
      <w:marBottom w:val="0"/>
      <w:divBdr>
        <w:top w:val="none" w:sz="0" w:space="0" w:color="auto"/>
        <w:left w:val="none" w:sz="0" w:space="0" w:color="auto"/>
        <w:bottom w:val="none" w:sz="0" w:space="0" w:color="auto"/>
        <w:right w:val="none" w:sz="0" w:space="0" w:color="auto"/>
      </w:divBdr>
    </w:div>
    <w:div w:id="1527401398">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7912614">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024214">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22633">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726646">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450936">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150104">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3759900">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226129">
      <w:bodyDiv w:val="1"/>
      <w:marLeft w:val="0"/>
      <w:marRight w:val="0"/>
      <w:marTop w:val="0"/>
      <w:marBottom w:val="0"/>
      <w:divBdr>
        <w:top w:val="none" w:sz="0" w:space="0" w:color="auto"/>
        <w:left w:val="none" w:sz="0" w:space="0" w:color="auto"/>
        <w:bottom w:val="none" w:sz="0" w:space="0" w:color="auto"/>
        <w:right w:val="none" w:sz="0" w:space="0" w:color="auto"/>
      </w:divBdr>
    </w:div>
    <w:div w:id="1534809972">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812">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54421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7888751">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8273635">
      <w:bodyDiv w:val="1"/>
      <w:marLeft w:val="0"/>
      <w:marRight w:val="0"/>
      <w:marTop w:val="0"/>
      <w:marBottom w:val="0"/>
      <w:divBdr>
        <w:top w:val="none" w:sz="0" w:space="0" w:color="auto"/>
        <w:left w:val="none" w:sz="0" w:space="0" w:color="auto"/>
        <w:bottom w:val="none" w:sz="0" w:space="0" w:color="auto"/>
        <w:right w:val="none" w:sz="0" w:space="0" w:color="auto"/>
      </w:divBdr>
    </w:div>
    <w:div w:id="1539200273">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39588379">
      <w:bodyDiv w:val="1"/>
      <w:marLeft w:val="0"/>
      <w:marRight w:val="0"/>
      <w:marTop w:val="0"/>
      <w:marBottom w:val="0"/>
      <w:divBdr>
        <w:top w:val="none" w:sz="0" w:space="0" w:color="auto"/>
        <w:left w:val="none" w:sz="0" w:space="0" w:color="auto"/>
        <w:bottom w:val="none" w:sz="0" w:space="0" w:color="auto"/>
        <w:right w:val="none" w:sz="0" w:space="0" w:color="auto"/>
      </w:divBdr>
    </w:div>
    <w:div w:id="1540698668">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473849">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204414">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4556146">
      <w:bodyDiv w:val="1"/>
      <w:marLeft w:val="0"/>
      <w:marRight w:val="0"/>
      <w:marTop w:val="0"/>
      <w:marBottom w:val="0"/>
      <w:divBdr>
        <w:top w:val="none" w:sz="0" w:space="0" w:color="auto"/>
        <w:left w:val="none" w:sz="0" w:space="0" w:color="auto"/>
        <w:bottom w:val="none" w:sz="0" w:space="0" w:color="auto"/>
        <w:right w:val="none" w:sz="0" w:space="0" w:color="auto"/>
      </w:divBdr>
    </w:div>
    <w:div w:id="1544632193">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73074">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679321">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258821">
      <w:bodyDiv w:val="1"/>
      <w:marLeft w:val="0"/>
      <w:marRight w:val="0"/>
      <w:marTop w:val="0"/>
      <w:marBottom w:val="0"/>
      <w:divBdr>
        <w:top w:val="none" w:sz="0" w:space="0" w:color="auto"/>
        <w:left w:val="none" w:sz="0" w:space="0" w:color="auto"/>
        <w:bottom w:val="none" w:sz="0" w:space="0" w:color="auto"/>
        <w:right w:val="none" w:sz="0" w:space="0" w:color="auto"/>
      </w:divBdr>
    </w:div>
    <w:div w:id="155146036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1651307">
      <w:bodyDiv w:val="1"/>
      <w:marLeft w:val="0"/>
      <w:marRight w:val="0"/>
      <w:marTop w:val="0"/>
      <w:marBottom w:val="0"/>
      <w:divBdr>
        <w:top w:val="none" w:sz="0" w:space="0" w:color="auto"/>
        <w:left w:val="none" w:sz="0" w:space="0" w:color="auto"/>
        <w:bottom w:val="none" w:sz="0" w:space="0" w:color="auto"/>
        <w:right w:val="none" w:sz="0" w:space="0" w:color="auto"/>
      </w:divBdr>
    </w:div>
    <w:div w:id="1551651482">
      <w:bodyDiv w:val="1"/>
      <w:marLeft w:val="0"/>
      <w:marRight w:val="0"/>
      <w:marTop w:val="0"/>
      <w:marBottom w:val="0"/>
      <w:divBdr>
        <w:top w:val="none" w:sz="0" w:space="0" w:color="auto"/>
        <w:left w:val="none" w:sz="0" w:space="0" w:color="auto"/>
        <w:bottom w:val="none" w:sz="0" w:space="0" w:color="auto"/>
        <w:right w:val="none" w:sz="0" w:space="0" w:color="auto"/>
      </w:divBdr>
    </w:div>
    <w:div w:id="1552038714">
      <w:bodyDiv w:val="1"/>
      <w:marLeft w:val="0"/>
      <w:marRight w:val="0"/>
      <w:marTop w:val="0"/>
      <w:marBottom w:val="0"/>
      <w:divBdr>
        <w:top w:val="none" w:sz="0" w:space="0" w:color="auto"/>
        <w:left w:val="none" w:sz="0" w:space="0" w:color="auto"/>
        <w:bottom w:val="none" w:sz="0" w:space="0" w:color="auto"/>
        <w:right w:val="none" w:sz="0" w:space="0" w:color="auto"/>
      </w:divBdr>
    </w:div>
    <w:div w:id="1552106802">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270318">
      <w:bodyDiv w:val="1"/>
      <w:marLeft w:val="0"/>
      <w:marRight w:val="0"/>
      <w:marTop w:val="0"/>
      <w:marBottom w:val="0"/>
      <w:divBdr>
        <w:top w:val="none" w:sz="0" w:space="0" w:color="auto"/>
        <w:left w:val="none" w:sz="0" w:space="0" w:color="auto"/>
        <w:bottom w:val="none" w:sz="0" w:space="0" w:color="auto"/>
        <w:right w:val="none" w:sz="0" w:space="0" w:color="auto"/>
      </w:divBdr>
    </w:div>
    <w:div w:id="1553494352">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660561">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046729">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309974">
      <w:bodyDiv w:val="1"/>
      <w:marLeft w:val="0"/>
      <w:marRight w:val="0"/>
      <w:marTop w:val="0"/>
      <w:marBottom w:val="0"/>
      <w:divBdr>
        <w:top w:val="none" w:sz="0" w:space="0" w:color="auto"/>
        <w:left w:val="none" w:sz="0" w:space="0" w:color="auto"/>
        <w:bottom w:val="none" w:sz="0" w:space="0" w:color="auto"/>
        <w:right w:val="none" w:sz="0" w:space="0" w:color="auto"/>
      </w:divBdr>
    </w:div>
    <w:div w:id="155546375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6307490">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7738863">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358">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3434">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8860445">
      <w:bodyDiv w:val="1"/>
      <w:marLeft w:val="0"/>
      <w:marRight w:val="0"/>
      <w:marTop w:val="0"/>
      <w:marBottom w:val="0"/>
      <w:divBdr>
        <w:top w:val="none" w:sz="0" w:space="0" w:color="auto"/>
        <w:left w:val="none" w:sz="0" w:space="0" w:color="auto"/>
        <w:bottom w:val="none" w:sz="0" w:space="0" w:color="auto"/>
        <w:right w:val="none" w:sz="0" w:space="0" w:color="auto"/>
      </w:divBdr>
    </w:div>
    <w:div w:id="1559053043">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40497">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09701">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095730">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78940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330556">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69920571">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1429489">
      <w:bodyDiv w:val="1"/>
      <w:marLeft w:val="0"/>
      <w:marRight w:val="0"/>
      <w:marTop w:val="0"/>
      <w:marBottom w:val="0"/>
      <w:divBdr>
        <w:top w:val="none" w:sz="0" w:space="0" w:color="auto"/>
        <w:left w:val="none" w:sz="0" w:space="0" w:color="auto"/>
        <w:bottom w:val="none" w:sz="0" w:space="0" w:color="auto"/>
        <w:right w:val="none" w:sz="0" w:space="0" w:color="auto"/>
      </w:divBdr>
    </w:div>
    <w:div w:id="1571621398">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051359">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124529">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167374">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7399185">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0015839">
      <w:bodyDiv w:val="1"/>
      <w:marLeft w:val="0"/>
      <w:marRight w:val="0"/>
      <w:marTop w:val="0"/>
      <w:marBottom w:val="0"/>
      <w:divBdr>
        <w:top w:val="none" w:sz="0" w:space="0" w:color="auto"/>
        <w:left w:val="none" w:sz="0" w:space="0" w:color="auto"/>
        <w:bottom w:val="none" w:sz="0" w:space="0" w:color="auto"/>
        <w:right w:val="none" w:sz="0" w:space="0" w:color="auto"/>
      </w:divBdr>
    </w:div>
    <w:div w:id="1580560300">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602765">
      <w:bodyDiv w:val="1"/>
      <w:marLeft w:val="0"/>
      <w:marRight w:val="0"/>
      <w:marTop w:val="0"/>
      <w:marBottom w:val="0"/>
      <w:divBdr>
        <w:top w:val="none" w:sz="0" w:space="0" w:color="auto"/>
        <w:left w:val="none" w:sz="0" w:space="0" w:color="auto"/>
        <w:bottom w:val="none" w:sz="0" w:space="0" w:color="auto"/>
        <w:right w:val="none" w:sz="0" w:space="0" w:color="auto"/>
      </w:divBdr>
    </w:div>
    <w:div w:id="1584727291">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540825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6920584">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88727445">
      <w:bodyDiv w:val="1"/>
      <w:marLeft w:val="0"/>
      <w:marRight w:val="0"/>
      <w:marTop w:val="0"/>
      <w:marBottom w:val="0"/>
      <w:divBdr>
        <w:top w:val="none" w:sz="0" w:space="0" w:color="auto"/>
        <w:left w:val="none" w:sz="0" w:space="0" w:color="auto"/>
        <w:bottom w:val="none" w:sz="0" w:space="0" w:color="auto"/>
        <w:right w:val="none" w:sz="0" w:space="0" w:color="auto"/>
      </w:divBdr>
    </w:div>
    <w:div w:id="1589464833">
      <w:bodyDiv w:val="1"/>
      <w:marLeft w:val="0"/>
      <w:marRight w:val="0"/>
      <w:marTop w:val="0"/>
      <w:marBottom w:val="0"/>
      <w:divBdr>
        <w:top w:val="none" w:sz="0" w:space="0" w:color="auto"/>
        <w:left w:val="none" w:sz="0" w:space="0" w:color="auto"/>
        <w:bottom w:val="none" w:sz="0" w:space="0" w:color="auto"/>
        <w:right w:val="none" w:sz="0" w:space="0" w:color="auto"/>
      </w:divBdr>
    </w:div>
    <w:div w:id="1589579524">
      <w:bodyDiv w:val="1"/>
      <w:marLeft w:val="0"/>
      <w:marRight w:val="0"/>
      <w:marTop w:val="0"/>
      <w:marBottom w:val="0"/>
      <w:divBdr>
        <w:top w:val="none" w:sz="0" w:space="0" w:color="auto"/>
        <w:left w:val="none" w:sz="0" w:space="0" w:color="auto"/>
        <w:bottom w:val="none" w:sz="0" w:space="0" w:color="auto"/>
        <w:right w:val="none" w:sz="0" w:space="0" w:color="auto"/>
      </w:divBdr>
    </w:div>
    <w:div w:id="1589656500">
      <w:bodyDiv w:val="1"/>
      <w:marLeft w:val="0"/>
      <w:marRight w:val="0"/>
      <w:marTop w:val="0"/>
      <w:marBottom w:val="0"/>
      <w:divBdr>
        <w:top w:val="none" w:sz="0" w:space="0" w:color="auto"/>
        <w:left w:val="none" w:sz="0" w:space="0" w:color="auto"/>
        <w:bottom w:val="none" w:sz="0" w:space="0" w:color="auto"/>
        <w:right w:val="none" w:sz="0" w:space="0" w:color="auto"/>
      </w:divBdr>
    </w:div>
    <w:div w:id="1589772468">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429655">
      <w:bodyDiv w:val="1"/>
      <w:marLeft w:val="0"/>
      <w:marRight w:val="0"/>
      <w:marTop w:val="0"/>
      <w:marBottom w:val="0"/>
      <w:divBdr>
        <w:top w:val="none" w:sz="0" w:space="0" w:color="auto"/>
        <w:left w:val="none" w:sz="0" w:space="0" w:color="auto"/>
        <w:bottom w:val="none" w:sz="0" w:space="0" w:color="auto"/>
        <w:right w:val="none" w:sz="0" w:space="0" w:color="auto"/>
      </w:divBdr>
    </w:div>
    <w:div w:id="159084750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854669">
      <w:bodyDiv w:val="1"/>
      <w:marLeft w:val="0"/>
      <w:marRight w:val="0"/>
      <w:marTop w:val="0"/>
      <w:marBottom w:val="0"/>
      <w:divBdr>
        <w:top w:val="none" w:sz="0" w:space="0" w:color="auto"/>
        <w:left w:val="none" w:sz="0" w:space="0" w:color="auto"/>
        <w:bottom w:val="none" w:sz="0" w:space="0" w:color="auto"/>
        <w:right w:val="none" w:sz="0" w:space="0" w:color="auto"/>
      </w:divBdr>
    </w:div>
    <w:div w:id="1594241494">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4850178">
      <w:bodyDiv w:val="1"/>
      <w:marLeft w:val="0"/>
      <w:marRight w:val="0"/>
      <w:marTop w:val="0"/>
      <w:marBottom w:val="0"/>
      <w:divBdr>
        <w:top w:val="none" w:sz="0" w:space="0" w:color="auto"/>
        <w:left w:val="none" w:sz="0" w:space="0" w:color="auto"/>
        <w:bottom w:val="none" w:sz="0" w:space="0" w:color="auto"/>
        <w:right w:val="none" w:sz="0" w:space="0" w:color="auto"/>
      </w:divBdr>
    </w:div>
    <w:div w:id="1595015831">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02991">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1922">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599755927">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10275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690457">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001857">
      <w:bodyDiv w:val="1"/>
      <w:marLeft w:val="0"/>
      <w:marRight w:val="0"/>
      <w:marTop w:val="0"/>
      <w:marBottom w:val="0"/>
      <w:divBdr>
        <w:top w:val="none" w:sz="0" w:space="0" w:color="auto"/>
        <w:left w:val="none" w:sz="0" w:space="0" w:color="auto"/>
        <w:bottom w:val="none" w:sz="0" w:space="0" w:color="auto"/>
        <w:right w:val="none" w:sz="0" w:space="0" w:color="auto"/>
      </w:divBdr>
    </w:div>
    <w:div w:id="1608081625">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544331">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09852329">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472755">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101122">
      <w:bodyDiv w:val="1"/>
      <w:marLeft w:val="0"/>
      <w:marRight w:val="0"/>
      <w:marTop w:val="0"/>
      <w:marBottom w:val="0"/>
      <w:divBdr>
        <w:top w:val="none" w:sz="0" w:space="0" w:color="auto"/>
        <w:left w:val="none" w:sz="0" w:space="0" w:color="auto"/>
        <w:bottom w:val="none" w:sz="0" w:space="0" w:color="auto"/>
        <w:right w:val="none" w:sz="0" w:space="0" w:color="auto"/>
      </w:divBdr>
    </w:div>
    <w:div w:id="1617179744">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102955">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415354">
      <w:bodyDiv w:val="1"/>
      <w:marLeft w:val="0"/>
      <w:marRight w:val="0"/>
      <w:marTop w:val="0"/>
      <w:marBottom w:val="0"/>
      <w:divBdr>
        <w:top w:val="none" w:sz="0" w:space="0" w:color="auto"/>
        <w:left w:val="none" w:sz="0" w:space="0" w:color="auto"/>
        <w:bottom w:val="none" w:sz="0" w:space="0" w:color="auto"/>
        <w:right w:val="none" w:sz="0" w:space="0" w:color="auto"/>
      </w:divBdr>
    </w:div>
    <w:div w:id="1622419980">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3002290">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5844527">
      <w:bodyDiv w:val="1"/>
      <w:marLeft w:val="0"/>
      <w:marRight w:val="0"/>
      <w:marTop w:val="0"/>
      <w:marBottom w:val="0"/>
      <w:divBdr>
        <w:top w:val="none" w:sz="0" w:space="0" w:color="auto"/>
        <w:left w:val="none" w:sz="0" w:space="0" w:color="auto"/>
        <w:bottom w:val="none" w:sz="0" w:space="0" w:color="auto"/>
        <w:right w:val="none" w:sz="0" w:space="0" w:color="auto"/>
      </w:divBdr>
    </w:div>
    <w:div w:id="1626153645">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270145">
      <w:bodyDiv w:val="1"/>
      <w:marLeft w:val="0"/>
      <w:marRight w:val="0"/>
      <w:marTop w:val="0"/>
      <w:marBottom w:val="0"/>
      <w:divBdr>
        <w:top w:val="none" w:sz="0" w:space="0" w:color="auto"/>
        <w:left w:val="none" w:sz="0" w:space="0" w:color="auto"/>
        <w:bottom w:val="none" w:sz="0" w:space="0" w:color="auto"/>
        <w:right w:val="none" w:sz="0" w:space="0" w:color="auto"/>
      </w:divBdr>
    </w:div>
    <w:div w:id="162739523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595006">
      <w:bodyDiv w:val="1"/>
      <w:marLeft w:val="0"/>
      <w:marRight w:val="0"/>
      <w:marTop w:val="0"/>
      <w:marBottom w:val="0"/>
      <w:divBdr>
        <w:top w:val="none" w:sz="0" w:space="0" w:color="auto"/>
        <w:left w:val="none" w:sz="0" w:space="0" w:color="auto"/>
        <w:bottom w:val="none" w:sz="0" w:space="0" w:color="auto"/>
        <w:right w:val="none" w:sz="0" w:space="0" w:color="auto"/>
      </w:divBdr>
    </w:div>
    <w:div w:id="1632862151">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5909967">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6452516">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186596">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22959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777453">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238763">
      <w:bodyDiv w:val="1"/>
      <w:marLeft w:val="0"/>
      <w:marRight w:val="0"/>
      <w:marTop w:val="0"/>
      <w:marBottom w:val="0"/>
      <w:divBdr>
        <w:top w:val="none" w:sz="0" w:space="0" w:color="auto"/>
        <w:left w:val="none" w:sz="0" w:space="0" w:color="auto"/>
        <w:bottom w:val="none" w:sz="0" w:space="0" w:color="auto"/>
        <w:right w:val="none" w:sz="0" w:space="0" w:color="auto"/>
      </w:divBdr>
    </w:div>
    <w:div w:id="1648438295">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024957">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5645772">
      <w:bodyDiv w:val="1"/>
      <w:marLeft w:val="0"/>
      <w:marRight w:val="0"/>
      <w:marTop w:val="0"/>
      <w:marBottom w:val="0"/>
      <w:divBdr>
        <w:top w:val="none" w:sz="0" w:space="0" w:color="auto"/>
        <w:left w:val="none" w:sz="0" w:space="0" w:color="auto"/>
        <w:bottom w:val="none" w:sz="0" w:space="0" w:color="auto"/>
        <w:right w:val="none" w:sz="0" w:space="0" w:color="auto"/>
      </w:divBdr>
    </w:div>
    <w:div w:id="1656103334">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654401">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032604">
      <w:bodyDiv w:val="1"/>
      <w:marLeft w:val="0"/>
      <w:marRight w:val="0"/>
      <w:marTop w:val="0"/>
      <w:marBottom w:val="0"/>
      <w:divBdr>
        <w:top w:val="none" w:sz="0" w:space="0" w:color="auto"/>
        <w:left w:val="none" w:sz="0" w:space="0" w:color="auto"/>
        <w:bottom w:val="none" w:sz="0" w:space="0" w:color="auto"/>
        <w:right w:val="none" w:sz="0" w:space="0" w:color="auto"/>
      </w:divBdr>
    </w:div>
    <w:div w:id="1661470446">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2855854">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4813090">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6592260">
      <w:bodyDiv w:val="1"/>
      <w:marLeft w:val="0"/>
      <w:marRight w:val="0"/>
      <w:marTop w:val="0"/>
      <w:marBottom w:val="0"/>
      <w:divBdr>
        <w:top w:val="none" w:sz="0" w:space="0" w:color="auto"/>
        <w:left w:val="none" w:sz="0" w:space="0" w:color="auto"/>
        <w:bottom w:val="none" w:sz="0" w:space="0" w:color="auto"/>
        <w:right w:val="none" w:sz="0" w:space="0" w:color="auto"/>
      </w:divBdr>
    </w:div>
    <w:div w:id="1666785441">
      <w:bodyDiv w:val="1"/>
      <w:marLeft w:val="0"/>
      <w:marRight w:val="0"/>
      <w:marTop w:val="0"/>
      <w:marBottom w:val="0"/>
      <w:divBdr>
        <w:top w:val="none" w:sz="0" w:space="0" w:color="auto"/>
        <w:left w:val="none" w:sz="0" w:space="0" w:color="auto"/>
        <w:bottom w:val="none" w:sz="0" w:space="0" w:color="auto"/>
        <w:right w:val="none" w:sz="0" w:space="0" w:color="auto"/>
      </w:divBdr>
    </w:div>
    <w:div w:id="1667902371">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678333">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8899183">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1974">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643627">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29818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3488908">
      <w:bodyDiv w:val="1"/>
      <w:marLeft w:val="0"/>
      <w:marRight w:val="0"/>
      <w:marTop w:val="0"/>
      <w:marBottom w:val="0"/>
      <w:divBdr>
        <w:top w:val="none" w:sz="0" w:space="0" w:color="auto"/>
        <w:left w:val="none" w:sz="0" w:space="0" w:color="auto"/>
        <w:bottom w:val="none" w:sz="0" w:space="0" w:color="auto"/>
        <w:right w:val="none" w:sz="0" w:space="0" w:color="auto"/>
      </w:divBdr>
    </w:div>
    <w:div w:id="1674336863">
      <w:bodyDiv w:val="1"/>
      <w:marLeft w:val="0"/>
      <w:marRight w:val="0"/>
      <w:marTop w:val="0"/>
      <w:marBottom w:val="0"/>
      <w:divBdr>
        <w:top w:val="none" w:sz="0" w:space="0" w:color="auto"/>
        <w:left w:val="none" w:sz="0" w:space="0" w:color="auto"/>
        <w:bottom w:val="none" w:sz="0" w:space="0" w:color="auto"/>
        <w:right w:val="none" w:sz="0" w:space="0" w:color="auto"/>
      </w:divBdr>
    </w:div>
    <w:div w:id="1674911492">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298442">
      <w:bodyDiv w:val="1"/>
      <w:marLeft w:val="0"/>
      <w:marRight w:val="0"/>
      <w:marTop w:val="0"/>
      <w:marBottom w:val="0"/>
      <w:divBdr>
        <w:top w:val="none" w:sz="0" w:space="0" w:color="auto"/>
        <w:left w:val="none" w:sz="0" w:space="0" w:color="auto"/>
        <w:bottom w:val="none" w:sz="0" w:space="0" w:color="auto"/>
        <w:right w:val="none" w:sz="0" w:space="0" w:color="auto"/>
      </w:divBdr>
    </w:div>
    <w:div w:id="1675452394">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6956994">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78924982">
      <w:bodyDiv w:val="1"/>
      <w:marLeft w:val="0"/>
      <w:marRight w:val="0"/>
      <w:marTop w:val="0"/>
      <w:marBottom w:val="0"/>
      <w:divBdr>
        <w:top w:val="none" w:sz="0" w:space="0" w:color="auto"/>
        <w:left w:val="none" w:sz="0" w:space="0" w:color="auto"/>
        <w:bottom w:val="none" w:sz="0" w:space="0" w:color="auto"/>
        <w:right w:val="none" w:sz="0" w:space="0" w:color="auto"/>
      </w:divBdr>
    </w:div>
    <w:div w:id="1679574926">
      <w:bodyDiv w:val="1"/>
      <w:marLeft w:val="0"/>
      <w:marRight w:val="0"/>
      <w:marTop w:val="0"/>
      <w:marBottom w:val="0"/>
      <w:divBdr>
        <w:top w:val="none" w:sz="0" w:space="0" w:color="auto"/>
        <w:left w:val="none" w:sz="0" w:space="0" w:color="auto"/>
        <w:bottom w:val="none" w:sz="0" w:space="0" w:color="auto"/>
        <w:right w:val="none" w:sz="0" w:space="0" w:color="auto"/>
      </w:divBdr>
    </w:div>
    <w:div w:id="1679848893">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076594">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126067">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859578">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568610">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2948882">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3918695">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4915045">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226210">
      <w:bodyDiv w:val="1"/>
      <w:marLeft w:val="0"/>
      <w:marRight w:val="0"/>
      <w:marTop w:val="0"/>
      <w:marBottom w:val="0"/>
      <w:divBdr>
        <w:top w:val="none" w:sz="0" w:space="0" w:color="auto"/>
        <w:left w:val="none" w:sz="0" w:space="0" w:color="auto"/>
        <w:bottom w:val="none" w:sz="0" w:space="0" w:color="auto"/>
        <w:right w:val="none" w:sz="0" w:space="0" w:color="auto"/>
      </w:divBdr>
    </w:div>
    <w:div w:id="1696341737">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769782">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35003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27787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128897">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2822230">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359255">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252018">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8217380">
      <w:bodyDiv w:val="1"/>
      <w:marLeft w:val="0"/>
      <w:marRight w:val="0"/>
      <w:marTop w:val="0"/>
      <w:marBottom w:val="0"/>
      <w:divBdr>
        <w:top w:val="none" w:sz="0" w:space="0" w:color="auto"/>
        <w:left w:val="none" w:sz="0" w:space="0" w:color="auto"/>
        <w:bottom w:val="none" w:sz="0" w:space="0" w:color="auto"/>
        <w:right w:val="none" w:sz="0" w:space="0" w:color="auto"/>
      </w:divBdr>
    </w:div>
    <w:div w:id="1709380230">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09914631">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46412">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1877858">
      <w:bodyDiv w:val="1"/>
      <w:marLeft w:val="0"/>
      <w:marRight w:val="0"/>
      <w:marTop w:val="0"/>
      <w:marBottom w:val="0"/>
      <w:divBdr>
        <w:top w:val="none" w:sz="0" w:space="0" w:color="auto"/>
        <w:left w:val="none" w:sz="0" w:space="0" w:color="auto"/>
        <w:bottom w:val="none" w:sz="0" w:space="0" w:color="auto"/>
        <w:right w:val="none" w:sz="0" w:space="0" w:color="auto"/>
      </w:divBdr>
    </w:div>
    <w:div w:id="1711952624">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109703">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007611">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776462">
      <w:bodyDiv w:val="1"/>
      <w:marLeft w:val="0"/>
      <w:marRight w:val="0"/>
      <w:marTop w:val="0"/>
      <w:marBottom w:val="0"/>
      <w:divBdr>
        <w:top w:val="none" w:sz="0" w:space="0" w:color="auto"/>
        <w:left w:val="none" w:sz="0" w:space="0" w:color="auto"/>
        <w:bottom w:val="none" w:sz="0" w:space="0" w:color="auto"/>
        <w:right w:val="none" w:sz="0" w:space="0" w:color="auto"/>
      </w:divBdr>
    </w:div>
    <w:div w:id="1717968737">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896547">
      <w:bodyDiv w:val="1"/>
      <w:marLeft w:val="0"/>
      <w:marRight w:val="0"/>
      <w:marTop w:val="0"/>
      <w:marBottom w:val="0"/>
      <w:divBdr>
        <w:top w:val="none" w:sz="0" w:space="0" w:color="auto"/>
        <w:left w:val="none" w:sz="0" w:space="0" w:color="auto"/>
        <w:bottom w:val="none" w:sz="0" w:space="0" w:color="auto"/>
        <w:right w:val="none" w:sz="0" w:space="0" w:color="auto"/>
      </w:divBdr>
    </w:div>
    <w:div w:id="1719666162">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408796">
      <w:bodyDiv w:val="1"/>
      <w:marLeft w:val="0"/>
      <w:marRight w:val="0"/>
      <w:marTop w:val="0"/>
      <w:marBottom w:val="0"/>
      <w:divBdr>
        <w:top w:val="none" w:sz="0" w:space="0" w:color="auto"/>
        <w:left w:val="none" w:sz="0" w:space="0" w:color="auto"/>
        <w:bottom w:val="none" w:sz="0" w:space="0" w:color="auto"/>
        <w:right w:val="none" w:sz="0" w:space="0" w:color="auto"/>
      </w:divBdr>
    </w:div>
    <w:div w:id="1724525332">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6486408">
      <w:bodyDiv w:val="1"/>
      <w:marLeft w:val="0"/>
      <w:marRight w:val="0"/>
      <w:marTop w:val="0"/>
      <w:marBottom w:val="0"/>
      <w:divBdr>
        <w:top w:val="none" w:sz="0" w:space="0" w:color="auto"/>
        <w:left w:val="none" w:sz="0" w:space="0" w:color="auto"/>
        <w:bottom w:val="none" w:sz="0" w:space="0" w:color="auto"/>
        <w:right w:val="none" w:sz="0" w:space="0" w:color="auto"/>
      </w:divBdr>
    </w:div>
    <w:div w:id="1726828771">
      <w:bodyDiv w:val="1"/>
      <w:marLeft w:val="0"/>
      <w:marRight w:val="0"/>
      <w:marTop w:val="0"/>
      <w:marBottom w:val="0"/>
      <w:divBdr>
        <w:top w:val="none" w:sz="0" w:space="0" w:color="auto"/>
        <w:left w:val="none" w:sz="0" w:space="0" w:color="auto"/>
        <w:bottom w:val="none" w:sz="0" w:space="0" w:color="auto"/>
        <w:right w:val="none" w:sz="0" w:space="0" w:color="auto"/>
      </w:divBdr>
    </w:div>
    <w:div w:id="1727097576">
      <w:bodyDiv w:val="1"/>
      <w:marLeft w:val="0"/>
      <w:marRight w:val="0"/>
      <w:marTop w:val="0"/>
      <w:marBottom w:val="0"/>
      <w:divBdr>
        <w:top w:val="none" w:sz="0" w:space="0" w:color="auto"/>
        <w:left w:val="none" w:sz="0" w:space="0" w:color="auto"/>
        <w:bottom w:val="none" w:sz="0" w:space="0" w:color="auto"/>
        <w:right w:val="none" w:sz="0" w:space="0" w:color="auto"/>
      </w:divBdr>
    </w:div>
    <w:div w:id="1727140914">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0881">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615503">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19046">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308586">
      <w:bodyDiv w:val="1"/>
      <w:marLeft w:val="0"/>
      <w:marRight w:val="0"/>
      <w:marTop w:val="0"/>
      <w:marBottom w:val="0"/>
      <w:divBdr>
        <w:top w:val="none" w:sz="0" w:space="0" w:color="auto"/>
        <w:left w:val="none" w:sz="0" w:space="0" w:color="auto"/>
        <w:bottom w:val="none" w:sz="0" w:space="0" w:color="auto"/>
        <w:right w:val="none" w:sz="0" w:space="0" w:color="auto"/>
      </w:divBdr>
    </w:div>
    <w:div w:id="1733309633">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279449">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81490">
      <w:bodyDiv w:val="1"/>
      <w:marLeft w:val="0"/>
      <w:marRight w:val="0"/>
      <w:marTop w:val="0"/>
      <w:marBottom w:val="0"/>
      <w:divBdr>
        <w:top w:val="none" w:sz="0" w:space="0" w:color="auto"/>
        <w:left w:val="none" w:sz="0" w:space="0" w:color="auto"/>
        <w:bottom w:val="none" w:sz="0" w:space="0" w:color="auto"/>
        <w:right w:val="none" w:sz="0" w:space="0" w:color="auto"/>
      </w:divBdr>
    </w:div>
    <w:div w:id="1737776856">
      <w:bodyDiv w:val="1"/>
      <w:marLeft w:val="0"/>
      <w:marRight w:val="0"/>
      <w:marTop w:val="0"/>
      <w:marBottom w:val="0"/>
      <w:divBdr>
        <w:top w:val="none" w:sz="0" w:space="0" w:color="auto"/>
        <w:left w:val="none" w:sz="0" w:space="0" w:color="auto"/>
        <w:bottom w:val="none" w:sz="0" w:space="0" w:color="auto"/>
        <w:right w:val="none" w:sz="0" w:space="0" w:color="auto"/>
      </w:divBdr>
    </w:div>
    <w:div w:id="1738627448">
      <w:bodyDiv w:val="1"/>
      <w:marLeft w:val="0"/>
      <w:marRight w:val="0"/>
      <w:marTop w:val="0"/>
      <w:marBottom w:val="0"/>
      <w:divBdr>
        <w:top w:val="none" w:sz="0" w:space="0" w:color="auto"/>
        <w:left w:val="none" w:sz="0" w:space="0" w:color="auto"/>
        <w:bottom w:val="none" w:sz="0" w:space="0" w:color="auto"/>
        <w:right w:val="none" w:sz="0" w:space="0" w:color="auto"/>
      </w:divBdr>
    </w:div>
    <w:div w:id="1738867674">
      <w:bodyDiv w:val="1"/>
      <w:marLeft w:val="0"/>
      <w:marRight w:val="0"/>
      <w:marTop w:val="0"/>
      <w:marBottom w:val="0"/>
      <w:divBdr>
        <w:top w:val="none" w:sz="0" w:space="0" w:color="auto"/>
        <w:left w:val="none" w:sz="0" w:space="0" w:color="auto"/>
        <w:bottom w:val="none" w:sz="0" w:space="0" w:color="auto"/>
        <w:right w:val="none" w:sz="0" w:space="0" w:color="auto"/>
      </w:divBdr>
    </w:div>
    <w:div w:id="1738936516">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096943">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3987635">
      <w:bodyDiv w:val="1"/>
      <w:marLeft w:val="0"/>
      <w:marRight w:val="0"/>
      <w:marTop w:val="0"/>
      <w:marBottom w:val="0"/>
      <w:divBdr>
        <w:top w:val="none" w:sz="0" w:space="0" w:color="auto"/>
        <w:left w:val="none" w:sz="0" w:space="0" w:color="auto"/>
        <w:bottom w:val="none" w:sz="0" w:space="0" w:color="auto"/>
        <w:right w:val="none" w:sz="0" w:space="0" w:color="auto"/>
      </w:divBdr>
    </w:div>
    <w:div w:id="1744595683">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756349">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344377">
      <w:bodyDiv w:val="1"/>
      <w:marLeft w:val="0"/>
      <w:marRight w:val="0"/>
      <w:marTop w:val="0"/>
      <w:marBottom w:val="0"/>
      <w:divBdr>
        <w:top w:val="none" w:sz="0" w:space="0" w:color="auto"/>
        <w:left w:val="none" w:sz="0" w:space="0" w:color="auto"/>
        <w:bottom w:val="none" w:sz="0" w:space="0" w:color="auto"/>
        <w:right w:val="none" w:sz="0" w:space="0" w:color="auto"/>
      </w:divBdr>
    </w:div>
    <w:div w:id="1746486047">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8113371">
      <w:bodyDiv w:val="1"/>
      <w:marLeft w:val="0"/>
      <w:marRight w:val="0"/>
      <w:marTop w:val="0"/>
      <w:marBottom w:val="0"/>
      <w:divBdr>
        <w:top w:val="none" w:sz="0" w:space="0" w:color="auto"/>
        <w:left w:val="none" w:sz="0" w:space="0" w:color="auto"/>
        <w:bottom w:val="none" w:sz="0" w:space="0" w:color="auto"/>
        <w:right w:val="none" w:sz="0" w:space="0" w:color="auto"/>
      </w:divBdr>
    </w:div>
    <w:div w:id="1748114095">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538833">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735109">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397177">
      <w:bodyDiv w:val="1"/>
      <w:marLeft w:val="0"/>
      <w:marRight w:val="0"/>
      <w:marTop w:val="0"/>
      <w:marBottom w:val="0"/>
      <w:divBdr>
        <w:top w:val="none" w:sz="0" w:space="0" w:color="auto"/>
        <w:left w:val="none" w:sz="0" w:space="0" w:color="auto"/>
        <w:bottom w:val="none" w:sz="0" w:space="0" w:color="auto"/>
        <w:right w:val="none" w:sz="0" w:space="0" w:color="auto"/>
      </w:divBdr>
    </w:div>
    <w:div w:id="1755734937">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893">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55852">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4797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02783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1949494">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2793988">
      <w:bodyDiv w:val="1"/>
      <w:marLeft w:val="0"/>
      <w:marRight w:val="0"/>
      <w:marTop w:val="0"/>
      <w:marBottom w:val="0"/>
      <w:divBdr>
        <w:top w:val="none" w:sz="0" w:space="0" w:color="auto"/>
        <w:left w:val="none" w:sz="0" w:space="0" w:color="auto"/>
        <w:bottom w:val="none" w:sz="0" w:space="0" w:color="auto"/>
        <w:right w:val="none" w:sz="0" w:space="0" w:color="auto"/>
      </w:divBdr>
    </w:div>
    <w:div w:id="176314357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4763414">
      <w:bodyDiv w:val="1"/>
      <w:marLeft w:val="0"/>
      <w:marRight w:val="0"/>
      <w:marTop w:val="0"/>
      <w:marBottom w:val="0"/>
      <w:divBdr>
        <w:top w:val="none" w:sz="0" w:space="0" w:color="auto"/>
        <w:left w:val="none" w:sz="0" w:space="0" w:color="auto"/>
        <w:bottom w:val="none" w:sz="0" w:space="0" w:color="auto"/>
        <w:right w:val="none" w:sz="0" w:space="0" w:color="auto"/>
      </w:divBdr>
    </w:div>
    <w:div w:id="176514675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029906">
      <w:bodyDiv w:val="1"/>
      <w:marLeft w:val="0"/>
      <w:marRight w:val="0"/>
      <w:marTop w:val="0"/>
      <w:marBottom w:val="0"/>
      <w:divBdr>
        <w:top w:val="none" w:sz="0" w:space="0" w:color="auto"/>
        <w:left w:val="none" w:sz="0" w:space="0" w:color="auto"/>
        <w:bottom w:val="none" w:sz="0" w:space="0" w:color="auto"/>
        <w:right w:val="none" w:sz="0" w:space="0" w:color="auto"/>
      </w:divBdr>
      <w:divsChild>
        <w:div w:id="1894732572">
          <w:marLeft w:val="0"/>
          <w:marRight w:val="0"/>
          <w:marTop w:val="0"/>
          <w:marBottom w:val="0"/>
          <w:divBdr>
            <w:top w:val="none" w:sz="0" w:space="0" w:color="auto"/>
            <w:left w:val="none" w:sz="0" w:space="0" w:color="auto"/>
            <w:bottom w:val="none" w:sz="0" w:space="0" w:color="auto"/>
            <w:right w:val="none" w:sz="0" w:space="0" w:color="auto"/>
          </w:divBdr>
        </w:div>
        <w:div w:id="25760370">
          <w:marLeft w:val="0"/>
          <w:marRight w:val="0"/>
          <w:marTop w:val="0"/>
          <w:marBottom w:val="0"/>
          <w:divBdr>
            <w:top w:val="none" w:sz="0" w:space="0" w:color="auto"/>
            <w:left w:val="none" w:sz="0" w:space="0" w:color="auto"/>
            <w:bottom w:val="none" w:sz="0" w:space="0" w:color="auto"/>
            <w:right w:val="none" w:sz="0" w:space="0" w:color="auto"/>
          </w:divBdr>
        </w:div>
        <w:div w:id="873275644">
          <w:marLeft w:val="0"/>
          <w:marRight w:val="0"/>
          <w:marTop w:val="0"/>
          <w:marBottom w:val="0"/>
          <w:divBdr>
            <w:top w:val="none" w:sz="0" w:space="0" w:color="auto"/>
            <w:left w:val="none" w:sz="0" w:space="0" w:color="auto"/>
            <w:bottom w:val="none" w:sz="0" w:space="0" w:color="auto"/>
            <w:right w:val="none" w:sz="0" w:space="0" w:color="auto"/>
          </w:divBdr>
        </w:div>
        <w:div w:id="1878086095">
          <w:marLeft w:val="0"/>
          <w:marRight w:val="0"/>
          <w:marTop w:val="0"/>
          <w:marBottom w:val="0"/>
          <w:divBdr>
            <w:top w:val="none" w:sz="0" w:space="0" w:color="auto"/>
            <w:left w:val="none" w:sz="0" w:space="0" w:color="auto"/>
            <w:bottom w:val="none" w:sz="0" w:space="0" w:color="auto"/>
            <w:right w:val="none" w:sz="0" w:space="0" w:color="auto"/>
          </w:divBdr>
        </w:div>
        <w:div w:id="351692835">
          <w:marLeft w:val="0"/>
          <w:marRight w:val="0"/>
          <w:marTop w:val="0"/>
          <w:marBottom w:val="0"/>
          <w:divBdr>
            <w:top w:val="none" w:sz="0" w:space="0" w:color="auto"/>
            <w:left w:val="none" w:sz="0" w:space="0" w:color="auto"/>
            <w:bottom w:val="none" w:sz="0" w:space="0" w:color="auto"/>
            <w:right w:val="none" w:sz="0" w:space="0" w:color="auto"/>
          </w:divBdr>
        </w:div>
        <w:div w:id="586571682">
          <w:marLeft w:val="0"/>
          <w:marRight w:val="0"/>
          <w:marTop w:val="0"/>
          <w:marBottom w:val="0"/>
          <w:divBdr>
            <w:top w:val="none" w:sz="0" w:space="0" w:color="auto"/>
            <w:left w:val="none" w:sz="0" w:space="0" w:color="auto"/>
            <w:bottom w:val="none" w:sz="0" w:space="0" w:color="auto"/>
            <w:right w:val="none" w:sz="0" w:space="0" w:color="auto"/>
          </w:divBdr>
        </w:div>
      </w:divsChild>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268168">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454735">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15727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671109">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634013">
      <w:bodyDiv w:val="1"/>
      <w:marLeft w:val="0"/>
      <w:marRight w:val="0"/>
      <w:marTop w:val="0"/>
      <w:marBottom w:val="0"/>
      <w:divBdr>
        <w:top w:val="none" w:sz="0" w:space="0" w:color="auto"/>
        <w:left w:val="none" w:sz="0" w:space="0" w:color="auto"/>
        <w:bottom w:val="none" w:sz="0" w:space="0" w:color="auto"/>
        <w:right w:val="none" w:sz="0" w:space="0" w:color="auto"/>
      </w:divBdr>
    </w:div>
    <w:div w:id="1775779889">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663473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6747">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02778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0877916">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489994">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199549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230600">
      <w:bodyDiv w:val="1"/>
      <w:marLeft w:val="0"/>
      <w:marRight w:val="0"/>
      <w:marTop w:val="0"/>
      <w:marBottom w:val="0"/>
      <w:divBdr>
        <w:top w:val="none" w:sz="0" w:space="0" w:color="auto"/>
        <w:left w:val="none" w:sz="0" w:space="0" w:color="auto"/>
        <w:bottom w:val="none" w:sz="0" w:space="0" w:color="auto"/>
        <w:right w:val="none" w:sz="0" w:space="0" w:color="auto"/>
      </w:divBdr>
    </w:div>
    <w:div w:id="1785418978">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234429">
      <w:bodyDiv w:val="1"/>
      <w:marLeft w:val="0"/>
      <w:marRight w:val="0"/>
      <w:marTop w:val="0"/>
      <w:marBottom w:val="0"/>
      <w:divBdr>
        <w:top w:val="none" w:sz="0" w:space="0" w:color="auto"/>
        <w:left w:val="none" w:sz="0" w:space="0" w:color="auto"/>
        <w:bottom w:val="none" w:sz="0" w:space="0" w:color="auto"/>
        <w:right w:val="none" w:sz="0" w:space="0" w:color="auto"/>
      </w:divBdr>
    </w:div>
    <w:div w:id="178745995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8503248">
      <w:bodyDiv w:val="1"/>
      <w:marLeft w:val="0"/>
      <w:marRight w:val="0"/>
      <w:marTop w:val="0"/>
      <w:marBottom w:val="0"/>
      <w:divBdr>
        <w:top w:val="none" w:sz="0" w:space="0" w:color="auto"/>
        <w:left w:val="none" w:sz="0" w:space="0" w:color="auto"/>
        <w:bottom w:val="none" w:sz="0" w:space="0" w:color="auto"/>
        <w:right w:val="none" w:sz="0" w:space="0" w:color="auto"/>
      </w:divBdr>
    </w:div>
    <w:div w:id="178900559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0276659">
      <w:bodyDiv w:val="1"/>
      <w:marLeft w:val="0"/>
      <w:marRight w:val="0"/>
      <w:marTop w:val="0"/>
      <w:marBottom w:val="0"/>
      <w:divBdr>
        <w:top w:val="none" w:sz="0" w:space="0" w:color="auto"/>
        <w:left w:val="none" w:sz="0" w:space="0" w:color="auto"/>
        <w:bottom w:val="none" w:sz="0" w:space="0" w:color="auto"/>
        <w:right w:val="none" w:sz="0" w:space="0" w:color="auto"/>
      </w:divBdr>
    </w:div>
    <w:div w:id="1790852206">
      <w:bodyDiv w:val="1"/>
      <w:marLeft w:val="0"/>
      <w:marRight w:val="0"/>
      <w:marTop w:val="0"/>
      <w:marBottom w:val="0"/>
      <w:divBdr>
        <w:top w:val="none" w:sz="0" w:space="0" w:color="auto"/>
        <w:left w:val="none" w:sz="0" w:space="0" w:color="auto"/>
        <w:bottom w:val="none" w:sz="0" w:space="0" w:color="auto"/>
        <w:right w:val="none" w:sz="0" w:space="0" w:color="auto"/>
      </w:divBdr>
    </w:div>
    <w:div w:id="1791509277">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547483">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2670">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5784041">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89991">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6950700">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34432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2574152">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03981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501934">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201414">
      <w:bodyDiv w:val="1"/>
      <w:marLeft w:val="0"/>
      <w:marRight w:val="0"/>
      <w:marTop w:val="0"/>
      <w:marBottom w:val="0"/>
      <w:divBdr>
        <w:top w:val="none" w:sz="0" w:space="0" w:color="auto"/>
        <w:left w:val="none" w:sz="0" w:space="0" w:color="auto"/>
        <w:bottom w:val="none" w:sz="0" w:space="0" w:color="auto"/>
        <w:right w:val="none" w:sz="0" w:space="0" w:color="auto"/>
      </w:divBdr>
    </w:div>
    <w:div w:id="181036714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63249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483056">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138455">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3476067">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024557">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184118">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19956943">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27134">
      <w:bodyDiv w:val="1"/>
      <w:marLeft w:val="0"/>
      <w:marRight w:val="0"/>
      <w:marTop w:val="0"/>
      <w:marBottom w:val="0"/>
      <w:divBdr>
        <w:top w:val="none" w:sz="0" w:space="0" w:color="auto"/>
        <w:left w:val="none" w:sz="0" w:space="0" w:color="auto"/>
        <w:bottom w:val="none" w:sz="0" w:space="0" w:color="auto"/>
        <w:right w:val="none" w:sz="0" w:space="0" w:color="auto"/>
      </w:divBdr>
    </w:div>
    <w:div w:id="182524551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470026">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517686">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09050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2985855">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838928">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4758324">
      <w:bodyDiv w:val="1"/>
      <w:marLeft w:val="0"/>
      <w:marRight w:val="0"/>
      <w:marTop w:val="0"/>
      <w:marBottom w:val="0"/>
      <w:divBdr>
        <w:top w:val="none" w:sz="0" w:space="0" w:color="auto"/>
        <w:left w:val="none" w:sz="0" w:space="0" w:color="auto"/>
        <w:bottom w:val="none" w:sz="0" w:space="0" w:color="auto"/>
        <w:right w:val="none" w:sz="0" w:space="0" w:color="auto"/>
      </w:divBdr>
    </w:div>
    <w:div w:id="1834830741">
      <w:bodyDiv w:val="1"/>
      <w:marLeft w:val="0"/>
      <w:marRight w:val="0"/>
      <w:marTop w:val="0"/>
      <w:marBottom w:val="0"/>
      <w:divBdr>
        <w:top w:val="none" w:sz="0" w:space="0" w:color="auto"/>
        <w:left w:val="none" w:sz="0" w:space="0" w:color="auto"/>
        <w:bottom w:val="none" w:sz="0" w:space="0" w:color="auto"/>
        <w:right w:val="none" w:sz="0" w:space="0" w:color="auto"/>
      </w:divBdr>
    </w:div>
    <w:div w:id="1834876970">
      <w:bodyDiv w:val="1"/>
      <w:marLeft w:val="0"/>
      <w:marRight w:val="0"/>
      <w:marTop w:val="0"/>
      <w:marBottom w:val="0"/>
      <w:divBdr>
        <w:top w:val="none" w:sz="0" w:space="0" w:color="auto"/>
        <w:left w:val="none" w:sz="0" w:space="0" w:color="auto"/>
        <w:bottom w:val="none" w:sz="0" w:space="0" w:color="auto"/>
        <w:right w:val="none" w:sz="0" w:space="0" w:color="auto"/>
      </w:divBdr>
    </w:div>
    <w:div w:id="1834952524">
      <w:bodyDiv w:val="1"/>
      <w:marLeft w:val="0"/>
      <w:marRight w:val="0"/>
      <w:marTop w:val="0"/>
      <w:marBottom w:val="0"/>
      <w:divBdr>
        <w:top w:val="none" w:sz="0" w:space="0" w:color="auto"/>
        <w:left w:val="none" w:sz="0" w:space="0" w:color="auto"/>
        <w:bottom w:val="none" w:sz="0" w:space="0" w:color="auto"/>
        <w:right w:val="none" w:sz="0" w:space="0" w:color="auto"/>
      </w:divBdr>
    </w:div>
    <w:div w:id="1835102186">
      <w:bodyDiv w:val="1"/>
      <w:marLeft w:val="0"/>
      <w:marRight w:val="0"/>
      <w:marTop w:val="0"/>
      <w:marBottom w:val="0"/>
      <w:divBdr>
        <w:top w:val="none" w:sz="0" w:space="0" w:color="auto"/>
        <w:left w:val="none" w:sz="0" w:space="0" w:color="auto"/>
        <w:bottom w:val="none" w:sz="0" w:space="0" w:color="auto"/>
        <w:right w:val="none" w:sz="0" w:space="0" w:color="auto"/>
      </w:divBdr>
    </w:div>
    <w:div w:id="1835145321">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489861">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379386">
      <w:bodyDiv w:val="1"/>
      <w:marLeft w:val="0"/>
      <w:marRight w:val="0"/>
      <w:marTop w:val="0"/>
      <w:marBottom w:val="0"/>
      <w:divBdr>
        <w:top w:val="none" w:sz="0" w:space="0" w:color="auto"/>
        <w:left w:val="none" w:sz="0" w:space="0" w:color="auto"/>
        <w:bottom w:val="none" w:sz="0" w:space="0" w:color="auto"/>
        <w:right w:val="none" w:sz="0" w:space="0" w:color="auto"/>
      </w:divBdr>
    </w:div>
    <w:div w:id="1837724241">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1777481">
      <w:bodyDiv w:val="1"/>
      <w:marLeft w:val="0"/>
      <w:marRight w:val="0"/>
      <w:marTop w:val="0"/>
      <w:marBottom w:val="0"/>
      <w:divBdr>
        <w:top w:val="none" w:sz="0" w:space="0" w:color="auto"/>
        <w:left w:val="none" w:sz="0" w:space="0" w:color="auto"/>
        <w:bottom w:val="none" w:sz="0" w:space="0" w:color="auto"/>
        <w:right w:val="none" w:sz="0" w:space="0" w:color="auto"/>
      </w:divBdr>
    </w:div>
    <w:div w:id="1841919913">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934794">
      <w:bodyDiv w:val="1"/>
      <w:marLeft w:val="0"/>
      <w:marRight w:val="0"/>
      <w:marTop w:val="0"/>
      <w:marBottom w:val="0"/>
      <w:divBdr>
        <w:top w:val="none" w:sz="0" w:space="0" w:color="auto"/>
        <w:left w:val="none" w:sz="0" w:space="0" w:color="auto"/>
        <w:bottom w:val="none" w:sz="0" w:space="0" w:color="auto"/>
        <w:right w:val="none" w:sz="0" w:space="0" w:color="auto"/>
      </w:divBdr>
    </w:div>
    <w:div w:id="184466490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46438866">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943270">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055882">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49441050">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1292058">
      <w:bodyDiv w:val="1"/>
      <w:marLeft w:val="0"/>
      <w:marRight w:val="0"/>
      <w:marTop w:val="0"/>
      <w:marBottom w:val="0"/>
      <w:divBdr>
        <w:top w:val="none" w:sz="0" w:space="0" w:color="auto"/>
        <w:left w:val="none" w:sz="0" w:space="0" w:color="auto"/>
        <w:bottom w:val="none" w:sz="0" w:space="0" w:color="auto"/>
        <w:right w:val="none" w:sz="0" w:space="0" w:color="auto"/>
      </w:divBdr>
    </w:div>
    <w:div w:id="1851870182">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3762477">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8885750">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046567">
      <w:bodyDiv w:val="1"/>
      <w:marLeft w:val="0"/>
      <w:marRight w:val="0"/>
      <w:marTop w:val="0"/>
      <w:marBottom w:val="0"/>
      <w:divBdr>
        <w:top w:val="none" w:sz="0" w:space="0" w:color="auto"/>
        <w:left w:val="none" w:sz="0" w:space="0" w:color="auto"/>
        <w:bottom w:val="none" w:sz="0" w:space="0" w:color="auto"/>
        <w:right w:val="none" w:sz="0" w:space="0" w:color="auto"/>
      </w:divBdr>
    </w:div>
    <w:div w:id="1860464796">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12478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048321">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1350">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016964">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023425">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94091">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1533605">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46271">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045221">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436745">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4199">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4636836">
      <w:bodyDiv w:val="1"/>
      <w:marLeft w:val="0"/>
      <w:marRight w:val="0"/>
      <w:marTop w:val="0"/>
      <w:marBottom w:val="0"/>
      <w:divBdr>
        <w:top w:val="none" w:sz="0" w:space="0" w:color="auto"/>
        <w:left w:val="none" w:sz="0" w:space="0" w:color="auto"/>
        <w:bottom w:val="none" w:sz="0" w:space="0" w:color="auto"/>
        <w:right w:val="none" w:sz="0" w:space="0" w:color="auto"/>
      </w:divBdr>
    </w:div>
    <w:div w:id="1884900127">
      <w:bodyDiv w:val="1"/>
      <w:marLeft w:val="0"/>
      <w:marRight w:val="0"/>
      <w:marTop w:val="0"/>
      <w:marBottom w:val="0"/>
      <w:divBdr>
        <w:top w:val="none" w:sz="0" w:space="0" w:color="auto"/>
        <w:left w:val="none" w:sz="0" w:space="0" w:color="auto"/>
        <w:bottom w:val="none" w:sz="0" w:space="0" w:color="auto"/>
        <w:right w:val="none" w:sz="0" w:space="0" w:color="auto"/>
      </w:divBdr>
    </w:div>
    <w:div w:id="1885603063">
      <w:bodyDiv w:val="1"/>
      <w:marLeft w:val="0"/>
      <w:marRight w:val="0"/>
      <w:marTop w:val="0"/>
      <w:marBottom w:val="0"/>
      <w:divBdr>
        <w:top w:val="none" w:sz="0" w:space="0" w:color="auto"/>
        <w:left w:val="none" w:sz="0" w:space="0" w:color="auto"/>
        <w:bottom w:val="none" w:sz="0" w:space="0" w:color="auto"/>
        <w:right w:val="none" w:sz="0" w:space="0" w:color="auto"/>
      </w:divBdr>
    </w:div>
    <w:div w:id="1885677935">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5865375">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3287">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91075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1963230">
      <w:bodyDiv w:val="1"/>
      <w:marLeft w:val="0"/>
      <w:marRight w:val="0"/>
      <w:marTop w:val="0"/>
      <w:marBottom w:val="0"/>
      <w:divBdr>
        <w:top w:val="none" w:sz="0" w:space="0" w:color="auto"/>
        <w:left w:val="none" w:sz="0" w:space="0" w:color="auto"/>
        <w:bottom w:val="none" w:sz="0" w:space="0" w:color="auto"/>
        <w:right w:val="none" w:sz="0" w:space="0" w:color="auto"/>
      </w:divBdr>
    </w:div>
    <w:div w:id="189322410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508259">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858678">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165188">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26334">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1476">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5797913">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7301928">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918977">
      <w:bodyDiv w:val="1"/>
      <w:marLeft w:val="0"/>
      <w:marRight w:val="0"/>
      <w:marTop w:val="0"/>
      <w:marBottom w:val="0"/>
      <w:divBdr>
        <w:top w:val="none" w:sz="0" w:space="0" w:color="auto"/>
        <w:left w:val="none" w:sz="0" w:space="0" w:color="auto"/>
        <w:bottom w:val="none" w:sz="0" w:space="0" w:color="auto"/>
        <w:right w:val="none" w:sz="0" w:space="0" w:color="auto"/>
      </w:divBdr>
    </w:div>
    <w:div w:id="1910920217">
      <w:bodyDiv w:val="1"/>
      <w:marLeft w:val="0"/>
      <w:marRight w:val="0"/>
      <w:marTop w:val="0"/>
      <w:marBottom w:val="0"/>
      <w:divBdr>
        <w:top w:val="none" w:sz="0" w:space="0" w:color="auto"/>
        <w:left w:val="none" w:sz="0" w:space="0" w:color="auto"/>
        <w:bottom w:val="none" w:sz="0" w:space="0" w:color="auto"/>
        <w:right w:val="none" w:sz="0" w:space="0" w:color="auto"/>
      </w:divBdr>
    </w:div>
    <w:div w:id="1911191839">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468641">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120267">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237052">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39773">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361456">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0938671">
      <w:bodyDiv w:val="1"/>
      <w:marLeft w:val="0"/>
      <w:marRight w:val="0"/>
      <w:marTop w:val="0"/>
      <w:marBottom w:val="0"/>
      <w:divBdr>
        <w:top w:val="none" w:sz="0" w:space="0" w:color="auto"/>
        <w:left w:val="none" w:sz="0" w:space="0" w:color="auto"/>
        <w:bottom w:val="none" w:sz="0" w:space="0" w:color="auto"/>
        <w:right w:val="none" w:sz="0" w:space="0" w:color="auto"/>
      </w:divBdr>
    </w:div>
    <w:div w:id="1921135356">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2716782">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3876938">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449935">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153594">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1766255">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2811027">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3658142">
      <w:bodyDiv w:val="1"/>
      <w:marLeft w:val="0"/>
      <w:marRight w:val="0"/>
      <w:marTop w:val="0"/>
      <w:marBottom w:val="0"/>
      <w:divBdr>
        <w:top w:val="none" w:sz="0" w:space="0" w:color="auto"/>
        <w:left w:val="none" w:sz="0" w:space="0" w:color="auto"/>
        <w:bottom w:val="none" w:sz="0" w:space="0" w:color="auto"/>
        <w:right w:val="none" w:sz="0" w:space="0" w:color="auto"/>
      </w:divBdr>
    </w:div>
    <w:div w:id="1934119406">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285737">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518731">
      <w:bodyDiv w:val="1"/>
      <w:marLeft w:val="0"/>
      <w:marRight w:val="0"/>
      <w:marTop w:val="0"/>
      <w:marBottom w:val="0"/>
      <w:divBdr>
        <w:top w:val="none" w:sz="0" w:space="0" w:color="auto"/>
        <w:left w:val="none" w:sz="0" w:space="0" w:color="auto"/>
        <w:bottom w:val="none" w:sz="0" w:space="0" w:color="auto"/>
        <w:right w:val="none" w:sz="0" w:space="0" w:color="auto"/>
      </w:divBdr>
    </w:div>
    <w:div w:id="1937640558">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2289">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19827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3875232">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60839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188476">
      <w:bodyDiv w:val="1"/>
      <w:marLeft w:val="0"/>
      <w:marRight w:val="0"/>
      <w:marTop w:val="0"/>
      <w:marBottom w:val="0"/>
      <w:divBdr>
        <w:top w:val="none" w:sz="0" w:space="0" w:color="auto"/>
        <w:left w:val="none" w:sz="0" w:space="0" w:color="auto"/>
        <w:bottom w:val="none" w:sz="0" w:space="0" w:color="auto"/>
        <w:right w:val="none" w:sz="0" w:space="0" w:color="auto"/>
      </w:divBdr>
    </w:div>
    <w:div w:id="194668680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766763">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228403">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8347659">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49266688">
      <w:bodyDiv w:val="1"/>
      <w:marLeft w:val="0"/>
      <w:marRight w:val="0"/>
      <w:marTop w:val="0"/>
      <w:marBottom w:val="0"/>
      <w:divBdr>
        <w:top w:val="none" w:sz="0" w:space="0" w:color="auto"/>
        <w:left w:val="none" w:sz="0" w:space="0" w:color="auto"/>
        <w:bottom w:val="none" w:sz="0" w:space="0" w:color="auto"/>
        <w:right w:val="none" w:sz="0" w:space="0" w:color="auto"/>
      </w:divBdr>
    </w:div>
    <w:div w:id="1950160371">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2123592">
      <w:bodyDiv w:val="1"/>
      <w:marLeft w:val="0"/>
      <w:marRight w:val="0"/>
      <w:marTop w:val="0"/>
      <w:marBottom w:val="0"/>
      <w:divBdr>
        <w:top w:val="none" w:sz="0" w:space="0" w:color="auto"/>
        <w:left w:val="none" w:sz="0" w:space="0" w:color="auto"/>
        <w:bottom w:val="none" w:sz="0" w:space="0" w:color="auto"/>
        <w:right w:val="none" w:sz="0" w:space="0" w:color="auto"/>
      </w:divBdr>
    </w:div>
    <w:div w:id="1952390866">
      <w:bodyDiv w:val="1"/>
      <w:marLeft w:val="0"/>
      <w:marRight w:val="0"/>
      <w:marTop w:val="0"/>
      <w:marBottom w:val="0"/>
      <w:divBdr>
        <w:top w:val="none" w:sz="0" w:space="0" w:color="auto"/>
        <w:left w:val="none" w:sz="0" w:space="0" w:color="auto"/>
        <w:bottom w:val="none" w:sz="0" w:space="0" w:color="auto"/>
        <w:right w:val="none" w:sz="0" w:space="0" w:color="auto"/>
      </w:divBdr>
    </w:div>
    <w:div w:id="1952467044">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246121">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599851">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457118">
      <w:bodyDiv w:val="1"/>
      <w:marLeft w:val="0"/>
      <w:marRight w:val="0"/>
      <w:marTop w:val="0"/>
      <w:marBottom w:val="0"/>
      <w:divBdr>
        <w:top w:val="none" w:sz="0" w:space="0" w:color="auto"/>
        <w:left w:val="none" w:sz="0" w:space="0" w:color="auto"/>
        <w:bottom w:val="none" w:sz="0" w:space="0" w:color="auto"/>
        <w:right w:val="none" w:sz="0" w:space="0" w:color="auto"/>
      </w:divBdr>
    </w:div>
    <w:div w:id="1960600586">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6964308">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4529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044458">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0551161">
      <w:bodyDiv w:val="1"/>
      <w:marLeft w:val="0"/>
      <w:marRight w:val="0"/>
      <w:marTop w:val="0"/>
      <w:marBottom w:val="0"/>
      <w:divBdr>
        <w:top w:val="none" w:sz="0" w:space="0" w:color="auto"/>
        <w:left w:val="none" w:sz="0" w:space="0" w:color="auto"/>
        <w:bottom w:val="none" w:sz="0" w:space="0" w:color="auto"/>
        <w:right w:val="none" w:sz="0" w:space="0" w:color="auto"/>
      </w:divBdr>
    </w:div>
    <w:div w:id="1971127854">
      <w:bodyDiv w:val="1"/>
      <w:marLeft w:val="0"/>
      <w:marRight w:val="0"/>
      <w:marTop w:val="0"/>
      <w:marBottom w:val="0"/>
      <w:divBdr>
        <w:top w:val="none" w:sz="0" w:space="0" w:color="auto"/>
        <w:left w:val="none" w:sz="0" w:space="0" w:color="auto"/>
        <w:bottom w:val="none" w:sz="0" w:space="0" w:color="auto"/>
        <w:right w:val="none" w:sz="0" w:space="0" w:color="auto"/>
      </w:divBdr>
    </w:div>
    <w:div w:id="197113333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594237">
      <w:bodyDiv w:val="1"/>
      <w:marLeft w:val="0"/>
      <w:marRight w:val="0"/>
      <w:marTop w:val="0"/>
      <w:marBottom w:val="0"/>
      <w:divBdr>
        <w:top w:val="none" w:sz="0" w:space="0" w:color="auto"/>
        <w:left w:val="none" w:sz="0" w:space="0" w:color="auto"/>
        <w:bottom w:val="none" w:sz="0" w:space="0" w:color="auto"/>
        <w:right w:val="none" w:sz="0" w:space="0" w:color="auto"/>
      </w:divBdr>
    </w:div>
    <w:div w:id="1973553355">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28526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63807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836516">
      <w:bodyDiv w:val="1"/>
      <w:marLeft w:val="0"/>
      <w:marRight w:val="0"/>
      <w:marTop w:val="0"/>
      <w:marBottom w:val="0"/>
      <w:divBdr>
        <w:top w:val="none" w:sz="0" w:space="0" w:color="auto"/>
        <w:left w:val="none" w:sz="0" w:space="0" w:color="auto"/>
        <w:bottom w:val="none" w:sz="0" w:space="0" w:color="auto"/>
        <w:right w:val="none" w:sz="0" w:space="0" w:color="auto"/>
      </w:divBdr>
    </w:div>
    <w:div w:id="1976980677">
      <w:bodyDiv w:val="1"/>
      <w:marLeft w:val="0"/>
      <w:marRight w:val="0"/>
      <w:marTop w:val="0"/>
      <w:marBottom w:val="0"/>
      <w:divBdr>
        <w:top w:val="none" w:sz="0" w:space="0" w:color="auto"/>
        <w:left w:val="none" w:sz="0" w:space="0" w:color="auto"/>
        <w:bottom w:val="none" w:sz="0" w:space="0" w:color="auto"/>
        <w:right w:val="none" w:sz="0" w:space="0" w:color="auto"/>
      </w:divBdr>
    </w:div>
    <w:div w:id="1977029637">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259659">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26578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16899">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767919">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7969499">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287661">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051961">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1471353">
      <w:bodyDiv w:val="1"/>
      <w:marLeft w:val="0"/>
      <w:marRight w:val="0"/>
      <w:marTop w:val="0"/>
      <w:marBottom w:val="0"/>
      <w:divBdr>
        <w:top w:val="none" w:sz="0" w:space="0" w:color="auto"/>
        <w:left w:val="none" w:sz="0" w:space="0" w:color="auto"/>
        <w:bottom w:val="none" w:sz="0" w:space="0" w:color="auto"/>
        <w:right w:val="none" w:sz="0" w:space="0" w:color="auto"/>
      </w:divBdr>
    </w:div>
    <w:div w:id="1992059023">
      <w:bodyDiv w:val="1"/>
      <w:marLeft w:val="0"/>
      <w:marRight w:val="0"/>
      <w:marTop w:val="0"/>
      <w:marBottom w:val="0"/>
      <w:divBdr>
        <w:top w:val="none" w:sz="0" w:space="0" w:color="auto"/>
        <w:left w:val="none" w:sz="0" w:space="0" w:color="auto"/>
        <w:bottom w:val="none" w:sz="0" w:space="0" w:color="auto"/>
        <w:right w:val="none" w:sz="0" w:space="0" w:color="auto"/>
      </w:divBdr>
    </w:div>
    <w:div w:id="1992589242">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1010">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181280">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043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0112277">
      <w:bodyDiv w:val="1"/>
      <w:marLeft w:val="0"/>
      <w:marRight w:val="0"/>
      <w:marTop w:val="0"/>
      <w:marBottom w:val="0"/>
      <w:divBdr>
        <w:top w:val="none" w:sz="0" w:space="0" w:color="auto"/>
        <w:left w:val="none" w:sz="0" w:space="0" w:color="auto"/>
        <w:bottom w:val="none" w:sz="0" w:space="0" w:color="auto"/>
        <w:right w:val="none" w:sz="0" w:space="0" w:color="auto"/>
      </w:divBdr>
    </w:div>
    <w:div w:id="2000767581">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33150">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3925804">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046383">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503628">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29762">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278895">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628985">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283505">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0908714">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367813">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1985142">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2486054">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679203">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06680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4918064">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5649703">
      <w:bodyDiv w:val="1"/>
      <w:marLeft w:val="0"/>
      <w:marRight w:val="0"/>
      <w:marTop w:val="0"/>
      <w:marBottom w:val="0"/>
      <w:divBdr>
        <w:top w:val="none" w:sz="0" w:space="0" w:color="auto"/>
        <w:left w:val="none" w:sz="0" w:space="0" w:color="auto"/>
        <w:bottom w:val="none" w:sz="0" w:space="0" w:color="auto"/>
        <w:right w:val="none" w:sz="0" w:space="0" w:color="auto"/>
      </w:divBdr>
    </w:div>
    <w:div w:id="2016104517">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29929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385478">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739308">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493595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471312">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056042">
      <w:bodyDiv w:val="1"/>
      <w:marLeft w:val="0"/>
      <w:marRight w:val="0"/>
      <w:marTop w:val="0"/>
      <w:marBottom w:val="0"/>
      <w:divBdr>
        <w:top w:val="none" w:sz="0" w:space="0" w:color="auto"/>
        <w:left w:val="none" w:sz="0" w:space="0" w:color="auto"/>
        <w:bottom w:val="none" w:sz="0" w:space="0" w:color="auto"/>
        <w:right w:val="none" w:sz="0" w:space="0" w:color="auto"/>
      </w:divBdr>
    </w:div>
    <w:div w:id="2027438738">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555817">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18378">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520014">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0525143">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568774">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13136">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6955182">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02367">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0861014">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3633250">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402707">
      <w:bodyDiv w:val="1"/>
      <w:marLeft w:val="0"/>
      <w:marRight w:val="0"/>
      <w:marTop w:val="0"/>
      <w:marBottom w:val="0"/>
      <w:divBdr>
        <w:top w:val="none" w:sz="0" w:space="0" w:color="auto"/>
        <w:left w:val="none" w:sz="0" w:space="0" w:color="auto"/>
        <w:bottom w:val="none" w:sz="0" w:space="0" w:color="auto"/>
        <w:right w:val="none" w:sz="0" w:space="0" w:color="auto"/>
      </w:divBdr>
    </w:div>
    <w:div w:id="2045475461">
      <w:bodyDiv w:val="1"/>
      <w:marLeft w:val="0"/>
      <w:marRight w:val="0"/>
      <w:marTop w:val="0"/>
      <w:marBottom w:val="0"/>
      <w:divBdr>
        <w:top w:val="none" w:sz="0" w:space="0" w:color="auto"/>
        <w:left w:val="none" w:sz="0" w:space="0" w:color="auto"/>
        <w:bottom w:val="none" w:sz="0" w:space="0" w:color="auto"/>
        <w:right w:val="none" w:sz="0" w:space="0" w:color="auto"/>
      </w:divBdr>
    </w:div>
    <w:div w:id="20461787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59075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494105">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2920834">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4037947">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350152">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419297">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6924233">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472775">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0856244">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830257">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7414974">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566787">
      <w:bodyDiv w:val="1"/>
      <w:marLeft w:val="0"/>
      <w:marRight w:val="0"/>
      <w:marTop w:val="0"/>
      <w:marBottom w:val="0"/>
      <w:divBdr>
        <w:top w:val="none" w:sz="0" w:space="0" w:color="auto"/>
        <w:left w:val="none" w:sz="0" w:space="0" w:color="auto"/>
        <w:bottom w:val="none" w:sz="0" w:space="0" w:color="auto"/>
        <w:right w:val="none" w:sz="0" w:space="0" w:color="auto"/>
      </w:divBdr>
    </w:div>
    <w:div w:id="2070760847">
      <w:bodyDiv w:val="1"/>
      <w:marLeft w:val="0"/>
      <w:marRight w:val="0"/>
      <w:marTop w:val="0"/>
      <w:marBottom w:val="0"/>
      <w:divBdr>
        <w:top w:val="none" w:sz="0" w:space="0" w:color="auto"/>
        <w:left w:val="none" w:sz="0" w:space="0" w:color="auto"/>
        <w:bottom w:val="none" w:sz="0" w:space="0" w:color="auto"/>
        <w:right w:val="none" w:sz="0" w:space="0" w:color="auto"/>
      </w:divBdr>
    </w:div>
    <w:div w:id="2071152299">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20020">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850434">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703179">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042424">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78454">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105283">
      <w:bodyDiv w:val="1"/>
      <w:marLeft w:val="0"/>
      <w:marRight w:val="0"/>
      <w:marTop w:val="0"/>
      <w:marBottom w:val="0"/>
      <w:divBdr>
        <w:top w:val="none" w:sz="0" w:space="0" w:color="auto"/>
        <w:left w:val="none" w:sz="0" w:space="0" w:color="auto"/>
        <w:bottom w:val="none" w:sz="0" w:space="0" w:color="auto"/>
        <w:right w:val="none" w:sz="0" w:space="0" w:color="auto"/>
      </w:divBdr>
    </w:div>
    <w:div w:id="2086491581">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217418">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7921615">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89231288">
      <w:bodyDiv w:val="1"/>
      <w:marLeft w:val="0"/>
      <w:marRight w:val="0"/>
      <w:marTop w:val="0"/>
      <w:marBottom w:val="0"/>
      <w:divBdr>
        <w:top w:val="none" w:sz="0" w:space="0" w:color="auto"/>
        <w:left w:val="none" w:sz="0" w:space="0" w:color="auto"/>
        <w:bottom w:val="none" w:sz="0" w:space="0" w:color="auto"/>
        <w:right w:val="none" w:sz="0" w:space="0" w:color="auto"/>
      </w:divBdr>
    </w:div>
    <w:div w:id="2089299936">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500054">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786418">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6514989">
      <w:bodyDiv w:val="1"/>
      <w:marLeft w:val="0"/>
      <w:marRight w:val="0"/>
      <w:marTop w:val="0"/>
      <w:marBottom w:val="0"/>
      <w:divBdr>
        <w:top w:val="none" w:sz="0" w:space="0" w:color="auto"/>
        <w:left w:val="none" w:sz="0" w:space="0" w:color="auto"/>
        <w:bottom w:val="none" w:sz="0" w:space="0" w:color="auto"/>
        <w:right w:val="none" w:sz="0" w:space="0" w:color="auto"/>
      </w:divBdr>
    </w:div>
    <w:div w:id="2096592357">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944232">
      <w:bodyDiv w:val="1"/>
      <w:marLeft w:val="0"/>
      <w:marRight w:val="0"/>
      <w:marTop w:val="0"/>
      <w:marBottom w:val="0"/>
      <w:divBdr>
        <w:top w:val="none" w:sz="0" w:space="0" w:color="auto"/>
        <w:left w:val="none" w:sz="0" w:space="0" w:color="auto"/>
        <w:bottom w:val="none" w:sz="0" w:space="0" w:color="auto"/>
        <w:right w:val="none" w:sz="0" w:space="0" w:color="auto"/>
      </w:divBdr>
    </w:div>
    <w:div w:id="2098548592">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8672791">
      <w:bodyDiv w:val="1"/>
      <w:marLeft w:val="0"/>
      <w:marRight w:val="0"/>
      <w:marTop w:val="0"/>
      <w:marBottom w:val="0"/>
      <w:divBdr>
        <w:top w:val="none" w:sz="0" w:space="0" w:color="auto"/>
        <w:left w:val="none" w:sz="0" w:space="0" w:color="auto"/>
        <w:bottom w:val="none" w:sz="0" w:space="0" w:color="auto"/>
        <w:right w:val="none" w:sz="0" w:space="0" w:color="auto"/>
      </w:divBdr>
    </w:div>
    <w:div w:id="2098747797">
      <w:bodyDiv w:val="1"/>
      <w:marLeft w:val="0"/>
      <w:marRight w:val="0"/>
      <w:marTop w:val="0"/>
      <w:marBottom w:val="0"/>
      <w:divBdr>
        <w:top w:val="none" w:sz="0" w:space="0" w:color="auto"/>
        <w:left w:val="none" w:sz="0" w:space="0" w:color="auto"/>
        <w:bottom w:val="none" w:sz="0" w:space="0" w:color="auto"/>
        <w:right w:val="none" w:sz="0" w:space="0" w:color="auto"/>
      </w:divBdr>
    </w:div>
    <w:div w:id="2100371433">
      <w:bodyDiv w:val="1"/>
      <w:marLeft w:val="0"/>
      <w:marRight w:val="0"/>
      <w:marTop w:val="0"/>
      <w:marBottom w:val="0"/>
      <w:divBdr>
        <w:top w:val="none" w:sz="0" w:space="0" w:color="auto"/>
        <w:left w:val="none" w:sz="0" w:space="0" w:color="auto"/>
        <w:bottom w:val="none" w:sz="0" w:space="0" w:color="auto"/>
        <w:right w:val="none" w:sz="0" w:space="0" w:color="auto"/>
      </w:divBdr>
    </w:div>
    <w:div w:id="2100520168">
      <w:bodyDiv w:val="1"/>
      <w:marLeft w:val="0"/>
      <w:marRight w:val="0"/>
      <w:marTop w:val="0"/>
      <w:marBottom w:val="0"/>
      <w:divBdr>
        <w:top w:val="none" w:sz="0" w:space="0" w:color="auto"/>
        <w:left w:val="none" w:sz="0" w:space="0" w:color="auto"/>
        <w:bottom w:val="none" w:sz="0" w:space="0" w:color="auto"/>
        <w:right w:val="none" w:sz="0" w:space="0" w:color="auto"/>
      </w:divBdr>
    </w:div>
    <w:div w:id="2100521562">
      <w:bodyDiv w:val="1"/>
      <w:marLeft w:val="0"/>
      <w:marRight w:val="0"/>
      <w:marTop w:val="0"/>
      <w:marBottom w:val="0"/>
      <w:divBdr>
        <w:top w:val="none" w:sz="0" w:space="0" w:color="auto"/>
        <w:left w:val="none" w:sz="0" w:space="0" w:color="auto"/>
        <w:bottom w:val="none" w:sz="0" w:space="0" w:color="auto"/>
        <w:right w:val="none" w:sz="0" w:space="0" w:color="auto"/>
      </w:divBdr>
    </w:div>
    <w:div w:id="2101027576">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37202">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798461">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304569">
      <w:bodyDiv w:val="1"/>
      <w:marLeft w:val="0"/>
      <w:marRight w:val="0"/>
      <w:marTop w:val="0"/>
      <w:marBottom w:val="0"/>
      <w:divBdr>
        <w:top w:val="none" w:sz="0" w:space="0" w:color="auto"/>
        <w:left w:val="none" w:sz="0" w:space="0" w:color="auto"/>
        <w:bottom w:val="none" w:sz="0" w:space="0" w:color="auto"/>
        <w:right w:val="none" w:sz="0" w:space="0" w:color="auto"/>
      </w:divBdr>
    </w:div>
    <w:div w:id="210437988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400">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565518">
      <w:bodyDiv w:val="1"/>
      <w:marLeft w:val="0"/>
      <w:marRight w:val="0"/>
      <w:marTop w:val="0"/>
      <w:marBottom w:val="0"/>
      <w:divBdr>
        <w:top w:val="none" w:sz="0" w:space="0" w:color="auto"/>
        <w:left w:val="none" w:sz="0" w:space="0" w:color="auto"/>
        <w:bottom w:val="none" w:sz="0" w:space="0" w:color="auto"/>
        <w:right w:val="none" w:sz="0" w:space="0" w:color="auto"/>
      </w:divBdr>
    </w:div>
    <w:div w:id="2105883369">
      <w:bodyDiv w:val="1"/>
      <w:marLeft w:val="0"/>
      <w:marRight w:val="0"/>
      <w:marTop w:val="0"/>
      <w:marBottom w:val="0"/>
      <w:divBdr>
        <w:top w:val="none" w:sz="0" w:space="0" w:color="auto"/>
        <w:left w:val="none" w:sz="0" w:space="0" w:color="auto"/>
        <w:bottom w:val="none" w:sz="0" w:space="0" w:color="auto"/>
        <w:right w:val="none" w:sz="0" w:space="0" w:color="auto"/>
      </w:divBdr>
    </w:div>
    <w:div w:id="21073360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03860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1269728">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242840">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738378">
      <w:bodyDiv w:val="1"/>
      <w:marLeft w:val="0"/>
      <w:marRight w:val="0"/>
      <w:marTop w:val="0"/>
      <w:marBottom w:val="0"/>
      <w:divBdr>
        <w:top w:val="none" w:sz="0" w:space="0" w:color="auto"/>
        <w:left w:val="none" w:sz="0" w:space="0" w:color="auto"/>
        <w:bottom w:val="none" w:sz="0" w:space="0" w:color="auto"/>
        <w:right w:val="none" w:sz="0" w:space="0" w:color="auto"/>
      </w:divBdr>
    </w:div>
    <w:div w:id="2115325920">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093655">
      <w:bodyDiv w:val="1"/>
      <w:marLeft w:val="0"/>
      <w:marRight w:val="0"/>
      <w:marTop w:val="0"/>
      <w:marBottom w:val="0"/>
      <w:divBdr>
        <w:top w:val="none" w:sz="0" w:space="0" w:color="auto"/>
        <w:left w:val="none" w:sz="0" w:space="0" w:color="auto"/>
        <w:bottom w:val="none" w:sz="0" w:space="0" w:color="auto"/>
        <w:right w:val="none" w:sz="0" w:space="0" w:color="auto"/>
      </w:divBdr>
    </w:div>
    <w:div w:id="2116513528">
      <w:bodyDiv w:val="1"/>
      <w:marLeft w:val="0"/>
      <w:marRight w:val="0"/>
      <w:marTop w:val="0"/>
      <w:marBottom w:val="0"/>
      <w:divBdr>
        <w:top w:val="none" w:sz="0" w:space="0" w:color="auto"/>
        <w:left w:val="none" w:sz="0" w:space="0" w:color="auto"/>
        <w:bottom w:val="none" w:sz="0" w:space="0" w:color="auto"/>
        <w:right w:val="none" w:sz="0" w:space="0" w:color="auto"/>
      </w:divBdr>
    </w:div>
    <w:div w:id="2116632515">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6947502">
      <w:bodyDiv w:val="1"/>
      <w:marLeft w:val="0"/>
      <w:marRight w:val="0"/>
      <w:marTop w:val="0"/>
      <w:marBottom w:val="0"/>
      <w:divBdr>
        <w:top w:val="none" w:sz="0" w:space="0" w:color="auto"/>
        <w:left w:val="none" w:sz="0" w:space="0" w:color="auto"/>
        <w:bottom w:val="none" w:sz="0" w:space="0" w:color="auto"/>
        <w:right w:val="none" w:sz="0" w:space="0" w:color="auto"/>
      </w:divBdr>
    </w:div>
    <w:div w:id="2117014908">
      <w:bodyDiv w:val="1"/>
      <w:marLeft w:val="0"/>
      <w:marRight w:val="0"/>
      <w:marTop w:val="0"/>
      <w:marBottom w:val="0"/>
      <w:divBdr>
        <w:top w:val="none" w:sz="0" w:space="0" w:color="auto"/>
        <w:left w:val="none" w:sz="0" w:space="0" w:color="auto"/>
        <w:bottom w:val="none" w:sz="0" w:space="0" w:color="auto"/>
        <w:right w:val="none" w:sz="0" w:space="0" w:color="auto"/>
      </w:divBdr>
    </w:div>
    <w:div w:id="2117631341">
      <w:bodyDiv w:val="1"/>
      <w:marLeft w:val="0"/>
      <w:marRight w:val="0"/>
      <w:marTop w:val="0"/>
      <w:marBottom w:val="0"/>
      <w:divBdr>
        <w:top w:val="none" w:sz="0" w:space="0" w:color="auto"/>
        <w:left w:val="none" w:sz="0" w:space="0" w:color="auto"/>
        <w:bottom w:val="none" w:sz="0" w:space="0" w:color="auto"/>
        <w:right w:val="none" w:sz="0" w:space="0" w:color="auto"/>
      </w:divBdr>
    </w:div>
    <w:div w:id="2117946922">
      <w:bodyDiv w:val="1"/>
      <w:marLeft w:val="0"/>
      <w:marRight w:val="0"/>
      <w:marTop w:val="0"/>
      <w:marBottom w:val="0"/>
      <w:divBdr>
        <w:top w:val="none" w:sz="0" w:space="0" w:color="auto"/>
        <w:left w:val="none" w:sz="0" w:space="0" w:color="auto"/>
        <w:bottom w:val="none" w:sz="0" w:space="0" w:color="auto"/>
        <w:right w:val="none" w:sz="0" w:space="0" w:color="auto"/>
      </w:divBdr>
    </w:div>
    <w:div w:id="2118014830">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250168">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294477">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029179">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603831">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259468">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91084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19637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7771468">
      <w:bodyDiv w:val="1"/>
      <w:marLeft w:val="0"/>
      <w:marRight w:val="0"/>
      <w:marTop w:val="0"/>
      <w:marBottom w:val="0"/>
      <w:divBdr>
        <w:top w:val="none" w:sz="0" w:space="0" w:color="auto"/>
        <w:left w:val="none" w:sz="0" w:space="0" w:color="auto"/>
        <w:bottom w:val="none" w:sz="0" w:space="0" w:color="auto"/>
        <w:right w:val="none" w:sz="0" w:space="0" w:color="auto"/>
      </w:divBdr>
    </w:div>
    <w:div w:id="2128039022">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274810">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049260">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37253">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358696">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3937595">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324680">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6828121">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7989380">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330392">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39252823">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291490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767115">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 w:id="2146002204">
      <w:bodyDiv w:val="1"/>
      <w:marLeft w:val="0"/>
      <w:marRight w:val="0"/>
      <w:marTop w:val="0"/>
      <w:marBottom w:val="0"/>
      <w:divBdr>
        <w:top w:val="none" w:sz="0" w:space="0" w:color="auto"/>
        <w:left w:val="none" w:sz="0" w:space="0" w:color="auto"/>
        <w:bottom w:val="none" w:sz="0" w:space="0" w:color="auto"/>
        <w:right w:val="none" w:sz="0" w:space="0" w:color="auto"/>
      </w:divBdr>
    </w:div>
    <w:div w:id="2146190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5E1FE9-82DE-4F38-95B4-FE50C5E08BD1}">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2</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9</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1</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3</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4</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28</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2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2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13</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1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11</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8</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2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23</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36</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27</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29</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18</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24</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1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3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31</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39</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17</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10</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20</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25</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34</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12</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14</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35</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33</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40</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37</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32</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16</b:RefOrder>
  </b:Source>
  <b:Source>
    <b:LCID>en-US</b:LCID>
    <b:BIBTEX_Entry>book</b:BIBTEX_Entry>
    <b:SourceType>Book</b:SourceType>
    <b:Title>Defining Enterprise Risk Management</b:Title>
    <b:Tag>chappell2004a</b:Tag>
    <b:Publisher>Palgrave Macmillan</b:Publisher>
    <b:Author>
      <b:Author>
        <b:NameList>
          <b:Person>
            <b:Last>Chappell</b:Last>
            <b:First>C.</b:First>
          </b:Person>
        </b:NameList>
      </b:Author>
    </b:Author>
    <b:Year>2004</b:Year>
    <b:Guid>{A542E2B2-0F20-426D-A666-28DCEA76DD85}</b:Guid>
    <b:Pages>3-6</b:Pages>
    <b:CountryRegion>UK</b:CountryRegion>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2E50DEA2-3242-4F13-82C8-7F35D63F181C}">
  <ds:schemaRefs>
    <ds:schemaRef ds:uri="http://schemas.openxmlformats.org/officeDocument/2006/bibliography"/>
  </ds:schemaRefs>
</ds:datastoreItem>
</file>

<file path=customXml/itemProps4.xml><?xml version="1.0" encoding="utf-8"?>
<ds:datastoreItem xmlns:ds="http://schemas.openxmlformats.org/officeDocument/2006/customXml" ds:itemID="{03726EE7-BB2C-413A-9414-93B2AC36D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74</TotalTime>
  <Pages>37</Pages>
  <Words>9580</Words>
  <Characters>65240</Characters>
  <Application>Microsoft Office Word</Application>
  <DocSecurity>0</DocSecurity>
  <Lines>1208</Lines>
  <Paragraphs>623</Paragraphs>
  <ScaleCrop>false</ScaleCrop>
  <HeadingPairs>
    <vt:vector size="2" baseType="variant">
      <vt:variant>
        <vt:lpstr>Title</vt:lpstr>
      </vt:variant>
      <vt:variant>
        <vt:i4>1</vt:i4>
      </vt:variant>
    </vt:vector>
  </HeadingPairs>
  <TitlesOfParts>
    <vt:vector size="1" baseType="lpstr">
      <vt:lpstr>Chapter 8: Developer Tools and DevOps – Part 2</vt:lpstr>
    </vt:vector>
  </TitlesOfParts>
  <Company/>
  <LinksUpToDate>false</LinksUpToDate>
  <CharactersWithSpaces>7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Developer Tools and DevOps – Part 2</dc:title>
  <dc:subject>AWS Master Class</dc:subject>
  <dc:creator>Paulo H. Leocadio</dc:creator>
  <cp:keywords/>
  <dc:description/>
  <cp:lastModifiedBy>Paulo H. Leocadio</cp:lastModifiedBy>
  <cp:revision>1412</cp:revision>
  <dcterms:created xsi:type="dcterms:W3CDTF">2024-05-07T14:17:00Z</dcterms:created>
  <dcterms:modified xsi:type="dcterms:W3CDTF">2025-05-0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